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7703A" w14:textId="1407F91A" w:rsidR="009D0B16" w:rsidRPr="00117822" w:rsidRDefault="009D0B16">
      <w:pPr>
        <w:rPr>
          <w:rFonts w:ascii="Times New Roman" w:hAnsi="Times New Roman" w:cs="Times New Roman"/>
        </w:rPr>
      </w:pPr>
      <w:r w:rsidRPr="00117822">
        <w:rPr>
          <w:rFonts w:ascii="Times New Roman" w:hAnsi="Times New Roman" w:cs="Times New Roman"/>
          <w:b/>
        </w:rPr>
        <w:t>Solicitation Name</w:t>
      </w:r>
      <w:r w:rsidR="009B67D8" w:rsidRPr="00117822">
        <w:rPr>
          <w:rFonts w:ascii="Times New Roman" w:hAnsi="Times New Roman" w:cs="Times New Roman"/>
          <w:b/>
        </w:rPr>
        <w:t>:</w:t>
      </w:r>
      <w:r w:rsidRPr="00117822">
        <w:rPr>
          <w:rFonts w:ascii="Times New Roman" w:hAnsi="Times New Roman" w:cs="Times New Roman"/>
        </w:rPr>
        <w:t xml:space="preserve"> </w:t>
      </w:r>
      <w:r w:rsidR="002444D6" w:rsidRPr="00117822">
        <w:rPr>
          <w:rFonts w:ascii="Times New Roman" w:hAnsi="Times New Roman" w:cs="Times New Roman"/>
        </w:rPr>
        <w:t>DOE</w:t>
      </w:r>
      <w:r w:rsidRPr="00117822">
        <w:rPr>
          <w:rFonts w:ascii="Times New Roman" w:hAnsi="Times New Roman" w:cs="Times New Roman"/>
        </w:rPr>
        <w:t xml:space="preserve"> SBIR </w:t>
      </w:r>
      <w:r w:rsidR="00D12F72">
        <w:rPr>
          <w:rFonts w:ascii="Times New Roman" w:hAnsi="Times New Roman" w:cs="Times New Roman"/>
        </w:rPr>
        <w:t>Fast-Track</w:t>
      </w:r>
    </w:p>
    <w:p w14:paraId="52393C08" w14:textId="6144D9BB" w:rsidR="009D0B16" w:rsidRPr="00117822" w:rsidRDefault="009D0B16">
      <w:pPr>
        <w:rPr>
          <w:rFonts w:ascii="Times New Roman" w:hAnsi="Times New Roman" w:cs="Times New Roman"/>
        </w:rPr>
      </w:pPr>
      <w:r w:rsidRPr="00117822">
        <w:rPr>
          <w:rFonts w:ascii="Times New Roman" w:hAnsi="Times New Roman" w:cs="Times New Roman"/>
          <w:b/>
        </w:rPr>
        <w:t>Solicitation Number</w:t>
      </w:r>
      <w:r w:rsidR="009B67D8" w:rsidRPr="00117822">
        <w:rPr>
          <w:rFonts w:ascii="Times New Roman" w:hAnsi="Times New Roman" w:cs="Times New Roman"/>
          <w:b/>
        </w:rPr>
        <w:t>:</w:t>
      </w:r>
      <w:r w:rsidRPr="00117822">
        <w:rPr>
          <w:rFonts w:ascii="Times New Roman" w:hAnsi="Times New Roman" w:cs="Times New Roman"/>
        </w:rPr>
        <w:t xml:space="preserve"> </w:t>
      </w:r>
      <w:r w:rsidR="002444D6" w:rsidRPr="00117822">
        <w:rPr>
          <w:rFonts w:ascii="Times New Roman" w:hAnsi="Times New Roman" w:cs="Times New Roman"/>
        </w:rPr>
        <w:t>DE-FOA-</w:t>
      </w:r>
      <w:r w:rsidR="004F157B" w:rsidRPr="004F157B">
        <w:rPr>
          <w:rFonts w:ascii="Times New Roman" w:hAnsi="Times New Roman" w:cs="Times New Roman"/>
        </w:rPr>
        <w:t>0002903</w:t>
      </w:r>
    </w:p>
    <w:p w14:paraId="78C0EC60" w14:textId="77777777" w:rsidR="009D0B16" w:rsidRPr="00117822" w:rsidRDefault="009B67D8">
      <w:pPr>
        <w:rPr>
          <w:rFonts w:ascii="Times New Roman" w:hAnsi="Times New Roman" w:cs="Times New Roman"/>
        </w:rPr>
      </w:pPr>
      <w:r w:rsidRPr="00117822">
        <w:rPr>
          <w:rFonts w:ascii="Times New Roman" w:hAnsi="Times New Roman" w:cs="Times New Roman"/>
          <w:b/>
        </w:rPr>
        <w:t>Proposal Manager:</w:t>
      </w:r>
      <w:r w:rsidRPr="00117822">
        <w:rPr>
          <w:rFonts w:ascii="Times New Roman" w:hAnsi="Times New Roman" w:cs="Times New Roman"/>
        </w:rPr>
        <w:t xml:space="preserve"> [Fill in]</w:t>
      </w:r>
    </w:p>
    <w:p w14:paraId="1C39072D" w14:textId="65FF42E9" w:rsidR="00B025C1" w:rsidRPr="00117822" w:rsidRDefault="00B025C1" w:rsidP="00B025C1">
      <w:pPr>
        <w:rPr>
          <w:rFonts w:ascii="Times New Roman" w:hAnsi="Times New Roman" w:cs="Times New Roman"/>
        </w:rPr>
      </w:pPr>
      <w:r w:rsidRPr="00117822">
        <w:rPr>
          <w:rFonts w:ascii="Times New Roman" w:hAnsi="Times New Roman" w:cs="Times New Roman"/>
          <w:b/>
        </w:rPr>
        <w:t>Submission Date:</w:t>
      </w:r>
      <w:r w:rsidRPr="00117822">
        <w:rPr>
          <w:rFonts w:ascii="Times New Roman" w:hAnsi="Times New Roman" w:cs="Times New Roman"/>
        </w:rPr>
        <w:t xml:space="preserve"> </w:t>
      </w:r>
      <w:r w:rsidR="000E4F0C" w:rsidRPr="00117822">
        <w:rPr>
          <w:rFonts w:ascii="Times New Roman" w:hAnsi="Times New Roman" w:cs="Times New Roman"/>
        </w:rPr>
        <w:t>11:</w:t>
      </w:r>
      <w:r w:rsidRPr="00117822">
        <w:rPr>
          <w:rFonts w:ascii="Times New Roman" w:hAnsi="Times New Roman" w:cs="Times New Roman"/>
        </w:rPr>
        <w:t>5</w:t>
      </w:r>
      <w:r w:rsidR="000E4F0C" w:rsidRPr="00117822">
        <w:rPr>
          <w:rFonts w:ascii="Times New Roman" w:hAnsi="Times New Roman" w:cs="Times New Roman"/>
        </w:rPr>
        <w:t>9</w:t>
      </w:r>
      <w:r w:rsidRPr="00117822">
        <w:rPr>
          <w:rFonts w:ascii="Times New Roman" w:hAnsi="Times New Roman" w:cs="Times New Roman"/>
        </w:rPr>
        <w:t xml:space="preserve"> PM ET on </w:t>
      </w:r>
      <w:r w:rsidR="00BE1545" w:rsidRPr="00117822">
        <w:rPr>
          <w:rFonts w:ascii="Times New Roman" w:hAnsi="Times New Roman" w:cs="Times New Roman"/>
        </w:rPr>
        <w:t>February</w:t>
      </w:r>
      <w:r w:rsidR="00602F9B" w:rsidRPr="00117822">
        <w:rPr>
          <w:rFonts w:ascii="Times New Roman" w:hAnsi="Times New Roman" w:cs="Times New Roman"/>
        </w:rPr>
        <w:t xml:space="preserve"> </w:t>
      </w:r>
      <w:r w:rsidR="00BE1545" w:rsidRPr="00117822">
        <w:rPr>
          <w:rFonts w:ascii="Times New Roman" w:hAnsi="Times New Roman" w:cs="Times New Roman"/>
        </w:rPr>
        <w:t>2</w:t>
      </w:r>
      <w:r w:rsidR="003669B3">
        <w:rPr>
          <w:rFonts w:ascii="Times New Roman" w:hAnsi="Times New Roman" w:cs="Times New Roman"/>
        </w:rPr>
        <w:t>3</w:t>
      </w:r>
      <w:r w:rsidR="00602F9B" w:rsidRPr="00117822">
        <w:rPr>
          <w:rFonts w:ascii="Times New Roman" w:hAnsi="Times New Roman" w:cs="Times New Roman"/>
        </w:rPr>
        <w:t>, 202</w:t>
      </w:r>
      <w:r w:rsidR="003669B3">
        <w:rPr>
          <w:rFonts w:ascii="Times New Roman" w:hAnsi="Times New Roman" w:cs="Times New Roman"/>
        </w:rPr>
        <w:t>3</w:t>
      </w:r>
    </w:p>
    <w:p w14:paraId="52D51D31" w14:textId="77777777" w:rsidR="009D0B16" w:rsidRPr="00117822" w:rsidRDefault="009B67D8">
      <w:pPr>
        <w:rPr>
          <w:rFonts w:ascii="Times New Roman" w:hAnsi="Times New Roman" w:cs="Times New Roman"/>
        </w:rPr>
      </w:pPr>
      <w:r w:rsidRPr="00117822">
        <w:rPr>
          <w:rFonts w:ascii="Times New Roman" w:hAnsi="Times New Roman" w:cs="Times New Roman"/>
          <w:b/>
        </w:rPr>
        <w:t>Last Updated:</w:t>
      </w:r>
      <w:r w:rsidRPr="00117822">
        <w:rPr>
          <w:rFonts w:ascii="Times New Roman" w:hAnsi="Times New Roman" w:cs="Times New Roman"/>
        </w:rPr>
        <w:t xml:space="preserve"> [Fill in]</w:t>
      </w:r>
    </w:p>
    <w:p w14:paraId="54CDC474" w14:textId="77777777" w:rsidR="00B025C1" w:rsidRPr="00117822" w:rsidRDefault="006A5367">
      <w:pPr>
        <w:rPr>
          <w:rFonts w:ascii="Times New Roman" w:hAnsi="Times New Roman" w:cs="Times New Roman"/>
          <w:b/>
        </w:rPr>
      </w:pPr>
      <w:r w:rsidRPr="00117822">
        <w:rPr>
          <w:rFonts w:ascii="Times New Roman" w:hAnsi="Times New Roman" w:cs="Times New Roman"/>
          <w:b/>
        </w:rPr>
        <w:t xml:space="preserve">Legend: </w:t>
      </w:r>
      <w:r w:rsidRPr="00117822">
        <w:rPr>
          <w:rFonts w:ascii="Times New Roman" w:hAnsi="Times New Roman" w:cs="Times New Roman"/>
          <w:highlight w:val="green"/>
        </w:rPr>
        <w:t>Forms</w:t>
      </w:r>
      <w:r w:rsidRPr="00117822">
        <w:rPr>
          <w:rFonts w:ascii="Times New Roman" w:hAnsi="Times New Roman" w:cs="Times New Roman"/>
        </w:rPr>
        <w:t xml:space="preserve">, </w:t>
      </w:r>
      <w:r w:rsidRPr="00117822">
        <w:rPr>
          <w:rFonts w:ascii="Times New Roman" w:hAnsi="Times New Roman" w:cs="Times New Roman"/>
          <w:highlight w:val="yellow"/>
        </w:rPr>
        <w:t>Formatting</w:t>
      </w:r>
    </w:p>
    <w:p w14:paraId="74F6864E" w14:textId="77777777" w:rsidR="006A5367" w:rsidRPr="00117822" w:rsidRDefault="006A5367">
      <w:pPr>
        <w:rPr>
          <w:rFonts w:ascii="Times New Roman" w:hAnsi="Times New Roman" w:cs="Times New Roman"/>
        </w:rPr>
        <w:sectPr w:rsidR="006A5367" w:rsidRPr="00117822" w:rsidSect="00B025C1">
          <w:headerReference w:type="default" r:id="rId8"/>
          <w:footerReference w:type="default" r:id="rId9"/>
          <w:type w:val="continuous"/>
          <w:pgSz w:w="15840" w:h="12240" w:orient="landscape"/>
          <w:pgMar w:top="1440" w:right="1440" w:bottom="1440" w:left="1440" w:header="720" w:footer="720" w:gutter="0"/>
          <w:cols w:num="2" w:space="720"/>
          <w:docGrid w:linePitch="360"/>
        </w:sectPr>
      </w:pPr>
    </w:p>
    <w:p w14:paraId="308B5B51" w14:textId="77777777" w:rsidR="009D0B16" w:rsidRPr="00117822" w:rsidRDefault="009D0B16">
      <w:pPr>
        <w:rPr>
          <w:rFonts w:ascii="Times New Roman" w:hAnsi="Times New Roman" w:cs="Times New Roman"/>
        </w:rPr>
      </w:pPr>
    </w:p>
    <w:tbl>
      <w:tblPr>
        <w:tblStyle w:val="PlainTable1"/>
        <w:tblW w:w="5768" w:type="pct"/>
        <w:tblInd w:w="-995" w:type="dxa"/>
        <w:tblLayout w:type="fixed"/>
        <w:tblLook w:val="04A0" w:firstRow="1" w:lastRow="0" w:firstColumn="1" w:lastColumn="0" w:noHBand="0" w:noVBand="1"/>
      </w:tblPr>
      <w:tblGrid>
        <w:gridCol w:w="1351"/>
        <w:gridCol w:w="6307"/>
        <w:gridCol w:w="1213"/>
        <w:gridCol w:w="1213"/>
        <w:gridCol w:w="1213"/>
        <w:gridCol w:w="1303"/>
        <w:gridCol w:w="1123"/>
        <w:gridCol w:w="1216"/>
      </w:tblGrid>
      <w:tr w:rsidR="003E5E11" w:rsidRPr="00117822" w14:paraId="4F1A2D7A" w14:textId="77777777" w:rsidTr="003E5E11">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6D3B0B5D" w14:textId="77777777" w:rsidR="00203AA6" w:rsidRPr="00117822" w:rsidRDefault="009D0B16" w:rsidP="008650B5">
            <w:pPr>
              <w:rPr>
                <w:rFonts w:ascii="Times New Roman" w:hAnsi="Times New Roman" w:cs="Times New Roman"/>
                <w:bCs w:val="0"/>
              </w:rPr>
            </w:pPr>
            <w:r w:rsidRPr="00117822">
              <w:rPr>
                <w:rFonts w:ascii="Times New Roman" w:hAnsi="Times New Roman" w:cs="Times New Roman"/>
              </w:rPr>
              <w:t>Field #</w:t>
            </w:r>
          </w:p>
        </w:tc>
        <w:tc>
          <w:tcPr>
            <w:tcW w:w="2111" w:type="pct"/>
            <w:vAlign w:val="center"/>
            <w:hideMark/>
          </w:tcPr>
          <w:p w14:paraId="0D2FDFEE"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RFP Requirement (Text Extract)</w:t>
            </w:r>
          </w:p>
        </w:tc>
        <w:tc>
          <w:tcPr>
            <w:tcW w:w="406" w:type="pct"/>
            <w:vAlign w:val="center"/>
            <w:hideMark/>
          </w:tcPr>
          <w:p w14:paraId="00AE6BBB"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RFP Page, Section, Paragraph</w:t>
            </w:r>
          </w:p>
        </w:tc>
        <w:tc>
          <w:tcPr>
            <w:tcW w:w="406" w:type="pct"/>
            <w:vAlign w:val="center"/>
            <w:hideMark/>
          </w:tcPr>
          <w:p w14:paraId="3E67963D" w14:textId="77777777" w:rsidR="003E5E11"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roposal Volume/</w:t>
            </w:r>
          </w:p>
          <w:p w14:paraId="26FB6992"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Section, Page, Paragraph</w:t>
            </w:r>
          </w:p>
        </w:tc>
        <w:tc>
          <w:tcPr>
            <w:tcW w:w="406" w:type="pct"/>
            <w:vAlign w:val="center"/>
            <w:hideMark/>
          </w:tcPr>
          <w:p w14:paraId="160DC8F4"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Writing Assigned To</w:t>
            </w:r>
          </w:p>
        </w:tc>
        <w:tc>
          <w:tcPr>
            <w:tcW w:w="436" w:type="pct"/>
            <w:vAlign w:val="center"/>
            <w:hideMark/>
          </w:tcPr>
          <w:p w14:paraId="29E2F3FC"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Notes Regarding Compliance</w:t>
            </w:r>
          </w:p>
        </w:tc>
        <w:tc>
          <w:tcPr>
            <w:tcW w:w="376" w:type="pct"/>
            <w:noWrap/>
            <w:vAlign w:val="center"/>
            <w:hideMark/>
          </w:tcPr>
          <w:p w14:paraId="02B6DEFF" w14:textId="77777777" w:rsidR="00203AA6" w:rsidRPr="00117822" w:rsidRDefault="00203AA6" w:rsidP="008650B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Due Date</w:t>
            </w:r>
          </w:p>
        </w:tc>
        <w:tc>
          <w:tcPr>
            <w:tcW w:w="407" w:type="pct"/>
            <w:vAlign w:val="center"/>
            <w:hideMark/>
          </w:tcPr>
          <w:p w14:paraId="3C9584F3" w14:textId="77777777" w:rsidR="00203AA6" w:rsidRPr="00117822" w:rsidRDefault="00203AA6" w:rsidP="008650B5">
            <w:pPr>
              <w:ind w:left="-89"/>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117822">
              <w:rPr>
                <w:rFonts w:ascii="Times New Roman" w:hAnsi="Times New Roman" w:cs="Times New Roman"/>
              </w:rPr>
              <w:t>Status</w:t>
            </w:r>
          </w:p>
        </w:tc>
      </w:tr>
      <w:tr w:rsidR="00BA7E27" w:rsidRPr="00117822" w14:paraId="705E43D3"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3A4F91F0" w14:textId="77777777" w:rsidR="00BA7E27" w:rsidRPr="00117822" w:rsidRDefault="00BA7E27" w:rsidP="009B67D8">
            <w:pPr>
              <w:pStyle w:val="ListParagraph"/>
              <w:numPr>
                <w:ilvl w:val="0"/>
                <w:numId w:val="2"/>
              </w:numPr>
              <w:rPr>
                <w:rFonts w:ascii="Times New Roman" w:hAnsi="Times New Roman" w:cs="Times New Roman"/>
              </w:rPr>
            </w:pPr>
            <w:bookmarkStart w:id="1" w:name="RANGE!B12"/>
            <w:r w:rsidRPr="00117822">
              <w:rPr>
                <w:rFonts w:ascii="Times New Roman" w:hAnsi="Times New Roman" w:cs="Times New Roman"/>
                <w:highlight w:val="green"/>
              </w:rPr>
              <w:t xml:space="preserve">SF 424 </w:t>
            </w:r>
            <w:r w:rsidR="003B3FD0" w:rsidRPr="00117822">
              <w:rPr>
                <w:rFonts w:ascii="Times New Roman" w:hAnsi="Times New Roman" w:cs="Times New Roman"/>
                <w:highlight w:val="green"/>
              </w:rPr>
              <w:t>(</w:t>
            </w:r>
            <w:r w:rsidRPr="00117822">
              <w:rPr>
                <w:rFonts w:ascii="Times New Roman" w:hAnsi="Times New Roman" w:cs="Times New Roman"/>
                <w:highlight w:val="green"/>
              </w:rPr>
              <w:t>R&amp;R</w:t>
            </w:r>
            <w:r w:rsidR="003B3FD0" w:rsidRPr="00117822">
              <w:rPr>
                <w:rFonts w:ascii="Times New Roman" w:hAnsi="Times New Roman" w:cs="Times New Roman"/>
                <w:highlight w:val="green"/>
              </w:rPr>
              <w:t>)</w:t>
            </w:r>
            <w:r w:rsidRPr="00117822">
              <w:rPr>
                <w:rFonts w:ascii="Times New Roman" w:hAnsi="Times New Roman" w:cs="Times New Roman"/>
                <w:highlight w:val="green"/>
              </w:rPr>
              <w:t xml:space="preserve"> </w:t>
            </w:r>
            <w:r w:rsidR="003B3FD0" w:rsidRPr="00117822">
              <w:rPr>
                <w:rFonts w:ascii="Times New Roman" w:hAnsi="Times New Roman" w:cs="Times New Roman"/>
                <w:highlight w:val="green"/>
              </w:rPr>
              <w:t>Application for Federal Assistance</w:t>
            </w:r>
            <w:bookmarkEnd w:id="1"/>
          </w:p>
          <w:p w14:paraId="199E7E41" w14:textId="20CF693B" w:rsidR="009B67D8" w:rsidRPr="00117822" w:rsidRDefault="00492DE3" w:rsidP="005729A4">
            <w:pPr>
              <w:ind w:left="45"/>
              <w:rPr>
                <w:rFonts w:ascii="Times New Roman" w:hAnsi="Times New Roman" w:cs="Times New Roman"/>
                <w:b w:val="0"/>
              </w:rPr>
            </w:pPr>
            <w:r w:rsidRPr="00117822">
              <w:rPr>
                <w:rFonts w:ascii="Times New Roman" w:hAnsi="Times New Roman" w:cs="Times New Roman"/>
                <w:b w:val="0"/>
              </w:rPr>
              <w:t>Complete this form first to populate data in other forms.</w:t>
            </w:r>
            <w:r w:rsidR="005729A4">
              <w:rPr>
                <w:rFonts w:ascii="Times New Roman" w:hAnsi="Times New Roman" w:cs="Times New Roman"/>
                <w:b w:val="0"/>
              </w:rPr>
              <w:t xml:space="preserve"> </w:t>
            </w:r>
            <w:r w:rsidR="005729A4" w:rsidRPr="005729A4">
              <w:rPr>
                <w:rFonts w:ascii="Times New Roman" w:hAnsi="Times New Roman" w:cs="Times New Roman"/>
                <w:b w:val="0"/>
              </w:rPr>
              <w:t>The list of certifications and assurances</w:t>
            </w:r>
            <w:r w:rsidR="005729A4">
              <w:rPr>
                <w:rFonts w:ascii="Times New Roman" w:hAnsi="Times New Roman" w:cs="Times New Roman"/>
                <w:b w:val="0"/>
              </w:rPr>
              <w:t xml:space="preserve"> </w:t>
            </w:r>
            <w:r w:rsidR="005729A4" w:rsidRPr="005729A4">
              <w:rPr>
                <w:rFonts w:ascii="Times New Roman" w:hAnsi="Times New Roman" w:cs="Times New Roman"/>
                <w:b w:val="0"/>
              </w:rPr>
              <w:t>referenced in Field 17 is available on the DOE Financial Assistance Forms Page at</w:t>
            </w:r>
            <w:r w:rsidR="005729A4">
              <w:rPr>
                <w:rFonts w:ascii="Times New Roman" w:hAnsi="Times New Roman" w:cs="Times New Roman"/>
                <w:b w:val="0"/>
              </w:rPr>
              <w:t xml:space="preserve"> </w:t>
            </w:r>
            <w:hyperlink r:id="rId10" w:history="1">
              <w:r w:rsidR="005729A4" w:rsidRPr="00153E16">
                <w:rPr>
                  <w:rStyle w:val="Hyperlink"/>
                  <w:rFonts w:ascii="Times New Roman" w:hAnsi="Times New Roman" w:cs="Times New Roman"/>
                </w:rPr>
                <w:t>https://energy.gov/management/office-management/operational-management/financialassistance/financial-assistance-forms</w:t>
              </w:r>
            </w:hyperlink>
            <w:r w:rsidR="005729A4">
              <w:rPr>
                <w:rFonts w:ascii="Times New Roman" w:hAnsi="Times New Roman" w:cs="Times New Roman"/>
                <w:b w:val="0"/>
              </w:rPr>
              <w:t xml:space="preserve"> </w:t>
            </w:r>
            <w:r w:rsidR="005729A4" w:rsidRPr="005729A4">
              <w:rPr>
                <w:rFonts w:ascii="Times New Roman" w:hAnsi="Times New Roman" w:cs="Times New Roman"/>
                <w:b w:val="0"/>
              </w:rPr>
              <w:t>under Certifications and Assurances.</w:t>
            </w:r>
          </w:p>
        </w:tc>
      </w:tr>
      <w:tr w:rsidR="003B3FD0" w:rsidRPr="00117822" w14:paraId="5B638050"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B5CE90A" w14:textId="77777777" w:rsidR="003B3FD0" w:rsidRPr="00117822" w:rsidRDefault="00047094" w:rsidP="003E691E">
            <w:pPr>
              <w:rPr>
                <w:rFonts w:ascii="Times New Roman" w:hAnsi="Times New Roman" w:cs="Times New Roman"/>
              </w:rPr>
            </w:pPr>
            <w:r w:rsidRPr="00117822">
              <w:rPr>
                <w:rFonts w:ascii="Times New Roman" w:hAnsi="Times New Roman" w:cs="Times New Roman"/>
              </w:rPr>
              <w:t>Field 1</w:t>
            </w:r>
            <w:r w:rsidR="00CC7D72" w:rsidRPr="00117822">
              <w:rPr>
                <w:rFonts w:ascii="Times New Roman" w:hAnsi="Times New Roman" w:cs="Times New Roman"/>
              </w:rPr>
              <w:t>.</w:t>
            </w:r>
          </w:p>
        </w:tc>
        <w:tc>
          <w:tcPr>
            <w:tcW w:w="2111" w:type="pct"/>
            <w:vAlign w:val="center"/>
            <w:hideMark/>
          </w:tcPr>
          <w:p w14:paraId="66651A58" w14:textId="77777777" w:rsidR="00047094" w:rsidRPr="00117822" w:rsidRDefault="00047094"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ype of Submission</w:t>
            </w:r>
          </w:p>
          <w:p w14:paraId="4FB08998" w14:textId="3B0B9593" w:rsidR="003B3FD0" w:rsidRPr="00117822" w:rsidRDefault="005729A4" w:rsidP="00D27F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729A4">
              <w:rPr>
                <w:rFonts w:ascii="Times New Roman" w:hAnsi="Times New Roman" w:cs="Times New Roman"/>
              </w:rPr>
              <w:t>Applicants should select “Application” for Type of Submission. A changed or revised application should be identified as a “Revision in Field 8 of the SF-424 (R&amp;R) Form.</w:t>
            </w:r>
          </w:p>
        </w:tc>
        <w:tc>
          <w:tcPr>
            <w:tcW w:w="406" w:type="pct"/>
            <w:noWrap/>
            <w:vAlign w:val="center"/>
            <w:hideMark/>
          </w:tcPr>
          <w:p w14:paraId="429B6E13" w14:textId="77777777" w:rsidR="003B3FD0" w:rsidRPr="00117822" w:rsidRDefault="003B3FD0"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FDAB148" w14:textId="77777777" w:rsidR="003B3FD0" w:rsidRPr="00117822" w:rsidRDefault="003B3FD0"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hideMark/>
          </w:tcPr>
          <w:p w14:paraId="63D003F3" w14:textId="77777777" w:rsidR="003B3FD0" w:rsidRPr="00117822" w:rsidRDefault="003B3FD0"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vAlign w:val="center"/>
            <w:hideMark/>
          </w:tcPr>
          <w:p w14:paraId="3E347797" w14:textId="77777777" w:rsidR="003B3FD0" w:rsidRPr="00117822" w:rsidRDefault="003B3FD0"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7DDCAE6C" w14:textId="77777777" w:rsidR="003B3FD0" w:rsidRPr="00117822" w:rsidRDefault="003B3FD0"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hideMark/>
          </w:tcPr>
          <w:p w14:paraId="161C6BE2" w14:textId="77777777" w:rsidR="003B3FD0" w:rsidRPr="00117822" w:rsidRDefault="003B3FD0"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C7D72" w:rsidRPr="00117822" w14:paraId="0B944709"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33E5448" w14:textId="77777777" w:rsidR="00CC7D72" w:rsidRPr="00117822" w:rsidRDefault="00CC7D72" w:rsidP="003E691E">
            <w:pPr>
              <w:rPr>
                <w:rFonts w:ascii="Times New Roman" w:hAnsi="Times New Roman" w:cs="Times New Roman"/>
              </w:rPr>
            </w:pPr>
            <w:r w:rsidRPr="00117822">
              <w:rPr>
                <w:rFonts w:ascii="Times New Roman" w:hAnsi="Times New Roman" w:cs="Times New Roman"/>
              </w:rPr>
              <w:t>Field 4.a.</w:t>
            </w:r>
          </w:p>
        </w:tc>
        <w:tc>
          <w:tcPr>
            <w:tcW w:w="2111" w:type="pct"/>
            <w:vAlign w:val="center"/>
            <w:hideMark/>
          </w:tcPr>
          <w:p w14:paraId="5934121D"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ederal Identifier</w:t>
            </w:r>
          </w:p>
          <w:p w14:paraId="3DA7D912"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submissions to DOE, leave this field blank.</w:t>
            </w:r>
          </w:p>
        </w:tc>
        <w:tc>
          <w:tcPr>
            <w:tcW w:w="406" w:type="pct"/>
            <w:noWrap/>
            <w:vAlign w:val="center"/>
            <w:hideMark/>
          </w:tcPr>
          <w:p w14:paraId="6B3F6F03"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B92C05F"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hideMark/>
          </w:tcPr>
          <w:p w14:paraId="47EAE722"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vAlign w:val="center"/>
            <w:hideMark/>
          </w:tcPr>
          <w:p w14:paraId="19B1EF7A"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A3CD2EA"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hideMark/>
          </w:tcPr>
          <w:p w14:paraId="6A7452AB"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C7D72" w:rsidRPr="00117822" w14:paraId="543EEDFC"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275E0BC" w14:textId="77777777" w:rsidR="00CC7D72" w:rsidRPr="00117822" w:rsidRDefault="00CC7D72" w:rsidP="00CC7D72">
            <w:pPr>
              <w:rPr>
                <w:rFonts w:ascii="Times New Roman" w:hAnsi="Times New Roman" w:cs="Times New Roman"/>
              </w:rPr>
            </w:pPr>
            <w:r w:rsidRPr="00117822">
              <w:rPr>
                <w:rFonts w:ascii="Times New Roman" w:hAnsi="Times New Roman" w:cs="Times New Roman"/>
              </w:rPr>
              <w:t>Field 4.b.</w:t>
            </w:r>
          </w:p>
        </w:tc>
        <w:tc>
          <w:tcPr>
            <w:tcW w:w="2111" w:type="pct"/>
            <w:vAlign w:val="center"/>
          </w:tcPr>
          <w:p w14:paraId="0F3B7C8B"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gency Routing Identifier</w:t>
            </w:r>
          </w:p>
          <w:p w14:paraId="782597B7"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submissions to DOE, leave this field blank.</w:t>
            </w:r>
          </w:p>
        </w:tc>
        <w:tc>
          <w:tcPr>
            <w:tcW w:w="406" w:type="pct"/>
            <w:noWrap/>
            <w:vAlign w:val="center"/>
          </w:tcPr>
          <w:p w14:paraId="553A42A9"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371C3EE9"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51A6519A"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74955C6E"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107DFD9"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46235349" w14:textId="77777777" w:rsidR="00CC7D72" w:rsidRPr="00117822" w:rsidRDefault="00CC7D72" w:rsidP="00CC7D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C7D72" w:rsidRPr="00117822" w14:paraId="533F9852"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D3CCDEB" w14:textId="77777777" w:rsidR="00CC7D72" w:rsidRPr="00117822" w:rsidRDefault="00CC7D72" w:rsidP="00CC7D72">
            <w:pPr>
              <w:rPr>
                <w:rFonts w:ascii="Times New Roman" w:hAnsi="Times New Roman" w:cs="Times New Roman"/>
              </w:rPr>
            </w:pPr>
            <w:r w:rsidRPr="00117822">
              <w:rPr>
                <w:rFonts w:ascii="Times New Roman" w:hAnsi="Times New Roman" w:cs="Times New Roman"/>
              </w:rPr>
              <w:t>Field 5.</w:t>
            </w:r>
          </w:p>
        </w:tc>
        <w:tc>
          <w:tcPr>
            <w:tcW w:w="2111" w:type="pct"/>
            <w:vAlign w:val="center"/>
          </w:tcPr>
          <w:p w14:paraId="70B45D07"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pplicant Information</w:t>
            </w:r>
          </w:p>
          <w:p w14:paraId="5261B946" w14:textId="77777777" w:rsidR="00CC7D72" w:rsidRPr="00117822" w:rsidRDefault="00CC7D72" w:rsidP="00CC7D7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is information is for the Applicant Organization, not a specific individual. The small business concern is ALWAYS the applicant organization for an SBIR or STTR award (e.g., ABC Incorporated).</w:t>
            </w:r>
          </w:p>
        </w:tc>
        <w:tc>
          <w:tcPr>
            <w:tcW w:w="406" w:type="pct"/>
            <w:noWrap/>
            <w:vAlign w:val="center"/>
          </w:tcPr>
          <w:p w14:paraId="0A0D8348"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3721442"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0A7FFD2C"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6B20489D"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508EA1C0"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0AE02030" w14:textId="77777777" w:rsidR="00CC7D72" w:rsidRPr="00117822" w:rsidRDefault="00CC7D72"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D512D" w:rsidRPr="00117822" w14:paraId="506E8754"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799E797" w14:textId="2062C31E" w:rsidR="00CD512D" w:rsidRPr="00117822" w:rsidRDefault="00CD512D" w:rsidP="00CC7D72">
            <w:pPr>
              <w:rPr>
                <w:rFonts w:ascii="Times New Roman" w:hAnsi="Times New Roman" w:cs="Times New Roman"/>
              </w:rPr>
            </w:pPr>
            <w:r>
              <w:rPr>
                <w:rFonts w:ascii="Times New Roman" w:hAnsi="Times New Roman" w:cs="Times New Roman"/>
              </w:rPr>
              <w:t>Field 6.</w:t>
            </w:r>
          </w:p>
        </w:tc>
        <w:tc>
          <w:tcPr>
            <w:tcW w:w="2111" w:type="pct"/>
            <w:vAlign w:val="center"/>
          </w:tcPr>
          <w:p w14:paraId="3ACE3544" w14:textId="1C48A70D" w:rsidR="00CD512D" w:rsidRPr="00CD512D" w:rsidRDefault="00CD512D" w:rsidP="00CD51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D512D">
              <w:rPr>
                <w:rFonts w:ascii="Times New Roman" w:hAnsi="Times New Roman" w:cs="Times New Roman"/>
                <w:bCs/>
              </w:rPr>
              <w:t xml:space="preserve">UEI </w:t>
            </w:r>
            <w:r w:rsidRPr="00CD512D">
              <w:rPr>
                <w:rFonts w:ascii="Times New Roman" w:hAnsi="Times New Roman" w:cs="Times New Roman"/>
                <w:bCs/>
              </w:rPr>
              <w:t>and</w:t>
            </w:r>
            <w:r w:rsidRPr="00CD512D">
              <w:rPr>
                <w:rFonts w:ascii="Times New Roman" w:hAnsi="Times New Roman" w:cs="Times New Roman"/>
                <w:bCs/>
              </w:rPr>
              <w:t xml:space="preserve"> EIN </w:t>
            </w:r>
            <w:r w:rsidRPr="00CD512D">
              <w:rPr>
                <w:rFonts w:ascii="Times New Roman" w:hAnsi="Times New Roman" w:cs="Times New Roman"/>
                <w:bCs/>
              </w:rPr>
              <w:t>Numbers</w:t>
            </w:r>
          </w:p>
          <w:p w14:paraId="351487B8" w14:textId="2D88A599" w:rsidR="00CD512D" w:rsidRPr="00CD512D" w:rsidRDefault="00CD512D" w:rsidP="00CD51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D512D">
              <w:rPr>
                <w:rFonts w:ascii="Times New Roman" w:hAnsi="Times New Roman" w:cs="Times New Roman"/>
                <w:bCs/>
              </w:rPr>
              <w:t>The UEI and Employer Identification Number (EIN) fields on the SF-424 (R&amp;R) form are used</w:t>
            </w:r>
            <w:r>
              <w:rPr>
                <w:rFonts w:ascii="Times New Roman" w:hAnsi="Times New Roman" w:cs="Times New Roman"/>
                <w:bCs/>
              </w:rPr>
              <w:t xml:space="preserve"> </w:t>
            </w:r>
            <w:r w:rsidRPr="00CD512D">
              <w:rPr>
                <w:rFonts w:ascii="Times New Roman" w:hAnsi="Times New Roman" w:cs="Times New Roman"/>
                <w:bCs/>
              </w:rPr>
              <w:t>in PAMS to confirm the identity of the individual or organization submitting an application. The</w:t>
            </w:r>
            <w:r>
              <w:rPr>
                <w:rFonts w:ascii="Times New Roman" w:hAnsi="Times New Roman" w:cs="Times New Roman"/>
                <w:bCs/>
              </w:rPr>
              <w:t xml:space="preserve"> </w:t>
            </w:r>
            <w:r w:rsidRPr="00CD512D">
              <w:rPr>
                <w:rFonts w:ascii="Times New Roman" w:hAnsi="Times New Roman" w:cs="Times New Roman"/>
                <w:bCs/>
              </w:rPr>
              <w:t>UEI is assigned by SAM.</w:t>
            </w:r>
          </w:p>
          <w:p w14:paraId="64BE6D1C" w14:textId="7B7EE733" w:rsidR="00CD512D" w:rsidRDefault="00CD512D" w:rsidP="00CD512D">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CD512D">
              <w:rPr>
                <w:rFonts w:ascii="Times New Roman" w:hAnsi="Times New Roman" w:cs="Times New Roman"/>
                <w:bCs/>
              </w:rPr>
              <w:lastRenderedPageBreak/>
              <w:t>Enter each number as a nine-digit number.</w:t>
            </w:r>
          </w:p>
          <w:p w14:paraId="05E0EF2C" w14:textId="02A08FEF" w:rsidR="00CD512D" w:rsidRPr="00CD512D" w:rsidRDefault="00CD512D" w:rsidP="00CD512D">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Pr>
                <w:rFonts w:ascii="Times New Roman" w:hAnsi="Times New Roman" w:cs="Times New Roman"/>
                <w:bCs/>
              </w:rPr>
              <w:t>D</w:t>
            </w:r>
            <w:r w:rsidRPr="00CD512D">
              <w:rPr>
                <w:rFonts w:ascii="Times New Roman" w:hAnsi="Times New Roman" w:cs="Times New Roman"/>
                <w:bCs/>
              </w:rPr>
              <w:t>o not use hyphens or dashes.</w:t>
            </w:r>
          </w:p>
          <w:p w14:paraId="1656858B" w14:textId="02F241E4" w:rsidR="00CD512D" w:rsidRPr="00CD512D" w:rsidRDefault="00CD512D" w:rsidP="00CD512D">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CD512D">
              <w:rPr>
                <w:rFonts w:ascii="Times New Roman" w:hAnsi="Times New Roman" w:cs="Times New Roman"/>
                <w:bCs/>
              </w:rPr>
              <w:t>SC does not use the twelve-digit EIN format required by some other agencies</w:t>
            </w:r>
          </w:p>
        </w:tc>
        <w:tc>
          <w:tcPr>
            <w:tcW w:w="406" w:type="pct"/>
            <w:noWrap/>
            <w:vAlign w:val="center"/>
          </w:tcPr>
          <w:p w14:paraId="104DD860" w14:textId="77777777" w:rsidR="00CD512D" w:rsidRPr="00117822" w:rsidRDefault="00CD512D"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5729B2B" w14:textId="77777777" w:rsidR="00CD512D" w:rsidRPr="00117822" w:rsidRDefault="00CD512D"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8B76E40" w14:textId="77777777" w:rsidR="00CD512D" w:rsidRPr="00117822" w:rsidRDefault="00CD512D"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600D7ED7" w14:textId="77777777" w:rsidR="00CD512D" w:rsidRPr="00117822" w:rsidRDefault="00CD512D"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00C7E609" w14:textId="77777777" w:rsidR="00CD512D" w:rsidRPr="00117822" w:rsidRDefault="00CD512D"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0FD09847" w14:textId="77777777" w:rsidR="00CD512D" w:rsidRPr="00117822" w:rsidRDefault="00CD512D"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4997" w:rsidRPr="00117822" w14:paraId="4F717AA4"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9C3552F" w14:textId="77777777" w:rsidR="00594997" w:rsidRPr="00117822" w:rsidRDefault="00594997" w:rsidP="003E691E">
            <w:pPr>
              <w:rPr>
                <w:rFonts w:ascii="Times New Roman" w:hAnsi="Times New Roman" w:cs="Times New Roman"/>
              </w:rPr>
            </w:pPr>
            <w:r w:rsidRPr="00117822">
              <w:rPr>
                <w:rFonts w:ascii="Times New Roman" w:hAnsi="Times New Roman" w:cs="Times New Roman"/>
              </w:rPr>
              <w:t>Field 8.</w:t>
            </w:r>
          </w:p>
        </w:tc>
        <w:tc>
          <w:tcPr>
            <w:tcW w:w="2111" w:type="pct"/>
            <w:vAlign w:val="center"/>
          </w:tcPr>
          <w:p w14:paraId="65A7CC48"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ype of Application</w:t>
            </w:r>
          </w:p>
          <w:p w14:paraId="7154C8AF"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Select the type from the following list. Check only one. This field is required. </w:t>
            </w:r>
          </w:p>
          <w:p w14:paraId="5CA3DC4E" w14:textId="77777777" w:rsidR="00594997" w:rsidRPr="00117822" w:rsidRDefault="00594997" w:rsidP="003E691E">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New: An application that is being submitted to an agency for the first time. </w:t>
            </w:r>
          </w:p>
          <w:p w14:paraId="15478A8F" w14:textId="77777777" w:rsidR="00594997" w:rsidRPr="00117822" w:rsidRDefault="00594997" w:rsidP="003E691E">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Revision: Only if you have revised your application and are resubmitting to the same FOA. </w:t>
            </w:r>
          </w:p>
          <w:p w14:paraId="146A6F19" w14:textId="77777777" w:rsidR="00594997" w:rsidRDefault="00594997" w:rsidP="003E691E">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Resubmission, Renewal, and Continuation should not be selected for SBIR/STTR Applications.</w:t>
            </w:r>
          </w:p>
          <w:p w14:paraId="13660F19"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Revision Type</w:t>
            </w:r>
          </w:p>
          <w:p w14:paraId="4D5DFA50"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 xml:space="preserve">If Revision, mark appropriate box (es). May select more than one: </w:t>
            </w:r>
          </w:p>
          <w:p w14:paraId="2958ACCD"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w:t>
            </w:r>
            <w:r w:rsidRPr="00594997">
              <w:rPr>
                <w:rFonts w:ascii="Times New Roman" w:hAnsi="Times New Roman" w:cs="Times New Roman"/>
              </w:rPr>
              <w:tab/>
              <w:t>E. Other If “Other” is selected, please specify in the text box provided.</w:t>
            </w:r>
          </w:p>
          <w:p w14:paraId="49E9F0DD"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w:t>
            </w:r>
            <w:r w:rsidRPr="00594997">
              <w:rPr>
                <w:rFonts w:ascii="Times New Roman" w:hAnsi="Times New Roman" w:cs="Times New Roman"/>
              </w:rPr>
              <w:tab/>
              <w:t>Identify the revision number (Example: Revision2 – this denotes you are replacing the previous version submitted.)</w:t>
            </w:r>
          </w:p>
          <w:p w14:paraId="2ECA3790"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EC24AA8"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Submitted to other agencies</w:t>
            </w:r>
          </w:p>
          <w:p w14:paraId="749B4AD7" w14:textId="69418DFE"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94997">
              <w:rPr>
                <w:rFonts w:ascii="Times New Roman" w:hAnsi="Times New Roman" w:cs="Times New Roman"/>
              </w:rPr>
              <w:t>Check applicable box. This field is required. In the field “Is this application being submitted to other agencies?,” please check the box “Yes” if one or more of the specific aims submitted in your application are also contained in a similar, identical, or essentially identical application submitted to another Federal agency . Indicate the agency or agencies to which the application has been submitted.</w:t>
            </w:r>
          </w:p>
        </w:tc>
        <w:tc>
          <w:tcPr>
            <w:tcW w:w="406" w:type="pct"/>
            <w:noWrap/>
            <w:vAlign w:val="center"/>
          </w:tcPr>
          <w:p w14:paraId="04931178"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911E9B6"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F3F98AC"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25D0E91C"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5A8B9CDB"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390D548D" w14:textId="77777777" w:rsidR="00594997" w:rsidRPr="00117822" w:rsidRDefault="00594997"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4473A" w:rsidRPr="00117822" w14:paraId="5117F2F9"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1E0D467" w14:textId="77777777" w:rsidR="0074473A" w:rsidRPr="00117822" w:rsidRDefault="0074473A" w:rsidP="003E691E">
            <w:pPr>
              <w:rPr>
                <w:rFonts w:ascii="Times New Roman" w:hAnsi="Times New Roman" w:cs="Times New Roman"/>
              </w:rPr>
            </w:pPr>
            <w:r w:rsidRPr="00117822">
              <w:rPr>
                <w:rFonts w:ascii="Times New Roman" w:hAnsi="Times New Roman" w:cs="Times New Roman"/>
              </w:rPr>
              <w:t>Field 11.</w:t>
            </w:r>
          </w:p>
        </w:tc>
        <w:tc>
          <w:tcPr>
            <w:tcW w:w="2111" w:type="pct"/>
            <w:vAlign w:val="center"/>
          </w:tcPr>
          <w:p w14:paraId="294124CC"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Descriptive Title of Applicant’s Project</w:t>
            </w:r>
          </w:p>
          <w:p w14:paraId="432D747D"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is field is required. Identify the Technical Topic and Subtopic in the title field, e.g., 58b along with your project specific title. This is </w:t>
            </w:r>
            <w:r w:rsidRPr="00117822">
              <w:rPr>
                <w:rFonts w:ascii="Times New Roman" w:hAnsi="Times New Roman" w:cs="Times New Roman"/>
              </w:rPr>
              <w:lastRenderedPageBreak/>
              <w:t xml:space="preserve">a title created by the applicant, which identifies their application submission. This is NOT the topic and/or subtopic title. </w:t>
            </w:r>
          </w:p>
          <w:p w14:paraId="41DAA9BD"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 “new” application must have a different title from any other DOE application with the same PI. </w:t>
            </w:r>
          </w:p>
          <w:p w14:paraId="7CAE98B0"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 “revision” application must have the same title as the originally submitted “new” application being revised. </w:t>
            </w:r>
          </w:p>
          <w:p w14:paraId="5124A0C1"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DOE limits title character length to 81 characters, including the spaces between words and punctuation. Titles in excess of 81 characters will be truncated. Be sure to only use standard characters in the descriptive title: A through Z, a through z, 0 through 9, and underscore (_).</w:t>
            </w:r>
          </w:p>
        </w:tc>
        <w:tc>
          <w:tcPr>
            <w:tcW w:w="406" w:type="pct"/>
            <w:noWrap/>
            <w:vAlign w:val="center"/>
          </w:tcPr>
          <w:p w14:paraId="05380008"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5065E64E"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0412F66"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0FC45FEF"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7BA0FB4F"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69D5FB56" w14:textId="77777777" w:rsidR="0074473A" w:rsidRPr="00117822" w:rsidRDefault="0074473A"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278D6" w:rsidRPr="00117822" w14:paraId="29083A06"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ED12768" w14:textId="77777777" w:rsidR="007278D6" w:rsidRPr="00117822" w:rsidRDefault="007278D6" w:rsidP="003E691E">
            <w:pPr>
              <w:rPr>
                <w:rFonts w:ascii="Times New Roman" w:hAnsi="Times New Roman" w:cs="Times New Roman"/>
              </w:rPr>
            </w:pPr>
            <w:r w:rsidRPr="00117822">
              <w:rPr>
                <w:rFonts w:ascii="Times New Roman" w:hAnsi="Times New Roman" w:cs="Times New Roman"/>
              </w:rPr>
              <w:t>Field 12.</w:t>
            </w:r>
          </w:p>
        </w:tc>
        <w:tc>
          <w:tcPr>
            <w:tcW w:w="2111" w:type="pct"/>
            <w:vAlign w:val="center"/>
          </w:tcPr>
          <w:p w14:paraId="58E1784D"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posed Project</w:t>
            </w:r>
          </w:p>
          <w:p w14:paraId="19D4CD04" w14:textId="77777777"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594997">
              <w:rPr>
                <w:rFonts w:ascii="Times New Roman" w:hAnsi="Times New Roman" w:cs="Times New Roman"/>
                <w:i/>
              </w:rPr>
              <w:t xml:space="preserve">Start Date: </w:t>
            </w:r>
            <w:r w:rsidRPr="00594997">
              <w:rPr>
                <w:rFonts w:ascii="Times New Roman" w:hAnsi="Times New Roman" w:cs="Times New Roman"/>
                <w:iCs/>
              </w:rPr>
              <w:t>Enter the proposed start date of the project. See Part II.f. of the Funding Opportunity Announcement. Though this date is approximate, this field is required.</w:t>
            </w:r>
          </w:p>
          <w:p w14:paraId="6EAD7D23" w14:textId="77777777" w:rsid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rPr>
            </w:pPr>
            <w:r w:rsidRPr="00594997">
              <w:rPr>
                <w:rFonts w:ascii="Times New Roman" w:hAnsi="Times New Roman" w:cs="Times New Roman"/>
                <w:i/>
              </w:rPr>
              <w:t xml:space="preserve">Ending Date: </w:t>
            </w:r>
            <w:r w:rsidRPr="00594997">
              <w:rPr>
                <w:rFonts w:ascii="Times New Roman" w:hAnsi="Times New Roman" w:cs="Times New Roman"/>
                <w:iCs/>
              </w:rPr>
              <w:t xml:space="preserve">Enter the proposed ending date of the project. Though this date is approximate, this field is required. </w:t>
            </w:r>
          </w:p>
          <w:p w14:paraId="13C9D332" w14:textId="67A2E163" w:rsidR="00594997"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r w:rsidRPr="00594997">
              <w:rPr>
                <w:rFonts w:ascii="Times New Roman" w:hAnsi="Times New Roman" w:cs="Times New Roman"/>
                <w:iCs/>
              </w:rPr>
              <w:t>Phase I: Routinely, SBIR and STTR Phase I awards do not exceed twelve (12) months.</w:t>
            </w:r>
          </w:p>
          <w:p w14:paraId="51E6FBD6" w14:textId="215797D4" w:rsidR="007278D6" w:rsidRPr="00594997" w:rsidRDefault="00594997" w:rsidP="005949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rPr>
            </w:pPr>
            <w:r w:rsidRPr="00594997">
              <w:rPr>
                <w:rFonts w:ascii="Times New Roman" w:hAnsi="Times New Roman" w:cs="Times New Roman"/>
                <w:iCs/>
              </w:rPr>
              <w:t>Deviations from the stated project duration guidelines above will not be acceptable.</w:t>
            </w:r>
          </w:p>
        </w:tc>
        <w:tc>
          <w:tcPr>
            <w:tcW w:w="406" w:type="pct"/>
            <w:noWrap/>
            <w:vAlign w:val="center"/>
          </w:tcPr>
          <w:p w14:paraId="25583482"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3E32B0E"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CF78B07"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3F9D8EAB"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A770B2B"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3F42A50" w14:textId="77777777" w:rsidR="007278D6" w:rsidRPr="00117822" w:rsidRDefault="007278D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45B33" w:rsidRPr="00117822" w14:paraId="3E380AFE"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BA6AE6E" w14:textId="77777777" w:rsidR="00545B33" w:rsidRPr="00117822" w:rsidRDefault="00545B33" w:rsidP="003E691E">
            <w:pPr>
              <w:rPr>
                <w:rFonts w:ascii="Times New Roman" w:hAnsi="Times New Roman" w:cs="Times New Roman"/>
              </w:rPr>
            </w:pPr>
            <w:r w:rsidRPr="00117822">
              <w:rPr>
                <w:rFonts w:ascii="Times New Roman" w:hAnsi="Times New Roman" w:cs="Times New Roman"/>
              </w:rPr>
              <w:t>Field 13.</w:t>
            </w:r>
          </w:p>
        </w:tc>
        <w:tc>
          <w:tcPr>
            <w:tcW w:w="2111" w:type="pct"/>
            <w:vAlign w:val="center"/>
          </w:tcPr>
          <w:p w14:paraId="047E78EC"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Congressional District of Applicant</w:t>
            </w:r>
          </w:p>
          <w:p w14:paraId="02F1A9BD"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er the Congressional District in the format: 2 character State Abbreviation – 3 character District Number. Examples: CA-005 for California’s 5th district, CA-012 for California’s</w:t>
            </w:r>
            <w:r w:rsidR="00444E83" w:rsidRPr="00117822">
              <w:rPr>
                <w:rFonts w:ascii="Times New Roman" w:hAnsi="Times New Roman" w:cs="Times New Roman"/>
              </w:rPr>
              <w:t xml:space="preserve"> 12th district. To locate y</w:t>
            </w:r>
            <w:r w:rsidRPr="00117822">
              <w:rPr>
                <w:rFonts w:ascii="Times New Roman" w:hAnsi="Times New Roman" w:cs="Times New Roman"/>
              </w:rPr>
              <w:t xml:space="preserve">our congressional district, visit the Grants.gov web site. </w:t>
            </w:r>
          </w:p>
          <w:p w14:paraId="0C096D63"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For States and U.S. territories with only a single congressional district enter “001” for the district code. For jurisdictions with no representative, enter “099”. For jurisdictions with a nonvoting </w:t>
            </w:r>
            <w:r w:rsidRPr="00117822">
              <w:rPr>
                <w:rFonts w:ascii="Times New Roman" w:hAnsi="Times New Roman" w:cs="Times New Roman"/>
              </w:rPr>
              <w:lastRenderedPageBreak/>
              <w:t>delegate, enter “098” for the district number. Ex ample: DC-098, PR-098.</w:t>
            </w:r>
          </w:p>
        </w:tc>
        <w:tc>
          <w:tcPr>
            <w:tcW w:w="406" w:type="pct"/>
            <w:noWrap/>
            <w:vAlign w:val="center"/>
          </w:tcPr>
          <w:p w14:paraId="60B62B82"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7B00211"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64C2DA7"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73803396"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847EC1E"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1A3A00A9" w14:textId="77777777" w:rsidR="00545B33" w:rsidRPr="00117822" w:rsidRDefault="00545B33"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45B33" w:rsidRPr="00117822" w14:paraId="3DA2B6FA" w14:textId="77777777" w:rsidTr="00594997">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70A8393" w14:textId="77777777" w:rsidR="00287DFD" w:rsidRPr="00117822" w:rsidRDefault="00287DFD" w:rsidP="0074473A">
            <w:pPr>
              <w:rPr>
                <w:rFonts w:ascii="Times New Roman" w:hAnsi="Times New Roman" w:cs="Times New Roman"/>
              </w:rPr>
            </w:pPr>
            <w:r w:rsidRPr="00117822">
              <w:rPr>
                <w:rFonts w:ascii="Times New Roman" w:hAnsi="Times New Roman" w:cs="Times New Roman"/>
              </w:rPr>
              <w:t>Field 1</w:t>
            </w:r>
            <w:r w:rsidR="00545B33" w:rsidRPr="00117822">
              <w:rPr>
                <w:rFonts w:ascii="Times New Roman" w:hAnsi="Times New Roman" w:cs="Times New Roman"/>
              </w:rPr>
              <w:t>4</w:t>
            </w:r>
            <w:r w:rsidRPr="00117822">
              <w:rPr>
                <w:rFonts w:ascii="Times New Roman" w:hAnsi="Times New Roman" w:cs="Times New Roman"/>
              </w:rPr>
              <w:t>.</w:t>
            </w:r>
          </w:p>
        </w:tc>
        <w:tc>
          <w:tcPr>
            <w:tcW w:w="2111" w:type="pct"/>
            <w:vAlign w:val="center"/>
          </w:tcPr>
          <w:p w14:paraId="396654F3" w14:textId="77777777" w:rsidR="00287DFD" w:rsidRPr="00117822" w:rsidRDefault="00545B33"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gram Director/Principal Investigator (PI) Contact Information</w:t>
            </w:r>
            <w:r w:rsidR="003E691E" w:rsidRPr="00117822">
              <w:rPr>
                <w:rStyle w:val="EndnoteReference"/>
                <w:rFonts w:ascii="Times New Roman" w:hAnsi="Times New Roman" w:cs="Times New Roman"/>
                <w:b/>
              </w:rPr>
              <w:endnoteReference w:id="1"/>
            </w:r>
          </w:p>
          <w:p w14:paraId="25D5D11C" w14:textId="77777777" w:rsidR="00545B33" w:rsidRPr="00117822" w:rsidRDefault="00545B33" w:rsidP="00545B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I should be entered here. </w:t>
            </w:r>
          </w:p>
          <w:p w14:paraId="16C3E90E" w14:textId="77777777" w:rsidR="00287DFD" w:rsidRPr="00117822" w:rsidRDefault="00545B33" w:rsidP="00545B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Name the PI whom is responsible to the applicant small business concern for the scientific and technical direction of the project. A revision application must have the same PI as the currently funded grant.</w:t>
            </w:r>
          </w:p>
        </w:tc>
        <w:tc>
          <w:tcPr>
            <w:tcW w:w="406" w:type="pct"/>
            <w:noWrap/>
            <w:vAlign w:val="center"/>
          </w:tcPr>
          <w:p w14:paraId="74D0754E"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C312C84"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0585B579"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758F9D9F"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219EE595"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7DA52AD" w14:textId="77777777" w:rsidR="00287DFD" w:rsidRPr="00117822" w:rsidRDefault="00287DFD"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D0046" w:rsidRPr="00117822" w14:paraId="082F6098"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6525F87" w14:textId="77777777" w:rsidR="009D0046" w:rsidRPr="00117822" w:rsidRDefault="009D0046" w:rsidP="003E691E">
            <w:pPr>
              <w:rPr>
                <w:rFonts w:ascii="Times New Roman" w:hAnsi="Times New Roman" w:cs="Times New Roman"/>
                <w:b w:val="0"/>
                <w:bCs w:val="0"/>
              </w:rPr>
            </w:pPr>
            <w:r w:rsidRPr="00117822">
              <w:rPr>
                <w:rFonts w:ascii="Times New Roman" w:hAnsi="Times New Roman" w:cs="Times New Roman"/>
              </w:rPr>
              <w:t>Field 15.</w:t>
            </w:r>
          </w:p>
        </w:tc>
        <w:tc>
          <w:tcPr>
            <w:tcW w:w="2111" w:type="pct"/>
            <w:vAlign w:val="center"/>
          </w:tcPr>
          <w:p w14:paraId="41277531"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otal Federal Funds Requested</w:t>
            </w:r>
          </w:p>
          <w:p w14:paraId="035123F2" w14:textId="4B08B3CD"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is information comes from Fields I and J of the R&amp;R Related Budget Form. See Section 4.6.3). </w:t>
            </w:r>
          </w:p>
          <w:p w14:paraId="601DB85D" w14:textId="27E6A048"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Federal funds requested (Field I, Total Direct and Indirect Costs) plus Fee (Field J). </w:t>
            </w:r>
          </w:p>
          <w:p w14:paraId="6F369E8D"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lease refer to the Topics document for maximum funding limits by topic and subtopic.</w:t>
            </w:r>
          </w:p>
        </w:tc>
        <w:tc>
          <w:tcPr>
            <w:tcW w:w="406" w:type="pct"/>
            <w:noWrap/>
            <w:vAlign w:val="center"/>
          </w:tcPr>
          <w:p w14:paraId="1D6D6E1A"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A259E0F"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02D6B48"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49798E16"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574CAF2B"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33E8E1E8"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D0046" w:rsidRPr="00117822" w14:paraId="1E3EA4B2"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C995C7F" w14:textId="77777777" w:rsidR="009D0046" w:rsidRPr="00117822" w:rsidRDefault="009D0046" w:rsidP="003E691E">
            <w:pPr>
              <w:rPr>
                <w:rFonts w:ascii="Times New Roman" w:hAnsi="Times New Roman" w:cs="Times New Roman"/>
              </w:rPr>
            </w:pPr>
          </w:p>
        </w:tc>
        <w:tc>
          <w:tcPr>
            <w:tcW w:w="2111" w:type="pct"/>
            <w:vAlign w:val="center"/>
          </w:tcPr>
          <w:p w14:paraId="427E2D3B" w14:textId="77777777" w:rsidR="009D0046" w:rsidRPr="00117822" w:rsidRDefault="009D0046" w:rsidP="00173A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otal Non-Federal Funds</w:t>
            </w:r>
          </w:p>
          <w:p w14:paraId="7D9A1A01" w14:textId="77777777" w:rsidR="009D0046" w:rsidRPr="00117822" w:rsidRDefault="009D0046" w:rsidP="00173A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otal non-Federal funds proposed for the entire project period. </w:t>
            </w:r>
          </w:p>
          <w:p w14:paraId="1BE495F2" w14:textId="77777777" w:rsidR="009D0046" w:rsidRPr="00117822" w:rsidRDefault="009D0046" w:rsidP="00173A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B5928E0" w14:textId="77777777" w:rsidR="009D0046" w:rsidRPr="00117822" w:rsidRDefault="009D0046" w:rsidP="00173A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applications to DOE, enter “0” in this field unless cost sharing is a requirement for the specific announcement.</w:t>
            </w:r>
          </w:p>
        </w:tc>
        <w:tc>
          <w:tcPr>
            <w:tcW w:w="406" w:type="pct"/>
            <w:noWrap/>
            <w:vAlign w:val="center"/>
          </w:tcPr>
          <w:p w14:paraId="1681E98D"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0E98757"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69F9C229"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2D9A8985"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C9A7901"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D20CBFD"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D0046" w:rsidRPr="00117822" w14:paraId="09669A27" w14:textId="77777777" w:rsidTr="009D0046">
        <w:trPr>
          <w:trHeight w:val="1547"/>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440F6D6" w14:textId="77777777" w:rsidR="009D0046" w:rsidRPr="00117822" w:rsidRDefault="009D0046" w:rsidP="003E691E">
            <w:pPr>
              <w:rPr>
                <w:rFonts w:ascii="Times New Roman" w:hAnsi="Times New Roman" w:cs="Times New Roman"/>
              </w:rPr>
            </w:pPr>
          </w:p>
        </w:tc>
        <w:tc>
          <w:tcPr>
            <w:tcW w:w="2111" w:type="pct"/>
            <w:vAlign w:val="center"/>
          </w:tcPr>
          <w:p w14:paraId="2B4A5619" w14:textId="77777777" w:rsidR="009D0046" w:rsidRPr="00117822" w:rsidRDefault="009D0046" w:rsidP="00173A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otal Federal &amp; Non-Federal Funds</w:t>
            </w:r>
          </w:p>
          <w:p w14:paraId="6A95679A" w14:textId="697F12FF" w:rsidR="009D0046" w:rsidRPr="00117822" w:rsidRDefault="009D0046" w:rsidP="00173A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otal estimated funds for the entire project period, including both Federal and non-Federal funds. This is required information. </w:t>
            </w:r>
          </w:p>
          <w:p w14:paraId="23A1D2F7" w14:textId="490BEC8F"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DOE, this field will be the same as item 15a unless cost sharing is entered in 15b.</w:t>
            </w:r>
          </w:p>
        </w:tc>
        <w:tc>
          <w:tcPr>
            <w:tcW w:w="406" w:type="pct"/>
            <w:noWrap/>
            <w:vAlign w:val="center"/>
          </w:tcPr>
          <w:p w14:paraId="12272553"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2CFAD19"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4303BEF"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79782996"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1E04C11"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64D2E34B" w14:textId="77777777" w:rsidR="009D0046" w:rsidRPr="00117822" w:rsidRDefault="009D0046" w:rsidP="003E69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D0046" w:rsidRPr="00117822" w14:paraId="4EED6DD9"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0347ED8" w14:textId="77777777" w:rsidR="009D0046" w:rsidRPr="00117822" w:rsidRDefault="009D0046" w:rsidP="003E691E">
            <w:pPr>
              <w:rPr>
                <w:rFonts w:ascii="Times New Roman" w:hAnsi="Times New Roman" w:cs="Times New Roman"/>
              </w:rPr>
            </w:pPr>
          </w:p>
        </w:tc>
        <w:tc>
          <w:tcPr>
            <w:tcW w:w="2111" w:type="pct"/>
            <w:vAlign w:val="center"/>
          </w:tcPr>
          <w:p w14:paraId="38F2F28B"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stimated Program Income</w:t>
            </w:r>
          </w:p>
          <w:p w14:paraId="5B4FA2AD"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er amount from Field J of the R&amp;R Related Budget Form.</w:t>
            </w:r>
          </w:p>
        </w:tc>
        <w:tc>
          <w:tcPr>
            <w:tcW w:w="406" w:type="pct"/>
            <w:noWrap/>
            <w:vAlign w:val="center"/>
          </w:tcPr>
          <w:p w14:paraId="19209B12"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2E9BB50"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BC3A143"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0B0E5FD5"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417F35B6"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483C5DF5" w14:textId="77777777" w:rsidR="009D0046" w:rsidRPr="00117822" w:rsidRDefault="009D0046" w:rsidP="003E69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61E13" w:rsidRPr="00117822" w14:paraId="3BDF86E2" w14:textId="77777777" w:rsidTr="00575FA9">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59C029D" w14:textId="77777777" w:rsidR="00A61E13" w:rsidRPr="00117822" w:rsidRDefault="00A61E13" w:rsidP="00575FA9">
            <w:pPr>
              <w:rPr>
                <w:rFonts w:ascii="Times New Roman" w:hAnsi="Times New Roman" w:cs="Times New Roman"/>
              </w:rPr>
            </w:pPr>
            <w:r w:rsidRPr="00117822">
              <w:rPr>
                <w:rFonts w:ascii="Times New Roman" w:hAnsi="Times New Roman" w:cs="Times New Roman"/>
              </w:rPr>
              <w:t>Field 16.</w:t>
            </w:r>
          </w:p>
        </w:tc>
        <w:tc>
          <w:tcPr>
            <w:tcW w:w="2111" w:type="pct"/>
            <w:vAlign w:val="center"/>
          </w:tcPr>
          <w:p w14:paraId="4D1D0046"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s Application Subject to Review by State Executive Order 12372 Process?</w:t>
            </w:r>
          </w:p>
          <w:p w14:paraId="6CA062F5"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DOE submissions, using the SF424 (R&amp;R), applicants should check “No, Program is not covered by E.O. 12372.”</w:t>
            </w:r>
          </w:p>
        </w:tc>
        <w:tc>
          <w:tcPr>
            <w:tcW w:w="406" w:type="pct"/>
            <w:noWrap/>
            <w:vAlign w:val="center"/>
          </w:tcPr>
          <w:p w14:paraId="60012F90"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88A8A25"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5E27752"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3C086260"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8B2D1B2"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6F2364D1" w14:textId="77777777" w:rsidR="00A61E13" w:rsidRPr="00117822" w:rsidRDefault="00A61E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57148" w:rsidRPr="00117822" w14:paraId="5C1C6F31"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94667BE" w14:textId="77777777" w:rsidR="00B57148" w:rsidRPr="00117822" w:rsidRDefault="00B57148" w:rsidP="00A61E13">
            <w:pPr>
              <w:rPr>
                <w:rFonts w:ascii="Times New Roman" w:hAnsi="Times New Roman" w:cs="Times New Roman"/>
              </w:rPr>
            </w:pPr>
            <w:r w:rsidRPr="00117822">
              <w:rPr>
                <w:rFonts w:ascii="Times New Roman" w:hAnsi="Times New Roman" w:cs="Times New Roman"/>
              </w:rPr>
              <w:t>Field 1</w:t>
            </w:r>
            <w:r w:rsidR="00A61E13" w:rsidRPr="00117822">
              <w:rPr>
                <w:rFonts w:ascii="Times New Roman" w:hAnsi="Times New Roman" w:cs="Times New Roman"/>
              </w:rPr>
              <w:t>8</w:t>
            </w:r>
            <w:r w:rsidRPr="00117822">
              <w:rPr>
                <w:rFonts w:ascii="Times New Roman" w:hAnsi="Times New Roman" w:cs="Times New Roman"/>
              </w:rPr>
              <w:t>.</w:t>
            </w:r>
          </w:p>
        </w:tc>
        <w:tc>
          <w:tcPr>
            <w:tcW w:w="2111" w:type="pct"/>
            <w:vAlign w:val="center"/>
          </w:tcPr>
          <w:p w14:paraId="6D069D1E" w14:textId="77777777" w:rsidR="00B57148" w:rsidRPr="00117822" w:rsidRDefault="00A61E13"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SFLLL or Other Explanatory Documentation (Optional Form)</w:t>
            </w:r>
          </w:p>
          <w:p w14:paraId="31C67179" w14:textId="77777777" w:rsidR="00B57148" w:rsidRPr="00117822" w:rsidRDefault="00F507B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applicable, attach the SFLLL or other explanatory document per agency instructions.</w:t>
            </w:r>
            <w:r w:rsidRPr="00117822">
              <w:rPr>
                <w:rStyle w:val="EndnoteReference"/>
                <w:rFonts w:ascii="Times New Roman" w:hAnsi="Times New Roman" w:cs="Times New Roman"/>
              </w:rPr>
              <w:endnoteReference w:id="2"/>
            </w:r>
          </w:p>
        </w:tc>
        <w:tc>
          <w:tcPr>
            <w:tcW w:w="406" w:type="pct"/>
            <w:noWrap/>
            <w:vAlign w:val="center"/>
          </w:tcPr>
          <w:p w14:paraId="24FC0640"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388902D"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91000C3"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55FA20C4"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77C7D691"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487F70EF" w14:textId="77777777" w:rsidR="00B57148" w:rsidRPr="00117822" w:rsidRDefault="00B57148"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492DE3" w:rsidRPr="00117822" w14:paraId="2AA677D1" w14:textId="77777777" w:rsidTr="00575FA9">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501D3D67" w14:textId="77777777" w:rsidR="00492DE3" w:rsidRPr="00117822" w:rsidRDefault="00492DE3" w:rsidP="00492DE3">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t>Research &amp; Related Other Project Information Form</w:t>
            </w:r>
          </w:p>
          <w:p w14:paraId="0CC98957" w14:textId="6B25DE1F" w:rsidR="00492DE3" w:rsidRPr="00117822" w:rsidRDefault="00CD512D" w:rsidP="00CD512D">
            <w:pPr>
              <w:ind w:left="45"/>
              <w:rPr>
                <w:rFonts w:ascii="Times New Roman" w:hAnsi="Times New Roman" w:cs="Times New Roman"/>
              </w:rPr>
            </w:pPr>
            <w:r w:rsidRPr="00CD512D">
              <w:rPr>
                <w:rFonts w:ascii="Times New Roman" w:hAnsi="Times New Roman" w:cs="Times New Roman"/>
                <w:b w:val="0"/>
              </w:rPr>
              <w:t>Complete questions 1 through 6 and attach files. If the answer to question 3 is “Yes”, you must</w:t>
            </w:r>
            <w:r>
              <w:rPr>
                <w:rFonts w:ascii="Times New Roman" w:hAnsi="Times New Roman" w:cs="Times New Roman"/>
                <w:b w:val="0"/>
              </w:rPr>
              <w:t xml:space="preserve"> </w:t>
            </w:r>
            <w:r w:rsidRPr="00CD512D">
              <w:rPr>
                <w:rFonts w:ascii="Times New Roman" w:hAnsi="Times New Roman" w:cs="Times New Roman"/>
                <w:b w:val="0"/>
              </w:rPr>
              <w:t>identify proprietary information with a legend on the first page of your attached Project Narrative</w:t>
            </w:r>
            <w:r>
              <w:rPr>
                <w:rFonts w:ascii="Times New Roman" w:hAnsi="Times New Roman" w:cs="Times New Roman"/>
                <w:b w:val="0"/>
              </w:rPr>
              <w:t xml:space="preserve"> </w:t>
            </w:r>
            <w:r w:rsidRPr="00CD512D">
              <w:rPr>
                <w:rFonts w:ascii="Times New Roman" w:hAnsi="Times New Roman" w:cs="Times New Roman"/>
                <w:b w:val="0"/>
              </w:rPr>
              <w:t>document and on each page that contains proprietary information in accordance with instructions</w:t>
            </w:r>
            <w:r>
              <w:rPr>
                <w:rFonts w:ascii="Times New Roman" w:hAnsi="Times New Roman" w:cs="Times New Roman"/>
                <w:b w:val="0"/>
              </w:rPr>
              <w:t xml:space="preserve"> </w:t>
            </w:r>
            <w:r w:rsidRPr="00CD512D">
              <w:rPr>
                <w:rFonts w:ascii="Times New Roman" w:hAnsi="Times New Roman" w:cs="Times New Roman"/>
                <w:b w:val="0"/>
              </w:rPr>
              <w:t>provided in Section VIII, C. Failure to comply may result in DOE’s inability to treat such</w:t>
            </w:r>
            <w:r>
              <w:rPr>
                <w:rFonts w:ascii="Times New Roman" w:hAnsi="Times New Roman" w:cs="Times New Roman"/>
                <w:b w:val="0"/>
              </w:rPr>
              <w:t xml:space="preserve"> </w:t>
            </w:r>
            <w:r w:rsidRPr="00CD512D">
              <w:rPr>
                <w:rFonts w:ascii="Times New Roman" w:hAnsi="Times New Roman" w:cs="Times New Roman"/>
                <w:b w:val="0"/>
              </w:rPr>
              <w:t>information as proprietary and may delay the grant process.</w:t>
            </w:r>
          </w:p>
        </w:tc>
      </w:tr>
      <w:tr w:rsidR="00DE5459" w:rsidRPr="00117822" w14:paraId="2D6BB26D"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F4F6305" w14:textId="77777777" w:rsidR="00DE5459" w:rsidRPr="00117822" w:rsidRDefault="00DE5459" w:rsidP="00DE5459">
            <w:pPr>
              <w:rPr>
                <w:rFonts w:ascii="Times New Roman" w:hAnsi="Times New Roman" w:cs="Times New Roman"/>
                <w:b w:val="0"/>
                <w:bCs w:val="0"/>
              </w:rPr>
            </w:pPr>
            <w:r w:rsidRPr="00117822">
              <w:rPr>
                <w:rFonts w:ascii="Times New Roman" w:hAnsi="Times New Roman" w:cs="Times New Roman"/>
              </w:rPr>
              <w:t>Field 1.</w:t>
            </w:r>
          </w:p>
        </w:tc>
        <w:tc>
          <w:tcPr>
            <w:tcW w:w="2111" w:type="pct"/>
            <w:vAlign w:val="center"/>
          </w:tcPr>
          <w:p w14:paraId="33968558" w14:textId="77777777" w:rsidR="00DE5459" w:rsidRPr="00117822" w:rsidRDefault="007F480B"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re Human Subjects Involved?</w:t>
            </w:r>
          </w:p>
          <w:p w14:paraId="7ED67A19" w14:textId="325B641A" w:rsidR="00CD512D" w:rsidRPr="00CD512D" w:rsidRDefault="00CD512D" w:rsidP="00CD51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512D">
              <w:rPr>
                <w:rFonts w:ascii="Times New Roman" w:hAnsi="Times New Roman" w:cs="Times New Roman"/>
              </w:rPr>
              <w:t>Applicants that plan to include human subjects as part of their research, should be aware</w:t>
            </w:r>
            <w:r>
              <w:rPr>
                <w:rFonts w:ascii="Times New Roman" w:hAnsi="Times New Roman" w:cs="Times New Roman"/>
              </w:rPr>
              <w:t xml:space="preserve"> </w:t>
            </w:r>
            <w:r w:rsidRPr="00CD512D">
              <w:rPr>
                <w:rFonts w:ascii="Times New Roman" w:hAnsi="Times New Roman" w:cs="Times New Roman"/>
              </w:rPr>
              <w:t>that there are requirements that must be met for this type of research to be federally</w:t>
            </w:r>
            <w:r>
              <w:rPr>
                <w:rFonts w:ascii="Times New Roman" w:hAnsi="Times New Roman" w:cs="Times New Roman"/>
              </w:rPr>
              <w:t xml:space="preserve"> </w:t>
            </w:r>
            <w:r w:rsidRPr="00CD512D">
              <w:rPr>
                <w:rFonts w:ascii="Times New Roman" w:hAnsi="Times New Roman" w:cs="Times New Roman"/>
              </w:rPr>
              <w:t>funded. Please refer to the following webpage to learn about these requirements:</w:t>
            </w:r>
          </w:p>
          <w:p w14:paraId="3086423C" w14:textId="388698D4" w:rsidR="00DE5459" w:rsidRPr="00117822" w:rsidRDefault="00CD512D" w:rsidP="00CD512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hyperlink r:id="rId11" w:history="1">
              <w:r w:rsidRPr="00950FA3">
                <w:rPr>
                  <w:rStyle w:val="Hyperlink"/>
                  <w:rFonts w:ascii="Times New Roman" w:hAnsi="Times New Roman" w:cs="Times New Roman"/>
                </w:rPr>
                <w:t>https://science.osti.gov/ber/human-subjects</w:t>
              </w:r>
            </w:hyperlink>
            <w:r>
              <w:rPr>
                <w:rFonts w:ascii="Times New Roman" w:hAnsi="Times New Roman" w:cs="Times New Roman"/>
              </w:rPr>
              <w:t xml:space="preserve"> </w:t>
            </w:r>
          </w:p>
        </w:tc>
        <w:tc>
          <w:tcPr>
            <w:tcW w:w="406" w:type="pct"/>
            <w:noWrap/>
            <w:vAlign w:val="center"/>
          </w:tcPr>
          <w:p w14:paraId="29A7B34B"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1960044"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294F724"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77D9C9A9"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791A5153"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01AEE3F4" w14:textId="77777777" w:rsidR="00DE5459" w:rsidRPr="00117822" w:rsidRDefault="00DE5459"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603A0" w:rsidRPr="00117822" w14:paraId="4F3B8B2E" w14:textId="77777777" w:rsidTr="00575FA9">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105CEF0" w14:textId="77777777" w:rsidR="00C603A0" w:rsidRPr="00117822" w:rsidRDefault="00C603A0" w:rsidP="00575FA9">
            <w:pPr>
              <w:rPr>
                <w:rFonts w:ascii="Times New Roman" w:hAnsi="Times New Roman" w:cs="Times New Roman"/>
                <w:b w:val="0"/>
                <w:bCs w:val="0"/>
              </w:rPr>
            </w:pPr>
            <w:r w:rsidRPr="00117822">
              <w:rPr>
                <w:rFonts w:ascii="Times New Roman" w:hAnsi="Times New Roman" w:cs="Times New Roman"/>
              </w:rPr>
              <w:t>Field 2.</w:t>
            </w:r>
          </w:p>
        </w:tc>
        <w:tc>
          <w:tcPr>
            <w:tcW w:w="2111" w:type="pct"/>
            <w:vAlign w:val="center"/>
          </w:tcPr>
          <w:p w14:paraId="66E0A095"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re Vertebrate Animals Used?</w:t>
            </w:r>
          </w:p>
          <w:p w14:paraId="527D5456"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activities involving vertebrate animals are planned at any time during the proposed project at any performance site, check yes. If no, skip the rest of block 2. </w:t>
            </w:r>
          </w:p>
          <w:p w14:paraId="2D1949C6"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E30054D"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Note that the generation of custom antibodies constitutes an activity involving vertebrate animals.</w:t>
            </w:r>
          </w:p>
        </w:tc>
        <w:tc>
          <w:tcPr>
            <w:tcW w:w="406" w:type="pct"/>
            <w:noWrap/>
            <w:vAlign w:val="center"/>
          </w:tcPr>
          <w:p w14:paraId="534822AE"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1674089"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1237AA5"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0924F299"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697B8536"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42B25A35" w14:textId="77777777" w:rsidR="00C603A0" w:rsidRPr="00117822" w:rsidRDefault="00C603A0"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603A0" w:rsidRPr="00117822" w14:paraId="205BDEBC" w14:textId="77777777" w:rsidTr="00CD512D">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A573B14" w14:textId="77777777" w:rsidR="00C603A0" w:rsidRPr="00117822" w:rsidRDefault="00C603A0" w:rsidP="00575FA9">
            <w:pPr>
              <w:rPr>
                <w:rFonts w:ascii="Times New Roman" w:hAnsi="Times New Roman" w:cs="Times New Roman"/>
              </w:rPr>
            </w:pPr>
          </w:p>
        </w:tc>
        <w:tc>
          <w:tcPr>
            <w:tcW w:w="2111" w:type="pct"/>
            <w:vAlign w:val="center"/>
          </w:tcPr>
          <w:p w14:paraId="3F82402A"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 If YES to Vertebrate Animals</w:t>
            </w:r>
          </w:p>
          <w:p w14:paraId="02E45331"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Generally, all R/R&amp;D DOE SBIR/STTR project work will not require the involvement of vertebrate animals. </w:t>
            </w:r>
          </w:p>
          <w:p w14:paraId="0C5840AB"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lastRenderedPageBreak/>
              <w:t>Is the IACUC review Pending?</w:t>
            </w:r>
            <w:r w:rsidRPr="00117822">
              <w:rPr>
                <w:rFonts w:ascii="Times New Roman" w:hAnsi="Times New Roman" w:cs="Times New Roman"/>
              </w:rPr>
              <w:t xml:space="preserve"> Indicate if an Institutional Animal Care and Use Committee (IACUC) review is pending. </w:t>
            </w:r>
          </w:p>
          <w:p w14:paraId="30B586A3"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Yes: Indicate if an Institutional Animal Care and Use Committee (IACUC) review is pending. </w:t>
            </w:r>
          </w:p>
          <w:p w14:paraId="3EFAF39F" w14:textId="77777777" w:rsidR="00C603A0" w:rsidRPr="00117822" w:rsidRDefault="00C603A0" w:rsidP="00C603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No: Indicate if an Institutional Animal Care and User Committee (IACUC) review is pending. Click No, if no review is pending. </w:t>
            </w:r>
          </w:p>
          <w:p w14:paraId="3C60F23E" w14:textId="77777777" w:rsidR="00C603A0" w:rsidRPr="00117822" w:rsidRDefault="00C603A0" w:rsidP="00C603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IACUC Approval Date</w:t>
            </w:r>
            <w:r w:rsidRPr="00117822">
              <w:rPr>
                <w:rFonts w:ascii="Times New Roman" w:hAnsi="Times New Roman" w:cs="Times New Roman"/>
              </w:rPr>
              <w:t xml:space="preserve"> </w:t>
            </w:r>
          </w:p>
          <w:p w14:paraId="6E39FDA7" w14:textId="77777777" w:rsidR="00C603A0" w:rsidRPr="00117822" w:rsidRDefault="00C603A0" w:rsidP="00C603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latest IACUC approval date (if available). Leave blank if Pending. </w:t>
            </w:r>
          </w:p>
          <w:p w14:paraId="41C4D44C" w14:textId="77777777" w:rsidR="00C603A0" w:rsidRPr="00117822" w:rsidRDefault="00C603A0" w:rsidP="00C603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Animal Welfare Assurance Number</w:t>
            </w:r>
            <w:r w:rsidRPr="00117822">
              <w:rPr>
                <w:rFonts w:ascii="Times New Roman" w:hAnsi="Times New Roman" w:cs="Times New Roman"/>
              </w:rPr>
              <w:t xml:space="preserve"> </w:t>
            </w:r>
          </w:p>
          <w:p w14:paraId="37113F5A" w14:textId="77777777" w:rsidR="00C603A0" w:rsidRPr="00117822" w:rsidRDefault="00C603A0" w:rsidP="00C603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er the Federally approved assurance number, if available.</w:t>
            </w:r>
          </w:p>
        </w:tc>
        <w:tc>
          <w:tcPr>
            <w:tcW w:w="406" w:type="pct"/>
            <w:noWrap/>
            <w:vAlign w:val="center"/>
          </w:tcPr>
          <w:p w14:paraId="2BB82E12"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3CC423A"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E15952B"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7D087440"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4860AF17"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4029D84D" w14:textId="77777777" w:rsidR="00C603A0" w:rsidRPr="00117822" w:rsidRDefault="00C603A0"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D512D" w:rsidRPr="00117822" w14:paraId="368B5201"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7C5D8B5" w14:textId="77777777" w:rsidR="002818E5" w:rsidRPr="00117822" w:rsidRDefault="002818E5" w:rsidP="002818E5">
            <w:pPr>
              <w:rPr>
                <w:rFonts w:ascii="Times New Roman" w:hAnsi="Times New Roman" w:cs="Times New Roman"/>
              </w:rPr>
            </w:pPr>
            <w:r w:rsidRPr="00117822">
              <w:rPr>
                <w:rFonts w:ascii="Times New Roman" w:hAnsi="Times New Roman" w:cs="Times New Roman"/>
              </w:rPr>
              <w:t xml:space="preserve">Field </w:t>
            </w:r>
            <w:r w:rsidR="0050788F" w:rsidRPr="00117822">
              <w:rPr>
                <w:rFonts w:ascii="Times New Roman" w:hAnsi="Times New Roman" w:cs="Times New Roman"/>
              </w:rPr>
              <w:t>4</w:t>
            </w:r>
          </w:p>
          <w:p w14:paraId="2C178C45" w14:textId="77777777" w:rsidR="002818E5" w:rsidRPr="00117822" w:rsidRDefault="002818E5" w:rsidP="002818E5">
            <w:pPr>
              <w:rPr>
                <w:rFonts w:ascii="Times New Roman" w:hAnsi="Times New Roman" w:cs="Times New Roman"/>
              </w:rPr>
            </w:pPr>
            <w:r w:rsidRPr="00117822">
              <w:rPr>
                <w:rFonts w:ascii="Times New Roman" w:hAnsi="Times New Roman" w:cs="Times New Roman"/>
              </w:rPr>
              <w:t> </w:t>
            </w:r>
          </w:p>
        </w:tc>
        <w:tc>
          <w:tcPr>
            <w:tcW w:w="2111" w:type="pct"/>
            <w:vAlign w:val="center"/>
            <w:hideMark/>
          </w:tcPr>
          <w:p w14:paraId="1E6CF7DA" w14:textId="77777777" w:rsidR="002818E5" w:rsidRPr="00117822" w:rsidRDefault="0050788F"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Environmental Questions</w:t>
            </w:r>
            <w:r w:rsidR="002818E5" w:rsidRPr="00117822">
              <w:rPr>
                <w:rFonts w:ascii="Times New Roman" w:hAnsi="Times New Roman" w:cs="Times New Roman"/>
              </w:rPr>
              <w:t xml:space="preserve"> </w:t>
            </w:r>
          </w:p>
          <w:p w14:paraId="556D364B" w14:textId="6BADC9A6" w:rsidR="0050788F" w:rsidRPr="00117822" w:rsidRDefault="0050788F"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Most DOE research grants are not expected to individually or cumulatively have a significant effect on the environment. However, if an applicant expects that the proposed project will have an actual or potential impact on the environment or if any part of the proposed research and/or project includes one or more of the following categorical exclusions listed </w:t>
            </w:r>
            <w:r w:rsidR="009D0046" w:rsidRPr="00117822">
              <w:rPr>
                <w:rFonts w:ascii="Times New Roman" w:hAnsi="Times New Roman" w:cs="Times New Roman"/>
              </w:rPr>
              <w:t>below,</w:t>
            </w:r>
            <w:r w:rsidRPr="00117822">
              <w:rPr>
                <w:rFonts w:ascii="Times New Roman" w:hAnsi="Times New Roman" w:cs="Times New Roman"/>
              </w:rPr>
              <w:t xml:space="preserve"> the box marked “Yes” should be checked and an </w:t>
            </w:r>
            <w:r w:rsidR="009D0046" w:rsidRPr="00117822">
              <w:rPr>
                <w:rFonts w:ascii="Times New Roman" w:hAnsi="Times New Roman" w:cs="Times New Roman"/>
              </w:rPr>
              <w:t>explanation</w:t>
            </w:r>
            <w:r w:rsidRPr="00117822">
              <w:rPr>
                <w:rFonts w:ascii="Times New Roman" w:hAnsi="Times New Roman" w:cs="Times New Roman"/>
              </w:rPr>
              <w:t xml:space="preserve"> provided in field 4.b. </w:t>
            </w:r>
          </w:p>
          <w:p w14:paraId="59C8BBC1"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otential environmental impacts of the proposed research may be of greater scope or size than other actions included within a category. </w:t>
            </w:r>
          </w:p>
          <w:p w14:paraId="04D7B328"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posed research threatens to violate a Federal, State, or local law established for the protection of the environment or for public health and safety. </w:t>
            </w:r>
          </w:p>
          <w:p w14:paraId="6200C96A"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Potential effects of the proposed research are unique or highly uncertain. </w:t>
            </w:r>
          </w:p>
          <w:p w14:paraId="533BD713"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Use of especially hazardous substances or processes is proposed for which adequate and accepted controls and safeguards are unknown or not available. </w:t>
            </w:r>
          </w:p>
          <w:p w14:paraId="39B6DF80"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xml:space="preserve">The proposed research may overload existing waste treatment plants due to new loads (volume, chemicals, toxicity, additional hazardous wasted, etc.) </w:t>
            </w:r>
          </w:p>
          <w:p w14:paraId="37A9050C"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posed research may have a possible impact on endangered or threatened species. </w:t>
            </w:r>
          </w:p>
          <w:p w14:paraId="6A336523"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posed research may introduce new sources of hazardous/toxic wastes or require storage of wastes pending new technology for safe disposal. </w:t>
            </w:r>
          </w:p>
          <w:p w14:paraId="50BBF05E" w14:textId="77777777" w:rsidR="0050788F"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posed research may introduce new sources of radiation or radioactive materials. </w:t>
            </w:r>
          </w:p>
          <w:p w14:paraId="55011B44" w14:textId="77777777" w:rsidR="002818E5" w:rsidRPr="00117822"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ubstantial and reasonable controversy exists about the environmental effects of the proposed research.</w:t>
            </w:r>
          </w:p>
        </w:tc>
        <w:tc>
          <w:tcPr>
            <w:tcW w:w="406" w:type="pct"/>
            <w:noWrap/>
            <w:vAlign w:val="center"/>
            <w:hideMark/>
          </w:tcPr>
          <w:p w14:paraId="267FE6BB"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13C36469"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hideMark/>
          </w:tcPr>
          <w:p w14:paraId="49EFC6C4"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EA93701"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CAFE720"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hideMark/>
          </w:tcPr>
          <w:p w14:paraId="53426E39"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603A0" w:rsidRPr="00117822" w14:paraId="3407C9D6" w14:textId="77777777" w:rsidTr="009D0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9D5CD47" w14:textId="77777777" w:rsidR="002818E5" w:rsidRPr="00117822" w:rsidRDefault="002818E5" w:rsidP="002818E5">
            <w:pPr>
              <w:rPr>
                <w:rFonts w:ascii="Times New Roman" w:hAnsi="Times New Roman" w:cs="Times New Roman"/>
              </w:rPr>
            </w:pPr>
          </w:p>
        </w:tc>
        <w:tc>
          <w:tcPr>
            <w:tcW w:w="2111" w:type="pct"/>
            <w:vAlign w:val="center"/>
            <w:hideMark/>
          </w:tcPr>
          <w:p w14:paraId="3A30D943" w14:textId="77777777" w:rsidR="009C641D" w:rsidRPr="00117822" w:rsidRDefault="009C641D"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 Does this project have an actual or potential impact on the environment?</w:t>
            </w:r>
            <w:r w:rsidR="00E211AD" w:rsidRPr="00117822">
              <w:rPr>
                <w:rStyle w:val="EndnoteReference"/>
                <w:rFonts w:ascii="Times New Roman" w:hAnsi="Times New Roman" w:cs="Times New Roman"/>
                <w:b/>
              </w:rPr>
              <w:endnoteReference w:id="3"/>
            </w:r>
          </w:p>
          <w:p w14:paraId="7F0BA937" w14:textId="77777777" w:rsidR="002818E5" w:rsidRPr="00117822" w:rsidRDefault="009C641D"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ndicate if this project has an actual or potential impact on the environment? Click No here if this is not the case. This field is required.</w:t>
            </w:r>
          </w:p>
        </w:tc>
        <w:tc>
          <w:tcPr>
            <w:tcW w:w="406" w:type="pct"/>
            <w:noWrap/>
            <w:vAlign w:val="center"/>
            <w:hideMark/>
          </w:tcPr>
          <w:p w14:paraId="7D67A6ED"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C7BCD5C"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hideMark/>
          </w:tcPr>
          <w:p w14:paraId="0481EE42"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79E176C"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6F53B9C"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hideMark/>
          </w:tcPr>
          <w:p w14:paraId="18FCC46A"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5F14F563"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9D6DA7B" w14:textId="77777777" w:rsidR="002818E5" w:rsidRPr="00117822" w:rsidRDefault="002818E5" w:rsidP="002818E5">
            <w:pPr>
              <w:rPr>
                <w:rFonts w:ascii="Times New Roman" w:hAnsi="Times New Roman" w:cs="Times New Roman"/>
              </w:rPr>
            </w:pPr>
          </w:p>
        </w:tc>
        <w:tc>
          <w:tcPr>
            <w:tcW w:w="2111" w:type="pct"/>
            <w:vAlign w:val="center"/>
            <w:hideMark/>
          </w:tcPr>
          <w:p w14:paraId="32885BF4" w14:textId="77777777" w:rsidR="009C641D" w:rsidRPr="00117822" w:rsidRDefault="009C641D" w:rsidP="009C6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 If yes, please explain</w:t>
            </w:r>
          </w:p>
          <w:p w14:paraId="343C6D1E" w14:textId="77777777" w:rsidR="002818E5" w:rsidRPr="00117822" w:rsidRDefault="009C641D" w:rsidP="009C64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xplanation of the actual or potential impact on the environment. Please note: If you have trouble entering information into this field, please save y</w:t>
            </w:r>
            <w:r w:rsidR="00787EE0" w:rsidRPr="00117822">
              <w:rPr>
                <w:rFonts w:ascii="Times New Roman" w:hAnsi="Times New Roman" w:cs="Times New Roman"/>
              </w:rPr>
              <w:t>our form, ex</w:t>
            </w:r>
            <w:r w:rsidRPr="00117822">
              <w:rPr>
                <w:rFonts w:ascii="Times New Roman" w:hAnsi="Times New Roman" w:cs="Times New Roman"/>
              </w:rPr>
              <w:t>it the application package and re-open the form. You should now be able to enter this information.</w:t>
            </w:r>
          </w:p>
        </w:tc>
        <w:tc>
          <w:tcPr>
            <w:tcW w:w="406" w:type="pct"/>
            <w:noWrap/>
            <w:vAlign w:val="center"/>
            <w:hideMark/>
          </w:tcPr>
          <w:p w14:paraId="0D32EAB3"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5627D7C"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hideMark/>
          </w:tcPr>
          <w:p w14:paraId="5E75018B"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9C9294E"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542802F"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hideMark/>
          </w:tcPr>
          <w:p w14:paraId="233C65AA"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603A0" w:rsidRPr="00117822" w14:paraId="173AD768" w14:textId="77777777" w:rsidTr="009D0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216AD82" w14:textId="77777777" w:rsidR="002818E5" w:rsidRPr="00117822" w:rsidRDefault="002818E5" w:rsidP="002818E5">
            <w:pPr>
              <w:rPr>
                <w:rFonts w:ascii="Times New Roman" w:hAnsi="Times New Roman" w:cs="Times New Roman"/>
              </w:rPr>
            </w:pPr>
          </w:p>
        </w:tc>
        <w:tc>
          <w:tcPr>
            <w:tcW w:w="2111" w:type="pct"/>
            <w:vAlign w:val="center"/>
            <w:hideMark/>
          </w:tcPr>
          <w:p w14:paraId="7B0B2632" w14:textId="77777777" w:rsidR="00D80CB4"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rPr>
              <w:t> </w:t>
            </w:r>
            <w:r w:rsidR="00D80CB4" w:rsidRPr="00117822">
              <w:rPr>
                <w:rFonts w:ascii="Times New Roman" w:hAnsi="Times New Roman" w:cs="Times New Roman"/>
                <w:b/>
              </w:rPr>
              <w:t>c. If this project has an actual or potential impact on the environment, has an exemption been authorized or an Environmental Assessment (EA) or an Environmental Impact Statement (EIS) been performed?</w:t>
            </w:r>
          </w:p>
          <w:p w14:paraId="75C5416D" w14:textId="77777777" w:rsidR="002818E5" w:rsidRPr="00117822" w:rsidRDefault="004E6E93" w:rsidP="004E6E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this project has an actual or potential impact on the environment, has an ex emption been authorized or an environmental assessment (EA) or environmental impact statement (EIS) been performed? - Check yes or no.</w:t>
            </w:r>
          </w:p>
        </w:tc>
        <w:tc>
          <w:tcPr>
            <w:tcW w:w="406" w:type="pct"/>
            <w:noWrap/>
            <w:vAlign w:val="center"/>
            <w:hideMark/>
          </w:tcPr>
          <w:p w14:paraId="2B6BD6C7"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31B6496"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CEEB598"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5CB95FA9"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E97AF42"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2C2B6127"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6FAFB3B8"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7667A23" w14:textId="77777777" w:rsidR="002818E5" w:rsidRPr="00117822" w:rsidRDefault="002818E5" w:rsidP="002818E5">
            <w:pPr>
              <w:rPr>
                <w:rFonts w:ascii="Times New Roman" w:hAnsi="Times New Roman" w:cs="Times New Roman"/>
              </w:rPr>
            </w:pPr>
          </w:p>
        </w:tc>
        <w:tc>
          <w:tcPr>
            <w:tcW w:w="2111" w:type="pct"/>
            <w:vAlign w:val="center"/>
            <w:hideMark/>
          </w:tcPr>
          <w:p w14:paraId="416863E3" w14:textId="77777777" w:rsidR="00787EE0" w:rsidRPr="00117822" w:rsidRDefault="00787EE0"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 xml:space="preserve">d. If yes, please explain </w:t>
            </w:r>
          </w:p>
          <w:p w14:paraId="5CCCC6C4" w14:textId="77777777" w:rsidR="002818E5" w:rsidRPr="00117822" w:rsidRDefault="00787EE0"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additional details about the EA or EIS. If desired, you can provide the information in a separate file, and attach by clicking </w:t>
            </w:r>
            <w:r w:rsidRPr="00117822">
              <w:rPr>
                <w:rFonts w:ascii="Times New Roman" w:hAnsi="Times New Roman" w:cs="Times New Roman"/>
                <w:b/>
              </w:rPr>
              <w:t>Add Attachments</w:t>
            </w:r>
            <w:r w:rsidRPr="00117822">
              <w:rPr>
                <w:rFonts w:ascii="Times New Roman" w:hAnsi="Times New Roman" w:cs="Times New Roman"/>
              </w:rPr>
              <w:t xml:space="preserve"> located to the right of Step 11 - Other Attachments.</w:t>
            </w:r>
          </w:p>
        </w:tc>
        <w:tc>
          <w:tcPr>
            <w:tcW w:w="406" w:type="pct"/>
            <w:noWrap/>
            <w:vAlign w:val="center"/>
            <w:hideMark/>
          </w:tcPr>
          <w:p w14:paraId="36F23C19"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5F85E55"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4478ECA"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83D9FCA"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F28025E"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CEF9EE6"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1A72E7" w:rsidRPr="00117822" w14:paraId="254B3EC3"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28E95B3" w14:textId="77777777" w:rsidR="001A72E7" w:rsidRPr="00117822" w:rsidRDefault="001A72E7" w:rsidP="001A72E7">
            <w:pPr>
              <w:rPr>
                <w:rFonts w:ascii="Times New Roman" w:hAnsi="Times New Roman" w:cs="Times New Roman"/>
                <w:b w:val="0"/>
                <w:bCs w:val="0"/>
              </w:rPr>
            </w:pPr>
            <w:r w:rsidRPr="00117822">
              <w:rPr>
                <w:rFonts w:ascii="Times New Roman" w:hAnsi="Times New Roman" w:cs="Times New Roman"/>
              </w:rPr>
              <w:t>Field 5.</w:t>
            </w:r>
          </w:p>
        </w:tc>
        <w:tc>
          <w:tcPr>
            <w:tcW w:w="2111" w:type="pct"/>
            <w:vAlign w:val="center"/>
          </w:tcPr>
          <w:p w14:paraId="7311D79B"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s the research performance site designated, or eligible to be designated, as a historic place? Yes/No</w:t>
            </w:r>
          </w:p>
          <w:p w14:paraId="0E893E83"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any research performance site is designated, or eligible to be designated, as a historic place, if Yes, check the Yes box and then provide an ex planation in the box provided in 5.a. Otherwise, check the No box. This field is required.</w:t>
            </w:r>
          </w:p>
        </w:tc>
        <w:tc>
          <w:tcPr>
            <w:tcW w:w="406" w:type="pct"/>
            <w:noWrap/>
            <w:vAlign w:val="center"/>
          </w:tcPr>
          <w:p w14:paraId="422FDBF7"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1166B4C"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41F10EA"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06D88D5F"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3CB41701"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3E3629E" w14:textId="77777777" w:rsidR="001A72E7" w:rsidRPr="00117822" w:rsidRDefault="001A72E7"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A72E7" w:rsidRPr="00117822" w14:paraId="253FE748" w14:textId="77777777" w:rsidTr="009D004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2B37FE0" w14:textId="77777777" w:rsidR="001A72E7" w:rsidRPr="00117822" w:rsidRDefault="001A72E7" w:rsidP="00575FA9">
            <w:pPr>
              <w:rPr>
                <w:rFonts w:ascii="Times New Roman" w:hAnsi="Times New Roman" w:cs="Times New Roman"/>
              </w:rPr>
            </w:pPr>
          </w:p>
        </w:tc>
        <w:tc>
          <w:tcPr>
            <w:tcW w:w="2111" w:type="pct"/>
            <w:vAlign w:val="center"/>
          </w:tcPr>
          <w:p w14:paraId="4B3DA7B0"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 If yes, please explain</w:t>
            </w:r>
          </w:p>
          <w:p w14:paraId="1756F9AF" w14:textId="77777777" w:rsidR="001A72E7" w:rsidRPr="00117822" w:rsidRDefault="001A72E7" w:rsidP="001A72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you checked the Yes box indicating any performance sire is designated, or eligible to be designated, as a historic place, provide the explanation here.</w:t>
            </w:r>
          </w:p>
        </w:tc>
        <w:tc>
          <w:tcPr>
            <w:tcW w:w="406" w:type="pct"/>
            <w:noWrap/>
            <w:vAlign w:val="center"/>
          </w:tcPr>
          <w:p w14:paraId="7EB573E1"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22B7F9E"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9CB940F"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01FBDE1E"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3684D022"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20317AC7" w14:textId="77777777" w:rsidR="001A72E7" w:rsidRPr="00117822" w:rsidRDefault="001A72E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62601" w:rsidRPr="00117822" w14:paraId="601FC1E8"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F987778" w14:textId="77777777" w:rsidR="00362601" w:rsidRPr="00117822" w:rsidRDefault="00362601" w:rsidP="00575FA9">
            <w:pPr>
              <w:rPr>
                <w:rFonts w:ascii="Times New Roman" w:hAnsi="Times New Roman" w:cs="Times New Roman"/>
                <w:b w:val="0"/>
                <w:bCs w:val="0"/>
              </w:rPr>
            </w:pPr>
            <w:r w:rsidRPr="00117822">
              <w:rPr>
                <w:rFonts w:ascii="Times New Roman" w:hAnsi="Times New Roman" w:cs="Times New Roman"/>
              </w:rPr>
              <w:t>Field 6.</w:t>
            </w:r>
          </w:p>
        </w:tc>
        <w:tc>
          <w:tcPr>
            <w:tcW w:w="2111" w:type="pct"/>
            <w:vAlign w:val="center"/>
          </w:tcPr>
          <w:p w14:paraId="372C06EB"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Does this project involve activities outside of the United States or partnerships with International Collaborators?</w:t>
            </w:r>
          </w:p>
          <w:p w14:paraId="2F12346C"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ndicate whether this project involves activities outside of the United States or partnerships with international collaborators. Check yes or no. This field is required.</w:t>
            </w:r>
          </w:p>
        </w:tc>
        <w:tc>
          <w:tcPr>
            <w:tcW w:w="406" w:type="pct"/>
            <w:noWrap/>
            <w:vAlign w:val="center"/>
          </w:tcPr>
          <w:p w14:paraId="6871DEE9"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3817C04"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97F8A75"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3CEF7EA6"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4ADA7F78"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3B58FE47"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62601" w:rsidRPr="00117822" w14:paraId="3891E314" w14:textId="77777777" w:rsidTr="009D004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3D5ED280" w14:textId="77777777" w:rsidR="00362601" w:rsidRPr="00117822" w:rsidRDefault="00362601" w:rsidP="00575FA9">
            <w:pPr>
              <w:rPr>
                <w:rFonts w:ascii="Times New Roman" w:hAnsi="Times New Roman" w:cs="Times New Roman"/>
              </w:rPr>
            </w:pPr>
          </w:p>
        </w:tc>
        <w:tc>
          <w:tcPr>
            <w:tcW w:w="2111" w:type="pct"/>
            <w:vAlign w:val="center"/>
          </w:tcPr>
          <w:p w14:paraId="79BE3D95"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 If yes, identify countries</w:t>
            </w:r>
          </w:p>
          <w:p w14:paraId="124D691B" w14:textId="77777777" w:rsidR="00362601" w:rsidRPr="00117822" w:rsidRDefault="00362601" w:rsidP="0036260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er the countries with which international cooperative activities are involved.</w:t>
            </w:r>
          </w:p>
        </w:tc>
        <w:tc>
          <w:tcPr>
            <w:tcW w:w="406" w:type="pct"/>
            <w:noWrap/>
            <w:vAlign w:val="center"/>
          </w:tcPr>
          <w:p w14:paraId="3EC5DA8B"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75DE701"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873E967"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vAlign w:val="center"/>
          </w:tcPr>
          <w:p w14:paraId="11CDFEAB"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6AFAF7A"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3CEBAE7E" w14:textId="77777777" w:rsidR="00362601" w:rsidRPr="00117822" w:rsidRDefault="0036260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62601" w:rsidRPr="00117822" w14:paraId="3E4344E3"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FC13ECC" w14:textId="77777777" w:rsidR="00362601" w:rsidRPr="00117822" w:rsidRDefault="00362601" w:rsidP="00575FA9">
            <w:pPr>
              <w:rPr>
                <w:rFonts w:ascii="Times New Roman" w:hAnsi="Times New Roman" w:cs="Times New Roman"/>
              </w:rPr>
            </w:pPr>
          </w:p>
        </w:tc>
        <w:tc>
          <w:tcPr>
            <w:tcW w:w="2111" w:type="pct"/>
            <w:vAlign w:val="center"/>
          </w:tcPr>
          <w:p w14:paraId="4392EB5B"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 Optional Explanation</w:t>
            </w:r>
          </w:p>
          <w:p w14:paraId="765BD454" w14:textId="77777777" w:rsidR="00362601" w:rsidRPr="00117822" w:rsidRDefault="00362601" w:rsidP="003626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an explanation for involvement with outside entities (optional). If desired, you can provide the information in a separate file, and attach by clicking Add Attachments located to the right of Item 11, Other Attachments. </w:t>
            </w:r>
          </w:p>
          <w:p w14:paraId="3BED854A" w14:textId="77777777" w:rsidR="00362601" w:rsidRPr="00117822" w:rsidRDefault="00362601" w:rsidP="003626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21F3B94" w14:textId="77777777" w:rsidR="00362601" w:rsidRPr="00117822" w:rsidRDefault="00362601" w:rsidP="003626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If you have checked “Yes” to item 6, applicants must describe special resources or characteristics of the research project (e.g., human subjects, animals, equipment, and techniques), whether similar research is being done in the United States and whether there is a need for additional research in this area. Provide this information in a separate file, attaching it as Item 12, Other Attachments. In the body of the text, begin the section with a heading indicating “Foreign Justification.” When saving this file, please name it “Foreign Justification” as well.</w:t>
            </w:r>
          </w:p>
        </w:tc>
        <w:tc>
          <w:tcPr>
            <w:tcW w:w="406" w:type="pct"/>
            <w:noWrap/>
            <w:vAlign w:val="center"/>
          </w:tcPr>
          <w:p w14:paraId="233D727C"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075DD119"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352B5B96"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vAlign w:val="center"/>
          </w:tcPr>
          <w:p w14:paraId="5B656979"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5C8C3AF2"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0ABE36A6" w14:textId="77777777" w:rsidR="00362601" w:rsidRPr="00117822" w:rsidRDefault="0036260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D512D" w:rsidRPr="00117822" w14:paraId="5544CFD6"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5B6965A" w14:textId="77777777" w:rsidR="00270B74" w:rsidRPr="00117822" w:rsidRDefault="00270B74" w:rsidP="00575FA9">
            <w:pPr>
              <w:rPr>
                <w:rFonts w:ascii="Times New Roman" w:hAnsi="Times New Roman" w:cs="Times New Roman"/>
              </w:rPr>
            </w:pPr>
            <w:r w:rsidRPr="00117822">
              <w:rPr>
                <w:rFonts w:ascii="Times New Roman" w:hAnsi="Times New Roman" w:cs="Times New Roman"/>
              </w:rPr>
              <w:t>Field 7.</w:t>
            </w:r>
          </w:p>
        </w:tc>
        <w:tc>
          <w:tcPr>
            <w:tcW w:w="2111" w:type="pct"/>
            <w:vAlign w:val="center"/>
            <w:hideMark/>
          </w:tcPr>
          <w:p w14:paraId="38B2C506"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ject Summary/Abstract</w:t>
            </w:r>
          </w:p>
          <w:p w14:paraId="3D3D5836"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highlight w:val="yellow"/>
              </w:rPr>
              <w:t>The Project Summary/Abstract must not exceed 1 page.</w:t>
            </w:r>
          </w:p>
          <w:p w14:paraId="756DF212"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p w14:paraId="15EC904E"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oject Summary/Abstract must contain a summary of the proposed activity suitable for dissemination to the public. This document must not include any proprietary or sensitive business information as DOE may make it available to the public. Save this information in a file named “Summary .pdf,” and click on “Add Attachment” to attach it. </w:t>
            </w:r>
          </w:p>
          <w:p w14:paraId="2F68CC3D"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2701A13"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urpose of the Project Summary/Abstract is to communicate the overall sense of the combined Phase I and Phase II project, not every step of the work plan or every accomplishment. </w:t>
            </w:r>
          </w:p>
          <w:p w14:paraId="01A5238C"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75160C4" w14:textId="77777777" w:rsidR="00270B74" w:rsidRPr="00117822" w:rsidRDefault="00270B74" w:rsidP="006F17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tatements of future applications or benefits belong in the section on Commercial Applications and Other Benefits. Do not use acronyms, abbreviations, first-person references, or any proper names (including the name of the small business, any subcontractors or institutions, or any trade or product name) in the body of the summary.</w:t>
            </w:r>
          </w:p>
        </w:tc>
        <w:tc>
          <w:tcPr>
            <w:tcW w:w="406" w:type="pct"/>
            <w:noWrap/>
            <w:vAlign w:val="center"/>
            <w:hideMark/>
          </w:tcPr>
          <w:p w14:paraId="47FA0DCE"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EF06B87"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85A1620"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30F9BAC"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8D3EB5A"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04F8BBAF"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270B74" w:rsidRPr="00117822" w14:paraId="7D845DBC" w14:textId="77777777" w:rsidTr="009D0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BE62579" w14:textId="77777777" w:rsidR="00270B74" w:rsidRPr="00117822" w:rsidRDefault="00270B74" w:rsidP="00575FA9">
            <w:pPr>
              <w:rPr>
                <w:rFonts w:ascii="Times New Roman" w:hAnsi="Times New Roman" w:cs="Times New Roman"/>
              </w:rPr>
            </w:pPr>
          </w:p>
        </w:tc>
        <w:tc>
          <w:tcPr>
            <w:tcW w:w="2111" w:type="pct"/>
            <w:vAlign w:val="center"/>
          </w:tcPr>
          <w:p w14:paraId="57387FE7"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highlight w:val="yellow"/>
              </w:rPr>
              <w:t>The header must include</w:t>
            </w:r>
            <w:r w:rsidRPr="00117822">
              <w:rPr>
                <w:rFonts w:ascii="Times New Roman" w:hAnsi="Times New Roman" w:cs="Times New Roman"/>
                <w:b/>
              </w:rPr>
              <w:t xml:space="preserve">: </w:t>
            </w:r>
          </w:p>
          <w:p w14:paraId="2D8F9ECE" w14:textId="77777777" w:rsidR="00270B74" w:rsidRPr="00117822"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Company Name</w:t>
            </w:r>
          </w:p>
          <w:p w14:paraId="79CC0F29" w14:textId="77777777" w:rsidR="00270B74" w:rsidRPr="00117822"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roject Title</w:t>
            </w:r>
          </w:p>
          <w:p w14:paraId="246E9F4B" w14:textId="77777777" w:rsidR="00270B74" w:rsidRPr="00117822"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rincipal Investigator</w:t>
            </w:r>
          </w:p>
          <w:p w14:paraId="42E1BC6A" w14:textId="458151D0" w:rsidR="00270B74" w:rsidRPr="00117822"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opic number/Subtopic letter, </w:t>
            </w:r>
            <w:r w:rsidR="00D0653D" w:rsidRPr="00117822">
              <w:rPr>
                <w:rFonts w:ascii="Times New Roman" w:hAnsi="Times New Roman" w:cs="Times New Roman"/>
              </w:rPr>
              <w:t>e.g.,</w:t>
            </w:r>
            <w:r w:rsidRPr="00117822">
              <w:rPr>
                <w:rFonts w:ascii="Times New Roman" w:hAnsi="Times New Roman" w:cs="Times New Roman"/>
              </w:rPr>
              <w:t xml:space="preserve"> </w:t>
            </w:r>
            <w:r w:rsidR="00D0653D">
              <w:rPr>
                <w:rFonts w:ascii="Times New Roman" w:hAnsi="Times New Roman" w:cs="Times New Roman"/>
              </w:rPr>
              <w:t>12</w:t>
            </w:r>
            <w:r w:rsidRPr="00117822">
              <w:rPr>
                <w:rFonts w:ascii="Times New Roman" w:hAnsi="Times New Roman" w:cs="Times New Roman"/>
              </w:rPr>
              <w:t>b</w:t>
            </w:r>
          </w:p>
        </w:tc>
        <w:tc>
          <w:tcPr>
            <w:tcW w:w="406" w:type="pct"/>
            <w:noWrap/>
            <w:vAlign w:val="center"/>
          </w:tcPr>
          <w:p w14:paraId="690602E0"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6A93972"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50D9DBC"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36690E8A"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775F846B"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2667F73B" w14:textId="77777777" w:rsidR="00270B74" w:rsidRPr="00117822" w:rsidRDefault="00270B74"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D512D" w:rsidRPr="00117822" w14:paraId="69EB8C21"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A0CE431" w14:textId="77777777" w:rsidR="00270B74" w:rsidRPr="00117822" w:rsidRDefault="00270B74" w:rsidP="00575FA9">
            <w:pPr>
              <w:rPr>
                <w:rFonts w:ascii="Times New Roman" w:hAnsi="Times New Roman" w:cs="Times New Roman"/>
              </w:rPr>
            </w:pPr>
          </w:p>
        </w:tc>
        <w:tc>
          <w:tcPr>
            <w:tcW w:w="2111" w:type="pct"/>
            <w:vAlign w:val="center"/>
          </w:tcPr>
          <w:p w14:paraId="3B9AFF0C"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he body must include:</w:t>
            </w:r>
          </w:p>
          <w:p w14:paraId="443741A1" w14:textId="77777777" w:rsidR="00270B74" w:rsidRPr="00117822"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Statement of the problem or situation that is being addressed in your application.</w:t>
            </w:r>
            <w:r w:rsidRPr="00117822">
              <w:rPr>
                <w:rFonts w:ascii="Times New Roman" w:hAnsi="Times New Roman" w:cs="Times New Roman"/>
              </w:rPr>
              <w:t xml:space="preserve"> Describe the problem or situation being addressed—be sure that the DOE interest in the problem is clear, but not in such a w ay that implies that any services or products are being provided for the direct benefit of DOE rather than for the advancement of a public purpose. (</w:t>
            </w:r>
            <w:r w:rsidRPr="009D0046">
              <w:rPr>
                <w:rFonts w:ascii="Times New Roman" w:hAnsi="Times New Roman" w:cs="Times New Roman"/>
                <w:highlight w:val="yellow"/>
              </w:rPr>
              <w:t>Typically one to three sentences</w:t>
            </w:r>
            <w:r w:rsidRPr="00117822">
              <w:rPr>
                <w:rFonts w:ascii="Times New Roman" w:hAnsi="Times New Roman" w:cs="Times New Roman"/>
              </w:rPr>
              <w:t>).</w:t>
            </w:r>
          </w:p>
          <w:p w14:paraId="16DDA844" w14:textId="3C2B45F6" w:rsidR="00270B74" w:rsidRPr="00D0653D" w:rsidRDefault="00270B74" w:rsidP="0009152E">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0653D">
              <w:rPr>
                <w:rFonts w:ascii="Times New Roman" w:hAnsi="Times New Roman" w:cs="Times New Roman"/>
                <w:b/>
              </w:rPr>
              <w:t>General statement of how this problem is being addressed.</w:t>
            </w:r>
            <w:r w:rsidRPr="00D0653D">
              <w:rPr>
                <w:rFonts w:ascii="Times New Roman" w:hAnsi="Times New Roman" w:cs="Times New Roman"/>
              </w:rPr>
              <w:t xml:space="preserve"> </w:t>
            </w:r>
            <w:r w:rsidR="00D0653D" w:rsidRPr="00D0653D">
              <w:rPr>
                <w:rFonts w:ascii="Times New Roman" w:hAnsi="Times New Roman" w:cs="Times New Roman"/>
              </w:rPr>
              <w:t>This is the overall objective of the</w:t>
            </w:r>
            <w:r w:rsidR="00D0653D" w:rsidRPr="00D0653D">
              <w:rPr>
                <w:rFonts w:ascii="Times New Roman" w:hAnsi="Times New Roman" w:cs="Times New Roman"/>
              </w:rPr>
              <w:t xml:space="preserve"> </w:t>
            </w:r>
            <w:r w:rsidR="00D0653D" w:rsidRPr="00D0653D">
              <w:rPr>
                <w:rFonts w:ascii="Times New Roman" w:hAnsi="Times New Roman" w:cs="Times New Roman"/>
              </w:rPr>
              <w:t>Fast-Track project. How is this problem being addressed? What is the overall project</w:t>
            </w:r>
            <w:r w:rsidR="00D0653D" w:rsidRPr="00D0653D">
              <w:rPr>
                <w:rFonts w:ascii="Times New Roman" w:hAnsi="Times New Roman" w:cs="Times New Roman"/>
              </w:rPr>
              <w:t xml:space="preserve"> </w:t>
            </w:r>
            <w:r w:rsidR="00D0653D" w:rsidRPr="00D0653D">
              <w:rPr>
                <w:rFonts w:ascii="Times New Roman" w:hAnsi="Times New Roman" w:cs="Times New Roman"/>
              </w:rPr>
              <w:t>approach?</w:t>
            </w:r>
            <w:r w:rsidR="00D0653D" w:rsidRPr="00D0653D">
              <w:rPr>
                <w:rFonts w:ascii="Times New Roman" w:hAnsi="Times New Roman" w:cs="Times New Roman"/>
              </w:rPr>
              <w:t xml:space="preserve"> </w:t>
            </w:r>
            <w:r w:rsidRPr="00D0653D">
              <w:rPr>
                <w:rFonts w:ascii="Times New Roman" w:hAnsi="Times New Roman" w:cs="Times New Roman"/>
              </w:rPr>
              <w:t xml:space="preserve">(Ideally, </w:t>
            </w:r>
            <w:r w:rsidRPr="00D0653D">
              <w:rPr>
                <w:rFonts w:ascii="Times New Roman" w:hAnsi="Times New Roman" w:cs="Times New Roman"/>
                <w:highlight w:val="yellow"/>
              </w:rPr>
              <w:t>two to four sentences</w:t>
            </w:r>
            <w:r w:rsidRPr="00D0653D">
              <w:rPr>
                <w:rFonts w:ascii="Times New Roman" w:hAnsi="Times New Roman" w:cs="Times New Roman"/>
              </w:rPr>
              <w:t>).</w:t>
            </w:r>
          </w:p>
          <w:p w14:paraId="508CE5F6" w14:textId="2E8C8D3B" w:rsidR="00270B74" w:rsidRPr="00117822"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What is to be done in Phase I</w:t>
            </w:r>
            <w:r w:rsidR="00D0653D">
              <w:rPr>
                <w:rFonts w:ascii="Times New Roman" w:hAnsi="Times New Roman" w:cs="Times New Roman"/>
                <w:b/>
              </w:rPr>
              <w:t xml:space="preserve"> and Phase II</w:t>
            </w:r>
            <w:r w:rsidRPr="00117822">
              <w:rPr>
                <w:rFonts w:ascii="Times New Roman" w:hAnsi="Times New Roman" w:cs="Times New Roman"/>
                <w:b/>
              </w:rPr>
              <w:t>?</w:t>
            </w:r>
            <w:r w:rsidRPr="00117822">
              <w:rPr>
                <w:rFonts w:ascii="Times New Roman" w:hAnsi="Times New Roman" w:cs="Times New Roman"/>
              </w:rPr>
              <w:t xml:space="preserve"> (Typically </w:t>
            </w:r>
            <w:r w:rsidRPr="009D0046">
              <w:rPr>
                <w:rFonts w:ascii="Times New Roman" w:hAnsi="Times New Roman" w:cs="Times New Roman"/>
                <w:highlight w:val="yellow"/>
              </w:rPr>
              <w:t>three to four sentences</w:t>
            </w:r>
            <w:r w:rsidRPr="00117822">
              <w:rPr>
                <w:rFonts w:ascii="Times New Roman" w:hAnsi="Times New Roman" w:cs="Times New Roman"/>
              </w:rPr>
              <w:t>).</w:t>
            </w:r>
          </w:p>
          <w:p w14:paraId="485EDD1E" w14:textId="6C2B19B2" w:rsidR="00270B74" w:rsidRPr="00D0653D" w:rsidRDefault="00270B74" w:rsidP="006F46ED">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0653D">
              <w:rPr>
                <w:rFonts w:ascii="Times New Roman" w:hAnsi="Times New Roman" w:cs="Times New Roman"/>
                <w:b/>
              </w:rPr>
              <w:t>Commercial Applications and Other Benefits (limited to the space provided)</w:t>
            </w:r>
            <w:r w:rsidRPr="00D0653D">
              <w:rPr>
                <w:rFonts w:ascii="Times New Roman" w:hAnsi="Times New Roman" w:cs="Times New Roman"/>
              </w:rPr>
              <w:t>.</w:t>
            </w:r>
            <w:r w:rsidR="00602F9B" w:rsidRPr="00D0653D">
              <w:rPr>
                <w:rFonts w:ascii="Times New Roman" w:hAnsi="Times New Roman" w:cs="Times New Roman"/>
              </w:rPr>
              <w:t xml:space="preserve"> </w:t>
            </w:r>
            <w:r w:rsidR="00D0653D" w:rsidRPr="00D0653D">
              <w:rPr>
                <w:rFonts w:ascii="Times New Roman" w:hAnsi="Times New Roman" w:cs="Times New Roman"/>
              </w:rPr>
              <w:t>Summarize the</w:t>
            </w:r>
            <w:r w:rsidR="00D0653D" w:rsidRPr="00D0653D">
              <w:rPr>
                <w:rFonts w:ascii="Times New Roman" w:hAnsi="Times New Roman" w:cs="Times New Roman"/>
              </w:rPr>
              <w:t xml:space="preserve"> </w:t>
            </w:r>
            <w:r w:rsidR="00D0653D" w:rsidRPr="00D0653D">
              <w:rPr>
                <w:rFonts w:ascii="Times New Roman" w:hAnsi="Times New Roman" w:cs="Times New Roman"/>
              </w:rPr>
              <w:t>future applications or public benefits if the project is carried over into Phase IIA/IIB, Phase</w:t>
            </w:r>
            <w:r w:rsidR="00D0653D" w:rsidRPr="00D0653D">
              <w:rPr>
                <w:rFonts w:ascii="Times New Roman" w:hAnsi="Times New Roman" w:cs="Times New Roman"/>
              </w:rPr>
              <w:t xml:space="preserve"> </w:t>
            </w:r>
            <w:r w:rsidR="00D0653D" w:rsidRPr="00D0653D">
              <w:rPr>
                <w:rFonts w:ascii="Times New Roman" w:hAnsi="Times New Roman" w:cs="Times New Roman"/>
              </w:rPr>
              <w:t>IIC or Phase III and beyond. Do not repeat information already provided above.</w:t>
            </w:r>
          </w:p>
          <w:p w14:paraId="7A559E10" w14:textId="77777777" w:rsidR="00270B74" w:rsidRPr="00117822"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b/>
              </w:rPr>
              <w:t>Key Words</w:t>
            </w:r>
            <w:r w:rsidRPr="00117822">
              <w:rPr>
                <w:rFonts w:ascii="Times New Roman" w:hAnsi="Times New Roman" w:cs="Times New Roman"/>
              </w:rPr>
              <w:t xml:space="preserve"> - Provide listing of key words that describe this effort.</w:t>
            </w:r>
          </w:p>
          <w:p w14:paraId="638C436C" w14:textId="77777777" w:rsidR="00270B74" w:rsidRDefault="00270B74" w:rsidP="00D0653D">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0653D">
              <w:rPr>
                <w:rFonts w:ascii="Times New Roman" w:hAnsi="Times New Roman" w:cs="Times New Roman"/>
                <w:b/>
              </w:rPr>
              <w:t>Summary for Members of Congress:</w:t>
            </w:r>
            <w:r w:rsidRPr="00D0653D">
              <w:rPr>
                <w:rFonts w:ascii="Times New Roman" w:hAnsi="Times New Roman" w:cs="Times New Roman"/>
              </w:rPr>
              <w:t xml:space="preserve"> (layman’s terms</w:t>
            </w:r>
            <w:r w:rsidRPr="00D0653D">
              <w:rPr>
                <w:rFonts w:ascii="Times New Roman" w:hAnsi="Times New Roman" w:cs="Times New Roman"/>
                <w:highlight w:val="yellow"/>
              </w:rPr>
              <w:t xml:space="preserve">, two sentences, maximum </w:t>
            </w:r>
            <w:r w:rsidR="00D0653D" w:rsidRPr="00D0653D">
              <w:rPr>
                <w:rFonts w:ascii="Times New Roman" w:hAnsi="Times New Roman" w:cs="Times New Roman"/>
                <w:highlight w:val="yellow"/>
              </w:rPr>
              <w:t>10</w:t>
            </w:r>
            <w:r w:rsidRPr="00D0653D">
              <w:rPr>
                <w:rFonts w:ascii="Times New Roman" w:hAnsi="Times New Roman" w:cs="Times New Roman"/>
                <w:highlight w:val="yellow"/>
              </w:rPr>
              <w:t>0 words</w:t>
            </w:r>
            <w:r w:rsidRPr="00D0653D">
              <w:rPr>
                <w:rFonts w:ascii="Times New Roman" w:hAnsi="Times New Roman" w:cs="Times New Roman"/>
              </w:rPr>
              <w:t xml:space="preserve">). </w:t>
            </w:r>
            <w:r w:rsidR="00D0653D" w:rsidRPr="00D0653D">
              <w:rPr>
                <w:rFonts w:ascii="Times New Roman" w:hAnsi="Times New Roman" w:cs="Times New Roman"/>
              </w:rPr>
              <w:t>DOE notifies members of Congress of grants in their districts. Therefore, please</w:t>
            </w:r>
            <w:r w:rsidR="00D0653D" w:rsidRPr="00D0653D">
              <w:rPr>
                <w:rFonts w:ascii="Times New Roman" w:hAnsi="Times New Roman" w:cs="Times New Roman"/>
              </w:rPr>
              <w:t xml:space="preserve"> </w:t>
            </w:r>
            <w:r w:rsidR="00D0653D" w:rsidRPr="00D0653D">
              <w:rPr>
                <w:rFonts w:ascii="Times New Roman" w:hAnsi="Times New Roman" w:cs="Times New Roman"/>
              </w:rPr>
              <w:t>provide, in clear and concise layperson’s terms, a very brief (100 words or less) summary of</w:t>
            </w:r>
            <w:r w:rsidR="00D0653D" w:rsidRPr="00D0653D">
              <w:rPr>
                <w:rFonts w:ascii="Times New Roman" w:hAnsi="Times New Roman" w:cs="Times New Roman"/>
              </w:rPr>
              <w:t xml:space="preserve"> </w:t>
            </w:r>
            <w:r w:rsidR="00D0653D" w:rsidRPr="00D0653D">
              <w:rPr>
                <w:rFonts w:ascii="Times New Roman" w:hAnsi="Times New Roman" w:cs="Times New Roman"/>
              </w:rPr>
              <w:t xml:space="preserve">the project, suitable for use </w:t>
            </w:r>
            <w:r w:rsidR="00D0653D" w:rsidRPr="00D0653D">
              <w:rPr>
                <w:rFonts w:ascii="Times New Roman" w:hAnsi="Times New Roman" w:cs="Times New Roman"/>
              </w:rPr>
              <w:lastRenderedPageBreak/>
              <w:t>in a press release from DOE or a Congressional office. The</w:t>
            </w:r>
            <w:r w:rsidR="00D0653D" w:rsidRPr="00D0653D">
              <w:rPr>
                <w:rFonts w:ascii="Times New Roman" w:hAnsi="Times New Roman" w:cs="Times New Roman"/>
              </w:rPr>
              <w:t xml:space="preserve"> </w:t>
            </w:r>
            <w:r w:rsidR="00D0653D" w:rsidRPr="00D0653D">
              <w:rPr>
                <w:rFonts w:ascii="Times New Roman" w:hAnsi="Times New Roman" w:cs="Times New Roman"/>
              </w:rPr>
              <w:t>summary should address the relevant problem (why is this project necessary and why did it</w:t>
            </w:r>
            <w:r w:rsidR="00D0653D" w:rsidRPr="00D0653D">
              <w:rPr>
                <w:rFonts w:ascii="Times New Roman" w:hAnsi="Times New Roman" w:cs="Times New Roman"/>
              </w:rPr>
              <w:t xml:space="preserve"> </w:t>
            </w:r>
            <w:r w:rsidR="00D0653D" w:rsidRPr="00D0653D">
              <w:rPr>
                <w:rFonts w:ascii="Times New Roman" w:hAnsi="Times New Roman" w:cs="Times New Roman"/>
              </w:rPr>
              <w:t>merit DOE funding?) and the anticipated solution (what does the project hope to accomplish</w:t>
            </w:r>
            <w:r w:rsidR="00D0653D" w:rsidRPr="00D0653D">
              <w:rPr>
                <w:rFonts w:ascii="Times New Roman" w:hAnsi="Times New Roman" w:cs="Times New Roman"/>
              </w:rPr>
              <w:t xml:space="preserve"> </w:t>
            </w:r>
            <w:r w:rsidR="00D0653D" w:rsidRPr="00D0653D">
              <w:rPr>
                <w:rFonts w:ascii="Times New Roman" w:hAnsi="Times New Roman" w:cs="Times New Roman"/>
              </w:rPr>
              <w:t>and how will it address the problem?). Two examples of appropriate summaries are provided</w:t>
            </w:r>
            <w:r w:rsidR="00D0653D">
              <w:rPr>
                <w:rFonts w:ascii="Times New Roman" w:hAnsi="Times New Roman" w:cs="Times New Roman"/>
              </w:rPr>
              <w:t xml:space="preserve"> </w:t>
            </w:r>
            <w:r w:rsidR="00D0653D" w:rsidRPr="00D0653D">
              <w:rPr>
                <w:rFonts w:ascii="Times New Roman" w:hAnsi="Times New Roman" w:cs="Times New Roman"/>
              </w:rPr>
              <w:t>below</w:t>
            </w:r>
          </w:p>
          <w:p w14:paraId="63A9CFE7" w14:textId="4A3522AE" w:rsidR="002A4D7E" w:rsidRPr="002A4D7E" w:rsidRDefault="002A4D7E" w:rsidP="00086C9C">
            <w:pPr>
              <w:pStyle w:val="ListParagraph"/>
              <w:numPr>
                <w:ilvl w:val="1"/>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2A4D7E">
              <w:rPr>
                <w:rFonts w:ascii="Times New Roman" w:hAnsi="Times New Roman" w:cs="Times New Roman"/>
                <w:i/>
                <w:iCs/>
              </w:rPr>
              <w:t>“The next generation “atom smashers” will require dipole magnets of very high</w:t>
            </w:r>
            <w:r w:rsidRPr="002A4D7E">
              <w:rPr>
                <w:rFonts w:ascii="Times New Roman" w:hAnsi="Times New Roman" w:cs="Times New Roman"/>
                <w:i/>
                <w:iCs/>
              </w:rPr>
              <w:t xml:space="preserve"> </w:t>
            </w:r>
            <w:r w:rsidRPr="002A4D7E">
              <w:rPr>
                <w:rFonts w:ascii="Times New Roman" w:hAnsi="Times New Roman" w:cs="Times New Roman"/>
                <w:i/>
                <w:iCs/>
              </w:rPr>
              <w:t>magnetic field. This proposal will explore innovative block coil designs that can be</w:t>
            </w:r>
            <w:r w:rsidRPr="002A4D7E">
              <w:rPr>
                <w:rFonts w:ascii="Times New Roman" w:hAnsi="Times New Roman" w:cs="Times New Roman"/>
                <w:i/>
                <w:iCs/>
              </w:rPr>
              <w:t xml:space="preserve"> </w:t>
            </w:r>
            <w:r w:rsidRPr="002A4D7E">
              <w:rPr>
                <w:rFonts w:ascii="Times New Roman" w:hAnsi="Times New Roman" w:cs="Times New Roman"/>
                <w:i/>
                <w:iCs/>
              </w:rPr>
              <w:t>used to make magnets shorter and more reliable.”</w:t>
            </w:r>
          </w:p>
          <w:p w14:paraId="419DC7AB" w14:textId="1439E0A2" w:rsidR="002A4D7E" w:rsidRPr="00D0653D" w:rsidRDefault="002A4D7E" w:rsidP="002A4D7E">
            <w:pPr>
              <w:pStyle w:val="ListParagraph"/>
              <w:numPr>
                <w:ilvl w:val="1"/>
                <w:numId w:val="1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i/>
                <w:iCs/>
              </w:rPr>
              <w:t>“Computer simulation is a crucial step in developing</w:t>
            </w:r>
            <w:r w:rsidRPr="002A4D7E">
              <w:rPr>
                <w:rFonts w:ascii="Times New Roman" w:hAnsi="Times New Roman" w:cs="Times New Roman"/>
                <w:i/>
                <w:iCs/>
              </w:rPr>
              <w:t xml:space="preserve"> </w:t>
            </w:r>
            <w:r w:rsidRPr="002A4D7E">
              <w:rPr>
                <w:rFonts w:ascii="Times New Roman" w:hAnsi="Times New Roman" w:cs="Times New Roman"/>
                <w:i/>
                <w:iCs/>
              </w:rPr>
              <w:t>clean nuclear energy</w:t>
            </w:r>
            <w:r w:rsidRPr="002A4D7E">
              <w:rPr>
                <w:rFonts w:ascii="Times New Roman" w:hAnsi="Times New Roman" w:cs="Times New Roman"/>
                <w:i/>
                <w:iCs/>
              </w:rPr>
              <w:t xml:space="preserve"> </w:t>
            </w:r>
            <w:r w:rsidRPr="002A4D7E">
              <w:rPr>
                <w:rFonts w:ascii="Times New Roman" w:hAnsi="Times New Roman" w:cs="Times New Roman"/>
                <w:i/>
                <w:iCs/>
              </w:rPr>
              <w:t>generators, but the simulation process is currently so complex and esoteric that new</w:t>
            </w:r>
            <w:r w:rsidRPr="002A4D7E">
              <w:rPr>
                <w:rFonts w:ascii="Times New Roman" w:hAnsi="Times New Roman" w:cs="Times New Roman"/>
                <w:i/>
                <w:iCs/>
              </w:rPr>
              <w:t xml:space="preserve"> </w:t>
            </w:r>
            <w:r w:rsidRPr="002A4D7E">
              <w:rPr>
                <w:rFonts w:ascii="Times New Roman" w:hAnsi="Times New Roman" w:cs="Times New Roman"/>
                <w:i/>
                <w:iCs/>
              </w:rPr>
              <w:t>users are discouraged from entering the field. This proposal will simplify the</w:t>
            </w:r>
            <w:r w:rsidRPr="002A4D7E">
              <w:rPr>
                <w:rFonts w:ascii="Times New Roman" w:hAnsi="Times New Roman" w:cs="Times New Roman"/>
                <w:i/>
                <w:iCs/>
              </w:rPr>
              <w:t xml:space="preserve"> </w:t>
            </w:r>
            <w:r w:rsidRPr="002A4D7E">
              <w:rPr>
                <w:rFonts w:ascii="Times New Roman" w:hAnsi="Times New Roman" w:cs="Times New Roman"/>
                <w:i/>
                <w:iCs/>
              </w:rPr>
              <w:t>simulation process and the software interface to encourage new investment in nuclear</w:t>
            </w:r>
            <w:r w:rsidRPr="002A4D7E">
              <w:rPr>
                <w:rFonts w:ascii="Times New Roman" w:hAnsi="Times New Roman" w:cs="Times New Roman"/>
                <w:i/>
                <w:iCs/>
              </w:rPr>
              <w:t xml:space="preserve"> </w:t>
            </w:r>
            <w:r w:rsidRPr="002A4D7E">
              <w:rPr>
                <w:rFonts w:ascii="Times New Roman" w:hAnsi="Times New Roman" w:cs="Times New Roman"/>
                <w:i/>
                <w:iCs/>
              </w:rPr>
              <w:t>energy.”</w:t>
            </w:r>
          </w:p>
        </w:tc>
        <w:tc>
          <w:tcPr>
            <w:tcW w:w="406" w:type="pct"/>
            <w:noWrap/>
            <w:vAlign w:val="center"/>
          </w:tcPr>
          <w:p w14:paraId="5D01CEB3"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963923A"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BED95CE"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1498FEC4"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4C7273A7"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5DCBAE53" w14:textId="77777777" w:rsidR="00270B74" w:rsidRPr="00117822" w:rsidRDefault="00270B74"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3C3F671B"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C6BAFFF" w14:textId="77777777" w:rsidR="005912FD" w:rsidRPr="00117822" w:rsidRDefault="005912FD" w:rsidP="00575FA9">
            <w:pPr>
              <w:rPr>
                <w:rFonts w:ascii="Times New Roman" w:hAnsi="Times New Roman" w:cs="Times New Roman"/>
              </w:rPr>
            </w:pPr>
            <w:r w:rsidRPr="00117822">
              <w:rPr>
                <w:rFonts w:ascii="Times New Roman" w:hAnsi="Times New Roman" w:cs="Times New Roman"/>
              </w:rPr>
              <w:t>Field 8.</w:t>
            </w:r>
          </w:p>
        </w:tc>
        <w:tc>
          <w:tcPr>
            <w:tcW w:w="2111" w:type="pct"/>
            <w:vAlign w:val="center"/>
            <w:hideMark/>
          </w:tcPr>
          <w:p w14:paraId="1A4B9398" w14:textId="68528B3F" w:rsidR="005912FD" w:rsidRPr="002A4D7E"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17822">
              <w:rPr>
                <w:rFonts w:ascii="Times New Roman" w:hAnsi="Times New Roman" w:cs="Times New Roman"/>
                <w:b/>
              </w:rPr>
              <w:t>Project Narrative</w:t>
            </w:r>
            <w:r w:rsidR="002A4D7E">
              <w:rPr>
                <w:rFonts w:ascii="Times New Roman" w:hAnsi="Times New Roman" w:cs="Times New Roman"/>
                <w:b/>
              </w:rPr>
              <w:t xml:space="preserve">, </w:t>
            </w:r>
            <w:r w:rsidR="002A4D7E" w:rsidRPr="002A4D7E">
              <w:rPr>
                <w:rFonts w:ascii="Times New Roman" w:hAnsi="Times New Roman" w:cs="Times New Roman"/>
                <w:b/>
                <w:bCs/>
                <w:highlight w:val="yellow"/>
              </w:rPr>
              <w:t>25 page, 12,500 words</w:t>
            </w:r>
          </w:p>
          <w:p w14:paraId="31AEDF8E" w14:textId="6962359C" w:rsidR="002A4D7E" w:rsidRPr="002A4D7E"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The Project Narrative is considered the main portion of the Fast-Track application and must</w:t>
            </w:r>
            <w:r>
              <w:rPr>
                <w:rFonts w:ascii="Times New Roman" w:hAnsi="Times New Roman" w:cs="Times New Roman"/>
              </w:rPr>
              <w:t xml:space="preserve"> </w:t>
            </w:r>
            <w:r w:rsidRPr="002A4D7E">
              <w:rPr>
                <w:rFonts w:ascii="Times New Roman" w:hAnsi="Times New Roman" w:cs="Times New Roman"/>
              </w:rPr>
              <w:t>specify clear, measurable goals and milestones that should be achieved in Phase I prior to</w:t>
            </w:r>
            <w:r>
              <w:rPr>
                <w:rFonts w:ascii="Times New Roman" w:hAnsi="Times New Roman" w:cs="Times New Roman"/>
              </w:rPr>
              <w:t xml:space="preserve"> </w:t>
            </w:r>
            <w:r w:rsidRPr="002A4D7E">
              <w:rPr>
                <w:rFonts w:ascii="Times New Roman" w:hAnsi="Times New Roman" w:cs="Times New Roman"/>
              </w:rPr>
              <w:t>initiating Phase II work. If these Phase I milestones are not met, authorization to proceed to</w:t>
            </w:r>
            <w:r>
              <w:rPr>
                <w:rFonts w:ascii="Times New Roman" w:hAnsi="Times New Roman" w:cs="Times New Roman"/>
              </w:rPr>
              <w:t xml:space="preserve"> </w:t>
            </w:r>
            <w:r w:rsidRPr="002A4D7E">
              <w:rPr>
                <w:rFonts w:ascii="Times New Roman" w:hAnsi="Times New Roman" w:cs="Times New Roman"/>
              </w:rPr>
              <w:t>Phase II may not be provided and the grant will be discontinued following Phase I efforts. The</w:t>
            </w:r>
            <w:r>
              <w:rPr>
                <w:rFonts w:ascii="Times New Roman" w:hAnsi="Times New Roman" w:cs="Times New Roman"/>
              </w:rPr>
              <w:t xml:space="preserve"> </w:t>
            </w:r>
            <w:r w:rsidRPr="002A4D7E">
              <w:rPr>
                <w:rFonts w:ascii="Times New Roman" w:hAnsi="Times New Roman" w:cs="Times New Roman"/>
              </w:rPr>
              <w:t>work proposed for Fast-Track, assuming that it proceeds, should be suitable in nature for</w:t>
            </w:r>
          </w:p>
          <w:p w14:paraId="1CC32421" w14:textId="77777777" w:rsidR="002A4D7E" w:rsidRPr="002A4D7E"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subsequent progress to non-SBIR/STTR funding in Phase III.</w:t>
            </w:r>
          </w:p>
          <w:p w14:paraId="00E98937" w14:textId="5EA801FF" w:rsidR="002A4D7E" w:rsidRPr="002A4D7E"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Fast-track applications must propose research and development required to meet the DOE</w:t>
            </w:r>
            <w:r>
              <w:rPr>
                <w:rFonts w:ascii="Times New Roman" w:hAnsi="Times New Roman" w:cs="Times New Roman"/>
              </w:rPr>
              <w:t xml:space="preserve"> </w:t>
            </w:r>
            <w:r w:rsidRPr="002A4D7E">
              <w:rPr>
                <w:rFonts w:ascii="Times New Roman" w:hAnsi="Times New Roman" w:cs="Times New Roman"/>
              </w:rPr>
              <w:t xml:space="preserve">objectives stated in the technical topic of </w:t>
            </w:r>
            <w:r>
              <w:rPr>
                <w:rFonts w:ascii="Times New Roman" w:hAnsi="Times New Roman" w:cs="Times New Roman"/>
              </w:rPr>
              <w:t xml:space="preserve"> t</w:t>
            </w:r>
            <w:r w:rsidRPr="002A4D7E">
              <w:rPr>
                <w:rFonts w:ascii="Times New Roman" w:hAnsi="Times New Roman" w:cs="Times New Roman"/>
              </w:rPr>
              <w:t>he FOA and provide sufficient information to convince</w:t>
            </w:r>
            <w:r>
              <w:rPr>
                <w:rFonts w:ascii="Times New Roman" w:hAnsi="Times New Roman" w:cs="Times New Roman"/>
              </w:rPr>
              <w:t xml:space="preserve"> </w:t>
            </w:r>
            <w:r w:rsidRPr="002A4D7E">
              <w:rPr>
                <w:rFonts w:ascii="Times New Roman" w:hAnsi="Times New Roman" w:cs="Times New Roman"/>
              </w:rPr>
              <w:t xml:space="preserve">DOE and </w:t>
            </w:r>
            <w:r w:rsidRPr="002A4D7E">
              <w:rPr>
                <w:rFonts w:ascii="Times New Roman" w:hAnsi="Times New Roman" w:cs="Times New Roman"/>
              </w:rPr>
              <w:lastRenderedPageBreak/>
              <w:t xml:space="preserve">members of the research community who review the grant </w:t>
            </w:r>
            <w:r>
              <w:rPr>
                <w:rFonts w:ascii="Times New Roman" w:hAnsi="Times New Roman" w:cs="Times New Roman"/>
              </w:rPr>
              <w:t>a</w:t>
            </w:r>
            <w:r w:rsidRPr="002A4D7E">
              <w:rPr>
                <w:rFonts w:ascii="Times New Roman" w:hAnsi="Times New Roman" w:cs="Times New Roman"/>
              </w:rPr>
              <w:t>pplication that it is worthy</w:t>
            </w:r>
            <w:r>
              <w:rPr>
                <w:rFonts w:ascii="Times New Roman" w:hAnsi="Times New Roman" w:cs="Times New Roman"/>
              </w:rPr>
              <w:t xml:space="preserve"> </w:t>
            </w:r>
            <w:r w:rsidRPr="002A4D7E">
              <w:rPr>
                <w:rFonts w:ascii="Times New Roman" w:hAnsi="Times New Roman" w:cs="Times New Roman"/>
              </w:rPr>
              <w:t>of support under the stated evaluation criteria in Part V.</w:t>
            </w:r>
          </w:p>
          <w:p w14:paraId="54E26984" w14:textId="27ED16E9" w:rsidR="002A4D7E" w:rsidRPr="002A4D7E"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 xml:space="preserve">For Fast-Track there is a </w:t>
            </w:r>
            <w:r w:rsidRPr="002A4D7E">
              <w:rPr>
                <w:rFonts w:ascii="Times New Roman" w:hAnsi="Times New Roman" w:cs="Times New Roman"/>
                <w:highlight w:val="yellow"/>
              </w:rPr>
              <w:t>25 page, 12,500 words</w:t>
            </w:r>
            <w:r w:rsidRPr="002A4D7E">
              <w:rPr>
                <w:rFonts w:ascii="Times New Roman" w:hAnsi="Times New Roman" w:cs="Times New Roman"/>
              </w:rPr>
              <w:t xml:space="preserve"> of text limitation on the Project Narrative, which</w:t>
            </w:r>
            <w:r>
              <w:rPr>
                <w:rFonts w:ascii="Times New Roman" w:hAnsi="Times New Roman" w:cs="Times New Roman"/>
              </w:rPr>
              <w:t xml:space="preserve"> </w:t>
            </w:r>
            <w:r w:rsidRPr="002A4D7E">
              <w:rPr>
                <w:rFonts w:ascii="Times New Roman" w:hAnsi="Times New Roman" w:cs="Times New Roman"/>
              </w:rPr>
              <w:t>includes the cover page. Please note that the word limit applies to the text in the body of the Fast</w:t>
            </w:r>
            <w:r>
              <w:rPr>
                <w:rFonts w:ascii="Times New Roman" w:hAnsi="Times New Roman" w:cs="Times New Roman"/>
              </w:rPr>
              <w:t>-</w:t>
            </w:r>
            <w:r w:rsidRPr="002A4D7E">
              <w:rPr>
                <w:rFonts w:ascii="Times New Roman" w:hAnsi="Times New Roman" w:cs="Times New Roman"/>
              </w:rPr>
              <w:t>Track Project Narrative and does not include words in tables and graphs. Also, sections such as</w:t>
            </w:r>
            <w:r>
              <w:rPr>
                <w:rFonts w:ascii="Times New Roman" w:hAnsi="Times New Roman" w:cs="Times New Roman"/>
              </w:rPr>
              <w:t xml:space="preserve"> t</w:t>
            </w:r>
            <w:r w:rsidRPr="002A4D7E">
              <w:rPr>
                <w:rFonts w:ascii="Times New Roman" w:hAnsi="Times New Roman" w:cs="Times New Roman"/>
              </w:rPr>
              <w:t>he budget, budget justification, key personnel, and commercialization plan should not be</w:t>
            </w:r>
            <w:r>
              <w:rPr>
                <w:rFonts w:ascii="Times New Roman" w:hAnsi="Times New Roman" w:cs="Times New Roman"/>
              </w:rPr>
              <w:t xml:space="preserve"> </w:t>
            </w:r>
            <w:r w:rsidRPr="002A4D7E">
              <w:rPr>
                <w:rFonts w:ascii="Times New Roman" w:hAnsi="Times New Roman" w:cs="Times New Roman"/>
              </w:rPr>
              <w:t>included in the Project Narrative but attached in the appropriate fields for those forms.</w:t>
            </w:r>
          </w:p>
          <w:p w14:paraId="759C243B" w14:textId="5BF38360" w:rsidR="002A4D7E" w:rsidRPr="002A4D7E"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The application should be written succinctly using the outline below. To attach a Project</w:t>
            </w:r>
            <w:r>
              <w:rPr>
                <w:rFonts w:ascii="Times New Roman" w:hAnsi="Times New Roman" w:cs="Times New Roman"/>
              </w:rPr>
              <w:t xml:space="preserve"> </w:t>
            </w:r>
            <w:r w:rsidRPr="002A4D7E">
              <w:rPr>
                <w:rFonts w:ascii="Times New Roman" w:hAnsi="Times New Roman" w:cs="Times New Roman"/>
              </w:rPr>
              <w:t>Narrative, click “Add Attachment.”.</w:t>
            </w:r>
          </w:p>
          <w:p w14:paraId="694204A6" w14:textId="0226D623" w:rsidR="005912FD" w:rsidRPr="00117822"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Using the outline below, the Project Narrative must include ALL of the following:</w:t>
            </w:r>
          </w:p>
        </w:tc>
        <w:tc>
          <w:tcPr>
            <w:tcW w:w="406" w:type="pct"/>
            <w:noWrap/>
            <w:vAlign w:val="center"/>
            <w:hideMark/>
          </w:tcPr>
          <w:p w14:paraId="24B93770"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70908313"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301635D"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74DE38B"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221F0F9C"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1CA68B6C"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5912FD" w:rsidRPr="00117822" w14:paraId="60E608CC" w14:textId="77777777" w:rsidTr="009D0046">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67634B7A" w14:textId="77777777" w:rsidR="005912FD" w:rsidRPr="00117822" w:rsidRDefault="005912FD" w:rsidP="00575FA9">
            <w:pPr>
              <w:rPr>
                <w:rFonts w:ascii="Times New Roman" w:hAnsi="Times New Roman" w:cs="Times New Roman"/>
              </w:rPr>
            </w:pPr>
          </w:p>
        </w:tc>
        <w:tc>
          <w:tcPr>
            <w:tcW w:w="2111" w:type="pct"/>
            <w:vAlign w:val="center"/>
          </w:tcPr>
          <w:p w14:paraId="67536AE6"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 xml:space="preserve">Cover page </w:t>
            </w:r>
          </w:p>
          <w:p w14:paraId="0638E2C2" w14:textId="77777777" w:rsidR="005912FD" w:rsidRPr="00117822" w:rsidRDefault="005912FD" w:rsidP="004E6A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rovide company-specific and project information including company name and address, principal investigator, project title, topic number, and subtopic letter.</w:t>
            </w:r>
          </w:p>
        </w:tc>
        <w:tc>
          <w:tcPr>
            <w:tcW w:w="406" w:type="pct"/>
            <w:noWrap/>
            <w:vAlign w:val="center"/>
          </w:tcPr>
          <w:p w14:paraId="4F5FE0DA"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C41E3C3"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6CB7E23"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77B2FDCC"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8BF6955"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52389CD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04A89B6A"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3EC5D63" w14:textId="77777777" w:rsidR="005912FD" w:rsidRPr="00117822" w:rsidRDefault="005912FD" w:rsidP="00575FA9">
            <w:pPr>
              <w:rPr>
                <w:rFonts w:ascii="Times New Roman" w:hAnsi="Times New Roman" w:cs="Times New Roman"/>
              </w:rPr>
            </w:pPr>
          </w:p>
        </w:tc>
        <w:tc>
          <w:tcPr>
            <w:tcW w:w="2111" w:type="pct"/>
            <w:vAlign w:val="center"/>
          </w:tcPr>
          <w:p w14:paraId="4DC792A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prietary Data Legend (Proprietary Application Information – Trade Secrets, Commercial, or Financial Information)</w:t>
            </w:r>
          </w:p>
          <w:p w14:paraId="63BA72C3" w14:textId="77777777" w:rsidR="009D0046" w:rsidRPr="009D0046" w:rsidRDefault="009D0046" w:rsidP="009D00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D0046">
              <w:rPr>
                <w:rFonts w:ascii="Times New Roman" w:hAnsi="Times New Roman" w:cs="Times New Roman"/>
              </w:rPr>
              <w:t>If applicable, see Section VIII, C. If your application contains</w:t>
            </w:r>
          </w:p>
          <w:p w14:paraId="2EFA985F" w14:textId="09FDF894" w:rsidR="009D0046" w:rsidRPr="009D0046" w:rsidRDefault="009D0046" w:rsidP="009D00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D0046">
              <w:rPr>
                <w:rFonts w:ascii="Times New Roman" w:hAnsi="Times New Roman" w:cs="Times New Roman"/>
              </w:rPr>
              <w:t>trade secrets or commercial or financial information, you must include the Notice of</w:t>
            </w:r>
            <w:r>
              <w:rPr>
                <w:rFonts w:ascii="Times New Roman" w:hAnsi="Times New Roman" w:cs="Times New Roman"/>
              </w:rPr>
              <w:t xml:space="preserve"> </w:t>
            </w:r>
            <w:r w:rsidRPr="009D0046">
              <w:rPr>
                <w:rFonts w:ascii="Times New Roman" w:hAnsi="Times New Roman" w:cs="Times New Roman"/>
              </w:rPr>
              <w:t>Restriction on Disclosure and Use of Data on the first page of your Project Narrative in</w:t>
            </w:r>
            <w:r>
              <w:rPr>
                <w:rFonts w:ascii="Times New Roman" w:hAnsi="Times New Roman" w:cs="Times New Roman"/>
              </w:rPr>
              <w:t xml:space="preserve"> </w:t>
            </w:r>
            <w:r w:rsidRPr="009D0046">
              <w:rPr>
                <w:rFonts w:ascii="Times New Roman" w:hAnsi="Times New Roman" w:cs="Times New Roman"/>
              </w:rPr>
              <w:t>accordance with guidance under Section VIII (Proprietary Application Information, Trade</w:t>
            </w:r>
          </w:p>
          <w:p w14:paraId="7C51FBE3" w14:textId="5EB43061" w:rsidR="005912FD" w:rsidRPr="00117822" w:rsidRDefault="009D0046" w:rsidP="009D004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D0046">
              <w:rPr>
                <w:rFonts w:ascii="Times New Roman" w:hAnsi="Times New Roman" w:cs="Times New Roman"/>
              </w:rPr>
              <w:t>Secrets, Commercial or Financial Information) of this FOA.</w:t>
            </w:r>
          </w:p>
        </w:tc>
        <w:tc>
          <w:tcPr>
            <w:tcW w:w="406" w:type="pct"/>
            <w:noWrap/>
            <w:vAlign w:val="center"/>
          </w:tcPr>
          <w:p w14:paraId="703930E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D159DBA"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150CF00"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3421F21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55133F3"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742B1B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912FD" w:rsidRPr="00117822" w14:paraId="6D446A55" w14:textId="77777777" w:rsidTr="00E27977">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35EF47E" w14:textId="77777777" w:rsidR="005912FD" w:rsidRPr="00117822" w:rsidRDefault="005912FD" w:rsidP="00575FA9">
            <w:pPr>
              <w:rPr>
                <w:rFonts w:ascii="Times New Roman" w:hAnsi="Times New Roman" w:cs="Times New Roman"/>
              </w:rPr>
            </w:pPr>
          </w:p>
        </w:tc>
        <w:tc>
          <w:tcPr>
            <w:tcW w:w="2111" w:type="pct"/>
            <w:vAlign w:val="center"/>
          </w:tcPr>
          <w:p w14:paraId="7CD66E72"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dentification and Significance of the Problem or Opportunity, and Technical Approach</w:t>
            </w:r>
          </w:p>
          <w:p w14:paraId="4958021A" w14:textId="0F76FCD3"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Define the specific technical proble</w:t>
            </w:r>
            <w:r w:rsidR="00870BC3" w:rsidRPr="00117822">
              <w:rPr>
                <w:rFonts w:ascii="Times New Roman" w:hAnsi="Times New Roman" w:cs="Times New Roman"/>
              </w:rPr>
              <w:t>m or opportunity addressed by y</w:t>
            </w:r>
            <w:r w:rsidRPr="00117822">
              <w:rPr>
                <w:rFonts w:ascii="Times New Roman" w:hAnsi="Times New Roman" w:cs="Times New Roman"/>
              </w:rPr>
              <w:t>our application. Provide enough background information so that the importance of the problem/opportunity is clear. Indicate the overall technical approach to the problem/opportunity and the part that the proposed research plays in providing needed results.</w:t>
            </w:r>
          </w:p>
        </w:tc>
        <w:tc>
          <w:tcPr>
            <w:tcW w:w="406" w:type="pct"/>
            <w:noWrap/>
            <w:vAlign w:val="center"/>
          </w:tcPr>
          <w:p w14:paraId="50556E7E"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87CC9D0"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6571BEF"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36D784E7"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05126D0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2EEDA0F4"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159B4373"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4B039D5" w14:textId="77777777" w:rsidR="005912FD" w:rsidRPr="00117822" w:rsidRDefault="005912FD" w:rsidP="00575FA9">
            <w:pPr>
              <w:rPr>
                <w:rFonts w:ascii="Times New Roman" w:hAnsi="Times New Roman" w:cs="Times New Roman"/>
              </w:rPr>
            </w:pPr>
          </w:p>
        </w:tc>
        <w:tc>
          <w:tcPr>
            <w:tcW w:w="2111" w:type="pct"/>
            <w:vAlign w:val="center"/>
          </w:tcPr>
          <w:p w14:paraId="27A7A36E"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nticipated Public Benefits</w:t>
            </w:r>
          </w:p>
          <w:p w14:paraId="653580F6" w14:textId="744F9601" w:rsidR="005912FD" w:rsidRPr="00117822"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Discuss the technical, economic, social, and other benefits to</w:t>
            </w:r>
            <w:r>
              <w:rPr>
                <w:rFonts w:ascii="Times New Roman" w:hAnsi="Times New Roman" w:cs="Times New Roman"/>
              </w:rPr>
              <w:t xml:space="preserve"> </w:t>
            </w:r>
            <w:r w:rsidRPr="002A4D7E">
              <w:rPr>
                <w:rFonts w:ascii="Times New Roman" w:hAnsi="Times New Roman" w:cs="Times New Roman"/>
              </w:rPr>
              <w:t>the public as a whole anticipated if the Phase I and Phase II projects are</w:t>
            </w:r>
            <w:r>
              <w:rPr>
                <w:rFonts w:ascii="Times New Roman" w:hAnsi="Times New Roman" w:cs="Times New Roman"/>
              </w:rPr>
              <w:t xml:space="preserve"> </w:t>
            </w:r>
            <w:r w:rsidRPr="002A4D7E">
              <w:rPr>
                <w:rFonts w:ascii="Times New Roman" w:hAnsi="Times New Roman" w:cs="Times New Roman"/>
              </w:rPr>
              <w:t>successful,</w:t>
            </w:r>
            <w:r w:rsidRPr="002A4D7E">
              <w:rPr>
                <w:rFonts w:ascii="Times New Roman" w:hAnsi="Times New Roman" w:cs="Times New Roman"/>
              </w:rPr>
              <w:t xml:space="preserve"> and the</w:t>
            </w:r>
            <w:r>
              <w:rPr>
                <w:rFonts w:ascii="Times New Roman" w:hAnsi="Times New Roman" w:cs="Times New Roman"/>
              </w:rPr>
              <w:t xml:space="preserve"> </w:t>
            </w:r>
            <w:r w:rsidRPr="002A4D7E">
              <w:rPr>
                <w:rFonts w:ascii="Times New Roman" w:hAnsi="Times New Roman" w:cs="Times New Roman"/>
              </w:rPr>
              <w:t>project is carried over into Phase III. Identify specific groups in the commercial sector as</w:t>
            </w:r>
            <w:r>
              <w:rPr>
                <w:rFonts w:ascii="Times New Roman" w:hAnsi="Times New Roman" w:cs="Times New Roman"/>
              </w:rPr>
              <w:t xml:space="preserve"> </w:t>
            </w:r>
            <w:r w:rsidRPr="002A4D7E">
              <w:rPr>
                <w:rFonts w:ascii="Times New Roman" w:hAnsi="Times New Roman" w:cs="Times New Roman"/>
              </w:rPr>
              <w:t>well as the Federal Government that would benefit from the projected results. Describe the</w:t>
            </w:r>
            <w:r>
              <w:rPr>
                <w:rFonts w:ascii="Times New Roman" w:hAnsi="Times New Roman" w:cs="Times New Roman"/>
              </w:rPr>
              <w:t xml:space="preserve"> </w:t>
            </w:r>
            <w:r w:rsidRPr="002A4D7E">
              <w:rPr>
                <w:rFonts w:ascii="Times New Roman" w:hAnsi="Times New Roman" w:cs="Times New Roman"/>
              </w:rPr>
              <w:t>resultant product or process, the likelihood that it could lead to a marketable product, and the</w:t>
            </w:r>
            <w:r>
              <w:rPr>
                <w:rFonts w:ascii="Times New Roman" w:hAnsi="Times New Roman" w:cs="Times New Roman"/>
              </w:rPr>
              <w:t xml:space="preserve"> </w:t>
            </w:r>
            <w:r w:rsidRPr="002A4D7E">
              <w:rPr>
                <w:rFonts w:ascii="Times New Roman" w:hAnsi="Times New Roman" w:cs="Times New Roman"/>
              </w:rPr>
              <w:t>significance of the market.</w:t>
            </w:r>
          </w:p>
        </w:tc>
        <w:tc>
          <w:tcPr>
            <w:tcW w:w="406" w:type="pct"/>
            <w:noWrap/>
            <w:vAlign w:val="center"/>
          </w:tcPr>
          <w:p w14:paraId="50A13A9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451181B"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616A391"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6D8DD0C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748E8F9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1C26BFDD"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912FD" w:rsidRPr="00117822" w14:paraId="52F4C4CE" w14:textId="77777777" w:rsidTr="00E27977">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0077552B" w14:textId="77777777" w:rsidR="005912FD" w:rsidRPr="00117822" w:rsidRDefault="005912FD" w:rsidP="00575FA9">
            <w:pPr>
              <w:rPr>
                <w:rFonts w:ascii="Times New Roman" w:hAnsi="Times New Roman" w:cs="Times New Roman"/>
              </w:rPr>
            </w:pPr>
          </w:p>
        </w:tc>
        <w:tc>
          <w:tcPr>
            <w:tcW w:w="2111" w:type="pct"/>
            <w:vAlign w:val="center"/>
          </w:tcPr>
          <w:p w14:paraId="7D0B038C"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echnical Objectives</w:t>
            </w:r>
          </w:p>
          <w:p w14:paraId="2A940327" w14:textId="572AF281"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State the specific technical objectives for the Phase I </w:t>
            </w:r>
            <w:r w:rsidR="002A4D7E">
              <w:rPr>
                <w:rFonts w:ascii="Times New Roman" w:hAnsi="Times New Roman" w:cs="Times New Roman"/>
              </w:rPr>
              <w:t xml:space="preserve">and Phase II </w:t>
            </w:r>
            <w:r w:rsidRPr="00117822">
              <w:rPr>
                <w:rFonts w:ascii="Times New Roman" w:hAnsi="Times New Roman" w:cs="Times New Roman"/>
              </w:rPr>
              <w:t>research and development.</w:t>
            </w:r>
          </w:p>
        </w:tc>
        <w:tc>
          <w:tcPr>
            <w:tcW w:w="406" w:type="pct"/>
            <w:noWrap/>
            <w:vAlign w:val="center"/>
          </w:tcPr>
          <w:p w14:paraId="0B49C6C3"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85AE748"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426770B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155C528F"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1D7FA44"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25A8ACAA"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7BE168D4"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32F04E1" w14:textId="77777777" w:rsidR="005912FD" w:rsidRPr="00117822" w:rsidRDefault="005912FD" w:rsidP="00575FA9">
            <w:pPr>
              <w:rPr>
                <w:rFonts w:ascii="Times New Roman" w:hAnsi="Times New Roman" w:cs="Times New Roman"/>
              </w:rPr>
            </w:pPr>
          </w:p>
        </w:tc>
        <w:tc>
          <w:tcPr>
            <w:tcW w:w="2111" w:type="pct"/>
            <w:vAlign w:val="center"/>
          </w:tcPr>
          <w:p w14:paraId="0DDAF0C0"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Work Plan</w:t>
            </w:r>
          </w:p>
          <w:p w14:paraId="0DD9FF98" w14:textId="3365D216" w:rsidR="002A4D7E" w:rsidRPr="002A4D7E"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This section should be a substantial part of the technical application. Provide an</w:t>
            </w:r>
            <w:r>
              <w:rPr>
                <w:rFonts w:ascii="Times New Roman" w:hAnsi="Times New Roman" w:cs="Times New Roman"/>
              </w:rPr>
              <w:t xml:space="preserve"> </w:t>
            </w:r>
            <w:r w:rsidRPr="002A4D7E">
              <w:rPr>
                <w:rFonts w:ascii="Times New Roman" w:hAnsi="Times New Roman" w:cs="Times New Roman"/>
              </w:rPr>
              <w:t>explicit, detailed description of the Phase I and Phase II research approach and work to be</w:t>
            </w:r>
            <w:r>
              <w:rPr>
                <w:rFonts w:ascii="Times New Roman" w:hAnsi="Times New Roman" w:cs="Times New Roman"/>
              </w:rPr>
              <w:t xml:space="preserve"> </w:t>
            </w:r>
            <w:r w:rsidRPr="002A4D7E">
              <w:rPr>
                <w:rFonts w:ascii="Times New Roman" w:hAnsi="Times New Roman" w:cs="Times New Roman"/>
              </w:rPr>
              <w:t>performed. Indicate what will be done in each Phase, the qualifications of the team (principal</w:t>
            </w:r>
          </w:p>
          <w:p w14:paraId="50D4A1D5" w14:textId="6C0D7493" w:rsidR="002A4D7E"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investigator, key personnel, subcontractors and consultants) to execute the project, where it</w:t>
            </w:r>
            <w:r>
              <w:rPr>
                <w:rFonts w:ascii="Times New Roman" w:hAnsi="Times New Roman" w:cs="Times New Roman"/>
              </w:rPr>
              <w:t xml:space="preserve"> </w:t>
            </w:r>
            <w:r w:rsidRPr="002A4D7E">
              <w:rPr>
                <w:rFonts w:ascii="Times New Roman" w:hAnsi="Times New Roman" w:cs="Times New Roman"/>
              </w:rPr>
              <w:t>will be done, and how the work will be carried out.</w:t>
            </w:r>
          </w:p>
          <w:p w14:paraId="5B3E1BA5" w14:textId="77777777" w:rsidR="002A4D7E" w:rsidRPr="002A4D7E"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BECDF20" w14:textId="0D1C4CF7" w:rsidR="005912FD" w:rsidRPr="00117822" w:rsidRDefault="002A4D7E" w:rsidP="002A4D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Link the Work Plan to the Technical Objectives of the proposed project. Discuss methods</w:t>
            </w:r>
            <w:r>
              <w:rPr>
                <w:rFonts w:ascii="Times New Roman" w:hAnsi="Times New Roman" w:cs="Times New Roman"/>
              </w:rPr>
              <w:t xml:space="preserve"> </w:t>
            </w:r>
            <w:r w:rsidRPr="002A4D7E">
              <w:rPr>
                <w:rFonts w:ascii="Times New Roman" w:hAnsi="Times New Roman" w:cs="Times New Roman"/>
              </w:rPr>
              <w:t>planned to achieve each objective or task explicitly and in detail. Be sure to address how the</w:t>
            </w:r>
            <w:r>
              <w:rPr>
                <w:rFonts w:ascii="Times New Roman" w:hAnsi="Times New Roman" w:cs="Times New Roman"/>
              </w:rPr>
              <w:t xml:space="preserve"> </w:t>
            </w:r>
            <w:r w:rsidRPr="002A4D7E">
              <w:rPr>
                <w:rFonts w:ascii="Times New Roman" w:hAnsi="Times New Roman" w:cs="Times New Roman"/>
              </w:rPr>
              <w:t>research or research and development effort could lead to a product, process, or service in</w:t>
            </w:r>
            <w:r>
              <w:rPr>
                <w:rFonts w:ascii="Times New Roman" w:hAnsi="Times New Roman" w:cs="Times New Roman"/>
              </w:rPr>
              <w:t xml:space="preserve"> </w:t>
            </w:r>
            <w:r w:rsidRPr="002A4D7E">
              <w:rPr>
                <w:rFonts w:ascii="Times New Roman" w:hAnsi="Times New Roman" w:cs="Times New Roman"/>
              </w:rPr>
              <w:t xml:space="preserve">Phase III. Show how the management direction and </w:t>
            </w:r>
            <w:r w:rsidRPr="002A4D7E">
              <w:rPr>
                <w:rFonts w:ascii="Times New Roman" w:hAnsi="Times New Roman" w:cs="Times New Roman"/>
              </w:rPr>
              <w:lastRenderedPageBreak/>
              <w:t>control of the project will be assured.</w:t>
            </w:r>
            <w:r>
              <w:rPr>
                <w:rFonts w:ascii="Times New Roman" w:hAnsi="Times New Roman" w:cs="Times New Roman"/>
              </w:rPr>
              <w:t xml:space="preserve"> </w:t>
            </w:r>
            <w:r w:rsidRPr="002A4D7E">
              <w:rPr>
                <w:rFonts w:ascii="Times New Roman" w:hAnsi="Times New Roman" w:cs="Times New Roman"/>
              </w:rPr>
              <w:t>Regardless of the proportion of the work or funding of each of the performers under the</w:t>
            </w:r>
            <w:r>
              <w:rPr>
                <w:rFonts w:ascii="Times New Roman" w:hAnsi="Times New Roman" w:cs="Times New Roman"/>
              </w:rPr>
              <w:t xml:space="preserve"> </w:t>
            </w:r>
            <w:r w:rsidRPr="002A4D7E">
              <w:rPr>
                <w:rFonts w:ascii="Times New Roman" w:hAnsi="Times New Roman" w:cs="Times New Roman"/>
              </w:rPr>
              <w:t>grant, the applicant is to be the grantee with overall responsibility for its performance.</w:t>
            </w:r>
          </w:p>
        </w:tc>
        <w:tc>
          <w:tcPr>
            <w:tcW w:w="406" w:type="pct"/>
            <w:noWrap/>
            <w:vAlign w:val="center"/>
          </w:tcPr>
          <w:p w14:paraId="393887F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48C42708"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81A28C3"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0E9A85ED"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59109AB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6D0BE1C6"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912FD" w:rsidRPr="00117822" w14:paraId="44E440F0" w14:textId="77777777" w:rsidTr="00E27977">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117F8F9E" w14:textId="77777777" w:rsidR="005912FD" w:rsidRPr="00117822" w:rsidRDefault="005912FD" w:rsidP="00575FA9">
            <w:pPr>
              <w:rPr>
                <w:rFonts w:ascii="Times New Roman" w:hAnsi="Times New Roman" w:cs="Times New Roman"/>
              </w:rPr>
            </w:pPr>
          </w:p>
        </w:tc>
        <w:tc>
          <w:tcPr>
            <w:tcW w:w="2111" w:type="pct"/>
            <w:vAlign w:val="center"/>
          </w:tcPr>
          <w:p w14:paraId="65B56AF3" w14:textId="77777777" w:rsidR="005912FD"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erformance Schedule</w:t>
            </w:r>
          </w:p>
          <w:p w14:paraId="30E1CE97" w14:textId="49A79A83" w:rsidR="002A4D7E" w:rsidRPr="002A4D7E" w:rsidRDefault="002A4D7E" w:rsidP="002A4D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The Performance Schedule should cover three distinct budget</w:t>
            </w:r>
            <w:r>
              <w:rPr>
                <w:rFonts w:ascii="Times New Roman" w:hAnsi="Times New Roman" w:cs="Times New Roman"/>
              </w:rPr>
              <w:t xml:space="preserve"> </w:t>
            </w:r>
            <w:r w:rsidRPr="002A4D7E">
              <w:rPr>
                <w:rFonts w:ascii="Times New Roman" w:hAnsi="Times New Roman" w:cs="Times New Roman"/>
              </w:rPr>
              <w:t>periods – Phase I (typically 9 months, but not less than 6 months) and Phase II (Year 1 and</w:t>
            </w:r>
            <w:r>
              <w:rPr>
                <w:rFonts w:ascii="Times New Roman" w:hAnsi="Times New Roman" w:cs="Times New Roman"/>
              </w:rPr>
              <w:t xml:space="preserve"> </w:t>
            </w:r>
            <w:r w:rsidRPr="002A4D7E">
              <w:rPr>
                <w:rFonts w:ascii="Times New Roman" w:hAnsi="Times New Roman" w:cs="Times New Roman"/>
              </w:rPr>
              <w:t>Year 2; up to 12 months each). The Phase I budget period may not exceed 9 months;</w:t>
            </w:r>
            <w:r>
              <w:rPr>
                <w:rFonts w:ascii="Times New Roman" w:hAnsi="Times New Roman" w:cs="Times New Roman"/>
              </w:rPr>
              <w:t xml:space="preserve"> </w:t>
            </w:r>
            <w:r w:rsidRPr="002A4D7E">
              <w:rPr>
                <w:rFonts w:ascii="Times New Roman" w:hAnsi="Times New Roman" w:cs="Times New Roman"/>
              </w:rPr>
              <w:t>however, the budget period may not be less than 6 months. Any application that proposes</w:t>
            </w:r>
            <w:r>
              <w:rPr>
                <w:rFonts w:ascii="Times New Roman" w:hAnsi="Times New Roman" w:cs="Times New Roman"/>
              </w:rPr>
              <w:t xml:space="preserve"> </w:t>
            </w:r>
            <w:r w:rsidRPr="002A4D7E">
              <w:rPr>
                <w:rFonts w:ascii="Times New Roman" w:hAnsi="Times New Roman" w:cs="Times New Roman"/>
              </w:rPr>
              <w:t>less than a 6-month Phase I budget period will be revised upward to 6 months by DOE. Due</w:t>
            </w:r>
            <w:r>
              <w:rPr>
                <w:rFonts w:ascii="Times New Roman" w:hAnsi="Times New Roman" w:cs="Times New Roman"/>
              </w:rPr>
              <w:t xml:space="preserve"> </w:t>
            </w:r>
            <w:r w:rsidRPr="002A4D7E">
              <w:rPr>
                <w:rFonts w:ascii="Times New Roman" w:hAnsi="Times New Roman" w:cs="Times New Roman"/>
              </w:rPr>
              <w:t>to the nature of the Fast-Track program, the DOE will not grant any no-cost extensions of</w:t>
            </w:r>
            <w:r>
              <w:rPr>
                <w:rFonts w:ascii="Times New Roman" w:hAnsi="Times New Roman" w:cs="Times New Roman"/>
              </w:rPr>
              <w:t xml:space="preserve"> </w:t>
            </w:r>
            <w:r w:rsidRPr="002A4D7E">
              <w:rPr>
                <w:rFonts w:ascii="Times New Roman" w:hAnsi="Times New Roman" w:cs="Times New Roman"/>
              </w:rPr>
              <w:t>work during the Phase I budget period. Funding for the 2nd and 3rd budget periods of Phase</w:t>
            </w:r>
            <w:r>
              <w:rPr>
                <w:rFonts w:ascii="Times New Roman" w:hAnsi="Times New Roman" w:cs="Times New Roman"/>
              </w:rPr>
              <w:t xml:space="preserve"> </w:t>
            </w:r>
            <w:r w:rsidRPr="002A4D7E">
              <w:rPr>
                <w:rFonts w:ascii="Times New Roman" w:hAnsi="Times New Roman" w:cs="Times New Roman"/>
              </w:rPr>
              <w:t>II will be contingent on the demonstration of adequate progress as described in the required</w:t>
            </w:r>
            <w:r>
              <w:rPr>
                <w:rFonts w:ascii="Times New Roman" w:hAnsi="Times New Roman" w:cs="Times New Roman"/>
              </w:rPr>
              <w:t xml:space="preserve"> </w:t>
            </w:r>
            <w:r w:rsidRPr="002A4D7E">
              <w:rPr>
                <w:rFonts w:ascii="Times New Roman" w:hAnsi="Times New Roman" w:cs="Times New Roman"/>
              </w:rPr>
              <w:t>progress reports, which must be submitted two months prior to the end of each budget period.</w:t>
            </w:r>
          </w:p>
          <w:p w14:paraId="07516D6C" w14:textId="3C9316E3" w:rsidR="002A4D7E" w:rsidRPr="002A4D7E" w:rsidRDefault="002A4D7E" w:rsidP="002A4D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Progress reports will be evaluated against DOE programmatic priorities and the availability</w:t>
            </w:r>
            <w:r w:rsidR="00781BF5">
              <w:rPr>
                <w:rFonts w:ascii="Times New Roman" w:hAnsi="Times New Roman" w:cs="Times New Roman"/>
              </w:rPr>
              <w:t xml:space="preserve"> </w:t>
            </w:r>
            <w:r w:rsidRPr="002A4D7E">
              <w:rPr>
                <w:rFonts w:ascii="Times New Roman" w:hAnsi="Times New Roman" w:cs="Times New Roman"/>
              </w:rPr>
              <w:t>of funds. Funding requests for each of the two budget periods in Phase II should not exceed</w:t>
            </w:r>
            <w:r w:rsidR="00781BF5">
              <w:rPr>
                <w:rFonts w:ascii="Times New Roman" w:hAnsi="Times New Roman" w:cs="Times New Roman"/>
              </w:rPr>
              <w:t xml:space="preserve"> </w:t>
            </w:r>
            <w:r w:rsidRPr="002A4D7E">
              <w:rPr>
                <w:rFonts w:ascii="Times New Roman" w:hAnsi="Times New Roman" w:cs="Times New Roman"/>
              </w:rPr>
              <w:t>one-half of the maximum Phase II grant amount as noted in the respective Phase I topics</w:t>
            </w:r>
            <w:r w:rsidR="00781BF5">
              <w:rPr>
                <w:rFonts w:ascii="Times New Roman" w:hAnsi="Times New Roman" w:cs="Times New Roman"/>
              </w:rPr>
              <w:t xml:space="preserve"> </w:t>
            </w:r>
            <w:r w:rsidRPr="002A4D7E">
              <w:rPr>
                <w:rFonts w:ascii="Times New Roman" w:hAnsi="Times New Roman" w:cs="Times New Roman"/>
              </w:rPr>
              <w:t>document. Exceptions to this will be allowed but must be thoroughly justified in the</w:t>
            </w:r>
            <w:r w:rsidR="00781BF5">
              <w:rPr>
                <w:rFonts w:ascii="Times New Roman" w:hAnsi="Times New Roman" w:cs="Times New Roman"/>
              </w:rPr>
              <w:t xml:space="preserve"> </w:t>
            </w:r>
            <w:r w:rsidRPr="002A4D7E">
              <w:rPr>
                <w:rFonts w:ascii="Times New Roman" w:hAnsi="Times New Roman" w:cs="Times New Roman"/>
              </w:rPr>
              <w:t>accompanying Budget Justification form. Please state in the Performance Schedule section if</w:t>
            </w:r>
            <w:r w:rsidR="00781BF5">
              <w:rPr>
                <w:rFonts w:ascii="Times New Roman" w:hAnsi="Times New Roman" w:cs="Times New Roman"/>
              </w:rPr>
              <w:t xml:space="preserve"> </w:t>
            </w:r>
            <w:r w:rsidRPr="002A4D7E">
              <w:rPr>
                <w:rFonts w:ascii="Times New Roman" w:hAnsi="Times New Roman" w:cs="Times New Roman"/>
              </w:rPr>
              <w:t>the project will be completed in less than 33 months. Briefly describe the important</w:t>
            </w:r>
          </w:p>
          <w:p w14:paraId="7BD4E236" w14:textId="00DEAD3C" w:rsidR="00487361" w:rsidRPr="00117822" w:rsidRDefault="002A4D7E" w:rsidP="00781BF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A4D7E">
              <w:rPr>
                <w:rFonts w:ascii="Times New Roman" w:hAnsi="Times New Roman" w:cs="Times New Roman"/>
              </w:rPr>
              <w:t>milestones to be achieved in each budget period and the estimated amount of time for</w:t>
            </w:r>
            <w:r w:rsidR="00781BF5">
              <w:rPr>
                <w:rFonts w:ascii="Times New Roman" w:hAnsi="Times New Roman" w:cs="Times New Roman"/>
              </w:rPr>
              <w:t xml:space="preserve"> </w:t>
            </w:r>
            <w:r w:rsidRPr="002A4D7E">
              <w:rPr>
                <w:rFonts w:ascii="Times New Roman" w:hAnsi="Times New Roman" w:cs="Times New Roman"/>
              </w:rPr>
              <w:t>completing each task described in the Work Plan.</w:t>
            </w:r>
          </w:p>
        </w:tc>
        <w:tc>
          <w:tcPr>
            <w:tcW w:w="406" w:type="pct"/>
            <w:noWrap/>
            <w:vAlign w:val="center"/>
          </w:tcPr>
          <w:p w14:paraId="30F72E13"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5AF5D81"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3A2E61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1B620475"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A51B8E6"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4C2F1277"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5BC97F85"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39C0BA3" w14:textId="77777777" w:rsidR="005912FD" w:rsidRPr="00117822" w:rsidRDefault="005912FD" w:rsidP="00575FA9">
            <w:pPr>
              <w:rPr>
                <w:rFonts w:ascii="Times New Roman" w:hAnsi="Times New Roman" w:cs="Times New Roman"/>
              </w:rPr>
            </w:pPr>
          </w:p>
        </w:tc>
        <w:tc>
          <w:tcPr>
            <w:tcW w:w="2111" w:type="pct"/>
            <w:vAlign w:val="center"/>
          </w:tcPr>
          <w:p w14:paraId="14771487" w14:textId="77777777" w:rsidR="005912FD"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acilities/Equipment</w:t>
            </w:r>
          </w:p>
          <w:p w14:paraId="375B4E3E" w14:textId="77777777" w:rsidR="00487361" w:rsidRPr="00117822" w:rsidRDefault="00487361" w:rsidP="0048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Describe available equipment and physical facilities necessary to carry out the Phase I effort. Equipment is defined as an article of </w:t>
            </w:r>
            <w:r w:rsidRPr="00117822">
              <w:rPr>
                <w:rFonts w:ascii="Times New Roman" w:hAnsi="Times New Roman" w:cs="Times New Roman"/>
              </w:rPr>
              <w:lastRenderedPageBreak/>
              <w:t xml:space="preserve">tangible, nonexpendable, personal property, including exempt property, charged directly to the grant, having a useful life of more than one year and an acquisition cost of $5,000 per unit or more. Items of equipment to be leased or purchased must be described and justified in this section. Title to equipment purchased under this grant lies with the government. It may be transferred to the grantee where such transfer would be more cost effective than recovery of the property by the government. Grantees wishing to obtain title should contact their contract specialist prior to project completion for the procedure to follow to make such a request. If the equipment, instrumentation, and facilities are not the property of the applicant and are not to be purchased or leased, the source must be identified and their availability and expected costs specifically confirmed in this section. A principal of the organization that owns or operates the facilities/equipment must provide written verification regarding the availability and cost of facilities/equipment and any associated technician cost. Small businesses may get credit for obtaining this equipment as an in-kind Phase II commercial contribution. </w:t>
            </w:r>
          </w:p>
          <w:p w14:paraId="44D57A23" w14:textId="77777777" w:rsidR="00487361" w:rsidRPr="00117822" w:rsidRDefault="00487361" w:rsidP="0048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CBB73D8" w14:textId="630309E9" w:rsidR="00487361" w:rsidRPr="00117822" w:rsidRDefault="00487361" w:rsidP="00487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merican-Made - To the extent possible in keeping with the overall purposes of the program, only American-made equipment and products should be purchased with the funds provided by the financial assistance under </w:t>
            </w:r>
            <w:r w:rsidR="00781BF5">
              <w:rPr>
                <w:rFonts w:ascii="Times New Roman" w:hAnsi="Times New Roman" w:cs="Times New Roman"/>
              </w:rPr>
              <w:t>the Fast-Track</w:t>
            </w:r>
            <w:r w:rsidRPr="00117822">
              <w:rPr>
                <w:rFonts w:ascii="Times New Roman" w:hAnsi="Times New Roman" w:cs="Times New Roman"/>
              </w:rPr>
              <w:t xml:space="preserve"> grants</w:t>
            </w:r>
          </w:p>
        </w:tc>
        <w:tc>
          <w:tcPr>
            <w:tcW w:w="406" w:type="pct"/>
            <w:noWrap/>
            <w:vAlign w:val="center"/>
          </w:tcPr>
          <w:p w14:paraId="4E580B39"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2B356CF"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516198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4BDDC06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52A4ADE"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1286E345"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912FD" w:rsidRPr="00117822" w14:paraId="1217A7FE" w14:textId="77777777" w:rsidTr="00E27977">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C2DE6A9" w14:textId="77777777" w:rsidR="005912FD" w:rsidRPr="00117822" w:rsidRDefault="005912FD" w:rsidP="00575FA9">
            <w:pPr>
              <w:rPr>
                <w:rFonts w:ascii="Times New Roman" w:hAnsi="Times New Roman" w:cs="Times New Roman"/>
              </w:rPr>
            </w:pPr>
          </w:p>
        </w:tc>
        <w:tc>
          <w:tcPr>
            <w:tcW w:w="2111" w:type="pct"/>
            <w:vAlign w:val="center"/>
          </w:tcPr>
          <w:p w14:paraId="67F6B6F6" w14:textId="77777777" w:rsidR="005912FD"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Research Institution (RI)</w:t>
            </w:r>
          </w:p>
          <w:p w14:paraId="6EDF4736" w14:textId="0E902C82"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 If the grant application contains formal collaboration with an RI (required for STTR, optional for SBIR), (1) identify the name and address of the institution, the name, phone number, and email address of the certifying official from the RI, and the total dollar amount of the subcontract; (2) describe in detail the work to be done by this RI in the Work Plan section; and (3) provide a detailed cost </w:t>
            </w:r>
            <w:r w:rsidRPr="00117822">
              <w:rPr>
                <w:rFonts w:ascii="Times New Roman" w:hAnsi="Times New Roman" w:cs="Times New Roman"/>
              </w:rPr>
              <w:lastRenderedPageBreak/>
              <w:t xml:space="preserve">estimate including costs for labor, equipment, and materials, if any, as well as a specific statement certifying that they have agreed to serve in the manner and to the extent described in the Work Plan section of the grant application” from RIs. </w:t>
            </w:r>
          </w:p>
          <w:p w14:paraId="06BBE838"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e RI will be considered a subcontractor to the applicant. The RI must provide a Letter of Commitment (LOC) on official letterhead from an authorized representative of the RI which commits the institution to participate in the project as described in the application. The LOC should be attached as an “Other Attachment” in field 12, on the Research &amp; Related Other Project Information form. If selected for a grant, participation of the RI will be verified by the DOE contracting officer.</w:t>
            </w:r>
          </w:p>
        </w:tc>
        <w:tc>
          <w:tcPr>
            <w:tcW w:w="406" w:type="pct"/>
            <w:noWrap/>
            <w:vAlign w:val="center"/>
          </w:tcPr>
          <w:p w14:paraId="71C85AB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E4D55C2"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7DFB257"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0BC99CA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508BA5D5"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1865BD30"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912FD" w:rsidRPr="00117822" w14:paraId="59365156"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0946EAD" w14:textId="77777777" w:rsidR="005912FD" w:rsidRPr="00117822" w:rsidRDefault="005912FD" w:rsidP="00575FA9">
            <w:pPr>
              <w:rPr>
                <w:rFonts w:ascii="Times New Roman" w:hAnsi="Times New Roman" w:cs="Times New Roman"/>
              </w:rPr>
            </w:pPr>
          </w:p>
        </w:tc>
        <w:tc>
          <w:tcPr>
            <w:tcW w:w="2111" w:type="pct"/>
            <w:vAlign w:val="center"/>
          </w:tcPr>
          <w:p w14:paraId="4966AD8D" w14:textId="77777777" w:rsidR="005912FD" w:rsidRPr="00E27977"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E27977">
              <w:rPr>
                <w:rFonts w:ascii="Times New Roman" w:hAnsi="Times New Roman" w:cs="Times New Roman"/>
                <w:b/>
              </w:rPr>
              <w:t>Other Consultants and Subcontractors</w:t>
            </w:r>
          </w:p>
          <w:p w14:paraId="2EB07F8A" w14:textId="77777777" w:rsidR="00E27977" w:rsidRP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NewRomanPSMT" w:hAnsi="TimesNewRomanPSMT" w:cs="TimesNewRomanPSMT"/>
              </w:rPr>
            </w:pPr>
            <w:r w:rsidRPr="00E27977">
              <w:rPr>
                <w:rFonts w:ascii="TimesNewRomanPSMT" w:hAnsi="TimesNewRomanPSMT" w:cs="TimesNewRomanPSMT"/>
              </w:rPr>
              <w:t>Involvement of consultants or subcontractors in the</w:t>
            </w:r>
          </w:p>
          <w:p w14:paraId="6ED167BF" w14:textId="2A162A35" w:rsidR="00E27977" w:rsidRP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NewRomanPSMT" w:hAnsi="TimesNewRomanPSMT" w:cs="TimesNewRomanPSMT"/>
              </w:rPr>
            </w:pPr>
            <w:r w:rsidRPr="00E27977">
              <w:rPr>
                <w:rFonts w:ascii="TimesNewRomanPSMT" w:hAnsi="TimesNewRomanPSMT" w:cs="TimesNewRomanPSMT"/>
              </w:rPr>
              <w:t>project is permitted provided the work is performed in the United States, for exceptions, see</w:t>
            </w:r>
            <w:r>
              <w:rPr>
                <w:rFonts w:ascii="TimesNewRomanPSMT" w:hAnsi="TimesNewRomanPSMT" w:cs="TimesNewRomanPSMT"/>
              </w:rPr>
              <w:t xml:space="preserve"> </w:t>
            </w:r>
            <w:r w:rsidRPr="00E27977">
              <w:rPr>
                <w:rFonts w:ascii="TimesNewRomanPSMT" w:hAnsi="TimesNewRomanPSMT" w:cs="TimesNewRomanPSMT"/>
              </w:rPr>
              <w:t>Section III., D. If consultants and/or subcontractors are to be used, this section of the</w:t>
            </w:r>
            <w:r>
              <w:rPr>
                <w:rFonts w:ascii="TimesNewRomanPSMT" w:hAnsi="TimesNewRomanPSMT" w:cs="TimesNewRomanPSMT"/>
              </w:rPr>
              <w:t xml:space="preserve"> </w:t>
            </w:r>
            <w:r w:rsidRPr="00E27977">
              <w:rPr>
                <w:rFonts w:ascii="TimesNewRomanPSMT" w:hAnsi="TimesNewRomanPSMT" w:cs="TimesNewRomanPSMT"/>
              </w:rPr>
              <w:t>application must identify them by name, identify whether the party is being proposed as a</w:t>
            </w:r>
            <w:r>
              <w:rPr>
                <w:rFonts w:ascii="TimesNewRomanPSMT" w:hAnsi="TimesNewRomanPSMT" w:cs="TimesNewRomanPSMT"/>
              </w:rPr>
              <w:t xml:space="preserve"> </w:t>
            </w:r>
            <w:r w:rsidRPr="00E27977">
              <w:rPr>
                <w:rFonts w:ascii="TimesNewRomanPSMT" w:hAnsi="TimesNewRomanPSMT" w:cs="TimesNewRomanPSMT"/>
              </w:rPr>
              <w:t>consultant versus as a subcontractor, and should provide Letters of Commitment (LOC) from</w:t>
            </w:r>
            <w:r>
              <w:rPr>
                <w:rFonts w:ascii="TimesNewRomanPSMT" w:hAnsi="TimesNewRomanPSMT" w:cs="TimesNewRomanPSMT"/>
              </w:rPr>
              <w:t xml:space="preserve"> </w:t>
            </w:r>
            <w:r w:rsidRPr="00E27977">
              <w:rPr>
                <w:rFonts w:ascii="TimesNewRomanPSMT" w:hAnsi="TimesNewRomanPSMT" w:cs="TimesNewRomanPSMT"/>
              </w:rPr>
              <w:t>an authorized representative of the consultants and/or subcontractors. The LOC must provide</w:t>
            </w:r>
            <w:r>
              <w:rPr>
                <w:rFonts w:ascii="TimesNewRomanPSMT" w:hAnsi="TimesNewRomanPSMT" w:cs="TimesNewRomanPSMT"/>
              </w:rPr>
              <w:t xml:space="preserve"> </w:t>
            </w:r>
            <w:r w:rsidRPr="00E27977">
              <w:rPr>
                <w:rFonts w:ascii="TimesNewRomanPSMT" w:hAnsi="TimesNewRomanPSMT" w:cs="TimesNewRomanPSMT"/>
              </w:rPr>
              <w:t>a detailed cost estimate, including costs for labor, equipment, and materials, if any, for the</w:t>
            </w:r>
            <w:r>
              <w:rPr>
                <w:rFonts w:ascii="TimesNewRomanPSMT" w:hAnsi="TimesNewRomanPSMT" w:cs="TimesNewRomanPSMT"/>
              </w:rPr>
              <w:t xml:space="preserve"> </w:t>
            </w:r>
            <w:r w:rsidRPr="00E27977">
              <w:rPr>
                <w:rFonts w:ascii="TimesNewRomanPSMT" w:hAnsi="TimesNewRomanPSMT" w:cs="TimesNewRomanPSMT"/>
              </w:rPr>
              <w:t>consultant or subcontractor, as well as a specific statement certifying that the consultant(s) or</w:t>
            </w:r>
            <w:r>
              <w:rPr>
                <w:rFonts w:ascii="TimesNewRomanPSMT" w:hAnsi="TimesNewRomanPSMT" w:cs="TimesNewRomanPSMT"/>
              </w:rPr>
              <w:t xml:space="preserve"> </w:t>
            </w:r>
            <w:r w:rsidRPr="00E27977">
              <w:rPr>
                <w:rFonts w:ascii="TimesNewRomanPSMT" w:hAnsi="TimesNewRomanPSMT" w:cs="TimesNewRomanPSMT"/>
              </w:rPr>
              <w:t>subcontractor(s) have agreed to serve in the manner and to the extent described in the Work</w:t>
            </w:r>
            <w:r>
              <w:rPr>
                <w:rFonts w:ascii="TimesNewRomanPSMT" w:hAnsi="TimesNewRomanPSMT" w:cs="TimesNewRomanPSMT"/>
              </w:rPr>
              <w:t xml:space="preserve"> </w:t>
            </w:r>
            <w:r w:rsidRPr="00E27977">
              <w:rPr>
                <w:rFonts w:ascii="TimesNewRomanPSMT" w:hAnsi="TimesNewRomanPSMT" w:cs="TimesNewRomanPSMT"/>
              </w:rPr>
              <w:t>Plan section of the application. Each LOC must be on official letterhead with an authorizing</w:t>
            </w:r>
            <w:r>
              <w:rPr>
                <w:rFonts w:ascii="TimesNewRomanPSMT" w:hAnsi="TimesNewRomanPSMT" w:cs="TimesNewRomanPSMT"/>
              </w:rPr>
              <w:t xml:space="preserve"> </w:t>
            </w:r>
            <w:r w:rsidRPr="00E27977">
              <w:rPr>
                <w:rFonts w:ascii="TimesNewRomanPSMT" w:hAnsi="TimesNewRomanPSMT" w:cs="TimesNewRomanPSMT"/>
              </w:rPr>
              <w:t>representative’s contact information provided and submitted as an “Other Attachment” to the</w:t>
            </w:r>
          </w:p>
          <w:p w14:paraId="0F7A34CF" w14:textId="77777777" w:rsidR="00487361"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NewRomanPSMT" w:hAnsi="TimesNewRomanPSMT" w:cs="TimesNewRomanPSMT"/>
              </w:rPr>
            </w:pPr>
            <w:r w:rsidRPr="00E27977">
              <w:rPr>
                <w:rFonts w:ascii="TimesNewRomanPSMT" w:hAnsi="TimesNewRomanPSMT" w:cs="TimesNewRomanPSMT"/>
              </w:rPr>
              <w:t>application. If selected for a grant, the DOE Contracting Officer will verify the participation</w:t>
            </w:r>
            <w:r>
              <w:rPr>
                <w:rFonts w:ascii="TimesNewRomanPSMT" w:hAnsi="TimesNewRomanPSMT" w:cs="TimesNewRomanPSMT"/>
              </w:rPr>
              <w:t xml:space="preserve"> </w:t>
            </w:r>
            <w:r w:rsidRPr="00E27977">
              <w:rPr>
                <w:rFonts w:ascii="TimesNewRomanPSMT" w:hAnsi="TimesNewRomanPSMT" w:cs="TimesNewRomanPSMT"/>
              </w:rPr>
              <w:t xml:space="preserve">of any subcontractor(s) and/or consultant(s) </w:t>
            </w:r>
            <w:r w:rsidRPr="00E27977">
              <w:rPr>
                <w:rFonts w:ascii="TimesNewRomanPSMT" w:hAnsi="TimesNewRomanPSMT" w:cs="TimesNewRomanPSMT"/>
              </w:rPr>
              <w:lastRenderedPageBreak/>
              <w:t>and will require budget and budget explanations</w:t>
            </w:r>
            <w:r>
              <w:rPr>
                <w:rFonts w:ascii="TimesNewRomanPSMT" w:hAnsi="TimesNewRomanPSMT" w:cs="TimesNewRomanPSMT"/>
              </w:rPr>
              <w:t xml:space="preserve"> </w:t>
            </w:r>
            <w:r w:rsidRPr="00E27977">
              <w:rPr>
                <w:rFonts w:ascii="TimesNewRomanPSMT" w:hAnsi="TimesNewRomanPSMT" w:cs="TimesNewRomanPSMT"/>
              </w:rPr>
              <w:t>for subcontractors and verification of the rates for consultants.</w:t>
            </w:r>
          </w:p>
          <w:p w14:paraId="25390D4B" w14:textId="77777777" w:rsid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NewRomanPSMT" w:hAnsi="TimesNewRomanPSMT" w:cs="TimesNewRomanPSMT"/>
              </w:rPr>
            </w:pPr>
          </w:p>
          <w:p w14:paraId="25801FF9" w14:textId="21165144" w:rsidR="00E27977" w:rsidRP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7977">
              <w:rPr>
                <w:rFonts w:ascii="Times New Roman" w:hAnsi="Times New Roman" w:cs="Times New Roman"/>
              </w:rPr>
              <w:t>Note: None of the employees or owners of the applicant SBC may be consultants. None of</w:t>
            </w:r>
            <w:r>
              <w:rPr>
                <w:rFonts w:ascii="Times New Roman" w:hAnsi="Times New Roman" w:cs="Times New Roman"/>
              </w:rPr>
              <w:t xml:space="preserve"> </w:t>
            </w:r>
            <w:r w:rsidRPr="00E27977">
              <w:rPr>
                <w:rFonts w:ascii="Times New Roman" w:hAnsi="Times New Roman" w:cs="Times New Roman"/>
              </w:rPr>
              <w:t>the employees or owners of the applicant SBC may be employees of a Subcontractor except</w:t>
            </w:r>
            <w:r>
              <w:rPr>
                <w:rFonts w:ascii="Times New Roman" w:hAnsi="Times New Roman" w:cs="Times New Roman"/>
              </w:rPr>
              <w:t xml:space="preserve"> </w:t>
            </w:r>
            <w:r w:rsidRPr="00E27977">
              <w:rPr>
                <w:rFonts w:ascii="Times New Roman" w:hAnsi="Times New Roman" w:cs="Times New Roman"/>
              </w:rPr>
              <w:t>when the Subcontractor is a Research Institution. Consultants must not be employees of any</w:t>
            </w:r>
            <w:r>
              <w:rPr>
                <w:rFonts w:ascii="Times New Roman" w:hAnsi="Times New Roman" w:cs="Times New Roman"/>
              </w:rPr>
              <w:t xml:space="preserve"> </w:t>
            </w:r>
            <w:r w:rsidRPr="00E27977">
              <w:rPr>
                <w:rFonts w:ascii="Times New Roman" w:hAnsi="Times New Roman" w:cs="Times New Roman"/>
              </w:rPr>
              <w:t>proposed Subcontractor. SBC personnel cannot be reimbursed with DOE funding as a</w:t>
            </w:r>
            <w:r>
              <w:rPr>
                <w:rFonts w:ascii="Times New Roman" w:hAnsi="Times New Roman" w:cs="Times New Roman"/>
              </w:rPr>
              <w:t xml:space="preserve"> </w:t>
            </w:r>
            <w:r w:rsidRPr="00E27977">
              <w:rPr>
                <w:rFonts w:ascii="Times New Roman" w:hAnsi="Times New Roman" w:cs="Times New Roman"/>
              </w:rPr>
              <w:t>consultant under the project. SBC personnel cannot be reimbursed with DOE funding as an</w:t>
            </w:r>
          </w:p>
          <w:p w14:paraId="031CD7BD" w14:textId="487AFC60" w:rsidR="00E27977" w:rsidRPr="00E27977" w:rsidRDefault="00E27977" w:rsidP="00E2797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27977">
              <w:rPr>
                <w:rFonts w:ascii="Times New Roman" w:hAnsi="Times New Roman" w:cs="Times New Roman"/>
              </w:rPr>
              <w:t>employee of a Subcontractor except when the Subcontractor is a Research Institution under</w:t>
            </w:r>
            <w:r>
              <w:rPr>
                <w:rFonts w:ascii="Times New Roman" w:hAnsi="Times New Roman" w:cs="Times New Roman"/>
              </w:rPr>
              <w:t xml:space="preserve"> </w:t>
            </w:r>
            <w:r w:rsidRPr="00E27977">
              <w:rPr>
                <w:rFonts w:ascii="Times New Roman" w:hAnsi="Times New Roman" w:cs="Times New Roman"/>
              </w:rPr>
              <w:t>the project. Non-U.S. citizens are eligible to perform work on SBIR/STTR projects provided</w:t>
            </w:r>
            <w:r>
              <w:rPr>
                <w:rFonts w:ascii="Times New Roman" w:hAnsi="Times New Roman" w:cs="Times New Roman"/>
              </w:rPr>
              <w:t xml:space="preserve"> </w:t>
            </w:r>
            <w:r w:rsidRPr="00E27977">
              <w:rPr>
                <w:rFonts w:ascii="Times New Roman" w:hAnsi="Times New Roman" w:cs="Times New Roman"/>
              </w:rPr>
              <w:t>they are legally empowered to work in the U.S. at the time the award is made.</w:t>
            </w:r>
          </w:p>
        </w:tc>
        <w:tc>
          <w:tcPr>
            <w:tcW w:w="406" w:type="pct"/>
            <w:noWrap/>
            <w:vAlign w:val="center"/>
          </w:tcPr>
          <w:p w14:paraId="048D152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33712215"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63550D8"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166B352B"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29E3616A"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131CF6D7"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12F72" w:rsidRPr="00117822" w14:paraId="7C4BF12F" w14:textId="77777777" w:rsidTr="009D0046">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tcPr>
          <w:p w14:paraId="13DB2D6B" w14:textId="77777777" w:rsidR="005912FD" w:rsidRPr="00117822" w:rsidRDefault="005912FD" w:rsidP="00575FA9">
            <w:pPr>
              <w:rPr>
                <w:rFonts w:ascii="Times New Roman" w:hAnsi="Times New Roman" w:cs="Times New Roman"/>
              </w:rPr>
            </w:pPr>
          </w:p>
        </w:tc>
        <w:tc>
          <w:tcPr>
            <w:tcW w:w="2111" w:type="pct"/>
            <w:vAlign w:val="center"/>
          </w:tcPr>
          <w:p w14:paraId="5A6A2382" w14:textId="77777777" w:rsidR="005912FD"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hase II Funding Commitment (Commercial Contribution) [OPTIONAL]</w:t>
            </w:r>
          </w:p>
          <w:p w14:paraId="34E11090" w14:textId="5EBFFF0E"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While not a requirement to obtain Phase </w:t>
            </w:r>
            <w:r w:rsidR="00781BF5">
              <w:rPr>
                <w:rFonts w:ascii="Times New Roman" w:hAnsi="Times New Roman" w:cs="Times New Roman"/>
              </w:rPr>
              <w:t>I</w:t>
            </w:r>
            <w:r w:rsidRPr="00117822">
              <w:rPr>
                <w:rFonts w:ascii="Times New Roman" w:hAnsi="Times New Roman" w:cs="Times New Roman"/>
              </w:rPr>
              <w:t xml:space="preserve">I funding, applicants are strongly encouraged to submit </w:t>
            </w:r>
            <w:r w:rsidR="00781BF5">
              <w:rPr>
                <w:rFonts w:ascii="Times New Roman" w:hAnsi="Times New Roman" w:cs="Times New Roman"/>
              </w:rPr>
              <w:t xml:space="preserve">Fast-Track </w:t>
            </w:r>
            <w:r w:rsidRPr="00117822">
              <w:rPr>
                <w:rFonts w:ascii="Times New Roman" w:hAnsi="Times New Roman" w:cs="Times New Roman"/>
              </w:rPr>
              <w:t>commitments from the private sector or from non-SBIR/STTR funding sources, which will be considered as part of the evaluation criterion on “Impact”. Add as an attachment in field 12, “Other Attachments”, on this form.</w:t>
            </w:r>
          </w:p>
        </w:tc>
        <w:tc>
          <w:tcPr>
            <w:tcW w:w="406" w:type="pct"/>
            <w:noWrap/>
            <w:vAlign w:val="center"/>
          </w:tcPr>
          <w:p w14:paraId="39453217"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E9F64AA"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33E58C19"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083C79B8"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3164B22"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594D0F2C" w14:textId="77777777" w:rsidR="005912FD" w:rsidRPr="00117822" w:rsidRDefault="005912FD"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D512D" w:rsidRPr="00117822" w14:paraId="74020277"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8708EFD" w14:textId="77777777" w:rsidR="005912FD" w:rsidRPr="00117822" w:rsidRDefault="005912FD" w:rsidP="00575FA9">
            <w:pPr>
              <w:rPr>
                <w:rFonts w:ascii="Times New Roman" w:hAnsi="Times New Roman" w:cs="Times New Roman"/>
              </w:rPr>
            </w:pPr>
          </w:p>
        </w:tc>
        <w:tc>
          <w:tcPr>
            <w:tcW w:w="2111" w:type="pct"/>
            <w:vAlign w:val="center"/>
          </w:tcPr>
          <w:p w14:paraId="612A3D93" w14:textId="77777777" w:rsidR="005912FD"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hase III Follow-On Funding Commitment [OPTIONAL]</w:t>
            </w:r>
          </w:p>
          <w:p w14:paraId="2C891D0D"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pplicants are encouraged to submit a Phase III follow-on funding commitment which will be considered as part of the evaluation criterion on Impact. The commitment must be signed by a person with the authority to make it, indicate when the funds will be made available, and contain specific technical objectives which will make the commitment exercisable by the applicant. If the commitment is firm regardless of achievement of technical objectives, it should state so. The commitment may include: (1) third party financing; (2) </w:t>
            </w:r>
            <w:r w:rsidRPr="00117822">
              <w:rPr>
                <w:rFonts w:ascii="Times New Roman" w:hAnsi="Times New Roman" w:cs="Times New Roman"/>
              </w:rPr>
              <w:lastRenderedPageBreak/>
              <w:t>self-financing (in which case the applicant must demonstrate the ability to provide the Phase III funding); (3) state or local government financing; or (4) federal funding. In-kind contributions are allowed; however, the applicant or donor must estimate the dollar value of any in-kind contribution. The Phase III funding cannot be contingent on obtaining a patent because of the length of time this process requires. The Phase III Commitment must be submitted with the Phase I application as a separate attachment. Add as an attachment in field 12, “Other Attachments”, on this form. You should also reference it in the technical proposal in the “Work Plan” Section.</w:t>
            </w:r>
          </w:p>
        </w:tc>
        <w:tc>
          <w:tcPr>
            <w:tcW w:w="406" w:type="pct"/>
            <w:noWrap/>
            <w:vAlign w:val="center"/>
          </w:tcPr>
          <w:p w14:paraId="232C3DBD"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349301B"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59C781B4"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55C7C702"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6C2A71CA"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335C38F6" w14:textId="77777777" w:rsidR="005912FD" w:rsidRPr="00117822" w:rsidRDefault="005912F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81BF5" w:rsidRPr="00117822" w14:paraId="627D7063"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C258BEA" w14:textId="77777777" w:rsidR="00487361" w:rsidRPr="00117822" w:rsidRDefault="00487361" w:rsidP="00575FA9">
            <w:pPr>
              <w:rPr>
                <w:rFonts w:ascii="Times New Roman" w:hAnsi="Times New Roman" w:cs="Times New Roman"/>
              </w:rPr>
            </w:pPr>
            <w:r w:rsidRPr="00117822">
              <w:rPr>
                <w:rFonts w:ascii="Times New Roman" w:hAnsi="Times New Roman" w:cs="Times New Roman"/>
              </w:rPr>
              <w:t>Field 9</w:t>
            </w:r>
          </w:p>
        </w:tc>
        <w:tc>
          <w:tcPr>
            <w:tcW w:w="2111" w:type="pct"/>
            <w:vAlign w:val="center"/>
            <w:hideMark/>
          </w:tcPr>
          <w:p w14:paraId="17754D14"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ibliography &amp; References Cited</w:t>
            </w:r>
          </w:p>
          <w:p w14:paraId="7D8C86F9" w14:textId="7B37D399" w:rsidR="00487361" w:rsidRPr="00117822" w:rsidRDefault="00781BF5" w:rsidP="00781BF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1BF5">
              <w:rPr>
                <w:rFonts w:ascii="Times New Roman" w:hAnsi="Times New Roman" w:cs="Times New Roman"/>
              </w:rPr>
              <w:t>Include this information, if any, in</w:t>
            </w:r>
            <w:r>
              <w:rPr>
                <w:rFonts w:ascii="Times New Roman" w:hAnsi="Times New Roman" w:cs="Times New Roman"/>
              </w:rPr>
              <w:t xml:space="preserve"> </w:t>
            </w:r>
            <w:r w:rsidRPr="00781BF5">
              <w:rPr>
                <w:rFonts w:ascii="Times New Roman" w:hAnsi="Times New Roman" w:cs="Times New Roman"/>
              </w:rPr>
              <w:t>the Fast-Track Project Narrative. Bibliography and References Cited</w:t>
            </w:r>
            <w:r>
              <w:rPr>
                <w:rFonts w:ascii="Times New Roman" w:hAnsi="Times New Roman" w:cs="Times New Roman"/>
              </w:rPr>
              <w:t xml:space="preserve"> </w:t>
            </w:r>
            <w:r w:rsidRPr="00781BF5">
              <w:rPr>
                <w:rFonts w:ascii="Times New Roman" w:hAnsi="Times New Roman" w:cs="Times New Roman"/>
              </w:rPr>
              <w:t>count against the Fast-Track Project Narrative 25-page limit. Do not attach a file in this field.</w:t>
            </w:r>
          </w:p>
        </w:tc>
        <w:tc>
          <w:tcPr>
            <w:tcW w:w="406" w:type="pct"/>
            <w:noWrap/>
            <w:vAlign w:val="center"/>
            <w:hideMark/>
          </w:tcPr>
          <w:p w14:paraId="1322FA2B"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FE3F2E7"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6EA52FF"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67EDAA1"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B960BBC"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64CFC71"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14BCCF4D"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14D710B" w14:textId="77777777" w:rsidR="00487361" w:rsidRPr="00117822" w:rsidRDefault="00487361" w:rsidP="00575FA9">
            <w:pPr>
              <w:rPr>
                <w:rFonts w:ascii="Times New Roman" w:hAnsi="Times New Roman" w:cs="Times New Roman"/>
              </w:rPr>
            </w:pPr>
            <w:r w:rsidRPr="00117822">
              <w:rPr>
                <w:rFonts w:ascii="Times New Roman" w:hAnsi="Times New Roman" w:cs="Times New Roman"/>
              </w:rPr>
              <w:t>Field 10</w:t>
            </w:r>
          </w:p>
        </w:tc>
        <w:tc>
          <w:tcPr>
            <w:tcW w:w="2111" w:type="pct"/>
            <w:vAlign w:val="center"/>
            <w:hideMark/>
          </w:tcPr>
          <w:p w14:paraId="12F655C4" w14:textId="77777777" w:rsidR="0075265C" w:rsidRPr="00117822" w:rsidRDefault="0075265C"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acilities &amp; Other Resources</w:t>
            </w:r>
          </w:p>
          <w:p w14:paraId="0F44FE79" w14:textId="20FBBB4F" w:rsidR="00487361" w:rsidRPr="00117822" w:rsidRDefault="00781BF5" w:rsidP="00781BF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81BF5">
              <w:rPr>
                <w:rFonts w:ascii="Times New Roman" w:hAnsi="Times New Roman" w:cs="Times New Roman"/>
              </w:rPr>
              <w:t>Include this information, if any, in the</w:t>
            </w:r>
            <w:r>
              <w:rPr>
                <w:rFonts w:ascii="Times New Roman" w:hAnsi="Times New Roman" w:cs="Times New Roman"/>
              </w:rPr>
              <w:t xml:space="preserve"> </w:t>
            </w:r>
            <w:r w:rsidRPr="00781BF5">
              <w:rPr>
                <w:rFonts w:ascii="Times New Roman" w:hAnsi="Times New Roman" w:cs="Times New Roman"/>
              </w:rPr>
              <w:t>Project Narrative. Do not attach a file in this field.</w:t>
            </w:r>
          </w:p>
        </w:tc>
        <w:tc>
          <w:tcPr>
            <w:tcW w:w="406" w:type="pct"/>
            <w:noWrap/>
            <w:vAlign w:val="center"/>
            <w:hideMark/>
          </w:tcPr>
          <w:p w14:paraId="64E324C2"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90622E4"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B758973"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726EE18"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B890F85"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425445F" w14:textId="77777777" w:rsidR="00487361" w:rsidRPr="00117822" w:rsidRDefault="00487361"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28D2AA28"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A6967D5" w14:textId="77777777" w:rsidR="00487361" w:rsidRPr="00117822" w:rsidRDefault="00487361" w:rsidP="00575FA9">
            <w:pPr>
              <w:rPr>
                <w:rFonts w:ascii="Times New Roman" w:hAnsi="Times New Roman" w:cs="Times New Roman"/>
              </w:rPr>
            </w:pPr>
            <w:r w:rsidRPr="00117822">
              <w:rPr>
                <w:rFonts w:ascii="Times New Roman" w:hAnsi="Times New Roman" w:cs="Times New Roman"/>
              </w:rPr>
              <w:t>Field 11</w:t>
            </w:r>
          </w:p>
        </w:tc>
        <w:tc>
          <w:tcPr>
            <w:tcW w:w="2111" w:type="pct"/>
            <w:vAlign w:val="center"/>
            <w:hideMark/>
          </w:tcPr>
          <w:p w14:paraId="28C12C53" w14:textId="77777777" w:rsidR="001B1213" w:rsidRPr="00117822" w:rsidRDefault="001B1213"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quipment</w:t>
            </w:r>
          </w:p>
          <w:p w14:paraId="15CE2CBE" w14:textId="781388C1" w:rsidR="00487361" w:rsidRPr="00117822" w:rsidRDefault="00781BF5" w:rsidP="00781BF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81BF5">
              <w:rPr>
                <w:rFonts w:ascii="Times New Roman" w:hAnsi="Times New Roman" w:cs="Times New Roman"/>
              </w:rPr>
              <w:t>Include this information, if any, in the Project Narrative.</w:t>
            </w:r>
            <w:r>
              <w:rPr>
                <w:rFonts w:ascii="Times New Roman" w:hAnsi="Times New Roman" w:cs="Times New Roman"/>
              </w:rPr>
              <w:t xml:space="preserve"> </w:t>
            </w:r>
            <w:r w:rsidRPr="00781BF5">
              <w:rPr>
                <w:rFonts w:ascii="Times New Roman" w:hAnsi="Times New Roman" w:cs="Times New Roman"/>
              </w:rPr>
              <w:t>Do not attach a file in this field.</w:t>
            </w:r>
          </w:p>
        </w:tc>
        <w:tc>
          <w:tcPr>
            <w:tcW w:w="406" w:type="pct"/>
            <w:noWrap/>
            <w:vAlign w:val="center"/>
            <w:hideMark/>
          </w:tcPr>
          <w:p w14:paraId="21973E88"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246A226"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AC7753B"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0E921B7"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ABF35AF"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247B4A00" w14:textId="77777777" w:rsidR="00487361" w:rsidRPr="00117822" w:rsidRDefault="00487361"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3BFDADC6"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4D6974D" w14:textId="77777777" w:rsidR="00300E3D" w:rsidRPr="00117822" w:rsidRDefault="00300E3D" w:rsidP="00575FA9">
            <w:pPr>
              <w:rPr>
                <w:rFonts w:ascii="Times New Roman" w:hAnsi="Times New Roman" w:cs="Times New Roman"/>
              </w:rPr>
            </w:pPr>
            <w:r w:rsidRPr="00117822">
              <w:rPr>
                <w:rFonts w:ascii="Times New Roman" w:hAnsi="Times New Roman" w:cs="Times New Roman"/>
              </w:rPr>
              <w:t>Field 12</w:t>
            </w:r>
          </w:p>
        </w:tc>
        <w:tc>
          <w:tcPr>
            <w:tcW w:w="2111" w:type="pct"/>
            <w:vAlign w:val="center"/>
            <w:hideMark/>
          </w:tcPr>
          <w:p w14:paraId="2777257D" w14:textId="77777777" w:rsidR="00300E3D" w:rsidRPr="00117822" w:rsidRDefault="00300E3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Other Attachments</w:t>
            </w:r>
          </w:p>
          <w:p w14:paraId="20E5EEF3" w14:textId="77777777" w:rsidR="00300E3D" w:rsidRPr="00117822" w:rsidRDefault="00300E3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Note: Field 12 will hold more than one attachment. If you need to elaborate on your responses to questions 1 – 6 on the “Other Project Information” form, provide the information in a single file named “projinfo.pdf.” Click on “Add Attachments” in Field 12 to attach file.</w:t>
            </w:r>
          </w:p>
        </w:tc>
        <w:tc>
          <w:tcPr>
            <w:tcW w:w="406" w:type="pct"/>
            <w:noWrap/>
            <w:vAlign w:val="center"/>
            <w:hideMark/>
          </w:tcPr>
          <w:p w14:paraId="300C9F25" w14:textId="77777777" w:rsidR="00300E3D" w:rsidRPr="00117822" w:rsidRDefault="00300E3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F421120" w14:textId="77777777" w:rsidR="00300E3D" w:rsidRPr="00117822" w:rsidRDefault="00300E3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497EBCA" w14:textId="77777777" w:rsidR="00300E3D" w:rsidRPr="00117822" w:rsidRDefault="00300E3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33D8543" w14:textId="77777777" w:rsidR="00300E3D" w:rsidRPr="00117822" w:rsidRDefault="00300E3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A2E5639" w14:textId="77777777" w:rsidR="00300E3D" w:rsidRPr="00117822" w:rsidRDefault="00300E3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EAE9E59" w14:textId="77777777" w:rsidR="00300E3D" w:rsidRPr="00117822" w:rsidRDefault="00300E3D"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2B3FB155"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4275AC3" w14:textId="77777777" w:rsidR="00E27977" w:rsidRPr="00117822" w:rsidRDefault="00E27977" w:rsidP="00575FA9">
            <w:pPr>
              <w:rPr>
                <w:rFonts w:ascii="Times New Roman" w:hAnsi="Times New Roman" w:cs="Times New Roman"/>
              </w:rPr>
            </w:pPr>
          </w:p>
        </w:tc>
        <w:tc>
          <w:tcPr>
            <w:tcW w:w="2111" w:type="pct"/>
            <w:vAlign w:val="center"/>
          </w:tcPr>
          <w:p w14:paraId="675EF6CD" w14:textId="77777777" w:rsidR="00E27977" w:rsidRPr="00E27977" w:rsidRDefault="00E27977" w:rsidP="00E279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27977">
              <w:rPr>
                <w:rFonts w:ascii="Times New Roman" w:hAnsi="Times New Roman" w:cs="Times New Roman"/>
                <w:b/>
              </w:rPr>
              <w:t>DIGITAL DATA MANAGEMENT PLAN REQUIREMENT (REQUIRED)</w:t>
            </w:r>
          </w:p>
          <w:p w14:paraId="42D40711" w14:textId="1D00F197" w:rsidR="00E27977" w:rsidRPr="00E27977" w:rsidRDefault="00E27977" w:rsidP="00E279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27977">
              <w:rPr>
                <w:rFonts w:ascii="Times New Roman" w:hAnsi="Times New Roman" w:cs="Times New Roman"/>
                <w:bCs/>
              </w:rPr>
              <w:lastRenderedPageBreak/>
              <w:t>All SBIR and STTR applicants must select one of the following options for their Data</w:t>
            </w:r>
            <w:r>
              <w:rPr>
                <w:rFonts w:ascii="Times New Roman" w:hAnsi="Times New Roman" w:cs="Times New Roman"/>
                <w:bCs/>
              </w:rPr>
              <w:t xml:space="preserve"> </w:t>
            </w:r>
            <w:r w:rsidRPr="00E27977">
              <w:rPr>
                <w:rFonts w:ascii="Times New Roman" w:hAnsi="Times New Roman" w:cs="Times New Roman"/>
                <w:bCs/>
              </w:rPr>
              <w:t>Management Plan (DMP):</w:t>
            </w:r>
          </w:p>
          <w:p w14:paraId="3ED56D90" w14:textId="77777777" w:rsidR="00E27977" w:rsidRDefault="00E27977" w:rsidP="00E279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E27977">
              <w:rPr>
                <w:rFonts w:ascii="Times New Roman" w:hAnsi="Times New Roman" w:cs="Times New Roman"/>
                <w:bCs/>
              </w:rPr>
              <w:t>Option 1)</w:t>
            </w:r>
            <w:r>
              <w:rPr>
                <w:rFonts w:ascii="Times New Roman" w:hAnsi="Times New Roman" w:cs="Times New Roman"/>
                <w:bCs/>
              </w:rPr>
              <w:t xml:space="preserve"> </w:t>
            </w:r>
            <w:r w:rsidRPr="00E27977">
              <w:rPr>
                <w:rFonts w:ascii="Times New Roman" w:hAnsi="Times New Roman" w:cs="Times New Roman"/>
                <w:bCs/>
              </w:rPr>
              <w:t>The Option 1 DMP is: “It is anticipated that all generated digital data will be protected as</w:t>
            </w:r>
            <w:r>
              <w:rPr>
                <w:rFonts w:ascii="Times New Roman" w:hAnsi="Times New Roman" w:cs="Times New Roman"/>
                <w:bCs/>
              </w:rPr>
              <w:t xml:space="preserve"> </w:t>
            </w:r>
            <w:r w:rsidRPr="00E27977">
              <w:rPr>
                <w:rFonts w:ascii="Times New Roman" w:hAnsi="Times New Roman" w:cs="Times New Roman"/>
                <w:bCs/>
              </w:rPr>
              <w:t>SBIR/STTR data and therefore will not be publicly shared during the applicable SBIR/STTR</w:t>
            </w:r>
            <w:r>
              <w:rPr>
                <w:rFonts w:ascii="Times New Roman" w:hAnsi="Times New Roman" w:cs="Times New Roman"/>
                <w:bCs/>
              </w:rPr>
              <w:t xml:space="preserve"> </w:t>
            </w:r>
            <w:r w:rsidRPr="00E27977">
              <w:rPr>
                <w:rFonts w:ascii="Times New Roman" w:hAnsi="Times New Roman" w:cs="Times New Roman"/>
                <w:bCs/>
              </w:rPr>
              <w:t>data protection period. If any data generated under this award are published, an effort will be</w:t>
            </w:r>
            <w:r>
              <w:rPr>
                <w:rFonts w:ascii="Times New Roman" w:hAnsi="Times New Roman" w:cs="Times New Roman"/>
                <w:bCs/>
              </w:rPr>
              <w:t xml:space="preserve"> </w:t>
            </w:r>
            <w:r w:rsidRPr="00E27977">
              <w:rPr>
                <w:rFonts w:ascii="Times New Roman" w:hAnsi="Times New Roman" w:cs="Times New Roman"/>
                <w:bCs/>
              </w:rPr>
              <w:t>made to also release any related digital data that is not protected SBIR/STTR data.” Applications</w:t>
            </w:r>
            <w:r>
              <w:rPr>
                <w:rFonts w:ascii="Times New Roman" w:hAnsi="Times New Roman" w:cs="Times New Roman"/>
                <w:bCs/>
              </w:rPr>
              <w:t xml:space="preserve"> </w:t>
            </w:r>
            <w:r w:rsidRPr="00E27977">
              <w:rPr>
                <w:rFonts w:ascii="Times New Roman" w:hAnsi="Times New Roman" w:cs="Times New Roman"/>
                <w:bCs/>
              </w:rPr>
              <w:t>that select Option 1 must not include publication costs in their budget, as this implies that data</w:t>
            </w:r>
            <w:r>
              <w:rPr>
                <w:rFonts w:ascii="Times New Roman" w:hAnsi="Times New Roman" w:cs="Times New Roman"/>
                <w:bCs/>
              </w:rPr>
              <w:t xml:space="preserve"> </w:t>
            </w:r>
            <w:r w:rsidRPr="00E27977">
              <w:rPr>
                <w:rFonts w:ascii="Times New Roman" w:hAnsi="Times New Roman" w:cs="Times New Roman"/>
                <w:bCs/>
              </w:rPr>
              <w:t>will be shared publicly.</w:t>
            </w:r>
          </w:p>
          <w:p w14:paraId="60E5216A" w14:textId="4CD7A78D" w:rsidR="00795EBE" w:rsidRPr="00795EBE" w:rsidRDefault="00795EBE" w:rsidP="00795EB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rPr>
            </w:pPr>
            <w:r w:rsidRPr="00795EBE">
              <w:rPr>
                <w:rFonts w:ascii="Times New Roman" w:hAnsi="Times New Roman" w:cs="Times New Roman"/>
                <w:bCs/>
                <w:i/>
                <w:iCs/>
              </w:rPr>
              <w:t>Please note that if you do not include a DMP with your application, Option 1 for the DMP will be assumed for your application. However, if you plan to publicly disclose generated digital data, you must provide a DMP under Option 2.</w:t>
            </w:r>
          </w:p>
          <w:p w14:paraId="74D1AF65" w14:textId="1DFC4BDC" w:rsidR="00E27977" w:rsidRPr="00117822" w:rsidRDefault="00795EBE" w:rsidP="00795EB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95EBE">
              <w:rPr>
                <w:rFonts w:ascii="Times New Roman" w:hAnsi="Times New Roman" w:cs="Times New Roman"/>
                <w:bCs/>
              </w:rPr>
              <w:t>Option 2)</w:t>
            </w:r>
            <w:r>
              <w:rPr>
                <w:rFonts w:ascii="Times New Roman" w:hAnsi="Times New Roman" w:cs="Times New Roman"/>
                <w:bCs/>
              </w:rPr>
              <w:t xml:space="preserve"> </w:t>
            </w:r>
            <w:r w:rsidRPr="00795EBE">
              <w:rPr>
                <w:rFonts w:ascii="Times New Roman" w:hAnsi="Times New Roman" w:cs="Times New Roman"/>
                <w:bCs/>
              </w:rPr>
              <w:t>If you plan to publicly disclose technical data during the data protection period or, for data not</w:t>
            </w:r>
            <w:r>
              <w:rPr>
                <w:rFonts w:ascii="Times New Roman" w:hAnsi="Times New Roman" w:cs="Times New Roman"/>
                <w:bCs/>
              </w:rPr>
              <w:t xml:space="preserve"> </w:t>
            </w:r>
            <w:r w:rsidRPr="00795EBE">
              <w:rPr>
                <w:rFonts w:ascii="Times New Roman" w:hAnsi="Times New Roman" w:cs="Times New Roman"/>
                <w:bCs/>
              </w:rPr>
              <w:t>expected to be asserted as protected SBIR/STTR rights data, please submit a DMP, following the</w:t>
            </w:r>
            <w:r>
              <w:rPr>
                <w:rFonts w:ascii="Times New Roman" w:hAnsi="Times New Roman" w:cs="Times New Roman"/>
                <w:bCs/>
              </w:rPr>
              <w:t xml:space="preserve"> </w:t>
            </w:r>
            <w:r w:rsidRPr="00795EBE">
              <w:rPr>
                <w:rFonts w:ascii="Times New Roman" w:hAnsi="Times New Roman" w:cs="Times New Roman"/>
                <w:bCs/>
              </w:rPr>
              <w:t>instructions in Section VIII</w:t>
            </w:r>
            <w:r w:rsidRPr="00795EBE">
              <w:rPr>
                <w:rFonts w:ascii="Times New Roman" w:hAnsi="Times New Roman" w:cs="Times New Roman"/>
                <w:b/>
              </w:rPr>
              <w:t>.</w:t>
            </w:r>
          </w:p>
        </w:tc>
        <w:tc>
          <w:tcPr>
            <w:tcW w:w="406" w:type="pct"/>
            <w:noWrap/>
            <w:vAlign w:val="center"/>
          </w:tcPr>
          <w:p w14:paraId="2B42BD9D"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3A70F6B1"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AB4C928"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2495C9BE"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21693912"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5CBF201C" w14:textId="77777777" w:rsidR="00E27977" w:rsidRPr="00117822" w:rsidRDefault="00E27977" w:rsidP="00575F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D512D" w:rsidRPr="00117822" w14:paraId="59AE77C1"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69DFA02" w14:textId="77777777" w:rsidR="00E565AF" w:rsidRPr="00117822" w:rsidRDefault="00E565AF" w:rsidP="00575FA9">
            <w:pPr>
              <w:rPr>
                <w:rFonts w:ascii="Times New Roman" w:hAnsi="Times New Roman" w:cs="Times New Roman"/>
              </w:rPr>
            </w:pPr>
          </w:p>
        </w:tc>
        <w:tc>
          <w:tcPr>
            <w:tcW w:w="2111" w:type="pct"/>
            <w:vAlign w:val="center"/>
          </w:tcPr>
          <w:p w14:paraId="01B8D5C7" w14:textId="77777777" w:rsidR="00E565AF" w:rsidRPr="00117822" w:rsidRDefault="00E565AF"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DISCLOSURE OF FOREIGN RELATIONSHIPS (REQUIRED)</w:t>
            </w:r>
          </w:p>
          <w:p w14:paraId="519374C6" w14:textId="77777777" w:rsidR="00E565AF" w:rsidRPr="00117822" w:rsidRDefault="00E565AF"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17822">
              <w:rPr>
                <w:rFonts w:ascii="Times New Roman" w:hAnsi="Times New Roman" w:cs="Times New Roman"/>
                <w:bCs/>
              </w:rPr>
              <w:t xml:space="preserve">All SBIR and STTR applicants must disclose their foreign relationships as required by the SBIR and STTR Extension Act of 2022. The required form that must be used to disclose these relationships is available here: </w:t>
            </w:r>
            <w:hyperlink r:id="rId12" w:history="1">
              <w:r w:rsidRPr="00117822">
                <w:rPr>
                  <w:rStyle w:val="Hyperlink"/>
                  <w:rFonts w:ascii="Times New Roman" w:hAnsi="Times New Roman" w:cs="Times New Roman"/>
                  <w:bCs/>
                </w:rPr>
                <w:t>https://science.osti.gov/sbir/Applicant-Resources/GrantApplication</w:t>
              </w:r>
            </w:hyperlink>
            <w:r w:rsidRPr="00117822">
              <w:rPr>
                <w:rFonts w:ascii="Times New Roman" w:hAnsi="Times New Roman" w:cs="Times New Roman"/>
                <w:bCs/>
              </w:rPr>
              <w:t xml:space="preserve">. </w:t>
            </w:r>
          </w:p>
          <w:p w14:paraId="358CEE87" w14:textId="20F3AB58" w:rsidR="00E565AF" w:rsidRPr="00117822" w:rsidRDefault="00E565AF"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117822">
              <w:rPr>
                <w:rFonts w:ascii="Times New Roman" w:hAnsi="Times New Roman" w:cs="Times New Roman"/>
                <w:bCs/>
              </w:rPr>
              <w:t>Instructions are included on the form. Please note that even if you do not have any foreign relationships, you must complete this form to certify that such relationships do not exist. Failure to include this form may result in declination of your application without review at DOE’s discretion.</w:t>
            </w:r>
          </w:p>
        </w:tc>
        <w:tc>
          <w:tcPr>
            <w:tcW w:w="406" w:type="pct"/>
            <w:noWrap/>
            <w:vAlign w:val="center"/>
          </w:tcPr>
          <w:p w14:paraId="7AA775AD" w14:textId="77777777" w:rsidR="00E565AF" w:rsidRPr="00117822" w:rsidRDefault="00E565AF"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055A5660" w14:textId="77777777" w:rsidR="00E565AF" w:rsidRPr="00117822" w:rsidRDefault="00E565AF"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75B06355" w14:textId="77777777" w:rsidR="00E565AF" w:rsidRPr="00117822" w:rsidRDefault="00E565AF"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0ADFB881" w14:textId="77777777" w:rsidR="00E565AF" w:rsidRPr="00117822" w:rsidRDefault="00E565AF"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43B5F3D2" w14:textId="77777777" w:rsidR="00E565AF" w:rsidRPr="00117822" w:rsidRDefault="00E565AF"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365799A7" w14:textId="77777777" w:rsidR="00E565AF" w:rsidRPr="00117822" w:rsidRDefault="00E565AF" w:rsidP="00575F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81BF5" w:rsidRPr="00117822" w14:paraId="1766ECD4"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8527A5C" w14:textId="77777777" w:rsidR="00E15F72" w:rsidRPr="00117822" w:rsidRDefault="00E15F72" w:rsidP="00422B86">
            <w:pPr>
              <w:rPr>
                <w:rFonts w:ascii="Times New Roman" w:hAnsi="Times New Roman" w:cs="Times New Roman"/>
              </w:rPr>
            </w:pPr>
          </w:p>
        </w:tc>
        <w:tc>
          <w:tcPr>
            <w:tcW w:w="2111" w:type="pct"/>
            <w:vAlign w:val="center"/>
          </w:tcPr>
          <w:p w14:paraId="0F2D04A0" w14:textId="77777777" w:rsidR="00E15F72" w:rsidRPr="00117822" w:rsidRDefault="00074FE9"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lso, attach the following files in Field 12:</w:t>
            </w:r>
          </w:p>
          <w:p w14:paraId="0FFC6641" w14:textId="77777777" w:rsidR="00795EBE" w:rsidRPr="00795EBE" w:rsidRDefault="00795EBE" w:rsidP="00795EB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SBA Company Registration (Required).</w:t>
            </w:r>
          </w:p>
          <w:p w14:paraId="60EB8681" w14:textId="38EE617C" w:rsidR="00795EBE" w:rsidRPr="00795EBE" w:rsidRDefault="00795EBE" w:rsidP="00795EB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Authorization for non-DOE/NNSA FFRDCs, if applicable.</w:t>
            </w:r>
          </w:p>
          <w:p w14:paraId="4693FA39" w14:textId="2D8FEDD7" w:rsidR="00795EBE" w:rsidRPr="00795EBE" w:rsidRDefault="00795EBE" w:rsidP="00795EB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Authorization for DOE/NNSA FFRDCs, if applicable, if available.</w:t>
            </w:r>
          </w:p>
          <w:p w14:paraId="35F3441C" w14:textId="0339184F" w:rsidR="00795EBE" w:rsidRPr="00795EBE" w:rsidRDefault="00795EBE" w:rsidP="00795EB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Signed Letter of Funding Commitment, if applicable.</w:t>
            </w:r>
          </w:p>
          <w:p w14:paraId="5088B31F" w14:textId="2EF9DF08" w:rsidR="00795EBE" w:rsidRPr="00795EBE" w:rsidRDefault="00795EBE" w:rsidP="00795EB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Phase III Follow-On Funding Commitment, if applicable.</w:t>
            </w:r>
          </w:p>
          <w:p w14:paraId="6E0E70C8" w14:textId="255BDBFA" w:rsidR="00795EBE" w:rsidRPr="00795EBE" w:rsidRDefault="00795EBE" w:rsidP="00481305">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Signed Letter of Commitment (LOC) from research institution, as applicable. LOC must include name and address of institution, dollar amount of subcontract, and certifying official’s name, phone number and email address.</w:t>
            </w:r>
          </w:p>
          <w:p w14:paraId="3B0992AE" w14:textId="7A108221" w:rsidR="00795EBE" w:rsidRPr="00795EBE" w:rsidRDefault="00795EBE" w:rsidP="00795EB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LOC from consultants, subcontractors or other third parties.</w:t>
            </w:r>
          </w:p>
          <w:p w14:paraId="24A715EC" w14:textId="7AD5DB83" w:rsidR="00795EBE" w:rsidRPr="00795EBE" w:rsidRDefault="00795EBE" w:rsidP="00795EB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 xml:space="preserve">Level-of-Effort Worksheet (discussed in Section III) may be found on the DOE SBIR/STTR Programs website at </w:t>
            </w:r>
            <w:hyperlink r:id="rId13" w:history="1">
              <w:r w:rsidRPr="00153E16">
                <w:rPr>
                  <w:rStyle w:val="Hyperlink"/>
                  <w:rFonts w:ascii="Times New Roman" w:hAnsi="Times New Roman" w:cs="Times New Roman"/>
                </w:rPr>
                <w:t>https://science.osti.gov/sbir/Applicant-Resources/Grant-Application</w:t>
              </w:r>
            </w:hyperlink>
            <w:r w:rsidRPr="00795EBE">
              <w:rPr>
                <w:rFonts w:ascii="Times New Roman" w:hAnsi="Times New Roman" w:cs="Times New Roman"/>
              </w:rPr>
              <w:t>.</w:t>
            </w:r>
            <w:r>
              <w:rPr>
                <w:rFonts w:ascii="Times New Roman" w:hAnsi="Times New Roman" w:cs="Times New Roman"/>
              </w:rPr>
              <w:t xml:space="preserve"> </w:t>
            </w:r>
          </w:p>
          <w:p w14:paraId="0DEA4B88" w14:textId="6BA361F9" w:rsidR="00E15F72" w:rsidRPr="00117822" w:rsidRDefault="00795EBE" w:rsidP="00795EB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Company Commercialization Report from SBIR.gov for STTR-only applications, if</w:t>
            </w:r>
            <w:r>
              <w:rPr>
                <w:rFonts w:ascii="Times New Roman" w:hAnsi="Times New Roman" w:cs="Times New Roman"/>
              </w:rPr>
              <w:t xml:space="preserve"> a</w:t>
            </w:r>
            <w:r w:rsidRPr="00795EBE">
              <w:rPr>
                <w:rFonts w:ascii="Times New Roman" w:hAnsi="Times New Roman" w:cs="Times New Roman"/>
              </w:rPr>
              <w:t>pplicable</w:t>
            </w:r>
          </w:p>
        </w:tc>
        <w:tc>
          <w:tcPr>
            <w:tcW w:w="406" w:type="pct"/>
            <w:noWrap/>
            <w:vAlign w:val="center"/>
          </w:tcPr>
          <w:p w14:paraId="70605202" w14:textId="77777777" w:rsidR="00E15F72" w:rsidRPr="00117822" w:rsidRDefault="00E15F7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3A36FA02" w14:textId="77777777" w:rsidR="00E15F72" w:rsidRPr="00117822" w:rsidRDefault="00E15F7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6A21EC20" w14:textId="77777777" w:rsidR="00E15F72" w:rsidRPr="00117822" w:rsidRDefault="00E15F7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326C79D1" w14:textId="77777777" w:rsidR="00E15F72" w:rsidRPr="00117822" w:rsidRDefault="00E15F7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068A19E0" w14:textId="77777777" w:rsidR="00E15F72" w:rsidRPr="00117822" w:rsidRDefault="00E15F7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7B0F5CC5" w14:textId="77777777" w:rsidR="00E15F72" w:rsidRPr="00117822" w:rsidRDefault="00E15F72"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818E5" w:rsidRPr="00117822" w14:paraId="4E0A98F5"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2982CD9" w14:textId="77777777" w:rsidR="00CB2173" w:rsidRPr="00117822" w:rsidRDefault="00CB2173" w:rsidP="00CB2173">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t>RESEARCH AND RELATED SENIOR/KEY PERSON: [MANDATORY]</w:t>
            </w:r>
          </w:p>
          <w:p w14:paraId="02FD64A4" w14:textId="77777777" w:rsidR="002818E5" w:rsidRPr="00117822" w:rsidRDefault="002818E5" w:rsidP="00CB2173">
            <w:pPr>
              <w:ind w:left="45"/>
              <w:rPr>
                <w:rFonts w:ascii="Times New Roman" w:hAnsi="Times New Roman" w:cs="Times New Roman"/>
                <w:b w:val="0"/>
              </w:rPr>
            </w:pPr>
            <w:r w:rsidRPr="00117822">
              <w:rPr>
                <w:rFonts w:ascii="Times New Roman" w:hAnsi="Times New Roman" w:cs="Times New Roman"/>
              </w:rPr>
              <w:t> </w:t>
            </w:r>
            <w:r w:rsidR="00CB2173" w:rsidRPr="00117822">
              <w:rPr>
                <w:rFonts w:ascii="Times New Roman" w:hAnsi="Times New Roman" w:cs="Times New Roman"/>
                <w:b w:val="0"/>
              </w:rPr>
              <w:t>Complete this form before the Budget form to populate data on the Budget form.</w:t>
            </w:r>
          </w:p>
        </w:tc>
      </w:tr>
      <w:tr w:rsidR="00781BF5" w:rsidRPr="00117822" w14:paraId="22ED975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79ABD63" w14:textId="77777777" w:rsidR="00CB2173" w:rsidRPr="00117822" w:rsidRDefault="00CB2173" w:rsidP="00422B86">
            <w:pPr>
              <w:rPr>
                <w:rFonts w:ascii="Times New Roman" w:hAnsi="Times New Roman" w:cs="Times New Roman"/>
              </w:rPr>
            </w:pPr>
            <w:r w:rsidRPr="00117822">
              <w:rPr>
                <w:rFonts w:ascii="Times New Roman" w:hAnsi="Times New Roman" w:cs="Times New Roman"/>
              </w:rPr>
              <w:t xml:space="preserve">Principal Investigator and </w:t>
            </w:r>
            <w:r w:rsidR="009B5D75" w:rsidRPr="00117822">
              <w:rPr>
                <w:rFonts w:ascii="Times New Roman" w:hAnsi="Times New Roman" w:cs="Times New Roman"/>
              </w:rPr>
              <w:t>O</w:t>
            </w:r>
            <w:r w:rsidRPr="00117822">
              <w:rPr>
                <w:rFonts w:ascii="Times New Roman" w:hAnsi="Times New Roman" w:cs="Times New Roman"/>
              </w:rPr>
              <w:t>ther Key Personnel</w:t>
            </w:r>
          </w:p>
        </w:tc>
        <w:tc>
          <w:tcPr>
            <w:tcW w:w="2111" w:type="pct"/>
            <w:vAlign w:val="center"/>
            <w:hideMark/>
          </w:tcPr>
          <w:p w14:paraId="566022EE" w14:textId="77777777" w:rsidR="00CB2173" w:rsidRPr="00117822" w:rsidRDefault="00CB217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Principal Investigator (PI) is the key individual designated by the applicant to direct the project. Only one PI is acceptable per project. The PI and Key Personnel do not need to be U.S. citizens; however, all work must be performed in the United States, for exceptions, see Part III. D. See “General Requirements and Restrictions on the Principal Investigator” in Part III. H. </w:t>
            </w:r>
          </w:p>
          <w:p w14:paraId="4128E57E" w14:textId="77777777" w:rsidR="00CB2173" w:rsidRPr="00117822" w:rsidRDefault="00CB217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8F8F53A" w14:textId="77777777" w:rsidR="00CB2173" w:rsidRPr="00117822" w:rsidRDefault="00CB217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Beginning with the PI, provide a profile for each senior/key person proposed. Each senior/key person must be aware that he/she is included in the application and must agree to perform the work if </w:t>
            </w:r>
            <w:r w:rsidRPr="00117822">
              <w:rPr>
                <w:rFonts w:ascii="Times New Roman" w:hAnsi="Times New Roman" w:cs="Times New Roman"/>
              </w:rPr>
              <w:lastRenderedPageBreak/>
              <w:t>awarded. A senior/key person is any individual who contributes in a substantive, measurable way to the scientific/technical development or execution of the project, whether or not a salary is proposed for this individual. Sub-awardees and consultants must be included if they meet this definition.</w:t>
            </w:r>
          </w:p>
        </w:tc>
        <w:tc>
          <w:tcPr>
            <w:tcW w:w="406" w:type="pct"/>
            <w:noWrap/>
            <w:vAlign w:val="center"/>
            <w:hideMark/>
          </w:tcPr>
          <w:p w14:paraId="61E4A5D5" w14:textId="77777777" w:rsidR="00CB2173" w:rsidRPr="00117822" w:rsidRDefault="00CB217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1BBACE92" w14:textId="77777777" w:rsidR="00CB2173" w:rsidRPr="00117822" w:rsidRDefault="00CB217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89389FC" w14:textId="77777777" w:rsidR="00CB2173" w:rsidRPr="00117822" w:rsidRDefault="00CB217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F21654E" w14:textId="77777777" w:rsidR="00CB2173" w:rsidRPr="00117822" w:rsidRDefault="00CB217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F385C98" w14:textId="77777777" w:rsidR="00CB2173" w:rsidRPr="00117822" w:rsidRDefault="00CB217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7045056A" w14:textId="77777777" w:rsidR="00CB2173" w:rsidRPr="00117822" w:rsidRDefault="00CB217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6ABC155C"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FD2AFCF" w14:textId="77777777" w:rsidR="00CA3334" w:rsidRPr="00117822" w:rsidRDefault="00CA3334" w:rsidP="00422B86">
            <w:pPr>
              <w:rPr>
                <w:rFonts w:ascii="Times New Roman" w:hAnsi="Times New Roman" w:cs="Times New Roman"/>
              </w:rPr>
            </w:pPr>
            <w:r w:rsidRPr="00117822">
              <w:rPr>
                <w:rFonts w:ascii="Times New Roman" w:hAnsi="Times New Roman" w:cs="Times New Roman"/>
              </w:rPr>
              <w:t>Biographical Sketch</w:t>
            </w:r>
          </w:p>
        </w:tc>
        <w:tc>
          <w:tcPr>
            <w:tcW w:w="2111" w:type="pct"/>
            <w:vAlign w:val="center"/>
            <w:hideMark/>
          </w:tcPr>
          <w:p w14:paraId="74070E1D" w14:textId="0A92E7F2" w:rsidR="0023229E" w:rsidRPr="0023229E" w:rsidRDefault="0023229E" w:rsidP="0023229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A biosketch is to provide information that can be used by reviewers to evaluate the PI’s potential</w:t>
            </w:r>
            <w:r>
              <w:rPr>
                <w:rFonts w:ascii="Times New Roman" w:hAnsi="Times New Roman" w:cs="Times New Roman"/>
              </w:rPr>
              <w:t xml:space="preserve"> </w:t>
            </w:r>
            <w:r w:rsidRPr="0023229E">
              <w:rPr>
                <w:rFonts w:ascii="Times New Roman" w:hAnsi="Times New Roman" w:cs="Times New Roman"/>
              </w:rPr>
              <w:t>for leadership within the scientific community. Examples of information of interest are invited</w:t>
            </w:r>
            <w:r>
              <w:rPr>
                <w:rFonts w:ascii="Times New Roman" w:hAnsi="Times New Roman" w:cs="Times New Roman"/>
              </w:rPr>
              <w:t xml:space="preserve"> </w:t>
            </w:r>
            <w:r w:rsidRPr="0023229E">
              <w:rPr>
                <w:rFonts w:ascii="Times New Roman" w:hAnsi="Times New Roman" w:cs="Times New Roman"/>
              </w:rPr>
              <w:t>and/or public lectures, awards received, scientific program committees, conference or workshop</w:t>
            </w:r>
            <w:r>
              <w:rPr>
                <w:rFonts w:ascii="Times New Roman" w:hAnsi="Times New Roman" w:cs="Times New Roman"/>
              </w:rPr>
              <w:t xml:space="preserve"> </w:t>
            </w:r>
            <w:r w:rsidRPr="0023229E">
              <w:rPr>
                <w:rFonts w:ascii="Times New Roman" w:hAnsi="Times New Roman" w:cs="Times New Roman"/>
              </w:rPr>
              <w:t>organization, professional society activities, special international or industrial partnerships,</w:t>
            </w:r>
            <w:r>
              <w:rPr>
                <w:rFonts w:ascii="Times New Roman" w:hAnsi="Times New Roman" w:cs="Times New Roman"/>
              </w:rPr>
              <w:t xml:space="preserve"> </w:t>
            </w:r>
            <w:r w:rsidRPr="0023229E">
              <w:rPr>
                <w:rFonts w:ascii="Times New Roman" w:hAnsi="Times New Roman" w:cs="Times New Roman"/>
              </w:rPr>
              <w:t>reviewing or editorship activities, or other scientific leadership experiences.</w:t>
            </w:r>
          </w:p>
          <w:p w14:paraId="7FE023B3" w14:textId="2315733F" w:rsidR="0023229E" w:rsidRPr="0023229E" w:rsidRDefault="0023229E" w:rsidP="0023229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SC requires the use of the format approved by the National Science Foundation (NSF), which</w:t>
            </w:r>
            <w:r>
              <w:rPr>
                <w:rFonts w:ascii="Times New Roman" w:hAnsi="Times New Roman" w:cs="Times New Roman"/>
              </w:rPr>
              <w:t xml:space="preserve"> </w:t>
            </w:r>
            <w:r w:rsidRPr="0023229E">
              <w:rPr>
                <w:rFonts w:ascii="Times New Roman" w:hAnsi="Times New Roman" w:cs="Times New Roman"/>
              </w:rPr>
              <w:t>may be generated by the Science Experts Network Curriculum Vita (SciENcv), a cooperative</w:t>
            </w:r>
            <w:r>
              <w:rPr>
                <w:rFonts w:ascii="Times New Roman" w:hAnsi="Times New Roman" w:cs="Times New Roman"/>
              </w:rPr>
              <w:t xml:space="preserve"> </w:t>
            </w:r>
            <w:r w:rsidRPr="0023229E">
              <w:rPr>
                <w:rFonts w:ascii="Times New Roman" w:hAnsi="Times New Roman" w:cs="Times New Roman"/>
              </w:rPr>
              <w:t xml:space="preserve">venture maintained at </w:t>
            </w:r>
            <w:hyperlink r:id="rId14" w:history="1">
              <w:r w:rsidRPr="006872C2">
                <w:rPr>
                  <w:rStyle w:val="Hyperlink"/>
                  <w:rFonts w:ascii="Times New Roman" w:hAnsi="Times New Roman" w:cs="Times New Roman"/>
                </w:rPr>
                <w:t>https://www.ncbi.nlm.nih.gov/sciencv/</w:t>
              </w:r>
            </w:hyperlink>
            <w:r w:rsidRPr="0023229E">
              <w:rPr>
                <w:rFonts w:ascii="Times New Roman" w:hAnsi="Times New Roman" w:cs="Times New Roman"/>
              </w:rPr>
              <w:t>, and is also available at</w:t>
            </w:r>
            <w:r>
              <w:rPr>
                <w:rFonts w:ascii="Times New Roman" w:hAnsi="Times New Roman" w:cs="Times New Roman"/>
              </w:rPr>
              <w:t xml:space="preserve"> </w:t>
            </w:r>
            <w:hyperlink r:id="rId15" w:history="1">
              <w:r w:rsidRPr="006872C2">
                <w:rPr>
                  <w:rStyle w:val="Hyperlink"/>
                  <w:rFonts w:ascii="Times New Roman" w:hAnsi="Times New Roman" w:cs="Times New Roman"/>
                </w:rPr>
                <w:t>https://nsf.gov/bfa/dias/policy/nsfapprovedformats/biosketch.pdf</w:t>
              </w:r>
            </w:hyperlink>
            <w:r w:rsidRPr="0023229E">
              <w:rPr>
                <w:rFonts w:ascii="Times New Roman" w:hAnsi="Times New Roman" w:cs="Times New Roman"/>
              </w:rPr>
              <w:t>.</w:t>
            </w:r>
            <w:r>
              <w:rPr>
                <w:rFonts w:ascii="Times New Roman" w:hAnsi="Times New Roman" w:cs="Times New Roman"/>
              </w:rPr>
              <w:t xml:space="preserve"> </w:t>
            </w:r>
            <w:r w:rsidRPr="0023229E">
              <w:rPr>
                <w:rFonts w:ascii="Times New Roman" w:hAnsi="Times New Roman" w:cs="Times New Roman"/>
              </w:rPr>
              <w:t xml:space="preserve"> The use of a format required</w:t>
            </w:r>
            <w:r>
              <w:rPr>
                <w:rFonts w:ascii="Times New Roman" w:hAnsi="Times New Roman" w:cs="Times New Roman"/>
              </w:rPr>
              <w:t xml:space="preserve"> </w:t>
            </w:r>
            <w:r w:rsidRPr="0023229E">
              <w:rPr>
                <w:rFonts w:ascii="Times New Roman" w:hAnsi="Times New Roman" w:cs="Times New Roman"/>
              </w:rPr>
              <w:t>by another agency is intended to reduce the administrative burden to researchers by promoting</w:t>
            </w:r>
            <w:r>
              <w:rPr>
                <w:rFonts w:ascii="Times New Roman" w:hAnsi="Times New Roman" w:cs="Times New Roman"/>
              </w:rPr>
              <w:t xml:space="preserve"> </w:t>
            </w:r>
            <w:r w:rsidRPr="0023229E">
              <w:rPr>
                <w:rFonts w:ascii="Times New Roman" w:hAnsi="Times New Roman" w:cs="Times New Roman"/>
              </w:rPr>
              <w:t>the use of common formats.</w:t>
            </w:r>
          </w:p>
          <w:p w14:paraId="5F10D26C" w14:textId="7E912B1C" w:rsidR="0023229E" w:rsidRPr="0023229E" w:rsidRDefault="0023229E" w:rsidP="00CF2140">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Education and Training: Undergraduate, graduate and postdoctoral training, provide institution, major/area, degree and year.</w:t>
            </w:r>
          </w:p>
          <w:p w14:paraId="0241E54B" w14:textId="151DAD4B" w:rsidR="0023229E" w:rsidRPr="0023229E" w:rsidRDefault="0023229E" w:rsidP="00B5064D">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 xml:space="preserve">Research and Professional Experience: Beginning with the current position list, in chronological order, </w:t>
            </w:r>
            <w:r>
              <w:rPr>
                <w:rFonts w:ascii="Times New Roman" w:hAnsi="Times New Roman" w:cs="Times New Roman"/>
              </w:rPr>
              <w:t xml:space="preserve"> p</w:t>
            </w:r>
            <w:r w:rsidRPr="0023229E">
              <w:rPr>
                <w:rFonts w:ascii="Times New Roman" w:hAnsi="Times New Roman" w:cs="Times New Roman"/>
              </w:rPr>
              <w:t>rofessional/academic positions with a brief description.</w:t>
            </w:r>
          </w:p>
          <w:p w14:paraId="5C2F4A65" w14:textId="7DA54D87" w:rsidR="0023229E" w:rsidRPr="0023229E" w:rsidRDefault="0023229E" w:rsidP="00463920">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 xml:space="preserve">Publications: Provide a list of up to 10 publications most closely related to the proposed project. For each publication, identify the names of all authors (in the same sequence in </w:t>
            </w:r>
            <w:r w:rsidRPr="0023229E">
              <w:rPr>
                <w:rFonts w:ascii="Times New Roman" w:hAnsi="Times New Roman" w:cs="Times New Roman"/>
              </w:rPr>
              <w:lastRenderedPageBreak/>
              <w:t>which they appear in the publication), the article title, book or journal title, volume number, page numbers, year of publication, and website address if available electronically. Patents, copyrights and software systems developed may be provided in addition to or substituted for publications. An abbreviated style such as the Physical Review Letters (PRL) convention for citations (list only the first author) may be used for publications with more than 10 authors.</w:t>
            </w:r>
          </w:p>
          <w:p w14:paraId="1C545AA2" w14:textId="0E7BFECF" w:rsidR="0023229E" w:rsidRPr="0023229E" w:rsidRDefault="0023229E" w:rsidP="00EB6E48">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Synergistic Activities: List no more than 5 professional and scholarly activities related to the effort proposed.</w:t>
            </w:r>
          </w:p>
          <w:p w14:paraId="6B25B6F7" w14:textId="77777777" w:rsidR="0023229E" w:rsidRPr="0023229E" w:rsidRDefault="0023229E" w:rsidP="0023229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Biosketches may be presented in a format developed for other agencies or generated by any</w:t>
            </w:r>
          </w:p>
          <w:p w14:paraId="20E911D3" w14:textId="77777777" w:rsidR="0023229E" w:rsidRPr="0023229E" w:rsidRDefault="0023229E" w:rsidP="0023229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software package, though SciENcv will facilitate submissions to other Federal sponsors.</w:t>
            </w:r>
          </w:p>
          <w:p w14:paraId="55664D33" w14:textId="77777777" w:rsidR="0023229E" w:rsidRDefault="0023229E" w:rsidP="0023229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2B013A0" w14:textId="7B8017BB" w:rsidR="00CA3334" w:rsidRPr="0023229E" w:rsidRDefault="0023229E" w:rsidP="0023229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Personally Identifiable Information: Do not include sensitive and protected personally</w:t>
            </w:r>
            <w:r>
              <w:rPr>
                <w:rFonts w:ascii="Times New Roman" w:hAnsi="Times New Roman" w:cs="Times New Roman"/>
              </w:rPr>
              <w:t xml:space="preserve"> </w:t>
            </w:r>
            <w:r w:rsidRPr="0023229E">
              <w:rPr>
                <w:rFonts w:ascii="Times New Roman" w:hAnsi="Times New Roman" w:cs="Times New Roman"/>
              </w:rPr>
              <w:t>identifiable information including social security numbers, birthdates, citizenship, marital status,</w:t>
            </w:r>
            <w:r>
              <w:rPr>
                <w:rFonts w:ascii="Times New Roman" w:hAnsi="Times New Roman" w:cs="Times New Roman"/>
              </w:rPr>
              <w:t xml:space="preserve"> </w:t>
            </w:r>
            <w:r w:rsidRPr="0023229E">
              <w:rPr>
                <w:rFonts w:ascii="Times New Roman" w:hAnsi="Times New Roman" w:cs="Times New Roman"/>
              </w:rPr>
              <w:t>or home addresses. Do not include information that a merit reviewer should not make use of.</w:t>
            </w:r>
          </w:p>
        </w:tc>
        <w:tc>
          <w:tcPr>
            <w:tcW w:w="406" w:type="pct"/>
            <w:noWrap/>
            <w:vAlign w:val="center"/>
            <w:hideMark/>
          </w:tcPr>
          <w:p w14:paraId="67EDE43F"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2C5A404C"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D615D4E"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B454DEE"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6CCB8012"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5FD1FDC" w14:textId="77777777" w:rsidR="00CA3334" w:rsidRPr="00117822" w:rsidRDefault="00CA3334"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78C7A3B1"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C8C4D7A" w14:textId="77777777" w:rsidR="00CA3334" w:rsidRPr="00117822" w:rsidRDefault="00CA3334" w:rsidP="00422B86">
            <w:pPr>
              <w:rPr>
                <w:rFonts w:ascii="Times New Roman" w:hAnsi="Times New Roman" w:cs="Times New Roman"/>
              </w:rPr>
            </w:pPr>
            <w:r w:rsidRPr="00117822">
              <w:rPr>
                <w:rFonts w:ascii="Times New Roman" w:hAnsi="Times New Roman" w:cs="Times New Roman"/>
              </w:rPr>
              <w:t>Current and Pending Support</w:t>
            </w:r>
          </w:p>
        </w:tc>
        <w:tc>
          <w:tcPr>
            <w:tcW w:w="2111" w:type="pct"/>
            <w:vAlign w:val="center"/>
            <w:hideMark/>
          </w:tcPr>
          <w:p w14:paraId="1CD5E010" w14:textId="1860697D" w:rsidR="0023229E" w:rsidRDefault="0023229E" w:rsidP="00795EB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3229E">
              <w:rPr>
                <w:rFonts w:ascii="Times New Roman" w:hAnsi="Times New Roman" w:cs="Times New Roman"/>
              </w:rPr>
              <w:t>Provide current and pending support for each senior/key person and attach to the “Attach Current</w:t>
            </w:r>
            <w:r>
              <w:rPr>
                <w:rFonts w:ascii="Times New Roman" w:hAnsi="Times New Roman" w:cs="Times New Roman"/>
              </w:rPr>
              <w:t xml:space="preserve"> </w:t>
            </w:r>
            <w:r w:rsidRPr="0023229E">
              <w:rPr>
                <w:rFonts w:ascii="Times New Roman" w:hAnsi="Times New Roman" w:cs="Times New Roman"/>
              </w:rPr>
              <w:t>and Pending Support” field in each profile</w:t>
            </w:r>
            <w:r>
              <w:rPr>
                <w:rFonts w:ascii="Times New Roman" w:hAnsi="Times New Roman" w:cs="Times New Roman"/>
              </w:rPr>
              <w:t>.</w:t>
            </w:r>
          </w:p>
          <w:p w14:paraId="755BB8F6" w14:textId="7C8E34CD" w:rsidR="00795EBE" w:rsidRPr="00795EBE" w:rsidRDefault="00795EBE" w:rsidP="00795EB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Current and Pending support is intended to allow the identification of potential duplication, over</w:t>
            </w:r>
            <w:r>
              <w:rPr>
                <w:rFonts w:ascii="Times New Roman" w:hAnsi="Times New Roman" w:cs="Times New Roman"/>
              </w:rPr>
              <w:t xml:space="preserve"> </w:t>
            </w:r>
            <w:r w:rsidRPr="00795EBE">
              <w:rPr>
                <w:rFonts w:ascii="Times New Roman" w:hAnsi="Times New Roman" w:cs="Times New Roman"/>
              </w:rPr>
              <w:t>commitment, potential conflicts of interest or commitment, and all other sources of support. The</w:t>
            </w:r>
          </w:p>
          <w:p w14:paraId="073FAFE9" w14:textId="53C6FFD5" w:rsidR="00795EBE" w:rsidRPr="00795EBE" w:rsidRDefault="00795EBE" w:rsidP="00795EB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PI and each senior/key person at the prime applicant and any proposed subaward must provide a</w:t>
            </w:r>
            <w:r>
              <w:rPr>
                <w:rFonts w:ascii="Times New Roman" w:hAnsi="Times New Roman" w:cs="Times New Roman"/>
              </w:rPr>
              <w:t xml:space="preserve"> </w:t>
            </w:r>
            <w:r w:rsidRPr="00795EBE">
              <w:rPr>
                <w:rFonts w:ascii="Times New Roman" w:hAnsi="Times New Roman" w:cs="Times New Roman"/>
              </w:rPr>
              <w:t>list of all sponsored activities, awards, and appointments, whether paid or unpaid; provided as a</w:t>
            </w:r>
          </w:p>
          <w:p w14:paraId="52B7A76D" w14:textId="37479839" w:rsidR="00795EBE" w:rsidRPr="00795EBE" w:rsidRDefault="00795EBE" w:rsidP="00795EB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lastRenderedPageBreak/>
              <w:t>gift with terms or conditions or provided as a gift without terms or conditions; full-time, part</w:t>
            </w:r>
            <w:r>
              <w:rPr>
                <w:rFonts w:ascii="Times New Roman" w:hAnsi="Times New Roman" w:cs="Times New Roman"/>
              </w:rPr>
              <w:t>-</w:t>
            </w:r>
            <w:r w:rsidRPr="00795EBE">
              <w:rPr>
                <w:rFonts w:ascii="Times New Roman" w:hAnsi="Times New Roman" w:cs="Times New Roman"/>
              </w:rPr>
              <w:t>time,</w:t>
            </w:r>
            <w:r>
              <w:rPr>
                <w:rFonts w:ascii="Times New Roman" w:hAnsi="Times New Roman" w:cs="Times New Roman"/>
              </w:rPr>
              <w:t xml:space="preserve"> </w:t>
            </w:r>
            <w:r w:rsidRPr="00795EBE">
              <w:rPr>
                <w:rFonts w:ascii="Times New Roman" w:hAnsi="Times New Roman" w:cs="Times New Roman"/>
              </w:rPr>
              <w:t>or voluntary; faculty, visiting, adjunct, or honorary; cash or in-kind; foreign or domestic;</w:t>
            </w:r>
          </w:p>
          <w:p w14:paraId="02A7392D" w14:textId="1BBA19C7" w:rsidR="00795EBE" w:rsidRPr="00795EBE" w:rsidRDefault="00795EBE" w:rsidP="00795EB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governmental or private-sector; directly supporting the individual’s research or indirectly</w:t>
            </w:r>
            <w:r w:rsidR="00155FCC">
              <w:rPr>
                <w:rFonts w:ascii="Times New Roman" w:hAnsi="Times New Roman" w:cs="Times New Roman"/>
              </w:rPr>
              <w:t xml:space="preserve"> </w:t>
            </w:r>
            <w:r w:rsidRPr="00795EBE">
              <w:rPr>
                <w:rFonts w:ascii="Times New Roman" w:hAnsi="Times New Roman" w:cs="Times New Roman"/>
              </w:rPr>
              <w:t>supporting the individual by supporting students, research staff, space, equipment, or other</w:t>
            </w:r>
            <w:r w:rsidR="00155FCC">
              <w:rPr>
                <w:rFonts w:ascii="Times New Roman" w:hAnsi="Times New Roman" w:cs="Times New Roman"/>
              </w:rPr>
              <w:t xml:space="preserve"> </w:t>
            </w:r>
            <w:r w:rsidRPr="00795EBE">
              <w:rPr>
                <w:rFonts w:ascii="Times New Roman" w:hAnsi="Times New Roman" w:cs="Times New Roman"/>
              </w:rPr>
              <w:t>research expenses. All foreign government-sponsored talent recruitment programs must be</w:t>
            </w:r>
            <w:r w:rsidR="00155FCC">
              <w:rPr>
                <w:rFonts w:ascii="Times New Roman" w:hAnsi="Times New Roman" w:cs="Times New Roman"/>
              </w:rPr>
              <w:t xml:space="preserve"> </w:t>
            </w:r>
            <w:r w:rsidRPr="00795EBE">
              <w:rPr>
                <w:rFonts w:ascii="Times New Roman" w:hAnsi="Times New Roman" w:cs="Times New Roman"/>
              </w:rPr>
              <w:t>identified in current and pending support. SC requires the use of the format approved by the</w:t>
            </w:r>
            <w:r w:rsidR="00155FCC">
              <w:rPr>
                <w:rFonts w:ascii="Times New Roman" w:hAnsi="Times New Roman" w:cs="Times New Roman"/>
              </w:rPr>
              <w:t xml:space="preserve"> </w:t>
            </w:r>
            <w:r w:rsidRPr="00795EBE">
              <w:rPr>
                <w:rFonts w:ascii="Times New Roman" w:hAnsi="Times New Roman" w:cs="Times New Roman"/>
              </w:rPr>
              <w:t>National Science Foundation (NSF), which may be generated by the Science Experts Network</w:t>
            </w:r>
            <w:r w:rsidR="00155FCC">
              <w:rPr>
                <w:rFonts w:ascii="Times New Roman" w:hAnsi="Times New Roman" w:cs="Times New Roman"/>
              </w:rPr>
              <w:t xml:space="preserve"> </w:t>
            </w:r>
            <w:r w:rsidRPr="00795EBE">
              <w:rPr>
                <w:rFonts w:ascii="Times New Roman" w:hAnsi="Times New Roman" w:cs="Times New Roman"/>
              </w:rPr>
              <w:t>Curriculum Vita (SciENcv), a cooperative venture maintained at</w:t>
            </w:r>
            <w:r w:rsidR="00155FCC">
              <w:rPr>
                <w:rFonts w:ascii="Times New Roman" w:hAnsi="Times New Roman" w:cs="Times New Roman"/>
              </w:rPr>
              <w:t xml:space="preserve"> </w:t>
            </w:r>
            <w:hyperlink r:id="rId16" w:history="1">
              <w:r w:rsidR="00155FCC" w:rsidRPr="00153E16">
                <w:rPr>
                  <w:rStyle w:val="Hyperlink"/>
                  <w:rFonts w:ascii="Times New Roman" w:hAnsi="Times New Roman" w:cs="Times New Roman"/>
                </w:rPr>
                <w:t>https://www.ncbi.nlm.nih.gov/sciencv/</w:t>
              </w:r>
            </w:hyperlink>
            <w:r w:rsidRPr="00795EBE">
              <w:rPr>
                <w:rFonts w:ascii="Times New Roman" w:hAnsi="Times New Roman" w:cs="Times New Roman"/>
              </w:rPr>
              <w:t>,</w:t>
            </w:r>
            <w:r w:rsidR="00155FCC">
              <w:rPr>
                <w:rFonts w:ascii="Times New Roman" w:hAnsi="Times New Roman" w:cs="Times New Roman"/>
              </w:rPr>
              <w:t xml:space="preserve"> </w:t>
            </w:r>
            <w:r w:rsidRPr="00795EBE">
              <w:rPr>
                <w:rFonts w:ascii="Times New Roman" w:hAnsi="Times New Roman" w:cs="Times New Roman"/>
              </w:rPr>
              <w:t>and is also available at</w:t>
            </w:r>
            <w:r w:rsidR="00155FCC">
              <w:rPr>
                <w:rFonts w:ascii="Times New Roman" w:hAnsi="Times New Roman" w:cs="Times New Roman"/>
              </w:rPr>
              <w:t xml:space="preserve"> </w:t>
            </w:r>
            <w:hyperlink r:id="rId17" w:history="1">
              <w:r w:rsidR="00155FCC" w:rsidRPr="00153E16">
                <w:rPr>
                  <w:rStyle w:val="Hyperlink"/>
                  <w:rFonts w:ascii="Times New Roman" w:hAnsi="Times New Roman" w:cs="Times New Roman"/>
                </w:rPr>
                <w:t>https://www.nsf.gov/bfa/dias/policy/nsfapprovedformats/cps.pdf</w:t>
              </w:r>
            </w:hyperlink>
            <w:r w:rsidRPr="00795EBE">
              <w:rPr>
                <w:rFonts w:ascii="Times New Roman" w:hAnsi="Times New Roman" w:cs="Times New Roman"/>
              </w:rPr>
              <w:t>.</w:t>
            </w:r>
            <w:r w:rsidR="00155FCC">
              <w:rPr>
                <w:rFonts w:ascii="Times New Roman" w:hAnsi="Times New Roman" w:cs="Times New Roman"/>
              </w:rPr>
              <w:t xml:space="preserve"> T</w:t>
            </w:r>
            <w:r w:rsidRPr="00795EBE">
              <w:rPr>
                <w:rFonts w:ascii="Times New Roman" w:hAnsi="Times New Roman" w:cs="Times New Roman"/>
              </w:rPr>
              <w:t>he use of a format required by</w:t>
            </w:r>
            <w:r w:rsidR="00155FCC">
              <w:rPr>
                <w:rFonts w:ascii="Times New Roman" w:hAnsi="Times New Roman" w:cs="Times New Roman"/>
              </w:rPr>
              <w:t xml:space="preserve"> </w:t>
            </w:r>
            <w:r w:rsidRPr="00795EBE">
              <w:rPr>
                <w:rFonts w:ascii="Times New Roman" w:hAnsi="Times New Roman" w:cs="Times New Roman"/>
              </w:rPr>
              <w:t>another agency is intended to reduce the administrative burden to researchers by promoting the</w:t>
            </w:r>
            <w:r w:rsidR="00155FCC">
              <w:rPr>
                <w:rFonts w:ascii="Times New Roman" w:hAnsi="Times New Roman" w:cs="Times New Roman"/>
              </w:rPr>
              <w:t xml:space="preserve"> </w:t>
            </w:r>
            <w:r w:rsidRPr="00795EBE">
              <w:rPr>
                <w:rFonts w:ascii="Times New Roman" w:hAnsi="Times New Roman" w:cs="Times New Roman"/>
              </w:rPr>
              <w:t>use of common formats.</w:t>
            </w:r>
          </w:p>
          <w:p w14:paraId="64492194" w14:textId="77777777" w:rsidR="00795EBE" w:rsidRPr="00795EBE" w:rsidRDefault="00795EBE" w:rsidP="00795EB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t>For every activity, list the following items:</w:t>
            </w:r>
          </w:p>
          <w:p w14:paraId="649A0761" w14:textId="760B1E5F" w:rsidR="00795EBE" w:rsidRPr="00155FCC" w:rsidRDefault="00795EBE" w:rsidP="00155FCC">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sponsor of the activity or the source of funding</w:t>
            </w:r>
          </w:p>
          <w:p w14:paraId="0419F234" w14:textId="00D46913" w:rsidR="00795EBE" w:rsidRPr="00155FCC" w:rsidRDefault="00795EBE" w:rsidP="00155FCC">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award or other identifying number</w:t>
            </w:r>
          </w:p>
          <w:p w14:paraId="726D5FD2" w14:textId="337396F3" w:rsidR="00795EBE" w:rsidRPr="00155FCC" w:rsidRDefault="00795EBE" w:rsidP="00155FCC">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title of the award or activity</w:t>
            </w:r>
          </w:p>
          <w:p w14:paraId="0C8FBD25" w14:textId="5D314E21" w:rsidR="00795EBE" w:rsidRPr="00155FCC" w:rsidRDefault="00795EBE" w:rsidP="00571AD4">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total cost or value of the award or activity, including direct and indirect costs. For</w:t>
            </w:r>
            <w:r w:rsidR="00155FCC" w:rsidRPr="00155FCC">
              <w:rPr>
                <w:rFonts w:ascii="Times New Roman" w:hAnsi="Times New Roman" w:cs="Times New Roman"/>
              </w:rPr>
              <w:t xml:space="preserve"> </w:t>
            </w:r>
            <w:r w:rsidRPr="00155FCC">
              <w:rPr>
                <w:rFonts w:ascii="Times New Roman" w:hAnsi="Times New Roman" w:cs="Times New Roman"/>
              </w:rPr>
              <w:t>pending proposals, provide the total amount of requested funding.</w:t>
            </w:r>
          </w:p>
          <w:p w14:paraId="0157FE53" w14:textId="51FD9100" w:rsidR="00795EBE" w:rsidRPr="00155FCC" w:rsidRDefault="00795EBE" w:rsidP="00155FCC">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award period (start date – end date).</w:t>
            </w:r>
          </w:p>
          <w:p w14:paraId="27C46D60" w14:textId="07F21110" w:rsidR="00795EBE" w:rsidRPr="00155FCC" w:rsidRDefault="00795EBE" w:rsidP="00155FCC">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The person-months of effort per year being dedicated to the award or activity</w:t>
            </w:r>
          </w:p>
          <w:p w14:paraId="0EE71352" w14:textId="2D017AEC" w:rsidR="00795EBE" w:rsidRPr="00155FCC" w:rsidRDefault="00795EBE" w:rsidP="00C21F3C">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FCC">
              <w:rPr>
                <w:rFonts w:ascii="Times New Roman" w:hAnsi="Times New Roman" w:cs="Times New Roman"/>
              </w:rPr>
              <w:t>Briefly describe the research being performed and explicitly identify any overlaps or</w:t>
            </w:r>
            <w:r w:rsidR="00155FCC" w:rsidRPr="00155FCC">
              <w:rPr>
                <w:rFonts w:ascii="Times New Roman" w:hAnsi="Times New Roman" w:cs="Times New Roman"/>
              </w:rPr>
              <w:t xml:space="preserve"> </w:t>
            </w:r>
            <w:r w:rsidRPr="00155FCC">
              <w:rPr>
                <w:rFonts w:ascii="Times New Roman" w:hAnsi="Times New Roman" w:cs="Times New Roman"/>
              </w:rPr>
              <w:t>synergies with the proposed research.</w:t>
            </w:r>
          </w:p>
          <w:p w14:paraId="3D85201B" w14:textId="770D7D7E" w:rsidR="00CA3334" w:rsidRPr="00117822" w:rsidRDefault="00795EBE" w:rsidP="00155F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95EBE">
              <w:rPr>
                <w:rFonts w:ascii="Times New Roman" w:hAnsi="Times New Roman" w:cs="Times New Roman"/>
              </w:rPr>
              <w:lastRenderedPageBreak/>
              <w:t>Details of any obligations, contractual or otherwise, to any program, entity, or organization</w:t>
            </w:r>
            <w:r w:rsidR="00155FCC">
              <w:rPr>
                <w:rFonts w:ascii="Times New Roman" w:hAnsi="Times New Roman" w:cs="Times New Roman"/>
              </w:rPr>
              <w:t xml:space="preserve"> </w:t>
            </w:r>
            <w:r w:rsidRPr="00795EBE">
              <w:rPr>
                <w:rFonts w:ascii="Times New Roman" w:hAnsi="Times New Roman" w:cs="Times New Roman"/>
              </w:rPr>
              <w:t>sponsored by a foreign government must be provided on request to either the applicant institution</w:t>
            </w:r>
            <w:r w:rsidR="00155FCC">
              <w:rPr>
                <w:rFonts w:ascii="Times New Roman" w:hAnsi="Times New Roman" w:cs="Times New Roman"/>
              </w:rPr>
              <w:t xml:space="preserve"> </w:t>
            </w:r>
            <w:r w:rsidRPr="00795EBE">
              <w:rPr>
                <w:rFonts w:ascii="Times New Roman" w:hAnsi="Times New Roman" w:cs="Times New Roman"/>
              </w:rPr>
              <w:t>or DOE.</w:t>
            </w:r>
          </w:p>
        </w:tc>
        <w:tc>
          <w:tcPr>
            <w:tcW w:w="406" w:type="pct"/>
            <w:noWrap/>
            <w:vAlign w:val="center"/>
            <w:hideMark/>
          </w:tcPr>
          <w:p w14:paraId="372D7D08"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672271D9"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F7678C9"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F048086"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AC375CA"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78A8971" w14:textId="77777777" w:rsidR="00CA3334" w:rsidRPr="00117822" w:rsidRDefault="00CA3334"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2818E5" w:rsidRPr="00117822" w14:paraId="5F465356"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BF3A8BB" w14:textId="77777777" w:rsidR="002818E5" w:rsidRPr="00117822" w:rsidRDefault="00BC60C7" w:rsidP="003A46C1">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lastRenderedPageBreak/>
              <w:t>RESEARCH AND RELATED BUDGET</w:t>
            </w:r>
            <w:r w:rsidR="00D8553B" w:rsidRPr="00117822">
              <w:rPr>
                <w:rStyle w:val="EndnoteReference"/>
                <w:rFonts w:ascii="Times New Roman" w:hAnsi="Times New Roman" w:cs="Times New Roman"/>
                <w:highlight w:val="green"/>
              </w:rPr>
              <w:endnoteReference w:id="4"/>
            </w:r>
            <w:r w:rsidRPr="00117822">
              <w:rPr>
                <w:rFonts w:ascii="Times New Roman" w:hAnsi="Times New Roman" w:cs="Times New Roman"/>
                <w:highlight w:val="green"/>
              </w:rPr>
              <w:t>: [MANDATORY]</w:t>
            </w:r>
          </w:p>
          <w:p w14:paraId="3FCDCA94" w14:textId="7DA94AAD" w:rsidR="0023229E" w:rsidRDefault="0023229E" w:rsidP="0023229E">
            <w:pPr>
              <w:rPr>
                <w:rFonts w:ascii="Times New Roman" w:hAnsi="Times New Roman" w:cs="Times New Roman"/>
                <w:bCs w:val="0"/>
              </w:rPr>
            </w:pPr>
            <w:r w:rsidRPr="0023229E">
              <w:rPr>
                <w:rFonts w:ascii="Times New Roman" w:hAnsi="Times New Roman" w:cs="Times New Roman"/>
                <w:b w:val="0"/>
              </w:rPr>
              <w:t>You must provide a budget for the period of support requested and a cumulative budget for the</w:t>
            </w:r>
            <w:r>
              <w:rPr>
                <w:rFonts w:ascii="Times New Roman" w:hAnsi="Times New Roman" w:cs="Times New Roman"/>
                <w:b w:val="0"/>
              </w:rPr>
              <w:t xml:space="preserve"> </w:t>
            </w:r>
            <w:r w:rsidRPr="0023229E">
              <w:rPr>
                <w:rFonts w:ascii="Times New Roman" w:hAnsi="Times New Roman" w:cs="Times New Roman"/>
                <w:b w:val="0"/>
              </w:rPr>
              <w:t>total project. In accordance with the SBIR/STTR topic funding allowance, applicants may</w:t>
            </w:r>
            <w:r>
              <w:rPr>
                <w:rFonts w:ascii="Times New Roman" w:hAnsi="Times New Roman" w:cs="Times New Roman"/>
                <w:b w:val="0"/>
              </w:rPr>
              <w:t xml:space="preserve"> </w:t>
            </w:r>
            <w:r w:rsidRPr="0023229E">
              <w:rPr>
                <w:rFonts w:ascii="Times New Roman" w:hAnsi="Times New Roman" w:cs="Times New Roman"/>
                <w:b w:val="0"/>
              </w:rPr>
              <w:t>request funding for up to 12 months, but not less than six months. Any application that proposes</w:t>
            </w:r>
            <w:r>
              <w:rPr>
                <w:rFonts w:ascii="Times New Roman" w:hAnsi="Times New Roman" w:cs="Times New Roman"/>
                <w:b w:val="0"/>
              </w:rPr>
              <w:t xml:space="preserve"> </w:t>
            </w:r>
            <w:r w:rsidRPr="0023229E">
              <w:rPr>
                <w:rFonts w:ascii="Times New Roman" w:hAnsi="Times New Roman" w:cs="Times New Roman"/>
                <w:b w:val="0"/>
              </w:rPr>
              <w:t>less than a 6-month Phase I budget period will be revised upward to six months by DOE. The</w:t>
            </w:r>
            <w:r>
              <w:rPr>
                <w:rFonts w:ascii="Times New Roman" w:hAnsi="Times New Roman" w:cs="Times New Roman"/>
                <w:b w:val="0"/>
              </w:rPr>
              <w:t xml:space="preserve"> </w:t>
            </w:r>
            <w:r w:rsidRPr="0023229E">
              <w:rPr>
                <w:rFonts w:ascii="Times New Roman" w:hAnsi="Times New Roman" w:cs="Times New Roman"/>
                <w:b w:val="0"/>
              </w:rPr>
              <w:t>amount budgeted cannot exceed the Phase I maximum grant amount for the topic. In the event</w:t>
            </w:r>
            <w:r>
              <w:rPr>
                <w:rFonts w:ascii="Times New Roman" w:hAnsi="Times New Roman" w:cs="Times New Roman"/>
                <w:b w:val="0"/>
              </w:rPr>
              <w:t xml:space="preserve"> </w:t>
            </w:r>
            <w:r w:rsidRPr="0023229E">
              <w:rPr>
                <w:rFonts w:ascii="Times New Roman" w:hAnsi="Times New Roman" w:cs="Times New Roman"/>
                <w:b w:val="0"/>
              </w:rPr>
              <w:t>you choose to use your own commercialization vendor, you may exceed the topic amount by up</w:t>
            </w:r>
            <w:r>
              <w:rPr>
                <w:rFonts w:ascii="Times New Roman" w:hAnsi="Times New Roman" w:cs="Times New Roman"/>
                <w:b w:val="0"/>
              </w:rPr>
              <w:t xml:space="preserve"> </w:t>
            </w:r>
            <w:r w:rsidRPr="0023229E">
              <w:rPr>
                <w:rFonts w:ascii="Times New Roman" w:hAnsi="Times New Roman" w:cs="Times New Roman"/>
                <w:b w:val="0"/>
              </w:rPr>
              <w:t>to $6,500. Please refer to the TABA section for guidance.</w:t>
            </w:r>
            <w:r>
              <w:rPr>
                <w:rFonts w:ascii="Times New Roman" w:hAnsi="Times New Roman" w:cs="Times New Roman"/>
                <w:b w:val="0"/>
              </w:rPr>
              <w:t xml:space="preserve"> </w:t>
            </w:r>
          </w:p>
          <w:p w14:paraId="62A2CC33" w14:textId="77777777" w:rsidR="0023229E" w:rsidRPr="0023229E" w:rsidRDefault="0023229E" w:rsidP="0023229E">
            <w:pPr>
              <w:rPr>
                <w:rFonts w:ascii="Times New Roman" w:hAnsi="Times New Roman" w:cs="Times New Roman"/>
                <w:b w:val="0"/>
              </w:rPr>
            </w:pPr>
          </w:p>
          <w:p w14:paraId="33B586CD" w14:textId="77777777" w:rsidR="0023229E" w:rsidRDefault="0023229E" w:rsidP="0023229E">
            <w:pPr>
              <w:rPr>
                <w:rFonts w:ascii="Times New Roman" w:hAnsi="Times New Roman" w:cs="Times New Roman"/>
                <w:bCs w:val="0"/>
              </w:rPr>
            </w:pPr>
            <w:r w:rsidRPr="0023229E">
              <w:rPr>
                <w:rFonts w:ascii="Times New Roman" w:hAnsi="Times New Roman" w:cs="Times New Roman"/>
                <w:b w:val="0"/>
              </w:rPr>
              <w:t>Complete the Research and Related Budget form in accordance with the instructions on the form</w:t>
            </w:r>
            <w:r>
              <w:rPr>
                <w:rFonts w:ascii="Times New Roman" w:hAnsi="Times New Roman" w:cs="Times New Roman"/>
                <w:b w:val="0"/>
              </w:rPr>
              <w:t xml:space="preserve"> </w:t>
            </w:r>
            <w:r w:rsidRPr="0023229E">
              <w:rPr>
                <w:rFonts w:ascii="Times New Roman" w:hAnsi="Times New Roman" w:cs="Times New Roman"/>
                <w:b w:val="0"/>
              </w:rPr>
              <w:t>and the following instructions. The form will generate a cumulative budget for the total project</w:t>
            </w:r>
            <w:r>
              <w:rPr>
                <w:rFonts w:ascii="Times New Roman" w:hAnsi="Times New Roman" w:cs="Times New Roman"/>
                <w:b w:val="0"/>
              </w:rPr>
              <w:t xml:space="preserve"> </w:t>
            </w:r>
            <w:r w:rsidRPr="0023229E">
              <w:rPr>
                <w:rFonts w:ascii="Times New Roman" w:hAnsi="Times New Roman" w:cs="Times New Roman"/>
                <w:b w:val="0"/>
              </w:rPr>
              <w:t>period. You may request funds under any of the categories listed as long as the item and amount</w:t>
            </w:r>
            <w:r>
              <w:rPr>
                <w:rFonts w:ascii="Times New Roman" w:hAnsi="Times New Roman" w:cs="Times New Roman"/>
                <w:b w:val="0"/>
              </w:rPr>
              <w:t xml:space="preserve"> </w:t>
            </w:r>
            <w:r w:rsidRPr="0023229E">
              <w:rPr>
                <w:rFonts w:ascii="Times New Roman" w:hAnsi="Times New Roman" w:cs="Times New Roman"/>
                <w:b w:val="0"/>
              </w:rPr>
              <w:t>are necessary to perform the proposed work, meet all the criteria for allow ability under the</w:t>
            </w:r>
            <w:r>
              <w:rPr>
                <w:rFonts w:ascii="Times New Roman" w:hAnsi="Times New Roman" w:cs="Times New Roman"/>
                <w:b w:val="0"/>
              </w:rPr>
              <w:t xml:space="preserve"> </w:t>
            </w:r>
            <w:r w:rsidRPr="0023229E">
              <w:rPr>
                <w:rFonts w:ascii="Times New Roman" w:hAnsi="Times New Roman" w:cs="Times New Roman"/>
                <w:b w:val="0"/>
              </w:rPr>
              <w:t>applicable Federal cost principles, and are not prohibited by the funding restrictions in this FOA</w:t>
            </w:r>
            <w:r>
              <w:rPr>
                <w:rFonts w:ascii="Times New Roman" w:hAnsi="Times New Roman" w:cs="Times New Roman"/>
                <w:b w:val="0"/>
              </w:rPr>
              <w:t xml:space="preserve"> </w:t>
            </w:r>
            <w:r w:rsidRPr="0023229E">
              <w:rPr>
                <w:rFonts w:ascii="Times New Roman" w:hAnsi="Times New Roman" w:cs="Times New Roman"/>
                <w:b w:val="0"/>
              </w:rPr>
              <w:t>(See Section IV). All budget items should be rounded to the nearest dollar and consistent with</w:t>
            </w:r>
            <w:r>
              <w:rPr>
                <w:rFonts w:ascii="Times New Roman" w:hAnsi="Times New Roman" w:cs="Times New Roman"/>
                <w:b w:val="0"/>
              </w:rPr>
              <w:t xml:space="preserve"> </w:t>
            </w:r>
            <w:r w:rsidRPr="0023229E">
              <w:rPr>
                <w:rFonts w:ascii="Times New Roman" w:hAnsi="Times New Roman" w:cs="Times New Roman"/>
                <w:b w:val="0"/>
              </w:rPr>
              <w:t>the budget justification form.</w:t>
            </w:r>
            <w:r>
              <w:rPr>
                <w:rFonts w:ascii="Times New Roman" w:hAnsi="Times New Roman" w:cs="Times New Roman"/>
                <w:b w:val="0"/>
              </w:rPr>
              <w:t xml:space="preserve"> </w:t>
            </w:r>
          </w:p>
          <w:p w14:paraId="09662ABB" w14:textId="77777777" w:rsidR="0023229E" w:rsidRDefault="0023229E" w:rsidP="0023229E">
            <w:pPr>
              <w:rPr>
                <w:rFonts w:ascii="Times New Roman" w:hAnsi="Times New Roman" w:cs="Times New Roman"/>
                <w:bCs w:val="0"/>
              </w:rPr>
            </w:pPr>
          </w:p>
          <w:p w14:paraId="465FAB95" w14:textId="0CC4EDE1" w:rsidR="002818E5" w:rsidRPr="00117822" w:rsidRDefault="0023229E" w:rsidP="0023229E">
            <w:pPr>
              <w:rPr>
                <w:rFonts w:ascii="Times New Roman" w:hAnsi="Times New Roman" w:cs="Times New Roman"/>
                <w:b w:val="0"/>
              </w:rPr>
            </w:pPr>
            <w:r w:rsidRPr="0023229E">
              <w:rPr>
                <w:rFonts w:ascii="Times New Roman" w:hAnsi="Times New Roman" w:cs="Times New Roman"/>
                <w:b w:val="0"/>
              </w:rPr>
              <w:t>Phase I Principal Investigator meeting: Applicants may include in their Phase I budget a</w:t>
            </w:r>
            <w:r>
              <w:rPr>
                <w:rFonts w:ascii="Times New Roman" w:hAnsi="Times New Roman" w:cs="Times New Roman"/>
                <w:b w:val="0"/>
              </w:rPr>
              <w:t xml:space="preserve"> </w:t>
            </w:r>
            <w:r w:rsidRPr="0023229E">
              <w:rPr>
                <w:rFonts w:ascii="Times New Roman" w:hAnsi="Times New Roman" w:cs="Times New Roman"/>
                <w:b w:val="0"/>
              </w:rPr>
              <w:t>registration fee ($250) and travel expenses for the Principal Investigator and, if necessary, a</w:t>
            </w:r>
            <w:r>
              <w:rPr>
                <w:rFonts w:ascii="Times New Roman" w:hAnsi="Times New Roman" w:cs="Times New Roman"/>
                <w:b w:val="0"/>
              </w:rPr>
              <w:t xml:space="preserve"> </w:t>
            </w:r>
            <w:r w:rsidRPr="0023229E">
              <w:rPr>
                <w:rFonts w:ascii="Times New Roman" w:hAnsi="Times New Roman" w:cs="Times New Roman"/>
                <w:b w:val="0"/>
              </w:rPr>
              <w:t>registration fee ($250) and travel expenses for a person from the small business representing the</w:t>
            </w:r>
            <w:r>
              <w:rPr>
                <w:rFonts w:ascii="Times New Roman" w:hAnsi="Times New Roman" w:cs="Times New Roman"/>
                <w:b w:val="0"/>
              </w:rPr>
              <w:t xml:space="preserve"> </w:t>
            </w:r>
            <w:r w:rsidRPr="0023229E">
              <w:rPr>
                <w:rFonts w:ascii="Times New Roman" w:hAnsi="Times New Roman" w:cs="Times New Roman"/>
                <w:b w:val="0"/>
              </w:rPr>
              <w:t>commercialization interests of the company to attend the DOE SBIR/STTR Phase I Principal</w:t>
            </w:r>
            <w:r>
              <w:rPr>
                <w:rFonts w:ascii="Times New Roman" w:hAnsi="Times New Roman" w:cs="Times New Roman"/>
                <w:b w:val="0"/>
              </w:rPr>
              <w:t xml:space="preserve"> </w:t>
            </w:r>
            <w:r w:rsidRPr="0023229E">
              <w:rPr>
                <w:rFonts w:ascii="Times New Roman" w:hAnsi="Times New Roman" w:cs="Times New Roman"/>
                <w:b w:val="0"/>
              </w:rPr>
              <w:t>Investigator Meeting. Attendance by the Principal Investigator is expected. This two-day</w:t>
            </w:r>
            <w:r>
              <w:rPr>
                <w:rFonts w:ascii="Times New Roman" w:hAnsi="Times New Roman" w:cs="Times New Roman"/>
                <w:b w:val="0"/>
              </w:rPr>
              <w:t xml:space="preserve"> </w:t>
            </w:r>
            <w:r w:rsidRPr="0023229E">
              <w:rPr>
                <w:rFonts w:ascii="Times New Roman" w:hAnsi="Times New Roman" w:cs="Times New Roman"/>
                <w:b w:val="0"/>
              </w:rPr>
              <w:t>meeting, held in the DC metro area, will provide opportunities to meet with DOE Program</w:t>
            </w:r>
            <w:r>
              <w:rPr>
                <w:rFonts w:ascii="Times New Roman" w:hAnsi="Times New Roman" w:cs="Times New Roman"/>
                <w:b w:val="0"/>
              </w:rPr>
              <w:t xml:space="preserve"> </w:t>
            </w:r>
            <w:r w:rsidRPr="0023229E">
              <w:rPr>
                <w:rFonts w:ascii="Times New Roman" w:hAnsi="Times New Roman" w:cs="Times New Roman"/>
                <w:b w:val="0"/>
              </w:rPr>
              <w:t>Managers and TABA providers, as well as learn about the DOE SBIR/STTR programs, with an</w:t>
            </w:r>
            <w:r>
              <w:rPr>
                <w:rFonts w:ascii="Times New Roman" w:hAnsi="Times New Roman" w:cs="Times New Roman"/>
                <w:b w:val="0"/>
              </w:rPr>
              <w:t xml:space="preserve"> </w:t>
            </w:r>
            <w:r w:rsidRPr="0023229E">
              <w:rPr>
                <w:rFonts w:ascii="Times New Roman" w:hAnsi="Times New Roman" w:cs="Times New Roman"/>
                <w:b w:val="0"/>
              </w:rPr>
              <w:t>emphasis on the Phase II application. The DOE SBIR/STTR Phase I Principal Investigator</w:t>
            </w:r>
            <w:r>
              <w:rPr>
                <w:rFonts w:ascii="Times New Roman" w:hAnsi="Times New Roman" w:cs="Times New Roman"/>
                <w:b w:val="0"/>
              </w:rPr>
              <w:t xml:space="preserve"> </w:t>
            </w:r>
            <w:r w:rsidRPr="0023229E">
              <w:rPr>
                <w:rFonts w:ascii="Times New Roman" w:hAnsi="Times New Roman" w:cs="Times New Roman"/>
                <w:b w:val="0"/>
              </w:rPr>
              <w:t>Meeting will be held approximately four months after the Phase I period of performance begins.</w:t>
            </w:r>
            <w:r>
              <w:rPr>
                <w:rFonts w:ascii="Times New Roman" w:hAnsi="Times New Roman" w:cs="Times New Roman"/>
                <w:b w:val="0"/>
              </w:rPr>
              <w:t xml:space="preserve"> </w:t>
            </w:r>
            <w:r w:rsidRPr="0023229E">
              <w:rPr>
                <w:rFonts w:ascii="Times New Roman" w:hAnsi="Times New Roman" w:cs="Times New Roman"/>
                <w:b w:val="0"/>
              </w:rPr>
              <w:t>Principal Investigators will be notified of the exact date and venue for the DOE SBIR/STTR</w:t>
            </w:r>
            <w:r>
              <w:rPr>
                <w:rFonts w:ascii="Times New Roman" w:hAnsi="Times New Roman" w:cs="Times New Roman"/>
                <w:b w:val="0"/>
              </w:rPr>
              <w:t xml:space="preserve"> </w:t>
            </w:r>
            <w:r w:rsidRPr="0023229E">
              <w:rPr>
                <w:rFonts w:ascii="Times New Roman" w:hAnsi="Times New Roman" w:cs="Times New Roman"/>
                <w:b w:val="0"/>
              </w:rPr>
              <w:t>Phase I Principal Investigator Meeting approximately eight weeks after the Phase I grant start</w:t>
            </w:r>
            <w:r>
              <w:rPr>
                <w:rFonts w:ascii="Times New Roman" w:hAnsi="Times New Roman" w:cs="Times New Roman"/>
                <w:b w:val="0"/>
              </w:rPr>
              <w:t xml:space="preserve"> </w:t>
            </w:r>
            <w:r w:rsidRPr="0023229E">
              <w:rPr>
                <w:rFonts w:ascii="Times New Roman" w:hAnsi="Times New Roman" w:cs="Times New Roman"/>
                <w:b w:val="0"/>
              </w:rPr>
              <w:t>date by an e-mail from the DOE contractor managing the meeting. The email will contain the</w:t>
            </w:r>
            <w:r>
              <w:rPr>
                <w:rFonts w:ascii="Times New Roman" w:hAnsi="Times New Roman" w:cs="Times New Roman"/>
                <w:b w:val="0"/>
              </w:rPr>
              <w:t xml:space="preserve"> </w:t>
            </w:r>
            <w:r w:rsidRPr="0023229E">
              <w:rPr>
                <w:rFonts w:ascii="Times New Roman" w:hAnsi="Times New Roman" w:cs="Times New Roman"/>
                <w:b w:val="0"/>
              </w:rPr>
              <w:t>URL for the DOE SBIR/STTR Phase I Principal Investigator Meeting website, where</w:t>
            </w:r>
            <w:r>
              <w:rPr>
                <w:rFonts w:ascii="Times New Roman" w:hAnsi="Times New Roman" w:cs="Times New Roman"/>
                <w:b w:val="0"/>
              </w:rPr>
              <w:t xml:space="preserve"> </w:t>
            </w:r>
            <w:r w:rsidRPr="0023229E">
              <w:rPr>
                <w:rFonts w:ascii="Times New Roman" w:hAnsi="Times New Roman" w:cs="Times New Roman"/>
                <w:b w:val="0"/>
              </w:rPr>
              <w:t>participants will be able to register, make lodging reservations, and view the agenda for the</w:t>
            </w:r>
            <w:r>
              <w:rPr>
                <w:rFonts w:ascii="Times New Roman" w:hAnsi="Times New Roman" w:cs="Times New Roman"/>
                <w:b w:val="0"/>
              </w:rPr>
              <w:t xml:space="preserve"> </w:t>
            </w:r>
            <w:r w:rsidRPr="0023229E">
              <w:rPr>
                <w:rFonts w:ascii="Times New Roman" w:hAnsi="Times New Roman" w:cs="Times New Roman"/>
                <w:b w:val="0"/>
              </w:rPr>
              <w:t>meeting.</w:t>
            </w:r>
          </w:p>
        </w:tc>
      </w:tr>
      <w:tr w:rsidR="00781BF5" w:rsidRPr="00117822" w14:paraId="27A71E3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7F7ECC6" w14:textId="77777777" w:rsidR="00946F91" w:rsidRPr="00117822" w:rsidRDefault="00946F91" w:rsidP="00422B86">
            <w:pPr>
              <w:rPr>
                <w:rFonts w:ascii="Times New Roman" w:hAnsi="Times New Roman" w:cs="Times New Roman"/>
                <w:b w:val="0"/>
                <w:bCs w:val="0"/>
              </w:rPr>
            </w:pPr>
            <w:r w:rsidRPr="00117822">
              <w:rPr>
                <w:rFonts w:ascii="Times New Roman" w:hAnsi="Times New Roman" w:cs="Times New Roman"/>
              </w:rPr>
              <w:t>Field A</w:t>
            </w:r>
          </w:p>
        </w:tc>
        <w:tc>
          <w:tcPr>
            <w:tcW w:w="2111" w:type="pct"/>
            <w:vAlign w:val="center"/>
            <w:hideMark/>
          </w:tcPr>
          <w:p w14:paraId="6D433C4C"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Senior/Key Person</w:t>
            </w:r>
          </w:p>
          <w:p w14:paraId="476D1DAE"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is section must include the names of all Senior/Key Persons at the applicant organization who are involved on the project in a particular budget year. Include all collaborating investigators, and other individuals meeting the Senior/Key Person definition if they are from the applicant organization. Details of collaborators at other institutions will be provided in the Subaward budget for each subaward/consortium organization. Personnel listed as Other </w:t>
            </w:r>
            <w:r w:rsidRPr="00117822">
              <w:rPr>
                <w:rFonts w:ascii="Times New Roman" w:hAnsi="Times New Roman" w:cs="Times New Roman"/>
              </w:rPr>
              <w:lastRenderedPageBreak/>
              <w:t>Significant Contributors who are not committing any specific measurable effort to the project should not be included in the Personnel section of the budget since no associated salary and/or fringe benefits should be requested for their contribution. Consultant costs must be included in F.3 Consultant Services.</w:t>
            </w:r>
          </w:p>
        </w:tc>
        <w:tc>
          <w:tcPr>
            <w:tcW w:w="406" w:type="pct"/>
            <w:noWrap/>
            <w:vAlign w:val="center"/>
            <w:hideMark/>
          </w:tcPr>
          <w:p w14:paraId="40186F9B"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047E6D8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13C437D"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FF5C06A"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1E3909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22E5CB3"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29424483" w14:textId="77777777" w:rsidTr="002322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hideMark/>
          </w:tcPr>
          <w:p w14:paraId="513DE523" w14:textId="77777777" w:rsidR="00946F91" w:rsidRPr="00117822" w:rsidRDefault="00946F91" w:rsidP="00422B86">
            <w:pPr>
              <w:rPr>
                <w:rFonts w:ascii="Times New Roman" w:hAnsi="Times New Roman" w:cs="Times New Roman"/>
              </w:rPr>
            </w:pPr>
          </w:p>
        </w:tc>
        <w:tc>
          <w:tcPr>
            <w:tcW w:w="2111" w:type="pct"/>
            <w:vAlign w:val="center"/>
            <w:hideMark/>
          </w:tcPr>
          <w:p w14:paraId="4E8C576A"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ject Role</w:t>
            </w:r>
          </w:p>
          <w:p w14:paraId="79026654"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dentify the project role of each Senior/Key person in this section. This section could also include such roles as Co-PI, Postdoctoral Associates, and Other Professionals. The role of the PI is auto-populated in the 01 year budget only. Do not change or edit this field for the PI. For future year budgets, use consistent terminology. The role of “Co-PI” is not currently used by DOE. Do not assign any individual this role. If applicants wish to use the role of “Co-Investigator” or some other similar role, select “Other” for the Project Role field and then insert the appropriate role descriptor in the Other Project Role Category field.</w:t>
            </w:r>
          </w:p>
        </w:tc>
        <w:tc>
          <w:tcPr>
            <w:tcW w:w="406" w:type="pct"/>
            <w:noWrap/>
            <w:vAlign w:val="center"/>
            <w:hideMark/>
          </w:tcPr>
          <w:p w14:paraId="6C1CA923"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291910A"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575E0B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563A62CF"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8ED7DFC"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A06FDC4"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0498388D"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E4B162D" w14:textId="77777777" w:rsidR="00946F91" w:rsidRPr="00117822" w:rsidRDefault="00946F91" w:rsidP="00422B86">
            <w:pPr>
              <w:rPr>
                <w:rFonts w:ascii="Times New Roman" w:hAnsi="Times New Roman" w:cs="Times New Roman"/>
              </w:rPr>
            </w:pPr>
          </w:p>
        </w:tc>
        <w:tc>
          <w:tcPr>
            <w:tcW w:w="2111" w:type="pct"/>
            <w:vAlign w:val="center"/>
            <w:hideMark/>
          </w:tcPr>
          <w:p w14:paraId="519EAC37"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ase Salary ($)</w:t>
            </w:r>
          </w:p>
          <w:p w14:paraId="4F419B29"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annual compensation paid by the employer for each Senior/Key Person. This includes all activities such as research, teaching, patient care, or other. You may choose to leave this column blank. </w:t>
            </w:r>
          </w:p>
          <w:p w14:paraId="22EA644A"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516300B"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TTR: If the PI is an employee of the Research Institution (RI), the PI salary should be entered on the RI subaward budget page.</w:t>
            </w:r>
          </w:p>
        </w:tc>
        <w:tc>
          <w:tcPr>
            <w:tcW w:w="406" w:type="pct"/>
            <w:noWrap/>
            <w:vAlign w:val="center"/>
            <w:hideMark/>
          </w:tcPr>
          <w:p w14:paraId="0F3DE293"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429ED4E"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781A33F"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360A6E3"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DEF4E18"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093E3D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5DDFCFAA" w14:textId="77777777" w:rsidTr="002322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EBE285A" w14:textId="77777777" w:rsidR="00946F91" w:rsidRPr="00117822" w:rsidRDefault="00946F91" w:rsidP="00422B86">
            <w:pPr>
              <w:rPr>
                <w:rFonts w:ascii="Times New Roman" w:hAnsi="Times New Roman" w:cs="Times New Roman"/>
              </w:rPr>
            </w:pPr>
          </w:p>
        </w:tc>
        <w:tc>
          <w:tcPr>
            <w:tcW w:w="2111" w:type="pct"/>
            <w:vAlign w:val="center"/>
            <w:hideMark/>
          </w:tcPr>
          <w:p w14:paraId="401EE833"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Cal. Months</w:t>
            </w:r>
          </w:p>
          <w:p w14:paraId="7CBECEC1"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dentify the number of months devoted to the project for each Senior/Key Person (i.e., calendar, academic, summer). </w:t>
            </w:r>
          </w:p>
          <w:p w14:paraId="3F0EC756"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502069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NOTE: Key Personnel hours and rates are required as part of the budget justification.</w:t>
            </w:r>
          </w:p>
        </w:tc>
        <w:tc>
          <w:tcPr>
            <w:tcW w:w="406" w:type="pct"/>
            <w:noWrap/>
            <w:vAlign w:val="center"/>
            <w:hideMark/>
          </w:tcPr>
          <w:p w14:paraId="29C361E4"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78F208C"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8E087F4"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8CC8777"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975A252"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0E0DF3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69A22C48"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E2E9DAC" w14:textId="77777777" w:rsidR="00946F91" w:rsidRPr="00117822" w:rsidRDefault="00946F91" w:rsidP="00422B86">
            <w:pPr>
              <w:rPr>
                <w:rFonts w:ascii="Times New Roman" w:hAnsi="Times New Roman" w:cs="Times New Roman"/>
              </w:rPr>
            </w:pPr>
          </w:p>
        </w:tc>
        <w:tc>
          <w:tcPr>
            <w:tcW w:w="2111" w:type="pct"/>
            <w:vAlign w:val="center"/>
            <w:hideMark/>
          </w:tcPr>
          <w:p w14:paraId="0D63C56D"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cad. Months</w:t>
            </w:r>
          </w:p>
          <w:p w14:paraId="4799967A"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dentify the number of months devoted to the project for each Senior/Key Person (for ex ample, calendar, academic, summer). </w:t>
            </w:r>
          </w:p>
          <w:p w14:paraId="6A2EA2C8"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A27B20B"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your institution does not use a 9-month academic year</w:t>
            </w:r>
            <w:r w:rsidR="00870BC3" w:rsidRPr="00117822">
              <w:rPr>
                <w:rFonts w:ascii="Times New Roman" w:hAnsi="Times New Roman" w:cs="Times New Roman"/>
              </w:rPr>
              <w:t>, indicate y</w:t>
            </w:r>
            <w:r w:rsidRPr="00117822">
              <w:rPr>
                <w:rFonts w:ascii="Times New Roman" w:hAnsi="Times New Roman" w:cs="Times New Roman"/>
              </w:rPr>
              <w:t>our institution’s definition of academic year in the budget justification.</w:t>
            </w:r>
          </w:p>
        </w:tc>
        <w:tc>
          <w:tcPr>
            <w:tcW w:w="406" w:type="pct"/>
            <w:noWrap/>
            <w:vAlign w:val="center"/>
            <w:hideMark/>
          </w:tcPr>
          <w:p w14:paraId="7FE60C3C"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7705B80"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C730128"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3005C90"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FEBABB3"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F26AC0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531A8BA9" w14:textId="77777777" w:rsidTr="002322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D89B8A6" w14:textId="77777777" w:rsidR="00946F91" w:rsidRPr="00117822" w:rsidRDefault="00946F91" w:rsidP="00422B86">
            <w:pPr>
              <w:rPr>
                <w:rFonts w:ascii="Times New Roman" w:hAnsi="Times New Roman" w:cs="Times New Roman"/>
              </w:rPr>
            </w:pPr>
          </w:p>
        </w:tc>
        <w:tc>
          <w:tcPr>
            <w:tcW w:w="2111" w:type="pct"/>
            <w:vAlign w:val="center"/>
            <w:hideMark/>
          </w:tcPr>
          <w:p w14:paraId="777D80C2"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Sum. Months</w:t>
            </w:r>
          </w:p>
          <w:p w14:paraId="24C1851E"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dentify the number of months devoted to the project for each Senior/Key Person (for ex ample, calendar, academic, summer). </w:t>
            </w:r>
          </w:p>
          <w:p w14:paraId="2F1CA671"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your institution does not use a 3-month summer period, indicate your institution’s definition of summer in the budget justification.</w:t>
            </w:r>
          </w:p>
        </w:tc>
        <w:tc>
          <w:tcPr>
            <w:tcW w:w="406" w:type="pct"/>
            <w:noWrap/>
            <w:vAlign w:val="center"/>
            <w:hideMark/>
          </w:tcPr>
          <w:p w14:paraId="792A0F0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D8F2814"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8016B72"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983C8A2"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FB4CEFC"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675751C"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087A0627"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C6CC017" w14:textId="77777777" w:rsidR="00946F91" w:rsidRPr="00117822" w:rsidRDefault="00946F91" w:rsidP="00422B86">
            <w:pPr>
              <w:rPr>
                <w:rFonts w:ascii="Times New Roman" w:hAnsi="Times New Roman" w:cs="Times New Roman"/>
              </w:rPr>
            </w:pPr>
          </w:p>
        </w:tc>
        <w:tc>
          <w:tcPr>
            <w:tcW w:w="2111" w:type="pct"/>
            <w:vAlign w:val="center"/>
            <w:hideMark/>
          </w:tcPr>
          <w:p w14:paraId="33120933"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Requested Salary ($)</w:t>
            </w:r>
          </w:p>
          <w:p w14:paraId="55F7B102"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Regardless of the number of months being devoted to the project, indicate only the amount of salary being requested for this budget period for each Senior/Key Person. </w:t>
            </w:r>
          </w:p>
          <w:p w14:paraId="1A4E7E82"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is field is required.</w:t>
            </w:r>
          </w:p>
        </w:tc>
        <w:tc>
          <w:tcPr>
            <w:tcW w:w="406" w:type="pct"/>
            <w:noWrap/>
            <w:vAlign w:val="center"/>
            <w:hideMark/>
          </w:tcPr>
          <w:p w14:paraId="50580077"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B16BAC2"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207830A"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53AD2F3"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7CBB9694"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38CB7F5"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7CF4A1D5" w14:textId="77777777" w:rsidTr="002322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C4AB8F8" w14:textId="77777777" w:rsidR="00946F91" w:rsidRPr="00117822" w:rsidRDefault="00946F91" w:rsidP="00422B86">
            <w:pPr>
              <w:rPr>
                <w:rFonts w:ascii="Times New Roman" w:hAnsi="Times New Roman" w:cs="Times New Roman"/>
              </w:rPr>
            </w:pPr>
          </w:p>
        </w:tc>
        <w:tc>
          <w:tcPr>
            <w:tcW w:w="2111" w:type="pct"/>
            <w:vAlign w:val="center"/>
            <w:hideMark/>
          </w:tcPr>
          <w:p w14:paraId="69A6E1C6"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ringe Benefits ($)</w:t>
            </w:r>
          </w:p>
          <w:p w14:paraId="42306769"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nter applicable fringe benefits, if any, for each Senior/Key Person.</w:t>
            </w:r>
          </w:p>
        </w:tc>
        <w:tc>
          <w:tcPr>
            <w:tcW w:w="406" w:type="pct"/>
            <w:noWrap/>
            <w:vAlign w:val="center"/>
            <w:hideMark/>
          </w:tcPr>
          <w:p w14:paraId="55FBF1FF"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D7FAF16"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66CA499"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0F377F7"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74E3EA2"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1FC5A917"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541E7403"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FF15759" w14:textId="77777777" w:rsidR="00946F91" w:rsidRPr="00117822" w:rsidRDefault="00946F91" w:rsidP="00422B86">
            <w:pPr>
              <w:rPr>
                <w:rFonts w:ascii="Times New Roman" w:hAnsi="Times New Roman" w:cs="Times New Roman"/>
              </w:rPr>
            </w:pPr>
          </w:p>
        </w:tc>
        <w:tc>
          <w:tcPr>
            <w:tcW w:w="2111" w:type="pct"/>
            <w:vAlign w:val="center"/>
            <w:hideMark/>
          </w:tcPr>
          <w:p w14:paraId="78B0CB9E"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unds Requested ($)</w:t>
            </w:r>
          </w:p>
          <w:p w14:paraId="318067E2"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requested salary and fringe benefits for each Senior/Key Person. </w:t>
            </w:r>
          </w:p>
          <w:p w14:paraId="261E09C4"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his field is required.</w:t>
            </w:r>
          </w:p>
        </w:tc>
        <w:tc>
          <w:tcPr>
            <w:tcW w:w="406" w:type="pct"/>
            <w:noWrap/>
            <w:vAlign w:val="center"/>
            <w:hideMark/>
          </w:tcPr>
          <w:p w14:paraId="696974AD"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DADEDD6"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489EE2D"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A832079"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381798E"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09210DE3" w14:textId="77777777" w:rsidR="00946F91" w:rsidRPr="00117822" w:rsidRDefault="00946F9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5E1DA25B" w14:textId="77777777" w:rsidTr="002322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F5579EC" w14:textId="77777777" w:rsidR="00946F91" w:rsidRPr="00117822" w:rsidRDefault="00946F91" w:rsidP="00422B86">
            <w:pPr>
              <w:rPr>
                <w:rFonts w:ascii="Times New Roman" w:hAnsi="Times New Roman" w:cs="Times New Roman"/>
              </w:rPr>
            </w:pPr>
          </w:p>
        </w:tc>
        <w:tc>
          <w:tcPr>
            <w:tcW w:w="2111" w:type="pct"/>
            <w:vAlign w:val="center"/>
            <w:hideMark/>
          </w:tcPr>
          <w:p w14:paraId="7D331C9C"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dditional Senior/Key Persons</w:t>
            </w:r>
          </w:p>
          <w:p w14:paraId="2CDD909F"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funds are requested for more than eight Senior/Key Persons, include all pertinent budget information as identified in this section and attach as a file here. Enter the total funds requested for all additional Senior/Key Persons in line 9 of Section A. This attachment is required if funds are entered in line 9 of Section A. </w:t>
            </w:r>
          </w:p>
          <w:p w14:paraId="4B01F8A8"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5AD1728"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Use the same format as the budget component and include all required information.</w:t>
            </w:r>
          </w:p>
        </w:tc>
        <w:tc>
          <w:tcPr>
            <w:tcW w:w="406" w:type="pct"/>
            <w:noWrap/>
            <w:vAlign w:val="center"/>
            <w:hideMark/>
          </w:tcPr>
          <w:p w14:paraId="7C5E1000"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3F98D23A"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4C5C938"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2C5547F"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74735DF"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1EA8C85" w14:textId="77777777" w:rsidR="00946F91" w:rsidRPr="00117822" w:rsidRDefault="00946F9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61DCB19F"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31EA674F" w14:textId="77777777" w:rsidR="002A0B11" w:rsidRPr="00117822" w:rsidRDefault="002A0B11" w:rsidP="00422B86">
            <w:pPr>
              <w:rPr>
                <w:rFonts w:ascii="Times New Roman" w:hAnsi="Times New Roman" w:cs="Times New Roman"/>
              </w:rPr>
            </w:pPr>
            <w:r w:rsidRPr="00117822">
              <w:rPr>
                <w:rFonts w:ascii="Times New Roman" w:hAnsi="Times New Roman" w:cs="Times New Roman"/>
              </w:rPr>
              <w:t>Field B</w:t>
            </w:r>
          </w:p>
        </w:tc>
        <w:tc>
          <w:tcPr>
            <w:tcW w:w="2111" w:type="pct"/>
            <w:vAlign w:val="center"/>
            <w:hideMark/>
          </w:tcPr>
          <w:p w14:paraId="088A0AE8"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Other Personnel</w:t>
            </w:r>
          </w:p>
          <w:p w14:paraId="32D12B84"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Number of Personnel</w:t>
            </w:r>
          </w:p>
          <w:p w14:paraId="1D7F3A80"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For each project role category, identify the number of personnel proposed. </w:t>
            </w:r>
          </w:p>
          <w:p w14:paraId="34F40848"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List any additional project role(s) in the blank(s) provided, e.g., Engineer, IT Professionals, etc. </w:t>
            </w:r>
          </w:p>
          <w:p w14:paraId="10EE8C73"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For all Postdoctoral Associates and Graduate Students not already named in Section A. Senior/Key Person, individually list names, roles (e.g., Post Doctorate or Graduate Student), associated months, and salary &amp; fringe benefits requested in the Budget Justification.</w:t>
            </w:r>
          </w:p>
        </w:tc>
        <w:tc>
          <w:tcPr>
            <w:tcW w:w="406" w:type="pct"/>
            <w:noWrap/>
            <w:vAlign w:val="center"/>
            <w:hideMark/>
          </w:tcPr>
          <w:p w14:paraId="2A8EC689"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263366F"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32C10CB"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C8D3F18"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1BA6597"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76D84504" w14:textId="77777777" w:rsidR="002A0B11" w:rsidRPr="00117822" w:rsidRDefault="002A0B1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1BE78A3D"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6A9714AC" w14:textId="77777777" w:rsidR="002A0B11" w:rsidRPr="00117822" w:rsidRDefault="002A0B11" w:rsidP="00946F91">
            <w:pPr>
              <w:rPr>
                <w:rFonts w:ascii="Times New Roman" w:hAnsi="Times New Roman" w:cs="Times New Roman"/>
              </w:rPr>
            </w:pPr>
          </w:p>
        </w:tc>
        <w:tc>
          <w:tcPr>
            <w:tcW w:w="2111" w:type="pct"/>
            <w:vAlign w:val="center"/>
            <w:hideMark/>
          </w:tcPr>
          <w:p w14:paraId="41010A9D"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roject Role</w:t>
            </w:r>
          </w:p>
          <w:p w14:paraId="6000F3BD" w14:textId="77777777" w:rsidR="002A0B11" w:rsidRPr="00117822" w:rsidRDefault="002A0B11" w:rsidP="008E31B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Project Role is other than Post</w:t>
            </w:r>
            <w:r w:rsidR="009B5D75" w:rsidRPr="00117822">
              <w:rPr>
                <w:rFonts w:ascii="Times New Roman" w:hAnsi="Times New Roman" w:cs="Times New Roman"/>
              </w:rPr>
              <w:t>d</w:t>
            </w:r>
            <w:r w:rsidRPr="00117822">
              <w:rPr>
                <w:rFonts w:ascii="Times New Roman" w:hAnsi="Times New Roman" w:cs="Times New Roman"/>
              </w:rPr>
              <w:t xml:space="preserve">octoral Associates, Graduate Students, Undergraduate Students, or Secretarial/Clerical, enter the appropriate project role (for ex ample, Engineer, IT Professional, etc.) in the blanks. </w:t>
            </w:r>
          </w:p>
          <w:p w14:paraId="1F93772C" w14:textId="77777777" w:rsidR="002A0B11" w:rsidRPr="00117822" w:rsidRDefault="002A0B11" w:rsidP="008E31B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74FA0D5" w14:textId="77777777" w:rsidR="002A0B11" w:rsidRPr="00117822" w:rsidRDefault="002A0B11" w:rsidP="008E31B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Do not include consultants in this section. Consultants are included below in Section F. Other Direct Costs 3. Consultant Services.</w:t>
            </w:r>
          </w:p>
        </w:tc>
        <w:tc>
          <w:tcPr>
            <w:tcW w:w="406" w:type="pct"/>
            <w:noWrap/>
            <w:vAlign w:val="center"/>
            <w:hideMark/>
          </w:tcPr>
          <w:p w14:paraId="44DA0104"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A65D72F"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FFD1305"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ACF84DB"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26287776"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797BC2A7" w14:textId="77777777" w:rsidR="002A0B11" w:rsidRPr="00117822" w:rsidRDefault="002A0B11"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267E6C5F"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1CAF0C85" w14:textId="77777777" w:rsidR="00324DFA" w:rsidRPr="00117822" w:rsidRDefault="00324DFA" w:rsidP="00422B86">
            <w:pPr>
              <w:rPr>
                <w:rFonts w:ascii="Times New Roman" w:hAnsi="Times New Roman" w:cs="Times New Roman"/>
              </w:rPr>
            </w:pPr>
            <w:r w:rsidRPr="00117822">
              <w:rPr>
                <w:rFonts w:ascii="Times New Roman" w:hAnsi="Times New Roman" w:cs="Times New Roman"/>
              </w:rPr>
              <w:t>Field C</w:t>
            </w:r>
          </w:p>
        </w:tc>
        <w:tc>
          <w:tcPr>
            <w:tcW w:w="2111" w:type="pct"/>
            <w:vAlign w:val="center"/>
            <w:hideMark/>
          </w:tcPr>
          <w:p w14:paraId="0280134D"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quipment Description</w:t>
            </w:r>
          </w:p>
          <w:p w14:paraId="0671214E"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of items and dollar amount for each item exceeding $5,000.</w:t>
            </w:r>
          </w:p>
        </w:tc>
        <w:tc>
          <w:tcPr>
            <w:tcW w:w="406" w:type="pct"/>
            <w:noWrap/>
            <w:vAlign w:val="center"/>
            <w:hideMark/>
          </w:tcPr>
          <w:p w14:paraId="3D1766E2"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5D2C9C1"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292BD9E"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2811B56"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7E0269E9"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DA60E46"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7E67F5E8"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5B10434A" w14:textId="77777777" w:rsidR="00324DFA" w:rsidRPr="00117822" w:rsidRDefault="00324DFA" w:rsidP="00422B86">
            <w:pPr>
              <w:rPr>
                <w:rFonts w:ascii="Times New Roman" w:hAnsi="Times New Roman" w:cs="Times New Roman"/>
              </w:rPr>
            </w:pPr>
          </w:p>
        </w:tc>
        <w:tc>
          <w:tcPr>
            <w:tcW w:w="2111" w:type="pct"/>
            <w:vAlign w:val="center"/>
            <w:hideMark/>
          </w:tcPr>
          <w:p w14:paraId="19F2525D"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quipment item</w:t>
            </w:r>
          </w:p>
          <w:p w14:paraId="004E8385"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quipment is defined as an item of property that has an acquisition cost of $5,000 or more (unless the organization has established lower levels) and an expected service life of more than one year. List each item of equipment separately and justify each in the budget justification section. Allow able items ordinarily will be limited to research equipment and apparatus not already available for the conduct of the work. General-purpose equipment, such as a personal </w:t>
            </w:r>
            <w:r w:rsidRPr="00117822">
              <w:rPr>
                <w:rFonts w:ascii="Times New Roman" w:hAnsi="Times New Roman" w:cs="Times New Roman"/>
              </w:rPr>
              <w:lastRenderedPageBreak/>
              <w:t>computer, is not eligible for support unless primarily or exclusively used in the actual conduct of scientific research.</w:t>
            </w:r>
          </w:p>
        </w:tc>
        <w:tc>
          <w:tcPr>
            <w:tcW w:w="406" w:type="pct"/>
            <w:noWrap/>
            <w:vAlign w:val="center"/>
            <w:hideMark/>
          </w:tcPr>
          <w:p w14:paraId="5F182E9A"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3DC0A702"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2D3D085"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2F33B29"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8315A41"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8603898"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6E094777"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7551CB8D" w14:textId="77777777" w:rsidR="00324DFA" w:rsidRPr="00117822" w:rsidRDefault="00324DFA" w:rsidP="00422B86">
            <w:pPr>
              <w:rPr>
                <w:rFonts w:ascii="Times New Roman" w:hAnsi="Times New Roman" w:cs="Times New Roman"/>
              </w:rPr>
            </w:pPr>
          </w:p>
        </w:tc>
        <w:tc>
          <w:tcPr>
            <w:tcW w:w="2111" w:type="pct"/>
            <w:vAlign w:val="center"/>
            <w:hideMark/>
          </w:tcPr>
          <w:p w14:paraId="5DFACD3E"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unds Requested</w:t>
            </w:r>
          </w:p>
          <w:p w14:paraId="79A0A873"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the estimated cost of each item of equipment including shipping and any maintenance costs and agreements. This is required information.</w:t>
            </w:r>
          </w:p>
        </w:tc>
        <w:tc>
          <w:tcPr>
            <w:tcW w:w="406" w:type="pct"/>
            <w:noWrap/>
            <w:vAlign w:val="center"/>
            <w:hideMark/>
          </w:tcPr>
          <w:p w14:paraId="236B3752"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335FBDC"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90C142B"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F6E8904"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E8B3EA9"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1EEFBBED"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46C3DA8C"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75078E4C" w14:textId="77777777" w:rsidR="00324DFA" w:rsidRPr="00117822" w:rsidRDefault="00324DFA" w:rsidP="00422B86">
            <w:pPr>
              <w:rPr>
                <w:rFonts w:ascii="Times New Roman" w:hAnsi="Times New Roman" w:cs="Times New Roman"/>
              </w:rPr>
            </w:pPr>
          </w:p>
        </w:tc>
        <w:tc>
          <w:tcPr>
            <w:tcW w:w="2111" w:type="pct"/>
            <w:vAlign w:val="center"/>
            <w:hideMark/>
          </w:tcPr>
          <w:p w14:paraId="3DEAF35E"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otal funds requested for all equipment listed in the attached file</w:t>
            </w:r>
          </w:p>
          <w:p w14:paraId="79873D6E"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otal funds requested for all equipment listed in the attached file. Dollar amount for each item should exceed $5,000.</w:t>
            </w:r>
          </w:p>
        </w:tc>
        <w:tc>
          <w:tcPr>
            <w:tcW w:w="406" w:type="pct"/>
            <w:noWrap/>
            <w:vAlign w:val="center"/>
            <w:hideMark/>
          </w:tcPr>
          <w:p w14:paraId="544C8E76"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802151E"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2F0E7FB"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F0057FC"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B3C232F"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D1E843C" w14:textId="77777777" w:rsidR="00324DFA" w:rsidRPr="00117822" w:rsidRDefault="00324DFA"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6BA752DD"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62A4044D" w14:textId="77777777" w:rsidR="00324DFA" w:rsidRPr="00117822" w:rsidRDefault="00324DFA" w:rsidP="00422B86">
            <w:pPr>
              <w:rPr>
                <w:rFonts w:ascii="Times New Roman" w:hAnsi="Times New Roman" w:cs="Times New Roman"/>
              </w:rPr>
            </w:pPr>
          </w:p>
        </w:tc>
        <w:tc>
          <w:tcPr>
            <w:tcW w:w="2111" w:type="pct"/>
            <w:vAlign w:val="center"/>
            <w:hideMark/>
          </w:tcPr>
          <w:p w14:paraId="4945D6D6" w14:textId="77777777" w:rsidR="00324DFA" w:rsidRPr="00117822" w:rsidRDefault="00324DFA" w:rsidP="001A7B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dditional Equipment</w:t>
            </w:r>
          </w:p>
          <w:p w14:paraId="174FB9EB" w14:textId="77777777" w:rsidR="00324DFA" w:rsidRPr="00117822" w:rsidRDefault="00324DFA" w:rsidP="001A7B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the space provided cannot accommodate all the equipment proposed, attach a file in the block provided. List each additional item and the funds requested. For all additional items in the attached file, list the total funds requested on line 11 of this section.</w:t>
            </w:r>
          </w:p>
        </w:tc>
        <w:tc>
          <w:tcPr>
            <w:tcW w:w="406" w:type="pct"/>
            <w:noWrap/>
            <w:vAlign w:val="center"/>
            <w:hideMark/>
          </w:tcPr>
          <w:p w14:paraId="689C2E9B"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AB4E007"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8033FB7"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FB01AC8"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200598D"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2784978" w14:textId="77777777" w:rsidR="00324DFA" w:rsidRPr="00117822" w:rsidRDefault="00324DFA"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0B24676A"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0D22D310" w14:textId="77777777" w:rsidR="002867FD" w:rsidRPr="00117822" w:rsidRDefault="002867FD" w:rsidP="00422B86">
            <w:pPr>
              <w:rPr>
                <w:rFonts w:ascii="Times New Roman" w:hAnsi="Times New Roman" w:cs="Times New Roman"/>
              </w:rPr>
            </w:pPr>
            <w:r w:rsidRPr="00117822">
              <w:rPr>
                <w:rFonts w:ascii="Times New Roman" w:hAnsi="Times New Roman" w:cs="Times New Roman"/>
              </w:rPr>
              <w:t>Field D</w:t>
            </w:r>
          </w:p>
        </w:tc>
        <w:tc>
          <w:tcPr>
            <w:tcW w:w="2111" w:type="pct"/>
            <w:vAlign w:val="center"/>
            <w:hideMark/>
          </w:tcPr>
          <w:p w14:paraId="0C07BA26"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Travel</w:t>
            </w:r>
          </w:p>
          <w:p w14:paraId="1F7CF329"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Phase I Principal Investigator meeting: Applicants may include in their Phase I budget a registration fee ($250) and travel expenses for the Principal Investigator and, if necessary, a person from the small business representing the commercialization interests of the company to attend the DOE SBIR/STTR Phase I Principal 32 Investigator Meeting. Attendance by the Principal Investigator is expected. This two-day meeting, held in the DC metro area, will provide opportunities to meet with DOE Program Managers and Commercialization Assistance providers, as well as learn about the DOE SBIR/STTR programs, with an emphasis on the Phase II application. The DOE SBIR/STTR Phase I Principal Investigator Meeting will be held approximately 4 months after the Phase I period of performance begins. Principal Investigators will be notified of the exact date and venue for the DOE SBIR/STTR Phase I Principal Investigator Meeting approximately 8 weeks after the </w:t>
            </w:r>
            <w:r w:rsidRPr="00117822">
              <w:rPr>
                <w:rFonts w:ascii="Times New Roman" w:hAnsi="Times New Roman" w:cs="Times New Roman"/>
              </w:rPr>
              <w:lastRenderedPageBreak/>
              <w:t>Phase I grant start date by an e-mail from the DOE contractor managing the meeting. The email will contain the URL for the DOE SBIR/STTR Phase I Principal Investigator Meeting website, where participants will be able to register, make lodging reservations, and view the agenda for the meeting.</w:t>
            </w:r>
          </w:p>
        </w:tc>
        <w:tc>
          <w:tcPr>
            <w:tcW w:w="406" w:type="pct"/>
            <w:noWrap/>
            <w:vAlign w:val="center"/>
            <w:hideMark/>
          </w:tcPr>
          <w:p w14:paraId="17893DF2"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071A1C6C"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FC114DC"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D49E32E"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69D62CF"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2EE465DC"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41EEF5F2"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0EA013B8" w14:textId="77777777" w:rsidR="002867FD" w:rsidRPr="00117822" w:rsidRDefault="002867FD" w:rsidP="00422B86">
            <w:pPr>
              <w:rPr>
                <w:rFonts w:ascii="Times New Roman" w:hAnsi="Times New Roman" w:cs="Times New Roman"/>
              </w:rPr>
            </w:pPr>
          </w:p>
        </w:tc>
        <w:tc>
          <w:tcPr>
            <w:tcW w:w="2111" w:type="pct"/>
            <w:vAlign w:val="center"/>
            <w:hideMark/>
          </w:tcPr>
          <w:p w14:paraId="2E2134E3"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Domestic Travel Costs (Incl. Canada, Mexico, and US Possessions)</w:t>
            </w:r>
          </w:p>
          <w:p w14:paraId="4AF6C766"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dentify the total funds requested for domestic travel. Domestic travel includes Canada, Mexico, and US possessions. In the budget justification section, include the purpose, destination, dates of travel (if known), and number of individuals for each trip. If the dates of travel are not known, specify estima</w:t>
            </w:r>
            <w:r w:rsidR="00751897" w:rsidRPr="00117822">
              <w:rPr>
                <w:rFonts w:ascii="Times New Roman" w:hAnsi="Times New Roman" w:cs="Times New Roman"/>
              </w:rPr>
              <w:t>ted length of trip (e.g., 3 day</w:t>
            </w:r>
            <w:r w:rsidRPr="00117822">
              <w:rPr>
                <w:rFonts w:ascii="Times New Roman" w:hAnsi="Times New Roman" w:cs="Times New Roman"/>
              </w:rPr>
              <w:t>s). See “Notes Regarding Budget” below for more information.</w:t>
            </w:r>
          </w:p>
        </w:tc>
        <w:tc>
          <w:tcPr>
            <w:tcW w:w="406" w:type="pct"/>
            <w:noWrap/>
            <w:vAlign w:val="center"/>
            <w:hideMark/>
          </w:tcPr>
          <w:p w14:paraId="784C7336"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7ECD2AF"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35B44FD"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F726758"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2F34EC0"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B20BC91" w14:textId="77777777" w:rsidR="002867FD" w:rsidRPr="00117822" w:rsidRDefault="002867FD"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1D0E52B0"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075E2BA5" w14:textId="77777777" w:rsidR="002867FD" w:rsidRPr="00117822" w:rsidRDefault="002867FD" w:rsidP="00422B86">
            <w:pPr>
              <w:rPr>
                <w:rFonts w:ascii="Times New Roman" w:hAnsi="Times New Roman" w:cs="Times New Roman"/>
              </w:rPr>
            </w:pPr>
          </w:p>
        </w:tc>
        <w:tc>
          <w:tcPr>
            <w:tcW w:w="2111" w:type="pct"/>
            <w:vAlign w:val="center"/>
            <w:hideMark/>
          </w:tcPr>
          <w:p w14:paraId="42BD0D8B"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oreign Travel Costs</w:t>
            </w:r>
          </w:p>
          <w:p w14:paraId="69BD549A"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xcept in rare and unique circumstances, Foreign Travel Costs are not allowable costs in performance of SBIR/STTR awards. Enter the total funds requested for foreign travel. Foreign travel includes any travel outside of North America and/or US possessions. In the budget justification section, include the purpose, destination, dates of travel (if known) and number of individuals for each trip. If the dates of travel are not known, specify estimated length of trip (e.g., </w:t>
            </w:r>
            <w:r w:rsidR="00751897" w:rsidRPr="00117822">
              <w:rPr>
                <w:rFonts w:ascii="Times New Roman" w:hAnsi="Times New Roman" w:cs="Times New Roman"/>
              </w:rPr>
              <w:t>3 day</w:t>
            </w:r>
            <w:r w:rsidRPr="00117822">
              <w:rPr>
                <w:rFonts w:ascii="Times New Roman" w:hAnsi="Times New Roman" w:cs="Times New Roman"/>
              </w:rPr>
              <w:t>s).</w:t>
            </w:r>
          </w:p>
        </w:tc>
        <w:tc>
          <w:tcPr>
            <w:tcW w:w="406" w:type="pct"/>
            <w:noWrap/>
            <w:vAlign w:val="center"/>
            <w:hideMark/>
          </w:tcPr>
          <w:p w14:paraId="1F63803F"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73BC4BB"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AF71D96"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5536F3A9"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382E7103"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8B25907" w14:textId="77777777" w:rsidR="002867FD" w:rsidRPr="00117822" w:rsidRDefault="002867FD"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4009A45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986E80E" w14:textId="77777777" w:rsidR="00E60453" w:rsidRPr="00117822" w:rsidRDefault="00E60453" w:rsidP="00422B86">
            <w:pPr>
              <w:rPr>
                <w:rFonts w:ascii="Times New Roman" w:hAnsi="Times New Roman" w:cs="Times New Roman"/>
              </w:rPr>
            </w:pPr>
            <w:r w:rsidRPr="00117822">
              <w:rPr>
                <w:rFonts w:ascii="Times New Roman" w:hAnsi="Times New Roman" w:cs="Times New Roman"/>
              </w:rPr>
              <w:t>Field E</w:t>
            </w:r>
          </w:p>
        </w:tc>
        <w:tc>
          <w:tcPr>
            <w:tcW w:w="2111" w:type="pct"/>
            <w:vAlign w:val="center"/>
            <w:hideMark/>
          </w:tcPr>
          <w:p w14:paraId="57812AD0" w14:textId="77777777" w:rsidR="00E60453" w:rsidRPr="00117822" w:rsidRDefault="00E6045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articipant/Trainee Support Costs</w:t>
            </w:r>
          </w:p>
          <w:p w14:paraId="11546394" w14:textId="77777777" w:rsidR="00E60453" w:rsidRPr="00117822" w:rsidRDefault="00C22C81"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Unless specifically stated otherwise in an announcement, DOE applicants should leave blank Section E. Note: Tuition remission for graduate students should continue to be included in Section F. Other Direct Costs when applicable</w:t>
            </w:r>
          </w:p>
        </w:tc>
        <w:tc>
          <w:tcPr>
            <w:tcW w:w="406" w:type="pct"/>
            <w:noWrap/>
            <w:vAlign w:val="center"/>
            <w:hideMark/>
          </w:tcPr>
          <w:p w14:paraId="6D7CDB76" w14:textId="77777777" w:rsidR="00E60453" w:rsidRPr="00117822" w:rsidRDefault="00E6045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9FC2EA2" w14:textId="77777777" w:rsidR="00E60453" w:rsidRPr="00117822" w:rsidRDefault="00E6045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A95E4EE" w14:textId="77777777" w:rsidR="00E60453" w:rsidRPr="00117822" w:rsidRDefault="00E6045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37C3D67" w14:textId="77777777" w:rsidR="00E60453" w:rsidRPr="00117822" w:rsidRDefault="00E6045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04C6213" w14:textId="77777777" w:rsidR="00E60453" w:rsidRPr="00117822" w:rsidRDefault="00E6045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4D5B3B95" w14:textId="77777777" w:rsidR="00E60453" w:rsidRPr="00117822" w:rsidRDefault="00E60453"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62698495"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4CF15B17" w14:textId="77777777" w:rsidR="009216DF" w:rsidRPr="00117822" w:rsidRDefault="009216DF" w:rsidP="00422B86">
            <w:pPr>
              <w:rPr>
                <w:rFonts w:ascii="Times New Roman" w:hAnsi="Times New Roman" w:cs="Times New Roman"/>
              </w:rPr>
            </w:pPr>
            <w:r w:rsidRPr="00117822">
              <w:rPr>
                <w:rFonts w:ascii="Times New Roman" w:hAnsi="Times New Roman" w:cs="Times New Roman"/>
              </w:rPr>
              <w:t>Field F</w:t>
            </w:r>
          </w:p>
          <w:p w14:paraId="62406CE0" w14:textId="77777777" w:rsidR="009216DF" w:rsidRPr="00117822" w:rsidRDefault="009216DF" w:rsidP="00422B86">
            <w:pPr>
              <w:rPr>
                <w:rFonts w:ascii="Times New Roman" w:hAnsi="Times New Roman" w:cs="Times New Roman"/>
              </w:rPr>
            </w:pPr>
            <w:r w:rsidRPr="00117822">
              <w:rPr>
                <w:rFonts w:ascii="Times New Roman" w:hAnsi="Times New Roman" w:cs="Times New Roman"/>
              </w:rPr>
              <w:lastRenderedPageBreak/>
              <w:t>Other Direct Costs</w:t>
            </w:r>
          </w:p>
        </w:tc>
        <w:tc>
          <w:tcPr>
            <w:tcW w:w="2111" w:type="pct"/>
            <w:vAlign w:val="center"/>
            <w:hideMark/>
          </w:tcPr>
          <w:p w14:paraId="5C9DC050"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lastRenderedPageBreak/>
              <w:t>Materials and Supplies</w:t>
            </w:r>
          </w:p>
          <w:p w14:paraId="2AE7AF54" w14:textId="77777777" w:rsidR="009216DF" w:rsidRPr="00117822" w:rsidRDefault="009216DF" w:rsidP="00C22C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List total funds requested for materials and supplies. In the budget justification, indicate general categories such as glassware, chemicals, animal costs, including an amount for each category.</w:t>
            </w:r>
          </w:p>
        </w:tc>
        <w:tc>
          <w:tcPr>
            <w:tcW w:w="406" w:type="pct"/>
            <w:noWrap/>
            <w:vAlign w:val="center"/>
            <w:hideMark/>
          </w:tcPr>
          <w:p w14:paraId="153E036F"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07166B9B"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22AC838"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E4FB495"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2CF805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D7C3E29"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48227DEF"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0510323B" w14:textId="77777777" w:rsidR="009216DF" w:rsidRPr="00117822" w:rsidRDefault="009216DF" w:rsidP="00422B86">
            <w:pPr>
              <w:rPr>
                <w:rFonts w:ascii="Times New Roman" w:hAnsi="Times New Roman" w:cs="Times New Roman"/>
              </w:rPr>
            </w:pPr>
          </w:p>
        </w:tc>
        <w:tc>
          <w:tcPr>
            <w:tcW w:w="2111" w:type="pct"/>
            <w:vAlign w:val="center"/>
            <w:hideMark/>
          </w:tcPr>
          <w:p w14:paraId="5963BCB3"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Publication Costs</w:t>
            </w:r>
          </w:p>
          <w:p w14:paraId="624B12DD" w14:textId="77777777" w:rsidR="009216DF" w:rsidRPr="00117822" w:rsidRDefault="009216DF" w:rsidP="00F12A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the total publication funds requested. The proposal budget may request funds for the costs of documenting, preparing, publishing, or otherwise making available to others the findings and products of the work conducted under the award. In the budget justification include supporting information.</w:t>
            </w:r>
          </w:p>
        </w:tc>
        <w:tc>
          <w:tcPr>
            <w:tcW w:w="406" w:type="pct"/>
            <w:noWrap/>
            <w:vAlign w:val="center"/>
            <w:hideMark/>
          </w:tcPr>
          <w:p w14:paraId="751FA171"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981613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37C3E4C"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606EBAFB"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3081311"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37D02B86"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2558ED4A"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6E4613E3" w14:textId="77777777" w:rsidR="009216DF" w:rsidRPr="00117822" w:rsidRDefault="009216DF" w:rsidP="00422B86">
            <w:pPr>
              <w:rPr>
                <w:rFonts w:ascii="Times New Roman" w:hAnsi="Times New Roman" w:cs="Times New Roman"/>
              </w:rPr>
            </w:pPr>
          </w:p>
        </w:tc>
        <w:tc>
          <w:tcPr>
            <w:tcW w:w="2111" w:type="pct"/>
            <w:vAlign w:val="center"/>
            <w:hideMark/>
          </w:tcPr>
          <w:p w14:paraId="1175D20B"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Consultant Services</w:t>
            </w:r>
          </w:p>
          <w:p w14:paraId="7007BD18"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List the total costs for all consultant services. In the budget justification, identify each consultant, the services he/she will perform, total number of days, travel costs, and the total estimated costs. </w:t>
            </w:r>
          </w:p>
          <w:p w14:paraId="73EE3E66" w14:textId="77777777" w:rsidR="009216DF" w:rsidRPr="00117822" w:rsidRDefault="009216DF" w:rsidP="0075189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n the budget justification also provide the names and organizational affiliations of all consultants, other than those involved in consortium/contractual arrangements. Include consultant physicians in connection with patient care and persons who are confirmed to serve on external monitoring boards or advisory committees to the project. Describe the services to be performed.</w:t>
            </w:r>
          </w:p>
        </w:tc>
        <w:tc>
          <w:tcPr>
            <w:tcW w:w="406" w:type="pct"/>
            <w:noWrap/>
            <w:vAlign w:val="center"/>
            <w:hideMark/>
          </w:tcPr>
          <w:p w14:paraId="15DCB27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EB81A62"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7D90B8E"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2C9CF3EB"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C465417"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114C867"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74485F89"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5F93E980" w14:textId="77777777" w:rsidR="009216DF" w:rsidRPr="00117822" w:rsidRDefault="009216DF" w:rsidP="00422B86">
            <w:pPr>
              <w:rPr>
                <w:rFonts w:ascii="Times New Roman" w:hAnsi="Times New Roman" w:cs="Times New Roman"/>
              </w:rPr>
            </w:pPr>
          </w:p>
        </w:tc>
        <w:tc>
          <w:tcPr>
            <w:tcW w:w="2111" w:type="pct"/>
            <w:vAlign w:val="center"/>
          </w:tcPr>
          <w:p w14:paraId="4871C77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DP/Computer Services</w:t>
            </w:r>
          </w:p>
          <w:p w14:paraId="4FFEE724"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total funds requested for ADP/computer services. The cost of computer services, including computer-based retrieval of scientific, technical and education information may be requested. In the budget justification, include the established computer service rates at the proposing organization if applicable.</w:t>
            </w:r>
          </w:p>
        </w:tc>
        <w:tc>
          <w:tcPr>
            <w:tcW w:w="406" w:type="pct"/>
            <w:noWrap/>
            <w:vAlign w:val="center"/>
          </w:tcPr>
          <w:p w14:paraId="00F63D07"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18FED12"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09866F82"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05709466"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4AF9C0C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6A665E9B"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D512D" w:rsidRPr="00117822" w14:paraId="4F0A2486"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1785F4F2" w14:textId="77777777" w:rsidR="009216DF" w:rsidRPr="00117822" w:rsidRDefault="009216DF" w:rsidP="00422B86">
            <w:pPr>
              <w:rPr>
                <w:rFonts w:ascii="Times New Roman" w:hAnsi="Times New Roman" w:cs="Times New Roman"/>
              </w:rPr>
            </w:pPr>
          </w:p>
        </w:tc>
        <w:tc>
          <w:tcPr>
            <w:tcW w:w="2111" w:type="pct"/>
            <w:vAlign w:val="center"/>
          </w:tcPr>
          <w:p w14:paraId="0912AA3B"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Subawards/Consortium/ Contractual Costs</w:t>
            </w:r>
          </w:p>
          <w:p w14:paraId="2C194365" w14:textId="77777777" w:rsidR="009216DF" w:rsidRPr="00117822" w:rsidRDefault="009216DF" w:rsidP="00CE4F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List total funds requested for 1) all subaward/consortium organization(s) proposed for the project and 2) any other contractual costs proposed for the project. </w:t>
            </w:r>
          </w:p>
          <w:p w14:paraId="603B48BD" w14:textId="77777777" w:rsidR="009216DF" w:rsidRPr="00117822" w:rsidRDefault="009216DF" w:rsidP="00CE4F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This line item should include both direct and indirect costs for all subaward/consortium organizations. Contractual costs for support services, such as the laboratory testing of biological materials, clinical services, or data processing, are occasionally sufficiently high to w arrant a categorical breakdown of costs. When this is the case, provide detailed information as part of the budget justification.</w:t>
            </w:r>
          </w:p>
        </w:tc>
        <w:tc>
          <w:tcPr>
            <w:tcW w:w="406" w:type="pct"/>
            <w:noWrap/>
            <w:vAlign w:val="center"/>
          </w:tcPr>
          <w:p w14:paraId="5D626CB3"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23F0FA67"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6EC3000E"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49E61398"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1A8A8776"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4F7B7A28"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81BF5" w:rsidRPr="00117822" w14:paraId="0DC9C5D4"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53281A45" w14:textId="77777777" w:rsidR="009216DF" w:rsidRPr="00117822" w:rsidRDefault="009216DF" w:rsidP="00422B86">
            <w:pPr>
              <w:rPr>
                <w:rFonts w:ascii="Times New Roman" w:hAnsi="Times New Roman" w:cs="Times New Roman"/>
              </w:rPr>
            </w:pPr>
          </w:p>
        </w:tc>
        <w:tc>
          <w:tcPr>
            <w:tcW w:w="2111" w:type="pct"/>
            <w:vAlign w:val="center"/>
          </w:tcPr>
          <w:p w14:paraId="4484B0FE"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Equipment or Facility Rental/User Fees</w:t>
            </w:r>
          </w:p>
          <w:p w14:paraId="3186D7A4"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List total funds requested for equipment or facility rental/user fees. In the budget justification, identify each rental user fee and justify.</w:t>
            </w:r>
          </w:p>
        </w:tc>
        <w:tc>
          <w:tcPr>
            <w:tcW w:w="406" w:type="pct"/>
            <w:noWrap/>
            <w:vAlign w:val="center"/>
          </w:tcPr>
          <w:p w14:paraId="1D0B807A"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5D4C9040"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5D46CF79"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00924833"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06E88DF2"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229A1FFC"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D512D" w:rsidRPr="00117822" w14:paraId="23401B58"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10B7057C" w14:textId="77777777" w:rsidR="009216DF" w:rsidRPr="00117822" w:rsidRDefault="009216DF" w:rsidP="00422B86">
            <w:pPr>
              <w:rPr>
                <w:rFonts w:ascii="Times New Roman" w:hAnsi="Times New Roman" w:cs="Times New Roman"/>
              </w:rPr>
            </w:pPr>
          </w:p>
        </w:tc>
        <w:tc>
          <w:tcPr>
            <w:tcW w:w="2111" w:type="pct"/>
            <w:vAlign w:val="center"/>
          </w:tcPr>
          <w:p w14:paraId="585A2F5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Alterations and Renovations</w:t>
            </w:r>
          </w:p>
          <w:p w14:paraId="16D7E5A8"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List total funds requested for alterations and renovations. In the budget justification, itemize by category and justify the costs of alterations and renovations including repairs, painting, removal or installation of partitions, shielding, or air conditioning. Where applicable, provide the square footage and costs. </w:t>
            </w:r>
          </w:p>
          <w:p w14:paraId="7392182C"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Under certain circumstances, the public policy requirements that apply to construction activities may also apply to minor Alterations and Renovations (A&amp;R) activities. </w:t>
            </w:r>
          </w:p>
          <w:p w14:paraId="46B64E63"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When requesting minor A&amp;R costs under this policy, please provide detailed information on the planned A&amp;R in the budget justification.</w:t>
            </w:r>
          </w:p>
        </w:tc>
        <w:tc>
          <w:tcPr>
            <w:tcW w:w="406" w:type="pct"/>
            <w:noWrap/>
            <w:vAlign w:val="center"/>
          </w:tcPr>
          <w:p w14:paraId="5AEA1649"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6165E50E"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tcPr>
          <w:p w14:paraId="1D113190"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36" w:type="pct"/>
            <w:noWrap/>
            <w:vAlign w:val="center"/>
          </w:tcPr>
          <w:p w14:paraId="37A7353C"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76" w:type="pct"/>
            <w:noWrap/>
            <w:vAlign w:val="center"/>
          </w:tcPr>
          <w:p w14:paraId="24B2030F"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tcPr>
          <w:p w14:paraId="5C2C1C22"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81BF5" w:rsidRPr="00117822" w14:paraId="173566C8"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6D65D462" w14:textId="77777777" w:rsidR="009216DF" w:rsidRPr="00117822" w:rsidRDefault="009216DF" w:rsidP="00422B86">
            <w:pPr>
              <w:rPr>
                <w:rFonts w:ascii="Times New Roman" w:hAnsi="Times New Roman" w:cs="Times New Roman"/>
              </w:rPr>
            </w:pPr>
          </w:p>
        </w:tc>
        <w:tc>
          <w:tcPr>
            <w:tcW w:w="2111" w:type="pct"/>
            <w:vAlign w:val="center"/>
          </w:tcPr>
          <w:p w14:paraId="7691B680"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8-10 Other</w:t>
            </w:r>
          </w:p>
          <w:p w14:paraId="4F1332ED" w14:textId="77777777" w:rsidR="009216DF" w:rsidRPr="00117822" w:rsidRDefault="009216DF" w:rsidP="00942FB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Add text to describe any “other” direct costs not requested above. Use the budget justification to further itemize and justify. List total funds requested for items 8-10 “Other.” Use lines 8-10 for such costs as tuition remission, and non-DOE technical and commercialization assistance</w:t>
            </w:r>
            <w:r w:rsidRPr="00117822">
              <w:rPr>
                <w:rStyle w:val="EndnoteReference"/>
                <w:rFonts w:ascii="Times New Roman" w:hAnsi="Times New Roman" w:cs="Times New Roman"/>
              </w:rPr>
              <w:endnoteReference w:id="5"/>
            </w:r>
            <w:r w:rsidRPr="00117822">
              <w:rPr>
                <w:rFonts w:ascii="Times New Roman" w:hAnsi="Times New Roman" w:cs="Times New Roman"/>
              </w:rPr>
              <w:t>. Phase I SBIR/STTR applications, the DOE technical and commercialization assistance costs are authorized up to $</w:t>
            </w:r>
            <w:r w:rsidR="009B5D75" w:rsidRPr="00117822">
              <w:rPr>
                <w:rFonts w:ascii="Times New Roman" w:hAnsi="Times New Roman" w:cs="Times New Roman"/>
              </w:rPr>
              <w:t>6,5</w:t>
            </w:r>
            <w:r w:rsidRPr="00117822">
              <w:rPr>
                <w:rFonts w:ascii="Times New Roman" w:hAnsi="Times New Roman" w:cs="Times New Roman"/>
              </w:rPr>
              <w:t>00 per year.</w:t>
            </w:r>
          </w:p>
        </w:tc>
        <w:tc>
          <w:tcPr>
            <w:tcW w:w="406" w:type="pct"/>
            <w:noWrap/>
            <w:vAlign w:val="center"/>
          </w:tcPr>
          <w:p w14:paraId="2E9593A0"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3B4D3FAF"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D90FF42"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5E9D42EB"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521D1733"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410FD399"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D512D" w:rsidRPr="00117822" w14:paraId="20646BF0"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76B4C418" w14:textId="77777777" w:rsidR="009216DF" w:rsidRPr="00117822" w:rsidRDefault="009216DF" w:rsidP="009216DF">
            <w:pPr>
              <w:rPr>
                <w:rFonts w:ascii="Times New Roman" w:hAnsi="Times New Roman" w:cs="Times New Roman"/>
              </w:rPr>
            </w:pPr>
            <w:r w:rsidRPr="00117822">
              <w:rPr>
                <w:rFonts w:ascii="Times New Roman" w:hAnsi="Times New Roman" w:cs="Times New Roman"/>
              </w:rPr>
              <w:t>Field H</w:t>
            </w:r>
          </w:p>
        </w:tc>
        <w:tc>
          <w:tcPr>
            <w:tcW w:w="2111" w:type="pct"/>
            <w:vAlign w:val="center"/>
            <w:hideMark/>
          </w:tcPr>
          <w:p w14:paraId="0FD3CAD4" w14:textId="77777777" w:rsidR="009216DF" w:rsidRPr="00117822" w:rsidRDefault="00870BC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ndirect Costs</w:t>
            </w:r>
          </w:p>
          <w:p w14:paraId="4B18CF1A" w14:textId="77777777" w:rsidR="00870BC3" w:rsidRPr="00117822" w:rsidRDefault="00870BC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xml:space="preserve">Indirect costs are defined as costs that are incurred by a grantee for common or joint objectives and that, therefore, cannot be identified specifically with a particular project or program. If the applicant small business concern has a currently effective negotiated indirect cost rate with a Federal agency, that rate should be used when calculating proposed indirect costs. If applicable, indicate your organization’s most recent indirect cost rate established with the DOE or with another Federal agency. If your applicant organization is in the process of negotiating or renegotiating a rate, use that rate in the application. </w:t>
            </w:r>
          </w:p>
          <w:p w14:paraId="11CDF91B" w14:textId="77777777" w:rsidR="00870BC3" w:rsidRPr="00117822" w:rsidRDefault="00870BC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the applicant organization does not have a current negotiated rate, it should develop a provisional rate for application purposes. If the applicant organization has a current negotiated rate with another Federal agency, the negotiated rate must be adjusted to treat any independent research and development (IR&amp;D) costs in accordance with DOE acquisition policy. </w:t>
            </w:r>
          </w:p>
          <w:p w14:paraId="25DA406D" w14:textId="77777777" w:rsidR="009216DF" w:rsidRPr="00117822" w:rsidRDefault="00870BC3"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PLEASE NOTE: If the applicant organization proposes indirect costs plus fringe benefits that does not exceed 50% of direct salaries and w ages, no documentation is required.</w:t>
            </w:r>
          </w:p>
        </w:tc>
        <w:tc>
          <w:tcPr>
            <w:tcW w:w="406" w:type="pct"/>
            <w:noWrap/>
            <w:vAlign w:val="center"/>
            <w:hideMark/>
          </w:tcPr>
          <w:p w14:paraId="40E6513E"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5EC7817A"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26BF09E0"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09EAA714"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A184F6F"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1AC0C65"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578D7EF3"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478DA995" w14:textId="77777777" w:rsidR="009216DF" w:rsidRPr="00117822" w:rsidRDefault="009216DF" w:rsidP="00422B86">
            <w:pPr>
              <w:rPr>
                <w:rFonts w:ascii="Times New Roman" w:hAnsi="Times New Roman" w:cs="Times New Roman"/>
              </w:rPr>
            </w:pPr>
          </w:p>
        </w:tc>
        <w:tc>
          <w:tcPr>
            <w:tcW w:w="2111" w:type="pct"/>
            <w:vAlign w:val="center"/>
            <w:hideMark/>
          </w:tcPr>
          <w:p w14:paraId="20AF9957" w14:textId="77777777" w:rsidR="009216DF" w:rsidRPr="00117822" w:rsidRDefault="003355A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ndirect Cost Type</w:t>
            </w:r>
          </w:p>
          <w:p w14:paraId="0B9A5AC7" w14:textId="77777777" w:rsidR="009216DF" w:rsidRPr="00117822" w:rsidRDefault="003355A5" w:rsidP="003355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ndicate the type of cost (e.g., Salary &amp; Wages, Modified Total Direct Costs, or Other [</w:t>
            </w:r>
            <w:r w:rsidR="009B5D75" w:rsidRPr="00117822">
              <w:rPr>
                <w:rFonts w:ascii="Times New Roman" w:hAnsi="Times New Roman" w:cs="Times New Roman"/>
              </w:rPr>
              <w:t>explain</w:t>
            </w:r>
            <w:r w:rsidRPr="00117822">
              <w:rPr>
                <w:rFonts w:ascii="Times New Roman" w:hAnsi="Times New Roman" w:cs="Times New Roman"/>
              </w:rPr>
              <w:t>]). Also, indicate if Off-site. If more than one rate/base is involved, use separate lines for each. If you do not have a current indirect rate(s) approved by a Federal agency, indicate, “None--will negotiate” and include information for a proposed rate. Use the budget justification if additional space is needed.</w:t>
            </w:r>
          </w:p>
        </w:tc>
        <w:tc>
          <w:tcPr>
            <w:tcW w:w="406" w:type="pct"/>
            <w:noWrap/>
            <w:vAlign w:val="center"/>
            <w:hideMark/>
          </w:tcPr>
          <w:p w14:paraId="3B99324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7F2B7BA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42349588"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6595BA5"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5D1DAF97"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6E62E5D"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0CC429B3"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6A4C0FF5" w14:textId="77777777" w:rsidR="009216DF" w:rsidRPr="00117822" w:rsidRDefault="009216DF" w:rsidP="00422B86">
            <w:pPr>
              <w:rPr>
                <w:rFonts w:ascii="Times New Roman" w:hAnsi="Times New Roman" w:cs="Times New Roman"/>
              </w:rPr>
            </w:pPr>
          </w:p>
        </w:tc>
        <w:tc>
          <w:tcPr>
            <w:tcW w:w="2111" w:type="pct"/>
            <w:vAlign w:val="center"/>
            <w:hideMark/>
          </w:tcPr>
          <w:p w14:paraId="030D287D" w14:textId="77777777" w:rsidR="009216DF" w:rsidRPr="00117822" w:rsidRDefault="003355A5"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Indirect Cost Rate (%)</w:t>
            </w:r>
          </w:p>
          <w:p w14:paraId="2AD6E7E7" w14:textId="77777777" w:rsidR="003355A5" w:rsidRPr="00117822" w:rsidRDefault="003355A5" w:rsidP="003355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ndicate the most recent indirect cost rate(s) (also known n as Facilities &amp; Administrative Costs [F&amp;A]) established with the </w:t>
            </w:r>
            <w:r w:rsidRPr="00117822">
              <w:rPr>
                <w:rFonts w:ascii="Times New Roman" w:hAnsi="Times New Roman" w:cs="Times New Roman"/>
              </w:rPr>
              <w:lastRenderedPageBreak/>
              <w:t xml:space="preserve">cognizant Federal office, or in the case of for-profit organizations, the rate(s) established with the appropriate agency. If you have a cognizant/oversight agency and are selected for an award, you must submit your indirect rate proposal to that office for approval. If you do not have a cognizant/oversight agency, contact the awarding agency. </w:t>
            </w:r>
          </w:p>
          <w:p w14:paraId="118B4E02" w14:textId="77777777" w:rsidR="003355A5" w:rsidRPr="00117822" w:rsidRDefault="003355A5" w:rsidP="003355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If this field does not allow a figure greater than 100% to be entered, use two lines to show the entire calculation. This field should be entered using a rate such as “55.5.” </w:t>
            </w:r>
          </w:p>
          <w:p w14:paraId="283C58FA" w14:textId="77777777" w:rsidR="009216DF" w:rsidRPr="00117822" w:rsidRDefault="003355A5" w:rsidP="003355A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If your organization does not have a current indirect cost rate established with a Federal Government Agency, an indirect cost rate proposal will need to be submitted to the DOE awarding office.</w:t>
            </w:r>
          </w:p>
        </w:tc>
        <w:tc>
          <w:tcPr>
            <w:tcW w:w="406" w:type="pct"/>
            <w:noWrap/>
            <w:vAlign w:val="center"/>
            <w:hideMark/>
          </w:tcPr>
          <w:p w14:paraId="2E2E35C7"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3DD1EDA8"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3997221E"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604BBCD"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2EA59EAF"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22C5791E" w14:textId="77777777" w:rsidR="009216DF" w:rsidRPr="00117822" w:rsidRDefault="009216DF"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0AAF5868"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tcPr>
          <w:p w14:paraId="5C807B89" w14:textId="77777777" w:rsidR="009216DF" w:rsidRPr="00117822" w:rsidRDefault="009216DF" w:rsidP="00422B86">
            <w:pPr>
              <w:rPr>
                <w:rFonts w:ascii="Times New Roman" w:hAnsi="Times New Roman" w:cs="Times New Roman"/>
              </w:rPr>
            </w:pPr>
          </w:p>
        </w:tc>
        <w:tc>
          <w:tcPr>
            <w:tcW w:w="2111" w:type="pct"/>
            <w:vAlign w:val="center"/>
          </w:tcPr>
          <w:p w14:paraId="481029DC" w14:textId="77777777" w:rsidR="009216DF" w:rsidRPr="00117822" w:rsidRDefault="00465E80"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Cognizant Federal Agency</w:t>
            </w:r>
          </w:p>
          <w:p w14:paraId="2F22B6C3" w14:textId="77777777" w:rsidR="009216DF" w:rsidRPr="00117822" w:rsidRDefault="00465E80" w:rsidP="000838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Enter the name of the cognizant Federal </w:t>
            </w:r>
            <w:r w:rsidR="00AF1785" w:rsidRPr="00117822">
              <w:rPr>
                <w:rFonts w:ascii="Times New Roman" w:hAnsi="Times New Roman" w:cs="Times New Roman"/>
              </w:rPr>
              <w:t>Agency,</w:t>
            </w:r>
            <w:r w:rsidRPr="00117822">
              <w:rPr>
                <w:rFonts w:ascii="Times New Roman" w:hAnsi="Times New Roman" w:cs="Times New Roman"/>
              </w:rPr>
              <w:t xml:space="preserve"> nam</w:t>
            </w:r>
            <w:r w:rsidR="00AF1785" w:rsidRPr="00117822">
              <w:rPr>
                <w:rFonts w:ascii="Times New Roman" w:hAnsi="Times New Roman" w:cs="Times New Roman"/>
              </w:rPr>
              <w:t>e and phone number of the indiv</w:t>
            </w:r>
            <w:r w:rsidRPr="00117822">
              <w:rPr>
                <w:rFonts w:ascii="Times New Roman" w:hAnsi="Times New Roman" w:cs="Times New Roman"/>
              </w:rPr>
              <w:t xml:space="preserve">idual responsible for negotiating y our rate. If no cognizant agency is </w:t>
            </w:r>
            <w:r w:rsidR="00AF1785" w:rsidRPr="00117822">
              <w:rPr>
                <w:rFonts w:ascii="Times New Roman" w:hAnsi="Times New Roman" w:cs="Times New Roman"/>
              </w:rPr>
              <w:t>known</w:t>
            </w:r>
            <w:r w:rsidRPr="00117822">
              <w:rPr>
                <w:rFonts w:ascii="Times New Roman" w:hAnsi="Times New Roman" w:cs="Times New Roman"/>
              </w:rPr>
              <w:t>, enter “None.”</w:t>
            </w:r>
          </w:p>
        </w:tc>
        <w:tc>
          <w:tcPr>
            <w:tcW w:w="406" w:type="pct"/>
            <w:noWrap/>
            <w:vAlign w:val="center"/>
          </w:tcPr>
          <w:p w14:paraId="61CA2883"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38102FB"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275C2569"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1513F8E6"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3A405B88"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5204514A" w14:textId="77777777" w:rsidR="009216DF" w:rsidRPr="00117822" w:rsidRDefault="009216DF"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D512D" w:rsidRPr="00117822" w14:paraId="4B3EC1E9"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3DF3D11" w14:textId="77777777" w:rsidR="00BA7009" w:rsidRPr="00117822" w:rsidRDefault="00BA7009" w:rsidP="00422B86">
            <w:pPr>
              <w:rPr>
                <w:rFonts w:ascii="Times New Roman" w:hAnsi="Times New Roman" w:cs="Times New Roman"/>
              </w:rPr>
            </w:pPr>
            <w:r w:rsidRPr="00117822">
              <w:rPr>
                <w:rFonts w:ascii="Times New Roman" w:hAnsi="Times New Roman" w:cs="Times New Roman"/>
              </w:rPr>
              <w:t>Field J</w:t>
            </w:r>
          </w:p>
        </w:tc>
        <w:tc>
          <w:tcPr>
            <w:tcW w:w="2111" w:type="pct"/>
            <w:vAlign w:val="center"/>
            <w:hideMark/>
          </w:tcPr>
          <w:p w14:paraId="263659E4"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Fee</w:t>
            </w:r>
          </w:p>
          <w:p w14:paraId="0E2359D2"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 reasonable fee, not to exceed 7% of total costs (direct and indirect) for each Phase (I and II) of the project, is available to small business concerns receiving awards under the SBIR/STTR program. The fee is intended to be a reasonable profit factor available to for-profit organizations, consistent with normal profit margins provided to profitmaking firms for research and development work. </w:t>
            </w:r>
          </w:p>
          <w:p w14:paraId="7D398688"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basis and the amount requested for the fee must be explained in the budget justification. The amount requested for the fee should be based on the following guidelines: (1) it must be consistent with that paid under contracts by the DOE for similar research conducted under similar conditions of risk; (2) it must take into account the complexity and innovativeness of the research to be conducted under the SBIR/STTR project; and (3) it must recognize the extent of the </w:t>
            </w:r>
            <w:r w:rsidRPr="00117822">
              <w:rPr>
                <w:rFonts w:ascii="Times New Roman" w:hAnsi="Times New Roman" w:cs="Times New Roman"/>
              </w:rPr>
              <w:lastRenderedPageBreak/>
              <w:t xml:space="preserve">expenditures for the grant project for equipment and for performance by other than the grantee organization through consultant and subaward agreements. </w:t>
            </w:r>
          </w:p>
          <w:p w14:paraId="22EB06EB"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fee is not a direct or indirect "cost" item and may be used by the small business concern for any purpose, including additional effort under the SBIR/STTR award. The fee applies solely to the small business concern receiving the award and not to any other participant in the project. However, the grantee may pay a profit/fee to a contractor providing routine goods or non-R&amp;D services in accordance with normal commercial practice. </w:t>
            </w:r>
          </w:p>
          <w:p w14:paraId="2D75346C"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Note: The electronic system automatically rounds up. If you get an error “The fee must be less than 7%,” try using 6.99% as the rate.</w:t>
            </w:r>
          </w:p>
        </w:tc>
        <w:tc>
          <w:tcPr>
            <w:tcW w:w="406" w:type="pct"/>
            <w:noWrap/>
            <w:vAlign w:val="center"/>
            <w:hideMark/>
          </w:tcPr>
          <w:p w14:paraId="0468DEEA"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463C7C04"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96E8A76"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0C27EA6"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0817F79"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0303FE48" w14:textId="77777777" w:rsidR="00BA7009"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781BF5" w:rsidRPr="00117822" w14:paraId="17B28761"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1A1DDFF" w14:textId="77777777" w:rsidR="009B5D75" w:rsidRPr="00117822" w:rsidRDefault="009B5D75" w:rsidP="00422B86">
            <w:pPr>
              <w:rPr>
                <w:rFonts w:ascii="Times New Roman" w:hAnsi="Times New Roman" w:cs="Times New Roman"/>
              </w:rPr>
            </w:pPr>
            <w:r w:rsidRPr="00117822">
              <w:rPr>
                <w:rFonts w:ascii="Times New Roman" w:hAnsi="Times New Roman" w:cs="Times New Roman"/>
              </w:rPr>
              <w:t>Field K</w:t>
            </w:r>
          </w:p>
        </w:tc>
        <w:tc>
          <w:tcPr>
            <w:tcW w:w="2111" w:type="pct"/>
            <w:vAlign w:val="center"/>
          </w:tcPr>
          <w:p w14:paraId="79CE62C3"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 xml:space="preserve">Total Costs and Fee (I +J) </w:t>
            </w:r>
          </w:p>
          <w:p w14:paraId="7DAFDEF4"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117822">
              <w:rPr>
                <w:rFonts w:ascii="Times New Roman" w:hAnsi="Times New Roman" w:cs="Times New Roman"/>
                <w:bCs/>
              </w:rPr>
              <w:t xml:space="preserve">Total of all direct and indirect costs and fee. </w:t>
            </w:r>
          </w:p>
          <w:p w14:paraId="5F092A41"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p w14:paraId="7DA6E3F0"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Cs/>
              </w:rPr>
              <w:t>Ensure that the direct costs and the indirect costs (I+J) on Section F-K EQUAL the Total Direct and Indirect Costs (I+J) on the Cumulative Budget page</w:t>
            </w:r>
            <w:r w:rsidRPr="00117822">
              <w:rPr>
                <w:rFonts w:ascii="Times New Roman" w:hAnsi="Times New Roman" w:cs="Times New Roman"/>
                <w:b/>
              </w:rPr>
              <w:t>.</w:t>
            </w:r>
          </w:p>
        </w:tc>
        <w:tc>
          <w:tcPr>
            <w:tcW w:w="406" w:type="pct"/>
            <w:noWrap/>
            <w:vAlign w:val="center"/>
          </w:tcPr>
          <w:p w14:paraId="068376B6"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7C6DD5CB"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6" w:type="pct"/>
            <w:noWrap/>
            <w:vAlign w:val="center"/>
          </w:tcPr>
          <w:p w14:paraId="1CAFB6FF"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36" w:type="pct"/>
            <w:noWrap/>
            <w:vAlign w:val="center"/>
          </w:tcPr>
          <w:p w14:paraId="1C0C1DFE"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6" w:type="pct"/>
            <w:noWrap/>
            <w:vAlign w:val="center"/>
          </w:tcPr>
          <w:p w14:paraId="17E76C72"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07" w:type="pct"/>
            <w:noWrap/>
            <w:vAlign w:val="center"/>
          </w:tcPr>
          <w:p w14:paraId="24381CB8" w14:textId="77777777" w:rsidR="009B5D75" w:rsidRPr="00117822" w:rsidRDefault="009B5D75" w:rsidP="00422B8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D512D" w:rsidRPr="00117822" w14:paraId="6895C92B"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700411F" w14:textId="77777777" w:rsidR="00083882" w:rsidRPr="00117822" w:rsidRDefault="00083882" w:rsidP="00422B86">
            <w:pPr>
              <w:rPr>
                <w:rFonts w:ascii="Times New Roman" w:hAnsi="Times New Roman" w:cs="Times New Roman"/>
              </w:rPr>
            </w:pPr>
            <w:r w:rsidRPr="00117822">
              <w:rPr>
                <w:rFonts w:ascii="Times New Roman" w:hAnsi="Times New Roman" w:cs="Times New Roman"/>
              </w:rPr>
              <w:t xml:space="preserve">Field </w:t>
            </w:r>
            <w:r w:rsidR="009B5D75" w:rsidRPr="00117822">
              <w:rPr>
                <w:rFonts w:ascii="Times New Roman" w:hAnsi="Times New Roman" w:cs="Times New Roman"/>
              </w:rPr>
              <w:t>L</w:t>
            </w:r>
          </w:p>
        </w:tc>
        <w:tc>
          <w:tcPr>
            <w:tcW w:w="2111" w:type="pct"/>
            <w:vAlign w:val="center"/>
            <w:hideMark/>
          </w:tcPr>
          <w:p w14:paraId="1FCF1489" w14:textId="77777777" w:rsidR="00083882" w:rsidRPr="00117822" w:rsidRDefault="00BA7009"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Budget Justification: [MANDATORY]</w:t>
            </w:r>
          </w:p>
          <w:p w14:paraId="0D8B6C49" w14:textId="3341EB79" w:rsidR="00EA0E0E" w:rsidRPr="00EA0E0E" w:rsidRDefault="00EA0E0E" w:rsidP="00EA0E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Provide supporting information for all proposed costs, including hours and rates for all</w:t>
            </w:r>
            <w:r>
              <w:rPr>
                <w:rFonts w:ascii="Times New Roman" w:hAnsi="Times New Roman" w:cs="Times New Roman"/>
              </w:rPr>
              <w:t xml:space="preserve"> </w:t>
            </w:r>
            <w:r w:rsidRPr="00EA0E0E">
              <w:rPr>
                <w:rFonts w:ascii="Times New Roman" w:hAnsi="Times New Roman" w:cs="Times New Roman"/>
              </w:rPr>
              <w:t>personnel. Attach a single budget justification file for the entire project period in Field K. A</w:t>
            </w:r>
            <w:r>
              <w:rPr>
                <w:rFonts w:ascii="Times New Roman" w:hAnsi="Times New Roman" w:cs="Times New Roman"/>
              </w:rPr>
              <w:t xml:space="preserve"> </w:t>
            </w:r>
            <w:r w:rsidRPr="00EA0E0E">
              <w:rPr>
                <w:rFonts w:ascii="Times New Roman" w:hAnsi="Times New Roman" w:cs="Times New Roman"/>
              </w:rPr>
              <w:t>budget justification template may be found here: https://science.osti.gov/sbir/Applicant-</w:t>
            </w:r>
          </w:p>
          <w:p w14:paraId="1C906FE5" w14:textId="7B64A607" w:rsidR="00EA0E0E" w:rsidRPr="00EA0E0E" w:rsidRDefault="00EA0E0E" w:rsidP="00EA0E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Resources/Grant-Application.</w:t>
            </w:r>
            <w:r>
              <w:rPr>
                <w:rFonts w:ascii="Times New Roman" w:hAnsi="Times New Roman" w:cs="Times New Roman"/>
              </w:rPr>
              <w:t xml:space="preserve"> </w:t>
            </w:r>
            <w:r w:rsidRPr="00EA0E0E">
              <w:rPr>
                <w:rFonts w:ascii="Times New Roman" w:hAnsi="Times New Roman" w:cs="Times New Roman"/>
              </w:rPr>
              <w:t>Provide any other information you wish to submit to justify your</w:t>
            </w:r>
            <w:r>
              <w:rPr>
                <w:rFonts w:ascii="Times New Roman" w:hAnsi="Times New Roman" w:cs="Times New Roman"/>
              </w:rPr>
              <w:t xml:space="preserve"> </w:t>
            </w:r>
            <w:r w:rsidRPr="00EA0E0E">
              <w:rPr>
                <w:rFonts w:ascii="Times New Roman" w:hAnsi="Times New Roman" w:cs="Times New Roman"/>
              </w:rPr>
              <w:t>budget request. If your organization has an Indirect Cost Rate Agreement (ICRA) in effect with</w:t>
            </w:r>
          </w:p>
          <w:p w14:paraId="7DCF390A" w14:textId="2C16AA13" w:rsidR="00EA0E0E" w:rsidRPr="00EA0E0E" w:rsidRDefault="00EA0E0E" w:rsidP="00EA0E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your Cognizant Federal Agency [Defense Contract Audit Agency (DCAA), Department of</w:t>
            </w:r>
            <w:r>
              <w:rPr>
                <w:rFonts w:ascii="Times New Roman" w:hAnsi="Times New Roman" w:cs="Times New Roman"/>
              </w:rPr>
              <w:t xml:space="preserve"> </w:t>
            </w:r>
            <w:r w:rsidRPr="00EA0E0E">
              <w:rPr>
                <w:rFonts w:ascii="Times New Roman" w:hAnsi="Times New Roman" w:cs="Times New Roman"/>
              </w:rPr>
              <w:t>Health and Human Service’s Division of Cost Allocation (DCA), etc.] supporting the indirect</w:t>
            </w:r>
            <w:r>
              <w:rPr>
                <w:rFonts w:ascii="Times New Roman" w:hAnsi="Times New Roman" w:cs="Times New Roman"/>
              </w:rPr>
              <w:t xml:space="preserve"> </w:t>
            </w:r>
            <w:r w:rsidRPr="00EA0E0E">
              <w:rPr>
                <w:rFonts w:ascii="Times New Roman" w:hAnsi="Times New Roman" w:cs="Times New Roman"/>
              </w:rPr>
              <w:t xml:space="preserve">rate(s) proposed, please provide this information with your application if </w:t>
            </w:r>
            <w:r w:rsidRPr="00EA0E0E">
              <w:rPr>
                <w:rFonts w:ascii="Times New Roman" w:hAnsi="Times New Roman" w:cs="Times New Roman"/>
              </w:rPr>
              <w:lastRenderedPageBreak/>
              <w:t>the rate agreement (a)</w:t>
            </w:r>
            <w:r>
              <w:rPr>
                <w:rFonts w:ascii="Times New Roman" w:hAnsi="Times New Roman" w:cs="Times New Roman"/>
              </w:rPr>
              <w:t xml:space="preserve"> </w:t>
            </w:r>
            <w:r w:rsidRPr="00EA0E0E">
              <w:rPr>
                <w:rFonts w:ascii="Times New Roman" w:hAnsi="Times New Roman" w:cs="Times New Roman"/>
              </w:rPr>
              <w:t>is dated no later than 2019 and (b) covers the proposed period of activity. Please note that if you</w:t>
            </w:r>
            <w:r>
              <w:rPr>
                <w:rFonts w:ascii="Times New Roman" w:hAnsi="Times New Roman" w:cs="Times New Roman"/>
              </w:rPr>
              <w:t xml:space="preserve"> </w:t>
            </w:r>
            <w:r w:rsidRPr="00EA0E0E">
              <w:rPr>
                <w:rFonts w:ascii="Times New Roman" w:hAnsi="Times New Roman" w:cs="Times New Roman"/>
              </w:rPr>
              <w:t>are selected for a grant, additional budget explanation will most likely be required.</w:t>
            </w:r>
          </w:p>
          <w:p w14:paraId="2230B99E" w14:textId="77777777" w:rsidR="00EA0E0E" w:rsidRDefault="00EA0E0E" w:rsidP="00EA0E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619DECDD" w14:textId="35EEB8B5" w:rsidR="00EA0E0E" w:rsidRPr="00EA0E0E" w:rsidRDefault="00EA0E0E" w:rsidP="00EA0E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Note: All proposed purchase of equipment will be carefully reviewed relative to need and</w:t>
            </w:r>
            <w:r>
              <w:rPr>
                <w:rFonts w:ascii="Times New Roman" w:hAnsi="Times New Roman" w:cs="Times New Roman"/>
              </w:rPr>
              <w:t xml:space="preserve"> </w:t>
            </w:r>
            <w:r w:rsidRPr="00EA0E0E">
              <w:rPr>
                <w:rFonts w:ascii="Times New Roman" w:hAnsi="Times New Roman" w:cs="Times New Roman"/>
              </w:rPr>
              <w:t>appropriateness for the research or R&amp;D proposed. Although there is no absolute cap on indirect</w:t>
            </w:r>
          </w:p>
          <w:p w14:paraId="0294D120" w14:textId="77777777" w:rsidR="00EA0E0E" w:rsidRPr="00EA0E0E" w:rsidRDefault="00EA0E0E" w:rsidP="00EA0E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costs, grant applications will be evaluated for overall economy and value to DOE.</w:t>
            </w:r>
          </w:p>
          <w:p w14:paraId="37E98B5B" w14:textId="77777777" w:rsidR="00EA0E0E" w:rsidRDefault="00EA0E0E" w:rsidP="007E7918">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 xml:space="preserve">Travel funds must be justified and related to the needs of the project, e.g., travel to DOE Headquarters to meet with the DOE Program Manager. Travel expenses for technical conferences are not permitted unless the purpose of attending the conference directly relates to the project, e.g., to present results of the project. Foreign travel is not normally an appropriate expense. Funds to cover travel expenses outside of the United States are considered an unallowable direct cost unless written approval has been obtained from the DOE Contracting Officer. </w:t>
            </w:r>
          </w:p>
          <w:p w14:paraId="453C0F24" w14:textId="77777777" w:rsidR="00EA0E0E" w:rsidRDefault="00EA0E0E" w:rsidP="001B6862">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 xml:space="preserve">Grant funds may not be used to pay patent prosecution costs and related expenses. See TABA for paying such fees. </w:t>
            </w:r>
          </w:p>
          <w:p w14:paraId="0151B9A2" w14:textId="77777777" w:rsidR="00EA0E0E" w:rsidRDefault="00EA0E0E" w:rsidP="0011098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 xml:space="preserve">Tuition expenses are allowable only if requested from a research institution or subcontractor that is a university, provided the amount requested for tuition is reasonable and comparable to what a student would be paid for performing research during the grant performance period. </w:t>
            </w:r>
          </w:p>
          <w:p w14:paraId="48514874" w14:textId="57F6971F" w:rsidR="00083882" w:rsidRPr="00117822" w:rsidRDefault="00EA0E0E" w:rsidP="00EA0E0E">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A0E0E">
              <w:rPr>
                <w:rFonts w:ascii="Times New Roman" w:hAnsi="Times New Roman" w:cs="Times New Roman"/>
              </w:rPr>
              <w:t>Any commercial and/or in-kind contribution to the project should be reflected in the project</w:t>
            </w:r>
            <w:r>
              <w:rPr>
                <w:rFonts w:ascii="Times New Roman" w:hAnsi="Times New Roman" w:cs="Times New Roman"/>
              </w:rPr>
              <w:t xml:space="preserve"> </w:t>
            </w:r>
            <w:r w:rsidRPr="00EA0E0E">
              <w:rPr>
                <w:rFonts w:ascii="Times New Roman" w:hAnsi="Times New Roman" w:cs="Times New Roman"/>
              </w:rPr>
              <w:t>narrative and not included on the budget pages.</w:t>
            </w:r>
          </w:p>
        </w:tc>
        <w:tc>
          <w:tcPr>
            <w:tcW w:w="406" w:type="pct"/>
            <w:noWrap/>
            <w:vAlign w:val="center"/>
            <w:hideMark/>
          </w:tcPr>
          <w:p w14:paraId="71557656" w14:textId="77777777" w:rsidR="00083882" w:rsidRPr="00117822" w:rsidRDefault="0008388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76A9A62B" w14:textId="77777777" w:rsidR="00083882" w:rsidRPr="00117822" w:rsidRDefault="0008388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6558B33C" w14:textId="77777777" w:rsidR="00083882" w:rsidRPr="00117822" w:rsidRDefault="0008388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16E0E921" w14:textId="77777777" w:rsidR="00083882" w:rsidRPr="00117822" w:rsidRDefault="0008388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4D5C52C8" w14:textId="77777777" w:rsidR="00083882" w:rsidRPr="00117822" w:rsidRDefault="0008388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69E09A8B" w14:textId="77777777" w:rsidR="00083882" w:rsidRPr="00117822" w:rsidRDefault="00083882" w:rsidP="00422B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2818E5" w:rsidRPr="00117822" w14:paraId="179EE3C4"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55536E6E" w14:textId="77777777" w:rsidR="002818E5" w:rsidRPr="00117822" w:rsidRDefault="003A46C1" w:rsidP="003A46C1">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lastRenderedPageBreak/>
              <w:t>R&amp;R SUBAWARD BUDGET ATTACHMENT(S) FORM</w:t>
            </w:r>
            <w:r w:rsidRPr="00117822">
              <w:rPr>
                <w:rFonts w:ascii="Times New Roman" w:hAnsi="Times New Roman" w:cs="Times New Roman"/>
              </w:rPr>
              <w:t>: [IF APPLICABLE, BUDGETS FOR SUB-AWARDEES, INCLUDING RESEARCH INSTITUTIONS]</w:t>
            </w:r>
          </w:p>
          <w:p w14:paraId="7CC05CCE" w14:textId="77777777" w:rsidR="003A46C1" w:rsidRPr="00117822" w:rsidRDefault="003A46C1" w:rsidP="003A46C1">
            <w:pPr>
              <w:ind w:left="45"/>
              <w:rPr>
                <w:rFonts w:ascii="Times New Roman" w:hAnsi="Times New Roman" w:cs="Times New Roman"/>
                <w:b w:val="0"/>
              </w:rPr>
            </w:pPr>
            <w:r w:rsidRPr="00117822">
              <w:rPr>
                <w:rFonts w:ascii="Times New Roman" w:hAnsi="Times New Roman" w:cs="Times New Roman"/>
                <w:b w:val="0"/>
              </w:rPr>
              <w:t>You must provide a SF 424 (R&amp;R) budget and budget justification for any Phase I sub-awardee.</w:t>
            </w:r>
          </w:p>
          <w:p w14:paraId="7AB54BC9" w14:textId="77777777" w:rsidR="00486913" w:rsidRPr="00117822" w:rsidRDefault="00486913" w:rsidP="003A46C1">
            <w:pPr>
              <w:ind w:left="45"/>
              <w:rPr>
                <w:rFonts w:ascii="Times New Roman" w:hAnsi="Times New Roman" w:cs="Times New Roman"/>
                <w:b w:val="0"/>
              </w:rPr>
            </w:pPr>
          </w:p>
          <w:p w14:paraId="18294F17" w14:textId="77777777" w:rsidR="00486913" w:rsidRPr="00117822" w:rsidRDefault="00486913" w:rsidP="00486913">
            <w:pPr>
              <w:rPr>
                <w:rFonts w:ascii="Times New Roman" w:hAnsi="Times New Roman" w:cs="Times New Roman"/>
                <w:b w:val="0"/>
              </w:rPr>
            </w:pPr>
            <w:r w:rsidRPr="00117822">
              <w:rPr>
                <w:rFonts w:ascii="Times New Roman" w:hAnsi="Times New Roman" w:cs="Times New Roman"/>
                <w:b w:val="0"/>
              </w:rPr>
              <w:t>Download the R&amp;R Budget Attachment from the R&amp;R SUB-AWARD BUDGET ATTACHMENT(S) FORM and email it to each sub-awardee that is required to submit a separate budget. After the sub-awardee has emailed its completed budget back to you, attach it to one of the blocks provided on the form. Use up to 10 letters of the sub-awardee’s name (plus.pdf) as the file name (e.g., ucla.pdf or energyres.pdf). You may enter the sub-awardee budget information on a separate budget extracted from the SUB-AWARD BUDGET ATTACHMENT(S) FORM.</w:t>
            </w:r>
          </w:p>
          <w:p w14:paraId="03CBDC95" w14:textId="77777777" w:rsidR="00486913" w:rsidRPr="00117822" w:rsidRDefault="00486913" w:rsidP="00486913">
            <w:pPr>
              <w:rPr>
                <w:rFonts w:ascii="Times New Roman" w:hAnsi="Times New Roman" w:cs="Times New Roman"/>
                <w:b w:val="0"/>
              </w:rPr>
            </w:pPr>
          </w:p>
          <w:p w14:paraId="3ED9EE96" w14:textId="77777777" w:rsidR="00486913" w:rsidRPr="00117822" w:rsidRDefault="00486913" w:rsidP="00486913">
            <w:pPr>
              <w:rPr>
                <w:rFonts w:ascii="Times New Roman" w:hAnsi="Times New Roman" w:cs="Times New Roman"/>
                <w:b w:val="0"/>
              </w:rPr>
            </w:pPr>
            <w:r w:rsidRPr="00117822">
              <w:rPr>
                <w:rFonts w:ascii="Times New Roman" w:hAnsi="Times New Roman" w:cs="Times New Roman"/>
                <w:b w:val="0"/>
              </w:rPr>
              <w:t xml:space="preserve">If the project involves more sub-awardees than there are places in the SUB-AWARD BUDGET ATTACHMENT(S) FORM, the additional sub-award budgets may be saved as PDF files and appended to the Budget Justification attached to Field K. </w:t>
            </w:r>
          </w:p>
          <w:p w14:paraId="49A2BBA5" w14:textId="77777777" w:rsidR="00486913" w:rsidRPr="00117822" w:rsidRDefault="00486913" w:rsidP="00486913">
            <w:pPr>
              <w:rPr>
                <w:rFonts w:ascii="Times New Roman" w:hAnsi="Times New Roman" w:cs="Times New Roman"/>
                <w:b w:val="0"/>
              </w:rPr>
            </w:pPr>
          </w:p>
          <w:p w14:paraId="030589E7" w14:textId="77777777" w:rsidR="00486913" w:rsidRPr="00117822" w:rsidRDefault="00486913" w:rsidP="00486913">
            <w:pPr>
              <w:rPr>
                <w:rFonts w:ascii="Times New Roman" w:hAnsi="Times New Roman" w:cs="Times New Roman"/>
                <w:b w:val="0"/>
              </w:rPr>
            </w:pPr>
            <w:r w:rsidRPr="00117822">
              <w:rPr>
                <w:rFonts w:ascii="Times New Roman" w:hAnsi="Times New Roman" w:cs="Times New Roman"/>
                <w:b w:val="0"/>
              </w:rPr>
              <w:t xml:space="preserve">Ensure that any files received from sub-awardees are the PDF files extracted from the SUB-AWARD BUDGET ATTACHMENT(S) FORM. Errors will be created if a sub-awardee sends a prime applicant a budget form that was not extracted from the application package. Do not use a sub-award budget downloaded directly from grants.gov or any source other than the application package. </w:t>
            </w:r>
          </w:p>
          <w:p w14:paraId="0688180C" w14:textId="77777777" w:rsidR="00486913" w:rsidRPr="00117822" w:rsidRDefault="00486913" w:rsidP="00486913">
            <w:pPr>
              <w:rPr>
                <w:rFonts w:ascii="Times New Roman" w:hAnsi="Times New Roman" w:cs="Times New Roman"/>
                <w:b w:val="0"/>
              </w:rPr>
            </w:pPr>
          </w:p>
          <w:p w14:paraId="2E0F2F86" w14:textId="77777777" w:rsidR="00486913" w:rsidRPr="00117822" w:rsidRDefault="00486913" w:rsidP="00486913">
            <w:pPr>
              <w:rPr>
                <w:rFonts w:ascii="Times New Roman" w:hAnsi="Times New Roman" w:cs="Times New Roman"/>
                <w:b w:val="0"/>
              </w:rPr>
            </w:pPr>
            <w:r w:rsidRPr="00117822">
              <w:rPr>
                <w:rFonts w:ascii="Times New Roman" w:hAnsi="Times New Roman" w:cs="Times New Roman"/>
                <w:b w:val="0"/>
              </w:rPr>
              <w:t>Additional budget information for any sub-awardee will likely be required if selected for award.</w:t>
            </w:r>
          </w:p>
        </w:tc>
      </w:tr>
      <w:tr w:rsidR="00CD512D" w:rsidRPr="00117822" w14:paraId="460BD4BE"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594945B" w14:textId="77777777" w:rsidR="002818E5" w:rsidRPr="00117822" w:rsidRDefault="002818E5" w:rsidP="002818E5">
            <w:pPr>
              <w:rPr>
                <w:rFonts w:ascii="Times New Roman" w:hAnsi="Times New Roman" w:cs="Times New Roman"/>
              </w:rPr>
            </w:pPr>
          </w:p>
        </w:tc>
        <w:tc>
          <w:tcPr>
            <w:tcW w:w="2111" w:type="pct"/>
            <w:vAlign w:val="center"/>
            <w:hideMark/>
          </w:tcPr>
          <w:p w14:paraId="700C4774" w14:textId="77777777" w:rsidR="00A124DE" w:rsidRPr="00117822" w:rsidRDefault="00A124DE"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A complete subaward/consortium budget component (including the budget justification section) should be completed by each consortium grantee organization. Separate budgets are required only for subawardee/consortium organizations that perform a substantive portion of the project. </w:t>
            </w:r>
          </w:p>
          <w:p w14:paraId="221E0DF3" w14:textId="77777777" w:rsidR="00A124DE" w:rsidRPr="00117822" w:rsidRDefault="00A124DE"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To start the process, the applicant organization should:</w:t>
            </w:r>
          </w:p>
          <w:p w14:paraId="7609F0D3" w14:textId="77777777" w:rsidR="00A124DE" w:rsidRPr="00117822" w:rsidRDefault="00A124DE" w:rsidP="00A124D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elect the Subaward Budget Attachment Form from the Optional Documents in the Grant Application Package.</w:t>
            </w:r>
          </w:p>
          <w:p w14:paraId="7668CEC7" w14:textId="77777777" w:rsidR="00A124DE" w:rsidRPr="00117822" w:rsidRDefault="00A124DE" w:rsidP="00A124D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Open the </w:t>
            </w:r>
            <w:r w:rsidR="005728B8" w:rsidRPr="00117822">
              <w:rPr>
                <w:rFonts w:ascii="Times New Roman" w:hAnsi="Times New Roman" w:cs="Times New Roman"/>
              </w:rPr>
              <w:t>form and</w:t>
            </w:r>
            <w:r w:rsidRPr="00117822">
              <w:rPr>
                <w:rFonts w:ascii="Times New Roman" w:hAnsi="Times New Roman" w:cs="Times New Roman"/>
              </w:rPr>
              <w:t xml:space="preserve"> click the Click here to extract the R&amp;R Subaward Budget Attachment button in the middle of the form. A “SAVE” dialog box appears.</w:t>
            </w:r>
          </w:p>
          <w:p w14:paraId="2DD19983" w14:textId="77777777" w:rsidR="00A124DE" w:rsidRPr="00117822" w:rsidRDefault="00A124DE" w:rsidP="00A124D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Save the file locally using up to ten letters of the consortium organization’s name and use “.pdf” as the file ex tension. </w:t>
            </w:r>
            <w:r w:rsidRPr="00117822">
              <w:rPr>
                <w:rFonts w:ascii="Times New Roman" w:hAnsi="Times New Roman" w:cs="Times New Roman"/>
              </w:rPr>
              <w:lastRenderedPageBreak/>
              <w:t>(The extracted file is an Adobe PDF file.) Once you have saved the file there is no need to ex tract another budget attachment. Doing so may cause you to lose any data already stored in the saved file.</w:t>
            </w:r>
          </w:p>
          <w:p w14:paraId="5CFAFBBF" w14:textId="77777777" w:rsidR="00A124DE" w:rsidRPr="00117822" w:rsidRDefault="00A124DE" w:rsidP="00A124D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Email the extracted, saved form to the consortium grantee. Note: consortium grantees must have installed a compatible version of Adobe Reader before they can complete the form. The consortium grantee should complete all the budget information as instructed in the R&amp;R Budget component instructions. Note: Organizational DUNS and Name of Organization fields must reflect that of the subaward/consortium grantee.</w:t>
            </w:r>
          </w:p>
          <w:p w14:paraId="2398C154" w14:textId="77777777" w:rsidR="00A124DE" w:rsidRPr="00117822" w:rsidRDefault="00A124DE" w:rsidP="00A124D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xml:space="preserve">The consortium grantee must complete the budget component and email it back to the applicant organization. </w:t>
            </w:r>
          </w:p>
          <w:p w14:paraId="363D7F6B" w14:textId="77777777" w:rsidR="00A124DE" w:rsidRPr="00117822" w:rsidRDefault="00A124DE" w:rsidP="00A124D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A fee cannot be entered for a subaward/consortium budget. Fee is allowable only for the small business applicant organization budget page.</w:t>
            </w:r>
          </w:p>
          <w:p w14:paraId="704E05C8" w14:textId="77777777" w:rsidR="00A124DE" w:rsidRPr="00117822" w:rsidRDefault="00A124DE" w:rsidP="00A124D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Return to the Subaward Budget Attachment Form and attach the consortium grantee’s budget to one of the blocks provided on the form.</w:t>
            </w:r>
          </w:p>
          <w:p w14:paraId="7C40C8A8" w14:textId="77777777" w:rsidR="002818E5" w:rsidRPr="00117822" w:rsidRDefault="00A124DE" w:rsidP="00A124DE">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STTR: If more than one Subaward is included in the STTR application, identify the single, partnering research institution on the RI Subaward budget justification page.</w:t>
            </w:r>
          </w:p>
        </w:tc>
        <w:tc>
          <w:tcPr>
            <w:tcW w:w="406" w:type="pct"/>
            <w:noWrap/>
            <w:vAlign w:val="center"/>
            <w:hideMark/>
          </w:tcPr>
          <w:p w14:paraId="5C5ED0BD"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3C7AB84E"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6" w:type="pct"/>
            <w:noWrap/>
            <w:vAlign w:val="center"/>
            <w:hideMark/>
          </w:tcPr>
          <w:p w14:paraId="4AFD536A"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7375E37E"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CA55EC0"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07" w:type="pct"/>
            <w:noWrap/>
            <w:vAlign w:val="center"/>
            <w:hideMark/>
          </w:tcPr>
          <w:p w14:paraId="3F309689" w14:textId="77777777" w:rsidR="002818E5" w:rsidRPr="00117822" w:rsidRDefault="002818E5" w:rsidP="002818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53744A" w:rsidRPr="00117822" w14:paraId="3A750C3F" w14:textId="77777777" w:rsidTr="00422B86">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4EED6818" w14:textId="77777777" w:rsidR="0053744A" w:rsidRPr="00117822" w:rsidRDefault="0053744A" w:rsidP="0053744A">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t>SF-LLL DISCLOSURE OF LOBBYING ACTIVITIES</w:t>
            </w:r>
            <w:r w:rsidRPr="00117822">
              <w:rPr>
                <w:rFonts w:ascii="Times New Roman" w:hAnsi="Times New Roman" w:cs="Times New Roman"/>
              </w:rPr>
              <w:t>: [OPTIONAL]</w:t>
            </w:r>
          </w:p>
          <w:p w14:paraId="04BF5037" w14:textId="77777777" w:rsidR="0053744A" w:rsidRPr="00117822" w:rsidRDefault="0053744A" w:rsidP="00422B86">
            <w:pPr>
              <w:rPr>
                <w:rFonts w:ascii="Times New Roman" w:hAnsi="Times New Roman" w:cs="Times New Roman"/>
                <w:b w:val="0"/>
              </w:rPr>
            </w:pPr>
            <w:r w:rsidRPr="00117822">
              <w:rPr>
                <w:rFonts w:ascii="Times New Roman" w:hAnsi="Times New Roman" w:cs="Times New Roman"/>
                <w:b w:val="0"/>
              </w:rPr>
              <w:t>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the grant/cooperative agreement, you must complete and submit SF-LLL “Disclosure Form to Report Lobbying.”</w:t>
            </w:r>
          </w:p>
        </w:tc>
      </w:tr>
      <w:tr w:rsidR="00CD512D" w:rsidRPr="00117822" w14:paraId="0F17F3B9" w14:textId="77777777" w:rsidTr="00422B8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761FC1BA" w14:textId="77777777" w:rsidR="00CD512D" w:rsidRPr="00CD512D" w:rsidRDefault="00CD512D" w:rsidP="00CD512D">
            <w:pPr>
              <w:pStyle w:val="ListParagraph"/>
              <w:numPr>
                <w:ilvl w:val="0"/>
                <w:numId w:val="2"/>
              </w:numPr>
              <w:rPr>
                <w:rFonts w:ascii="Times New Roman" w:hAnsi="Times New Roman" w:cs="Times New Roman"/>
                <w:highlight w:val="green"/>
              </w:rPr>
            </w:pPr>
            <w:r w:rsidRPr="00CD512D">
              <w:rPr>
                <w:rFonts w:ascii="Times New Roman" w:hAnsi="Times New Roman" w:cs="Times New Roman"/>
                <w:highlight w:val="green"/>
              </w:rPr>
              <w:t>Project/Performance Site Location(s) Form</w:t>
            </w:r>
          </w:p>
          <w:p w14:paraId="71EC59C3" w14:textId="65CD612C" w:rsidR="00CD512D" w:rsidRPr="00CD512D" w:rsidRDefault="00CD512D" w:rsidP="00CD512D">
            <w:pPr>
              <w:pStyle w:val="ListParagraph"/>
              <w:ind w:left="405"/>
              <w:rPr>
                <w:rFonts w:ascii="Times New Roman" w:hAnsi="Times New Roman" w:cs="Times New Roman"/>
              </w:rPr>
            </w:pPr>
            <w:r w:rsidRPr="00CD512D">
              <w:rPr>
                <w:rFonts w:ascii="Times New Roman" w:hAnsi="Times New Roman" w:cs="Times New Roman"/>
                <w:b w:val="0"/>
                <w:bCs w:val="0"/>
              </w:rPr>
              <w:t>Indicate the primary site where the work will be performed. If a portion of the project will be performed at any other site(s), identify the site location(s) in the blocks provided.</w:t>
            </w:r>
          </w:p>
          <w:p w14:paraId="2EDE5E22" w14:textId="1C2C7E0C" w:rsidR="00CD512D" w:rsidRPr="00CD512D" w:rsidRDefault="00CD512D" w:rsidP="00CD512D">
            <w:pPr>
              <w:pStyle w:val="ListParagraph"/>
              <w:ind w:left="405"/>
              <w:rPr>
                <w:rFonts w:ascii="Times New Roman" w:hAnsi="Times New Roman" w:cs="Times New Roman"/>
                <w:b w:val="0"/>
                <w:bCs w:val="0"/>
              </w:rPr>
            </w:pPr>
            <w:r w:rsidRPr="00CD512D">
              <w:rPr>
                <w:rFonts w:ascii="Times New Roman" w:hAnsi="Times New Roman" w:cs="Times New Roman"/>
                <w:b w:val="0"/>
                <w:bCs w:val="0"/>
              </w:rPr>
              <w:lastRenderedPageBreak/>
              <w:t>Project/Performance Site Primary Location</w:t>
            </w:r>
            <w:r w:rsidRPr="00CD512D">
              <w:rPr>
                <w:rFonts w:ascii="Times New Roman" w:hAnsi="Times New Roman" w:cs="Times New Roman"/>
                <w:b w:val="0"/>
                <w:bCs w:val="0"/>
              </w:rPr>
              <w:tab/>
              <w:t>Generally, the Primary Location should be that of the applicant organization or identified as off-site in accordance with the conditions of the applicant organization’s negotiated Facilities and Administrative (F&amp;A) agreement. This information must agree with the F&amp;A information on the Checklist Form Page of the application. If there is more than one performance site, including any Department of Veterans Affairs (VA) facilities and foreign sites, list them in the fields provided for Location 1 - # below.</w:t>
            </w:r>
          </w:p>
          <w:p w14:paraId="312D27E2" w14:textId="133C9204" w:rsidR="00CD512D" w:rsidRPr="00CD512D" w:rsidRDefault="00CD512D" w:rsidP="00CD512D">
            <w:pPr>
              <w:pStyle w:val="ListParagraph"/>
              <w:ind w:left="405"/>
              <w:rPr>
                <w:rFonts w:ascii="Times New Roman" w:hAnsi="Times New Roman" w:cs="Times New Roman"/>
                <w:b w:val="0"/>
                <w:bCs w:val="0"/>
              </w:rPr>
            </w:pPr>
            <w:r w:rsidRPr="00CD512D">
              <w:rPr>
                <w:rFonts w:ascii="Times New Roman" w:hAnsi="Times New Roman" w:cs="Times New Roman"/>
                <w:b w:val="0"/>
                <w:bCs w:val="0"/>
              </w:rPr>
              <w:t xml:space="preserve">Do not check the “I am submitting an application as an individual, and not on behalf of a company, state, local or tribal government, academia, or other type of organization” box. </w:t>
            </w:r>
          </w:p>
          <w:p w14:paraId="2B3AF00D" w14:textId="4B323490" w:rsidR="00CD512D" w:rsidRPr="00CD512D" w:rsidRDefault="00CD512D" w:rsidP="00CD512D">
            <w:pPr>
              <w:pStyle w:val="ListParagraph"/>
              <w:ind w:left="405"/>
              <w:rPr>
                <w:rFonts w:ascii="Times New Roman" w:hAnsi="Times New Roman" w:cs="Times New Roman"/>
                <w:highlight w:val="green"/>
              </w:rPr>
            </w:pPr>
            <w:r w:rsidRPr="00CD512D">
              <w:rPr>
                <w:rFonts w:ascii="Times New Roman" w:hAnsi="Times New Roman" w:cs="Times New Roman"/>
                <w:b w:val="0"/>
                <w:bCs w:val="0"/>
              </w:rPr>
              <w:t xml:space="preserve">For SBIR/STTR applications, one of the performance sites indicated must be that of the applicant small business concern. </w:t>
            </w:r>
            <w:r w:rsidRPr="00CD512D">
              <w:rPr>
                <w:rFonts w:ascii="Times New Roman" w:hAnsi="Times New Roman" w:cs="Times New Roman"/>
                <w:b w:val="0"/>
                <w:bCs w:val="0"/>
              </w:rPr>
              <w:tab/>
              <w:t xml:space="preserve"> </w:t>
            </w:r>
            <w:r w:rsidRPr="00CD512D">
              <w:rPr>
                <w:rFonts w:ascii="Times New Roman" w:hAnsi="Times New Roman" w:cs="Times New Roman"/>
                <w:b w:val="0"/>
                <w:bCs w:val="0"/>
              </w:rPr>
              <w:tab/>
            </w:r>
            <w:r w:rsidRPr="00CD512D">
              <w:rPr>
                <w:rFonts w:ascii="Times New Roman" w:hAnsi="Times New Roman" w:cs="Times New Roman"/>
                <w:b w:val="0"/>
                <w:bCs w:val="0"/>
              </w:rPr>
              <w:tab/>
              <w:t xml:space="preserve"> </w:t>
            </w:r>
            <w:r w:rsidRPr="00CD512D">
              <w:rPr>
                <w:rFonts w:ascii="Times New Roman" w:hAnsi="Times New Roman" w:cs="Times New Roman"/>
                <w:b w:val="0"/>
                <w:bCs w:val="0"/>
              </w:rPr>
              <w:tab/>
              <w:t xml:space="preserve"> </w:t>
            </w:r>
            <w:r w:rsidRPr="00CD512D">
              <w:rPr>
                <w:rFonts w:ascii="Times New Roman" w:hAnsi="Times New Roman" w:cs="Times New Roman"/>
                <w:b w:val="0"/>
                <w:bCs w:val="0"/>
              </w:rPr>
              <w:tab/>
            </w:r>
          </w:p>
        </w:tc>
      </w:tr>
      <w:tr w:rsidR="00770F17" w:rsidRPr="00117822" w14:paraId="6DF5C815" w14:textId="77777777" w:rsidTr="00422B86">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3763A48E" w14:textId="77777777" w:rsidR="00770F17" w:rsidRPr="00117822" w:rsidRDefault="00770F17" w:rsidP="00CD512D">
            <w:pPr>
              <w:pStyle w:val="ListParagraph"/>
              <w:numPr>
                <w:ilvl w:val="0"/>
                <w:numId w:val="2"/>
              </w:numPr>
              <w:rPr>
                <w:rFonts w:ascii="Times New Roman" w:hAnsi="Times New Roman" w:cs="Times New Roman"/>
              </w:rPr>
            </w:pPr>
            <w:r w:rsidRPr="00117822">
              <w:rPr>
                <w:rFonts w:ascii="Times New Roman" w:hAnsi="Times New Roman" w:cs="Times New Roman"/>
                <w:highlight w:val="green"/>
              </w:rPr>
              <w:lastRenderedPageBreak/>
              <w:t>SBIR/STTR INFORMATION FORM</w:t>
            </w:r>
            <w:r w:rsidRPr="00117822">
              <w:rPr>
                <w:rFonts w:ascii="Times New Roman" w:hAnsi="Times New Roman" w:cs="Times New Roman"/>
              </w:rPr>
              <w:t>: [MANDATORY]</w:t>
            </w:r>
          </w:p>
          <w:p w14:paraId="532EE8A8" w14:textId="77777777" w:rsidR="00770F17" w:rsidRDefault="00770F17" w:rsidP="00422B86">
            <w:pPr>
              <w:rPr>
                <w:rFonts w:ascii="Times New Roman" w:hAnsi="Times New Roman" w:cs="Times New Roman"/>
                <w:bCs w:val="0"/>
              </w:rPr>
            </w:pPr>
            <w:r w:rsidRPr="00117822">
              <w:rPr>
                <w:rFonts w:ascii="Times New Roman" w:hAnsi="Times New Roman" w:cs="Times New Roman"/>
                <w:b w:val="0"/>
              </w:rPr>
              <w:t>Complete all the required forms in accordance with the pop-up instructions on the form.</w:t>
            </w:r>
          </w:p>
          <w:p w14:paraId="2623F101" w14:textId="77777777" w:rsidR="00EA0E0E" w:rsidRDefault="00EA0E0E" w:rsidP="00422B86">
            <w:pPr>
              <w:rPr>
                <w:rFonts w:ascii="Times New Roman" w:hAnsi="Times New Roman" w:cs="Times New Roman"/>
                <w:bCs w:val="0"/>
              </w:rPr>
            </w:pPr>
          </w:p>
          <w:p w14:paraId="56DAF52D" w14:textId="495CCBA8" w:rsidR="00EA0E0E" w:rsidRPr="00EA0E0E" w:rsidRDefault="00EA0E0E" w:rsidP="00EA0E0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Each application must be submitted to a DOE SBIR/STTR Topic and, within the Topic, to only</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one Subtopic. DOE will not assign a Topic and/or Subtopic to grant applications; this must be</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done by the applicant. The Topic and Subtopic are also required on page 1 of the Project</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Narrative.</w:t>
            </w:r>
          </w:p>
          <w:p w14:paraId="40244E6E" w14:textId="5ED2B956" w:rsidR="00EA0E0E" w:rsidRPr="00EA0E0E" w:rsidRDefault="00EA0E0E" w:rsidP="00EA0E0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Applicants must utilize the Company Commercialization Report (CCR) from SBIR.gov to</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provide their company commercialization history of past SBIR/STTR awards). The CCR allows</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companies to report funding outcomes resulting from prior SBIR and STTR awards. SBIR and</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STTR awardees are required by the SBA Policy Directive to update and maintain their</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organization’s CCR on SBIR.gov. Companies may complete this report by logging into the</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company’s account on SBIR.gov and starting a new Company Commercialization Report. To</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complete and include a Company Commercialization Report within your application you should:</w:t>
            </w:r>
          </w:p>
          <w:p w14:paraId="4BE1AA00" w14:textId="77777777" w:rsidR="00EA0E0E" w:rsidRPr="00EA0E0E" w:rsidRDefault="00EA0E0E" w:rsidP="00EA0E0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 xml:space="preserve">1. Log into the company account at </w:t>
            </w:r>
            <w:r w:rsidRPr="00EA0E0E">
              <w:rPr>
                <w:rFonts w:ascii="TimesNewRomanPSMT" w:hAnsi="TimesNewRomanPSMT" w:cs="TimesNewRomanPSMT"/>
                <w:b w:val="0"/>
                <w:bCs w:val="0"/>
                <w:color w:val="0000FF"/>
              </w:rPr>
              <w:t>https://www.sbir.gov/</w:t>
            </w:r>
            <w:r w:rsidRPr="00EA0E0E">
              <w:rPr>
                <w:rFonts w:ascii="TimesNewRomanPSMT" w:hAnsi="TimesNewRomanPSMT" w:cs="TimesNewRomanPSMT"/>
                <w:b w:val="0"/>
                <w:bCs w:val="0"/>
                <w:color w:val="000000"/>
              </w:rPr>
              <w:t>.</w:t>
            </w:r>
          </w:p>
          <w:p w14:paraId="5E33DC74" w14:textId="57372AFC" w:rsidR="00EA0E0E" w:rsidRPr="00EA0E0E" w:rsidRDefault="00EA0E0E" w:rsidP="00EA0E0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2. Navigate to My Dashboard &gt; My Documents to view or print the information currently</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contained in the Company Registry Commercialization Report.</w:t>
            </w:r>
          </w:p>
          <w:p w14:paraId="294B7199" w14:textId="70C1478F" w:rsidR="0036653E" w:rsidRPr="0036653E" w:rsidRDefault="00EA0E0E" w:rsidP="0036653E">
            <w:pPr>
              <w:autoSpaceDE w:val="0"/>
              <w:autoSpaceDN w:val="0"/>
              <w:adjustRightInd w:val="0"/>
              <w:rPr>
                <w:rFonts w:ascii="TimesNewRomanPSMT" w:hAnsi="TimesNewRomanPSMT" w:cs="TimesNewRomanPSMT"/>
                <w:b w:val="0"/>
                <w:bCs w:val="0"/>
                <w:color w:val="000000"/>
              </w:rPr>
            </w:pPr>
            <w:r w:rsidRPr="00EA0E0E">
              <w:rPr>
                <w:rFonts w:ascii="TimesNewRomanPSMT" w:hAnsi="TimesNewRomanPSMT" w:cs="TimesNewRomanPSMT"/>
                <w:b w:val="0"/>
                <w:bCs w:val="0"/>
                <w:color w:val="000000"/>
              </w:rPr>
              <w:t>3. Create or update the commercialization record, from the company dashboard, by</w:t>
            </w:r>
            <w:r>
              <w:rPr>
                <w:rFonts w:ascii="TimesNewRomanPSMT" w:hAnsi="TimesNewRomanPSMT" w:cs="TimesNewRomanPSMT"/>
                <w:b w:val="0"/>
                <w:bCs w:val="0"/>
                <w:color w:val="000000"/>
              </w:rPr>
              <w:t xml:space="preserve"> </w:t>
            </w:r>
            <w:r w:rsidRPr="00EA0E0E">
              <w:rPr>
                <w:rFonts w:ascii="TimesNewRomanPSMT" w:hAnsi="TimesNewRomanPSMT" w:cs="TimesNewRomanPSMT"/>
                <w:b w:val="0"/>
                <w:bCs w:val="0"/>
                <w:color w:val="000000"/>
              </w:rPr>
              <w:t>scrolling to the “My Commercialization” section, and clicking the create/update</w:t>
            </w:r>
            <w:r w:rsidR="0036653E">
              <w:rPr>
                <w:rFonts w:ascii="TimesNewRomanPSMT" w:hAnsi="TimesNewRomanPSMT" w:cs="TimesNewRomanPSMT"/>
                <w:b w:val="0"/>
                <w:bCs w:val="0"/>
                <w:color w:val="000000"/>
              </w:rPr>
              <w:t xml:space="preserve"> </w:t>
            </w:r>
            <w:r w:rsidR="0036653E" w:rsidRPr="0036653E">
              <w:rPr>
                <w:rFonts w:ascii="TimesNewRomanPSMT" w:hAnsi="TimesNewRomanPSMT" w:cs="TimesNewRomanPSMT"/>
                <w:b w:val="0"/>
                <w:bCs w:val="0"/>
                <w:color w:val="000000"/>
              </w:rPr>
              <w:t>Commercialization tab under “Current Report Version”. Please refer to the “Instructions”</w:t>
            </w:r>
            <w:r w:rsidR="0036653E">
              <w:rPr>
                <w:rFonts w:ascii="TimesNewRomanPSMT" w:hAnsi="TimesNewRomanPSMT" w:cs="TimesNewRomanPSMT"/>
                <w:b w:val="0"/>
                <w:bCs w:val="0"/>
                <w:color w:val="000000"/>
              </w:rPr>
              <w:t xml:space="preserve"> </w:t>
            </w:r>
            <w:r w:rsidR="0036653E" w:rsidRPr="0036653E">
              <w:rPr>
                <w:rFonts w:ascii="TimesNewRomanPSMT" w:hAnsi="TimesNewRomanPSMT" w:cs="TimesNewRomanPSMT"/>
                <w:b w:val="0"/>
                <w:bCs w:val="0"/>
                <w:color w:val="000000"/>
              </w:rPr>
              <w:t>and “Guide” documents contained in this section of the Dashboard for more detail on</w:t>
            </w:r>
            <w:r w:rsidR="0036653E">
              <w:rPr>
                <w:rFonts w:ascii="TimesNewRomanPSMT" w:hAnsi="TimesNewRomanPSMT" w:cs="TimesNewRomanPSMT"/>
                <w:b w:val="0"/>
                <w:bCs w:val="0"/>
                <w:color w:val="000000"/>
              </w:rPr>
              <w:t xml:space="preserve"> </w:t>
            </w:r>
            <w:r w:rsidR="0036653E" w:rsidRPr="0036653E">
              <w:rPr>
                <w:rFonts w:ascii="TimesNewRomanPSMT" w:hAnsi="TimesNewRomanPSMT" w:cs="TimesNewRomanPSMT"/>
                <w:b w:val="0"/>
                <w:bCs w:val="0"/>
                <w:color w:val="000000"/>
              </w:rPr>
              <w:t>completing and updating the CCR. Ensure the report is certified and submitted.</w:t>
            </w:r>
          </w:p>
          <w:p w14:paraId="337A4E7A" w14:textId="41BBC574" w:rsidR="0036653E" w:rsidRPr="0036653E" w:rsidRDefault="0036653E" w:rsidP="0036653E">
            <w:pPr>
              <w:autoSpaceDE w:val="0"/>
              <w:autoSpaceDN w:val="0"/>
              <w:adjustRightInd w:val="0"/>
              <w:rPr>
                <w:rFonts w:ascii="TimesNewRomanPSMT" w:hAnsi="TimesNewRomanPSMT" w:cs="TimesNewRomanPSMT"/>
                <w:b w:val="0"/>
                <w:bCs w:val="0"/>
                <w:color w:val="000000"/>
              </w:rPr>
            </w:pPr>
            <w:r w:rsidRPr="0036653E">
              <w:rPr>
                <w:rFonts w:ascii="TimesNewRomanPSMT" w:hAnsi="TimesNewRomanPSMT" w:cs="TimesNewRomanPSMT"/>
                <w:b w:val="0"/>
                <w:bCs w:val="0"/>
                <w:color w:val="000000"/>
              </w:rPr>
              <w:t>4. Click the “Company Commercialization Report” pdf under the My Documents section</w:t>
            </w:r>
            <w:r>
              <w:rPr>
                <w:rFonts w:ascii="TimesNewRomanPSMT" w:hAnsi="TimesNewRomanPSMT" w:cs="TimesNewRomanPSMT"/>
                <w:b w:val="0"/>
                <w:bCs w:val="0"/>
                <w:color w:val="000000"/>
              </w:rPr>
              <w:t xml:space="preserve"> </w:t>
            </w:r>
            <w:r w:rsidRPr="0036653E">
              <w:rPr>
                <w:rFonts w:ascii="TimesNewRomanPSMT" w:hAnsi="TimesNewRomanPSMT" w:cs="TimesNewRomanPSMT"/>
                <w:b w:val="0"/>
                <w:bCs w:val="0"/>
                <w:color w:val="000000"/>
              </w:rPr>
              <w:t>of the dashboard to download a pdf of the CCR.</w:t>
            </w:r>
          </w:p>
          <w:p w14:paraId="7CAF92B4" w14:textId="2AD9DED4" w:rsidR="0036653E" w:rsidRPr="0036653E" w:rsidRDefault="0036653E" w:rsidP="0036653E">
            <w:pPr>
              <w:autoSpaceDE w:val="0"/>
              <w:autoSpaceDN w:val="0"/>
              <w:adjustRightInd w:val="0"/>
              <w:rPr>
                <w:rFonts w:ascii="TimesNewRomanPSMT" w:hAnsi="TimesNewRomanPSMT" w:cs="TimesNewRomanPSMT"/>
                <w:b w:val="0"/>
                <w:bCs w:val="0"/>
                <w:color w:val="000000"/>
              </w:rPr>
            </w:pPr>
            <w:r w:rsidRPr="0036653E">
              <w:rPr>
                <w:rFonts w:ascii="TimesNewRomanPSMT" w:hAnsi="TimesNewRomanPSMT" w:cs="TimesNewRomanPSMT"/>
                <w:b w:val="0"/>
                <w:bCs w:val="0"/>
                <w:color w:val="000000"/>
              </w:rPr>
              <w:t>5. For SBIR Applicants including applicants submitting to both SBIR and STTR</w:t>
            </w:r>
            <w:r>
              <w:rPr>
                <w:rFonts w:ascii="TimesNewRomanPSMT" w:hAnsi="TimesNewRomanPSMT" w:cs="TimesNewRomanPSMT"/>
                <w:b w:val="0"/>
                <w:bCs w:val="0"/>
                <w:color w:val="000000"/>
              </w:rPr>
              <w:t xml:space="preserve"> </w:t>
            </w:r>
            <w:r w:rsidRPr="0036653E">
              <w:rPr>
                <w:rFonts w:ascii="TimesNewRomanPSMT" w:hAnsi="TimesNewRomanPSMT" w:cs="TimesNewRomanPSMT"/>
                <w:b w:val="0"/>
                <w:bCs w:val="0"/>
                <w:color w:val="000000"/>
              </w:rPr>
              <w:t>Programs, the CCR should be attached to Question 8 of the SBIR/STTR Information</w:t>
            </w:r>
          </w:p>
          <w:p w14:paraId="04ACA2FF" w14:textId="4D8C72AD" w:rsidR="00EA0E0E" w:rsidRPr="00117822" w:rsidRDefault="0036653E" w:rsidP="0036653E">
            <w:pPr>
              <w:autoSpaceDE w:val="0"/>
              <w:autoSpaceDN w:val="0"/>
              <w:adjustRightInd w:val="0"/>
              <w:rPr>
                <w:rFonts w:ascii="Times New Roman" w:hAnsi="Times New Roman" w:cs="Times New Roman"/>
                <w:b w:val="0"/>
              </w:rPr>
            </w:pPr>
            <w:r w:rsidRPr="0036653E">
              <w:rPr>
                <w:rFonts w:ascii="TimesNewRomanPSMT" w:hAnsi="TimesNewRomanPSMT" w:cs="TimesNewRomanPSMT"/>
                <w:b w:val="0"/>
                <w:bCs w:val="0"/>
                <w:color w:val="000000"/>
              </w:rPr>
              <w:t>form. For STTR-only applicants, the CCR should be attached to Question 12 of the</w:t>
            </w:r>
            <w:r>
              <w:rPr>
                <w:rFonts w:ascii="TimesNewRomanPSMT" w:hAnsi="TimesNewRomanPSMT" w:cs="TimesNewRomanPSMT"/>
                <w:b w:val="0"/>
                <w:bCs w:val="0"/>
                <w:color w:val="000000"/>
              </w:rPr>
              <w:t xml:space="preserve"> </w:t>
            </w:r>
            <w:r w:rsidRPr="0036653E">
              <w:rPr>
                <w:rFonts w:ascii="TimesNewRomanPSMT" w:hAnsi="TimesNewRomanPSMT" w:cs="TimesNewRomanPSMT"/>
                <w:b w:val="0"/>
                <w:bCs w:val="0"/>
                <w:color w:val="000000"/>
              </w:rPr>
              <w:t>Research and Related – Other Project Information Form. The attached document should</w:t>
            </w:r>
            <w:r>
              <w:rPr>
                <w:rFonts w:ascii="TimesNewRomanPSMT" w:hAnsi="TimesNewRomanPSMT" w:cs="TimesNewRomanPSMT"/>
                <w:b w:val="0"/>
                <w:bCs w:val="0"/>
                <w:color w:val="000000"/>
              </w:rPr>
              <w:t xml:space="preserve"> </w:t>
            </w:r>
            <w:r w:rsidRPr="0036653E">
              <w:rPr>
                <w:rFonts w:ascii="TimesNewRomanPSMT" w:hAnsi="TimesNewRomanPSMT" w:cs="TimesNewRomanPSMT"/>
                <w:b w:val="0"/>
                <w:bCs w:val="0"/>
                <w:color w:val="000000"/>
              </w:rPr>
              <w:t>be titled “Commercialization History.pdf”</w:t>
            </w:r>
          </w:p>
        </w:tc>
      </w:tr>
      <w:tr w:rsidR="00CD512D" w:rsidRPr="00117822" w14:paraId="0CC1C74F" w14:textId="77777777" w:rsidTr="00602F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24DA583" w14:textId="5DDF4CBE" w:rsidR="00F956F5" w:rsidRPr="00117822" w:rsidRDefault="00F956F5" w:rsidP="00602F9B">
            <w:pPr>
              <w:rPr>
                <w:rFonts w:ascii="Times New Roman" w:hAnsi="Times New Roman" w:cs="Times New Roman"/>
              </w:rPr>
            </w:pPr>
            <w:r w:rsidRPr="00117822">
              <w:rPr>
                <w:rFonts w:ascii="Times New Roman" w:hAnsi="Times New Roman" w:cs="Times New Roman"/>
              </w:rPr>
              <w:t xml:space="preserve">Field </w:t>
            </w:r>
            <w:r w:rsidR="0036653E">
              <w:rPr>
                <w:rFonts w:ascii="Times New Roman" w:hAnsi="Times New Roman" w:cs="Times New Roman"/>
              </w:rPr>
              <w:t>8</w:t>
            </w:r>
          </w:p>
        </w:tc>
        <w:tc>
          <w:tcPr>
            <w:tcW w:w="2111" w:type="pct"/>
            <w:vAlign w:val="center"/>
            <w:hideMark/>
          </w:tcPr>
          <w:p w14:paraId="27D38934" w14:textId="52D68FAB" w:rsidR="00F956F5" w:rsidRDefault="00781B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b/>
              </w:rPr>
              <w:t>Fast-Track</w:t>
            </w:r>
            <w:r w:rsidR="0036653E">
              <w:rPr>
                <w:rFonts w:ascii="Times New Roman" w:hAnsi="Times New Roman" w:cs="Times New Roman"/>
                <w:b/>
              </w:rPr>
              <w:t xml:space="preserve"> </w:t>
            </w:r>
            <w:r w:rsidR="00F956F5" w:rsidRPr="00117822">
              <w:rPr>
                <w:rFonts w:ascii="Times New Roman" w:hAnsi="Times New Roman" w:cs="Times New Roman"/>
                <w:b/>
              </w:rPr>
              <w:t xml:space="preserve">Commercialization Plan </w:t>
            </w:r>
          </w:p>
          <w:p w14:paraId="4C624AF3" w14:textId="1FDD784E" w:rsid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653E">
              <w:rPr>
                <w:rFonts w:ascii="Times New Roman" w:hAnsi="Times New Roman" w:cs="Times New Roman"/>
                <w:bCs/>
              </w:rPr>
              <w:t>It is a statutory objective of SBIR/STTR funding that technology developed using these designated</w:t>
            </w:r>
            <w:r>
              <w:rPr>
                <w:rFonts w:ascii="Times New Roman" w:hAnsi="Times New Roman" w:cs="Times New Roman"/>
                <w:bCs/>
              </w:rPr>
              <w:t xml:space="preserve"> </w:t>
            </w:r>
            <w:r w:rsidRPr="0036653E">
              <w:rPr>
                <w:rFonts w:ascii="Times New Roman" w:hAnsi="Times New Roman" w:cs="Times New Roman"/>
                <w:bCs/>
              </w:rPr>
              <w:t xml:space="preserve">taxpayer funds result in some form </w:t>
            </w:r>
            <w:r w:rsidRPr="0036653E">
              <w:rPr>
                <w:rFonts w:ascii="Times New Roman" w:hAnsi="Times New Roman" w:cs="Times New Roman"/>
                <w:bCs/>
              </w:rPr>
              <w:lastRenderedPageBreak/>
              <w:t>of benefit for the American people whether it be in the form of</w:t>
            </w:r>
            <w:r>
              <w:rPr>
                <w:rFonts w:ascii="Times New Roman" w:hAnsi="Times New Roman" w:cs="Times New Roman"/>
                <w:bCs/>
              </w:rPr>
              <w:t xml:space="preserve"> </w:t>
            </w:r>
            <w:r w:rsidRPr="0036653E">
              <w:rPr>
                <w:rFonts w:ascii="Times New Roman" w:hAnsi="Times New Roman" w:cs="Times New Roman"/>
                <w:bCs/>
              </w:rPr>
              <w:t>taxable revenue, jobs or some other societal or scientific benefit</w:t>
            </w:r>
            <w:r w:rsidRPr="0036653E">
              <w:rPr>
                <w:rFonts w:ascii="Times New Roman" w:hAnsi="Times New Roman" w:cs="Times New Roman"/>
                <w:b/>
              </w:rPr>
              <w:t>.</w:t>
            </w:r>
          </w:p>
          <w:p w14:paraId="0F0D79D8" w14:textId="77777777" w:rsidR="0036653E" w:rsidRPr="00117822" w:rsidRDefault="0036653E"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p w14:paraId="6DA1B19D" w14:textId="29AD75FC" w:rsidR="00781BF5" w:rsidRPr="00781BF5" w:rsidRDefault="00781BF5" w:rsidP="00781BF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81BF5">
              <w:rPr>
                <w:rFonts w:ascii="Times New Roman" w:hAnsi="Times New Roman" w:cs="Times New Roman"/>
              </w:rPr>
              <w:t xml:space="preserve">Your Fast-Track Commercialization Plan narrative cannot exceed </w:t>
            </w:r>
            <w:r w:rsidRPr="00781BF5">
              <w:rPr>
                <w:rFonts w:ascii="Times New Roman" w:hAnsi="Times New Roman" w:cs="Times New Roman"/>
                <w:highlight w:val="yellow"/>
              </w:rPr>
              <w:t>15 pages</w:t>
            </w:r>
            <w:r w:rsidRPr="00781BF5">
              <w:rPr>
                <w:rFonts w:ascii="Times New Roman" w:hAnsi="Times New Roman" w:cs="Times New Roman"/>
              </w:rPr>
              <w:t>. This page limit does</w:t>
            </w:r>
            <w:r>
              <w:rPr>
                <w:rFonts w:ascii="Times New Roman" w:hAnsi="Times New Roman" w:cs="Times New Roman"/>
              </w:rPr>
              <w:t xml:space="preserve"> </w:t>
            </w:r>
            <w:r w:rsidRPr="00781BF5">
              <w:rPr>
                <w:rFonts w:ascii="Times New Roman" w:hAnsi="Times New Roman" w:cs="Times New Roman"/>
              </w:rPr>
              <w:t>not include return on investment and net present value worksheets, pro forma worksheet, and</w:t>
            </w:r>
            <w:r>
              <w:rPr>
                <w:rFonts w:ascii="Times New Roman" w:hAnsi="Times New Roman" w:cs="Times New Roman"/>
              </w:rPr>
              <w:t xml:space="preserve"> </w:t>
            </w:r>
            <w:r w:rsidRPr="00781BF5">
              <w:rPr>
                <w:rFonts w:ascii="Times New Roman" w:hAnsi="Times New Roman" w:cs="Times New Roman"/>
              </w:rPr>
              <w:t>Letters of Support, which must be appended to the commercialization plan narrative. Your Fast-Track Commercialization Plan must be</w:t>
            </w:r>
            <w:r>
              <w:rPr>
                <w:rFonts w:ascii="Times New Roman" w:hAnsi="Times New Roman" w:cs="Times New Roman"/>
              </w:rPr>
              <w:t xml:space="preserve"> u</w:t>
            </w:r>
            <w:r w:rsidRPr="00781BF5">
              <w:rPr>
                <w:rFonts w:ascii="Times New Roman" w:hAnsi="Times New Roman" w:cs="Times New Roman"/>
              </w:rPr>
              <w:t>ploaded to field 7 as a single document. This information</w:t>
            </w:r>
            <w:r>
              <w:rPr>
                <w:rFonts w:ascii="Times New Roman" w:hAnsi="Times New Roman" w:cs="Times New Roman"/>
              </w:rPr>
              <w:t xml:space="preserve"> </w:t>
            </w:r>
            <w:r w:rsidRPr="00781BF5">
              <w:rPr>
                <w:rFonts w:ascii="Times New Roman" w:hAnsi="Times New Roman" w:cs="Times New Roman"/>
              </w:rPr>
              <w:t>will be evaluated and considered part of the score for the “Impact” criteria discussed in Part V.</w:t>
            </w:r>
            <w:r>
              <w:rPr>
                <w:rFonts w:ascii="Times New Roman" w:hAnsi="Times New Roman" w:cs="Times New Roman"/>
              </w:rPr>
              <w:t xml:space="preserve"> </w:t>
            </w:r>
            <w:r w:rsidRPr="00781BF5">
              <w:rPr>
                <w:rFonts w:ascii="Times New Roman" w:hAnsi="Times New Roman" w:cs="Times New Roman"/>
              </w:rPr>
              <w:t>The DOE recognizes that each innovation requires a varied strategy to generate returns on invested</w:t>
            </w:r>
            <w:r>
              <w:rPr>
                <w:rFonts w:ascii="Times New Roman" w:hAnsi="Times New Roman" w:cs="Times New Roman"/>
              </w:rPr>
              <w:t xml:space="preserve"> </w:t>
            </w:r>
            <w:r w:rsidRPr="00781BF5">
              <w:rPr>
                <w:rFonts w:ascii="Times New Roman" w:hAnsi="Times New Roman" w:cs="Times New Roman"/>
              </w:rPr>
              <w:t>capital and that no two businesses are exactly alike. Therefore, DOE supports a broad array of</w:t>
            </w:r>
            <w:r>
              <w:rPr>
                <w:rFonts w:ascii="Times New Roman" w:hAnsi="Times New Roman" w:cs="Times New Roman"/>
              </w:rPr>
              <w:t xml:space="preserve"> </w:t>
            </w:r>
            <w:r w:rsidRPr="00781BF5">
              <w:rPr>
                <w:rFonts w:ascii="Times New Roman" w:hAnsi="Times New Roman" w:cs="Times New Roman"/>
              </w:rPr>
              <w:t>commercialization strategies. Each strategy requires varied emphasis on the parts of the plan</w:t>
            </w:r>
            <w:r>
              <w:rPr>
                <w:rFonts w:ascii="Times New Roman" w:hAnsi="Times New Roman" w:cs="Times New Roman"/>
              </w:rPr>
              <w:t xml:space="preserve"> </w:t>
            </w:r>
            <w:r w:rsidRPr="00781BF5">
              <w:rPr>
                <w:rFonts w:ascii="Times New Roman" w:hAnsi="Times New Roman" w:cs="Times New Roman"/>
              </w:rPr>
              <w:t>depending on your innovation and the market landscape. For instance, the strategy and</w:t>
            </w:r>
          </w:p>
          <w:p w14:paraId="666D7540" w14:textId="09DF4F66" w:rsidR="00781BF5" w:rsidRDefault="00781BF5" w:rsidP="00781BF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81BF5">
              <w:rPr>
                <w:rFonts w:ascii="Times New Roman" w:hAnsi="Times New Roman" w:cs="Times New Roman"/>
              </w:rPr>
              <w:t>mechanisms for leveraging and protecting intellectual property (IP) vary according to industry and</w:t>
            </w:r>
            <w:r>
              <w:rPr>
                <w:rFonts w:ascii="Times New Roman" w:hAnsi="Times New Roman" w:cs="Times New Roman"/>
              </w:rPr>
              <w:t xml:space="preserve"> </w:t>
            </w:r>
            <w:r w:rsidRPr="00781BF5">
              <w:rPr>
                <w:rFonts w:ascii="Times New Roman" w:hAnsi="Times New Roman" w:cs="Times New Roman"/>
              </w:rPr>
              <w:t>innovation.</w:t>
            </w:r>
          </w:p>
          <w:p w14:paraId="56F5A6D6" w14:textId="77777777" w:rsidR="00781BF5" w:rsidRPr="00781BF5" w:rsidRDefault="00781BF5" w:rsidP="00781BF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F0F99DA" w14:textId="056EDD34" w:rsidR="00781BF5" w:rsidRPr="00781BF5" w:rsidRDefault="00781BF5" w:rsidP="00781BF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81BF5">
              <w:rPr>
                <w:rFonts w:ascii="Times New Roman" w:hAnsi="Times New Roman" w:cs="Times New Roman"/>
              </w:rPr>
              <w:t>The Commercialization Plan is your roadmap for the future and should convey how you plan to</w:t>
            </w:r>
            <w:r>
              <w:rPr>
                <w:rFonts w:ascii="Times New Roman" w:hAnsi="Times New Roman" w:cs="Times New Roman"/>
              </w:rPr>
              <w:t xml:space="preserve"> </w:t>
            </w:r>
            <w:r w:rsidRPr="00781BF5">
              <w:rPr>
                <w:rFonts w:ascii="Times New Roman" w:hAnsi="Times New Roman" w:cs="Times New Roman"/>
              </w:rPr>
              <w:t>generate profits from your</w:t>
            </w:r>
            <w:r>
              <w:rPr>
                <w:rFonts w:ascii="Times New Roman" w:hAnsi="Times New Roman" w:cs="Times New Roman"/>
              </w:rPr>
              <w:t xml:space="preserve"> i</w:t>
            </w:r>
            <w:r w:rsidRPr="00781BF5">
              <w:rPr>
                <w:rFonts w:ascii="Times New Roman" w:hAnsi="Times New Roman" w:cs="Times New Roman"/>
              </w:rPr>
              <w:t>nnovation. It should represent a compelling vision that describes a</w:t>
            </w:r>
          </w:p>
          <w:p w14:paraId="4FFFF87D" w14:textId="248E805E" w:rsidR="00781BF5" w:rsidRDefault="00781BF5" w:rsidP="00781BF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81BF5">
              <w:rPr>
                <w:rFonts w:ascii="Times New Roman" w:hAnsi="Times New Roman" w:cs="Times New Roman"/>
              </w:rPr>
              <w:t>unique business opportunity that could be addressed with continued support from Phase II funding.</w:t>
            </w:r>
            <w:r>
              <w:rPr>
                <w:rFonts w:ascii="Times New Roman" w:hAnsi="Times New Roman" w:cs="Times New Roman"/>
              </w:rPr>
              <w:t xml:space="preserve"> </w:t>
            </w:r>
            <w:r w:rsidRPr="00781BF5">
              <w:rPr>
                <w:rFonts w:ascii="Times New Roman" w:hAnsi="Times New Roman" w:cs="Times New Roman"/>
              </w:rPr>
              <w:t>The depth and quality of the analysis within your Commercialization Plan is a critical element of</w:t>
            </w:r>
            <w:r>
              <w:rPr>
                <w:rFonts w:ascii="Times New Roman" w:hAnsi="Times New Roman" w:cs="Times New Roman"/>
              </w:rPr>
              <w:t xml:space="preserve"> </w:t>
            </w:r>
            <w:r w:rsidRPr="00781BF5">
              <w:rPr>
                <w:rFonts w:ascii="Times New Roman" w:hAnsi="Times New Roman" w:cs="Times New Roman"/>
              </w:rPr>
              <w:t>the DOE SBIR/STTR application review.</w:t>
            </w:r>
          </w:p>
          <w:p w14:paraId="78AAF750" w14:textId="290E5515" w:rsidR="00781BF5" w:rsidRDefault="00781BF5"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5E2CB57" w14:textId="03B49323" w:rsidR="00781BF5" w:rsidRDefault="00781BF5" w:rsidP="00781BF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81BF5">
              <w:rPr>
                <w:rFonts w:ascii="Times New Roman" w:hAnsi="Times New Roman" w:cs="Times New Roman"/>
              </w:rPr>
              <w:t>Please Note: All assumptions and estimates provided should be clearly stated as such and evidence</w:t>
            </w:r>
            <w:r>
              <w:rPr>
                <w:rFonts w:ascii="Times New Roman" w:hAnsi="Times New Roman" w:cs="Times New Roman"/>
              </w:rPr>
              <w:t xml:space="preserve"> </w:t>
            </w:r>
            <w:r w:rsidRPr="00781BF5">
              <w:rPr>
                <w:rFonts w:ascii="Times New Roman" w:hAnsi="Times New Roman" w:cs="Times New Roman"/>
              </w:rPr>
              <w:t>of validation should be provided in a footnote. Where you provide numerical data (e.g. market</w:t>
            </w:r>
            <w:r>
              <w:rPr>
                <w:rFonts w:ascii="Times New Roman" w:hAnsi="Times New Roman" w:cs="Times New Roman"/>
              </w:rPr>
              <w:t xml:space="preserve"> </w:t>
            </w:r>
            <w:r w:rsidRPr="00781BF5">
              <w:rPr>
                <w:rFonts w:ascii="Times New Roman" w:hAnsi="Times New Roman" w:cs="Times New Roman"/>
              </w:rPr>
              <w:t xml:space="preserve">size, </w:t>
            </w:r>
            <w:r w:rsidRPr="00781BF5">
              <w:rPr>
                <w:rFonts w:ascii="Times New Roman" w:hAnsi="Times New Roman" w:cs="Times New Roman"/>
              </w:rPr>
              <w:lastRenderedPageBreak/>
              <w:t>price, etc.) or data about customer needs, market forces, barriers to entry and the like, you</w:t>
            </w:r>
            <w:r>
              <w:rPr>
                <w:rFonts w:ascii="Times New Roman" w:hAnsi="Times New Roman" w:cs="Times New Roman"/>
              </w:rPr>
              <w:t xml:space="preserve"> </w:t>
            </w:r>
            <w:r w:rsidRPr="00781BF5">
              <w:rPr>
                <w:rFonts w:ascii="Times New Roman" w:hAnsi="Times New Roman" w:cs="Times New Roman"/>
              </w:rPr>
              <w:t>should indicate the source of the data using footnotes. Market research reports, articles by experts</w:t>
            </w:r>
            <w:r>
              <w:rPr>
                <w:rFonts w:ascii="Times New Roman" w:hAnsi="Times New Roman" w:cs="Times New Roman"/>
              </w:rPr>
              <w:t xml:space="preserve"> </w:t>
            </w:r>
            <w:r w:rsidRPr="00781BF5">
              <w:rPr>
                <w:rFonts w:ascii="Times New Roman" w:hAnsi="Times New Roman" w:cs="Times New Roman"/>
              </w:rPr>
              <w:t>in trade publications or professional journals, interviews, focus groups, surveys, are among</w:t>
            </w:r>
            <w:r>
              <w:rPr>
                <w:rFonts w:ascii="Times New Roman" w:hAnsi="Times New Roman" w:cs="Times New Roman"/>
              </w:rPr>
              <w:t xml:space="preserve"> </w:t>
            </w:r>
            <w:r w:rsidRPr="00781BF5">
              <w:rPr>
                <w:rFonts w:ascii="Times New Roman" w:hAnsi="Times New Roman" w:cs="Times New Roman"/>
              </w:rPr>
              <w:t>commonly used sources of data.</w:t>
            </w:r>
            <w:r>
              <w:rPr>
                <w:rFonts w:ascii="Times New Roman" w:hAnsi="Times New Roman" w:cs="Times New Roman"/>
              </w:rPr>
              <w:t xml:space="preserve"> </w:t>
            </w:r>
            <w:r w:rsidRPr="00781BF5">
              <w:rPr>
                <w:rFonts w:ascii="Times New Roman" w:hAnsi="Times New Roman" w:cs="Times New Roman"/>
              </w:rPr>
              <w:t>The following four sections must be addressed in your Commercialization Plan:</w:t>
            </w:r>
          </w:p>
          <w:p w14:paraId="70BA0C08" w14:textId="77777777" w:rsidR="0036653E" w:rsidRPr="0036653E" w:rsidRDefault="0036653E"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16D01A7" w14:textId="6EA65B82" w:rsidR="00F956F5" w:rsidRDefault="00F956F5" w:rsidP="00B65810">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Market Opportunity</w:t>
            </w:r>
          </w:p>
          <w:p w14:paraId="1ED3E425" w14:textId="77777777" w:rsidR="00810AC4" w:rsidRDefault="00781BF5" w:rsidP="00810AC4">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81BF5">
              <w:rPr>
                <w:rFonts w:ascii="Times New Roman" w:hAnsi="Times New Roman" w:cs="Times New Roman"/>
              </w:rPr>
              <w:t>Describe succinctly what product or service you are planning to deliver based on your</w:t>
            </w:r>
            <w:r w:rsidRPr="00781BF5">
              <w:rPr>
                <w:rFonts w:ascii="Times New Roman" w:hAnsi="Times New Roman" w:cs="Times New Roman"/>
              </w:rPr>
              <w:t xml:space="preserve"> </w:t>
            </w:r>
            <w:r w:rsidRPr="00781BF5">
              <w:rPr>
                <w:rFonts w:ascii="Times New Roman" w:hAnsi="Times New Roman" w:cs="Times New Roman"/>
              </w:rPr>
              <w:t>innovations:</w:t>
            </w:r>
            <w:r w:rsidR="00810AC4">
              <w:rPr>
                <w:rFonts w:ascii="Times New Roman" w:hAnsi="Times New Roman" w:cs="Times New Roman"/>
              </w:rPr>
              <w:t xml:space="preserve"> </w:t>
            </w:r>
          </w:p>
          <w:p w14:paraId="0E09B0A8" w14:textId="47804495" w:rsidR="00781BF5" w:rsidRPr="00810AC4" w:rsidRDefault="00810AC4" w:rsidP="00810AC4">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w:t>
            </w:r>
            <w:r w:rsidR="00781BF5" w:rsidRPr="00810AC4">
              <w:rPr>
                <w:rFonts w:ascii="Times New Roman" w:hAnsi="Times New Roman" w:cs="Times New Roman"/>
              </w:rPr>
              <w:t>dentify your target customer providing generally known examples.</w:t>
            </w:r>
          </w:p>
          <w:p w14:paraId="42A71BF3" w14:textId="77777777" w:rsidR="00810AC4" w:rsidRDefault="00781BF5" w:rsidP="00810AC4">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Describe the critical needs that your product or service will fulfill for your customer [i.e. these</w:t>
            </w:r>
            <w:r w:rsidRPr="00810AC4">
              <w:rPr>
                <w:rFonts w:ascii="Times New Roman" w:hAnsi="Times New Roman" w:cs="Times New Roman"/>
              </w:rPr>
              <w:t xml:space="preserve"> </w:t>
            </w:r>
            <w:r w:rsidRPr="00810AC4">
              <w:rPr>
                <w:rFonts w:ascii="Times New Roman" w:hAnsi="Times New Roman" w:cs="Times New Roman"/>
              </w:rPr>
              <w:t>can be current or emerging].</w:t>
            </w:r>
          </w:p>
          <w:p w14:paraId="4E60DC07" w14:textId="4EE13629" w:rsidR="00781BF5" w:rsidRPr="00810AC4" w:rsidRDefault="00781BF5" w:rsidP="00F83F2D">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How does the target customer(s) currently meet the need that you are addressing and what do</w:t>
            </w:r>
            <w:r w:rsidR="00810AC4" w:rsidRPr="00810AC4">
              <w:rPr>
                <w:rFonts w:ascii="Times New Roman" w:hAnsi="Times New Roman" w:cs="Times New Roman"/>
              </w:rPr>
              <w:t xml:space="preserve"> </w:t>
            </w:r>
            <w:r w:rsidRPr="00810AC4">
              <w:rPr>
                <w:rFonts w:ascii="Times New Roman" w:hAnsi="Times New Roman" w:cs="Times New Roman"/>
              </w:rPr>
              <w:t>they pay to meet the need?</w:t>
            </w:r>
          </w:p>
          <w:p w14:paraId="332BC417" w14:textId="39AB1DF2" w:rsidR="00781BF5" w:rsidRPr="00810AC4" w:rsidRDefault="00781BF5" w:rsidP="000B2E60">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is your customer willing to pay for your product or service? How have you validated this</w:t>
            </w:r>
            <w:r w:rsidR="00810AC4" w:rsidRPr="00810AC4">
              <w:rPr>
                <w:rFonts w:ascii="Times New Roman" w:hAnsi="Times New Roman" w:cs="Times New Roman"/>
              </w:rPr>
              <w:t xml:space="preserve"> </w:t>
            </w:r>
            <w:r w:rsidRPr="00810AC4">
              <w:rPr>
                <w:rFonts w:ascii="Times New Roman" w:hAnsi="Times New Roman" w:cs="Times New Roman"/>
              </w:rPr>
              <w:t>assumption?</w:t>
            </w:r>
          </w:p>
          <w:p w14:paraId="7F118D33" w14:textId="7C9ECCCB" w:rsidR="00781BF5" w:rsidRDefault="00781BF5" w:rsidP="00810AC4">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features of your product or service will allow you to provide a compelling value</w:t>
            </w:r>
            <w:r w:rsidR="00810AC4" w:rsidRPr="00810AC4">
              <w:rPr>
                <w:rFonts w:ascii="Times New Roman" w:hAnsi="Times New Roman" w:cs="Times New Roman"/>
              </w:rPr>
              <w:t xml:space="preserve"> </w:t>
            </w:r>
            <w:r w:rsidRPr="00810AC4">
              <w:rPr>
                <w:rFonts w:ascii="Times New Roman" w:hAnsi="Times New Roman" w:cs="Times New Roman"/>
              </w:rPr>
              <w:t>proposition? How have you validated the significance of these features? State the value proposition</w:t>
            </w:r>
            <w:r w:rsidR="00810AC4">
              <w:rPr>
                <w:rFonts w:ascii="Times New Roman" w:hAnsi="Times New Roman" w:cs="Times New Roman"/>
              </w:rPr>
              <w:t xml:space="preserve"> </w:t>
            </w:r>
            <w:r w:rsidRPr="00810AC4">
              <w:rPr>
                <w:rFonts w:ascii="Times New Roman" w:hAnsi="Times New Roman" w:cs="Times New Roman"/>
              </w:rPr>
              <w:t>for your product or service.</w:t>
            </w:r>
          </w:p>
          <w:p w14:paraId="580A82BD" w14:textId="77777777" w:rsidR="00810AC4" w:rsidRPr="00810AC4" w:rsidRDefault="00810AC4" w:rsidP="00810AC4">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Address Market Opportunity</w:t>
            </w:r>
          </w:p>
          <w:p w14:paraId="233FE353" w14:textId="114ECBE4" w:rsidR="00810AC4" w:rsidRPr="00810AC4" w:rsidRDefault="00810AC4" w:rsidP="00C9617D">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is the current size of the broad market you plan to enter? How large is your “niche” market</w:t>
            </w:r>
            <w:r w:rsidRPr="00810AC4">
              <w:rPr>
                <w:rFonts w:ascii="Times New Roman" w:hAnsi="Times New Roman" w:cs="Times New Roman"/>
              </w:rPr>
              <w:t xml:space="preserve"> </w:t>
            </w:r>
            <w:r w:rsidRPr="00810AC4">
              <w:rPr>
                <w:rFonts w:ascii="Times New Roman" w:hAnsi="Times New Roman" w:cs="Times New Roman"/>
              </w:rPr>
              <w:t xml:space="preserve">opportunity, in terms of either numbers of </w:t>
            </w:r>
            <w:r w:rsidRPr="00810AC4">
              <w:rPr>
                <w:rFonts w:ascii="Times New Roman" w:hAnsi="Times New Roman" w:cs="Times New Roman"/>
              </w:rPr>
              <w:lastRenderedPageBreak/>
              <w:t>customers or revenues? (If you use number of</w:t>
            </w:r>
            <w:r w:rsidRPr="00810AC4">
              <w:rPr>
                <w:rFonts w:ascii="Times New Roman" w:hAnsi="Times New Roman" w:cs="Times New Roman"/>
              </w:rPr>
              <w:t xml:space="preserve"> </w:t>
            </w:r>
            <w:r w:rsidRPr="00810AC4">
              <w:rPr>
                <w:rFonts w:ascii="Times New Roman" w:hAnsi="Times New Roman" w:cs="Times New Roman"/>
              </w:rPr>
              <w:t>customers, estimate revenues based on the anticipated selling price of your product or service.)</w:t>
            </w:r>
          </w:p>
          <w:p w14:paraId="6500B9CC" w14:textId="2A36AF55" w:rsidR="00810AC4" w:rsidRPr="00810AC4" w:rsidRDefault="00810AC4" w:rsidP="00810AC4">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Is the target market domestic, international, or both?</w:t>
            </w:r>
          </w:p>
          <w:p w14:paraId="4B01E4CD" w14:textId="4DC302F2" w:rsidR="00810AC4" w:rsidRPr="00810AC4" w:rsidRDefault="00810AC4" w:rsidP="00515FDC">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are the growth trends for the market and the key market drivers that will affect whether</w:t>
            </w:r>
            <w:r w:rsidRPr="00810AC4">
              <w:rPr>
                <w:rFonts w:ascii="Times New Roman" w:hAnsi="Times New Roman" w:cs="Times New Roman"/>
              </w:rPr>
              <w:t xml:space="preserve"> </w:t>
            </w:r>
            <w:r w:rsidRPr="00810AC4">
              <w:rPr>
                <w:rFonts w:ascii="Times New Roman" w:hAnsi="Times New Roman" w:cs="Times New Roman"/>
              </w:rPr>
              <w:t>customers will buy your product or service?</w:t>
            </w:r>
          </w:p>
          <w:p w14:paraId="732382B3" w14:textId="76D27517" w:rsidR="00810AC4" w:rsidRDefault="00810AC4" w:rsidP="00810AC4">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barriers to entry exist in this market, which will inhibit sales of your product or service?</w:t>
            </w:r>
          </w:p>
          <w:p w14:paraId="6B1F3BD8" w14:textId="4AABA4F0" w:rsidR="00810AC4" w:rsidRPr="00810AC4" w:rsidRDefault="00810AC4" w:rsidP="00810AC4">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Describer the channels you would employ to reach the targeted customer.</w:t>
            </w:r>
          </w:p>
          <w:p w14:paraId="2847CE33" w14:textId="0A6C4496" w:rsidR="00810AC4" w:rsidRPr="00810AC4" w:rsidRDefault="00810AC4" w:rsidP="00810AC4">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business model will you adopt to generate revenue from your innovation?</w:t>
            </w:r>
          </w:p>
          <w:p w14:paraId="4C53A9E5" w14:textId="0B4C49F5" w:rsidR="00810AC4" w:rsidRPr="00810AC4" w:rsidRDefault="00810AC4" w:rsidP="008C0068">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ill you make and sell? License? Form a strategic alliance with a company already in the</w:t>
            </w:r>
            <w:r w:rsidRPr="00810AC4">
              <w:rPr>
                <w:rFonts w:ascii="Times New Roman" w:hAnsi="Times New Roman" w:cs="Times New Roman"/>
              </w:rPr>
              <w:t xml:space="preserve"> </w:t>
            </w:r>
            <w:r w:rsidRPr="00810AC4">
              <w:rPr>
                <w:rFonts w:ascii="Times New Roman" w:hAnsi="Times New Roman" w:cs="Times New Roman"/>
              </w:rPr>
              <w:t>industry? Use a different model?</w:t>
            </w:r>
          </w:p>
          <w:p w14:paraId="02E2E2DA" w14:textId="36127D19" w:rsidR="00810AC4" w:rsidRDefault="00810AC4" w:rsidP="00810AC4">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Explain why this model makes sense for the market opportunity described.</w:t>
            </w:r>
          </w:p>
          <w:p w14:paraId="7E55F8ED" w14:textId="48EC032C" w:rsidR="00810AC4" w:rsidRPr="00810AC4" w:rsidRDefault="00810AC4" w:rsidP="003625B2">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If there are potential societal, educational, or scientific benefits beyond commercial</w:t>
            </w:r>
            <w:r w:rsidRPr="00810AC4">
              <w:rPr>
                <w:rFonts w:ascii="Times New Roman" w:hAnsi="Times New Roman" w:cs="Times New Roman"/>
              </w:rPr>
              <w:t xml:space="preserve"> </w:t>
            </w:r>
            <w:r w:rsidRPr="00810AC4">
              <w:rPr>
                <w:rFonts w:ascii="Times New Roman" w:hAnsi="Times New Roman" w:cs="Times New Roman"/>
              </w:rPr>
              <w:t>considerations that will generate goodwill for your company or the product or service, they should</w:t>
            </w:r>
            <w:r w:rsidRPr="00810AC4">
              <w:rPr>
                <w:rFonts w:ascii="Times New Roman" w:hAnsi="Times New Roman" w:cs="Times New Roman"/>
              </w:rPr>
              <w:t xml:space="preserve"> </w:t>
            </w:r>
            <w:r w:rsidRPr="00810AC4">
              <w:rPr>
                <w:rFonts w:ascii="Times New Roman" w:hAnsi="Times New Roman" w:cs="Times New Roman"/>
              </w:rPr>
              <w:t>be included here and explained in sufficient detail to convey the significances of the effort.</w:t>
            </w:r>
          </w:p>
          <w:p w14:paraId="65E9EB6B" w14:textId="6566F34B" w:rsidR="00810AC4" w:rsidRDefault="0036653E" w:rsidP="00810AC4">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653E">
              <w:rPr>
                <w:rFonts w:ascii="Times New Roman" w:hAnsi="Times New Roman" w:cs="Times New Roman"/>
              </w:rPr>
              <w:t xml:space="preserve">Company/Team: </w:t>
            </w:r>
          </w:p>
          <w:p w14:paraId="0F81E9C0" w14:textId="77777777" w:rsidR="00810AC4" w:rsidRPr="00810AC4" w:rsidRDefault="00810AC4" w:rsidP="00810AC4">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Provide a short description of the origins of the company.</w:t>
            </w:r>
          </w:p>
          <w:p w14:paraId="0DE50B76" w14:textId="47048EC4" w:rsidR="00810AC4" w:rsidRPr="00810AC4" w:rsidRDefault="00810AC4" w:rsidP="00810AC4">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lastRenderedPageBreak/>
              <w:t>What type of corporate structure is in place?</w:t>
            </w:r>
          </w:p>
          <w:p w14:paraId="300B8E7A" w14:textId="49A37995" w:rsidR="00810AC4" w:rsidRPr="00810AC4" w:rsidRDefault="00810AC4" w:rsidP="00413ABB">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is the current capitalization and is it sufficient for implementing your Commercialization</w:t>
            </w:r>
            <w:r w:rsidRPr="00810AC4">
              <w:rPr>
                <w:rFonts w:ascii="Times New Roman" w:hAnsi="Times New Roman" w:cs="Times New Roman"/>
              </w:rPr>
              <w:t xml:space="preserve"> </w:t>
            </w:r>
            <w:r w:rsidRPr="00810AC4">
              <w:rPr>
                <w:rFonts w:ascii="Times New Roman" w:hAnsi="Times New Roman" w:cs="Times New Roman"/>
              </w:rPr>
              <w:t>Plan?</w:t>
            </w:r>
          </w:p>
          <w:p w14:paraId="7DC25EC6" w14:textId="2977E101" w:rsidR="00810AC4" w:rsidRPr="00810AC4" w:rsidRDefault="00810AC4" w:rsidP="00E55391">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is the revenue history for the past three years? What is your anticipated revenue history</w:t>
            </w:r>
            <w:r w:rsidRPr="00810AC4">
              <w:rPr>
                <w:rFonts w:ascii="Times New Roman" w:hAnsi="Times New Roman" w:cs="Times New Roman"/>
              </w:rPr>
              <w:t xml:space="preserve"> </w:t>
            </w:r>
            <w:r w:rsidRPr="00810AC4">
              <w:rPr>
                <w:rFonts w:ascii="Times New Roman" w:hAnsi="Times New Roman" w:cs="Times New Roman"/>
              </w:rPr>
              <w:t>through Phase II? Provide a table with percentages or sums of operating capital or revenue: product</w:t>
            </w:r>
            <w:r w:rsidRPr="00810AC4">
              <w:rPr>
                <w:rFonts w:ascii="Times New Roman" w:hAnsi="Times New Roman" w:cs="Times New Roman"/>
              </w:rPr>
              <w:t xml:space="preserve"> </w:t>
            </w:r>
            <w:r w:rsidRPr="00810AC4">
              <w:rPr>
                <w:rFonts w:ascii="Times New Roman" w:hAnsi="Times New Roman" w:cs="Times New Roman"/>
              </w:rPr>
              <w:t>sales, consulting/services, license revenues, research and development grants/contracts, and</w:t>
            </w:r>
            <w:r w:rsidRPr="00810AC4">
              <w:rPr>
                <w:rFonts w:ascii="Times New Roman" w:hAnsi="Times New Roman" w:cs="Times New Roman"/>
              </w:rPr>
              <w:t xml:space="preserve"> </w:t>
            </w:r>
            <w:r w:rsidRPr="00810AC4">
              <w:rPr>
                <w:rFonts w:ascii="Times New Roman" w:hAnsi="Times New Roman" w:cs="Times New Roman"/>
              </w:rPr>
              <w:t>others.</w:t>
            </w:r>
          </w:p>
          <w:p w14:paraId="24BADD39" w14:textId="649F3D41" w:rsidR="00810AC4" w:rsidRPr="00810AC4" w:rsidRDefault="00810AC4" w:rsidP="00810AC4">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is the current employee count?</w:t>
            </w:r>
          </w:p>
          <w:p w14:paraId="2268AE2B" w14:textId="3053CB1F" w:rsidR="00810AC4" w:rsidRPr="00810AC4" w:rsidRDefault="00810AC4" w:rsidP="004D32DC">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Give a brief description of the experience and credentials of the personnel responsible for taking</w:t>
            </w:r>
            <w:r w:rsidRPr="00810AC4">
              <w:rPr>
                <w:rFonts w:ascii="Times New Roman" w:hAnsi="Times New Roman" w:cs="Times New Roman"/>
              </w:rPr>
              <w:t xml:space="preserve"> </w:t>
            </w:r>
            <w:r w:rsidRPr="00810AC4">
              <w:rPr>
                <w:rFonts w:ascii="Times New Roman" w:hAnsi="Times New Roman" w:cs="Times New Roman"/>
              </w:rPr>
              <w:t>the innovation to market, clarify how the background and experience of the team enhance the</w:t>
            </w:r>
            <w:r w:rsidRPr="00810AC4">
              <w:rPr>
                <w:rFonts w:ascii="Times New Roman" w:hAnsi="Times New Roman" w:cs="Times New Roman"/>
              </w:rPr>
              <w:t xml:space="preserve"> </w:t>
            </w:r>
            <w:r w:rsidRPr="00810AC4">
              <w:rPr>
                <w:rFonts w:ascii="Times New Roman" w:hAnsi="Times New Roman" w:cs="Times New Roman"/>
              </w:rPr>
              <w:t>credibility of the Commercialization Plan.</w:t>
            </w:r>
          </w:p>
          <w:p w14:paraId="2D849038" w14:textId="7DB0851D" w:rsidR="00810AC4" w:rsidRPr="00810AC4" w:rsidRDefault="00810AC4" w:rsidP="00080DF9">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at specific experience does the team lack and how will this be addressed during the Phase II</w:t>
            </w:r>
            <w:r w:rsidRPr="00810AC4">
              <w:rPr>
                <w:rFonts w:ascii="Times New Roman" w:hAnsi="Times New Roman" w:cs="Times New Roman"/>
              </w:rPr>
              <w:t xml:space="preserve"> </w:t>
            </w:r>
            <w:r w:rsidRPr="00810AC4">
              <w:rPr>
                <w:rFonts w:ascii="Times New Roman" w:hAnsi="Times New Roman" w:cs="Times New Roman"/>
              </w:rPr>
              <w:t>effort and beyond? From what additional resources do you have commitments to address these</w:t>
            </w:r>
            <w:r w:rsidRPr="00810AC4">
              <w:rPr>
                <w:rFonts w:ascii="Times New Roman" w:hAnsi="Times New Roman" w:cs="Times New Roman"/>
              </w:rPr>
              <w:t xml:space="preserve"> </w:t>
            </w:r>
            <w:r w:rsidRPr="00810AC4">
              <w:rPr>
                <w:rFonts w:ascii="Times New Roman" w:hAnsi="Times New Roman" w:cs="Times New Roman"/>
              </w:rPr>
              <w:t>limitations e.g., Board of Directors, technical advisors, or retained legal counsel? Please provide</w:t>
            </w:r>
            <w:r w:rsidRPr="00810AC4">
              <w:rPr>
                <w:rFonts w:ascii="Times New Roman" w:hAnsi="Times New Roman" w:cs="Times New Roman"/>
              </w:rPr>
              <w:t xml:space="preserve"> </w:t>
            </w:r>
            <w:r w:rsidRPr="00810AC4">
              <w:rPr>
                <w:rFonts w:ascii="Times New Roman" w:hAnsi="Times New Roman" w:cs="Times New Roman"/>
              </w:rPr>
              <w:t>details on names, affiliations, and expertise of these resources</w:t>
            </w:r>
            <w:r w:rsidRPr="00810AC4">
              <w:rPr>
                <w:rFonts w:ascii="Times New Roman" w:hAnsi="Times New Roman" w:cs="Times New Roman"/>
              </w:rPr>
              <w:t>.</w:t>
            </w:r>
          </w:p>
          <w:p w14:paraId="42D71D9D" w14:textId="4226F433" w:rsidR="00F956F5" w:rsidRDefault="00810AC4" w:rsidP="001163EC">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ompetition/</w:t>
            </w:r>
            <w:r w:rsidR="00F956F5" w:rsidRPr="0036653E">
              <w:rPr>
                <w:rFonts w:ascii="Times New Roman" w:hAnsi="Times New Roman" w:cs="Times New Roman"/>
              </w:rPr>
              <w:t xml:space="preserve">Intellectual Property (IP): </w:t>
            </w:r>
          </w:p>
          <w:p w14:paraId="19EEB369" w14:textId="3D686BF6" w:rsidR="00810AC4" w:rsidRPr="00810AC4" w:rsidRDefault="00810AC4" w:rsidP="00D65A84">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Describe currently existing products or services that are found in the patent literature (and if</w:t>
            </w:r>
            <w:r w:rsidRPr="00810AC4">
              <w:rPr>
                <w:rFonts w:ascii="Times New Roman" w:hAnsi="Times New Roman" w:cs="Times New Roman"/>
              </w:rPr>
              <w:t xml:space="preserve"> </w:t>
            </w:r>
            <w:r w:rsidRPr="00810AC4">
              <w:rPr>
                <w:rFonts w:ascii="Times New Roman" w:hAnsi="Times New Roman" w:cs="Times New Roman"/>
              </w:rPr>
              <w:t>relevant, copyright and trademark literature) or that is emerging from research or R&amp;D, which</w:t>
            </w:r>
            <w:r w:rsidRPr="00810AC4">
              <w:rPr>
                <w:rFonts w:ascii="Times New Roman" w:hAnsi="Times New Roman" w:cs="Times New Roman"/>
              </w:rPr>
              <w:t xml:space="preserve"> </w:t>
            </w:r>
            <w:r w:rsidRPr="00810AC4">
              <w:rPr>
                <w:rFonts w:ascii="Times New Roman" w:hAnsi="Times New Roman" w:cs="Times New Roman"/>
              </w:rPr>
              <w:t>may be substitutes for your product or service.</w:t>
            </w:r>
          </w:p>
          <w:p w14:paraId="522DF04B" w14:textId="5C6E229C" w:rsidR="00810AC4" w:rsidRPr="00810AC4" w:rsidRDefault="00810AC4" w:rsidP="00BD2B71">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lastRenderedPageBreak/>
              <w:t>How does your product or service match up to these substitutes in terms of the needs customers</w:t>
            </w:r>
            <w:r w:rsidRPr="00810AC4">
              <w:rPr>
                <w:rFonts w:ascii="Times New Roman" w:hAnsi="Times New Roman" w:cs="Times New Roman"/>
              </w:rPr>
              <w:t xml:space="preserve"> </w:t>
            </w:r>
            <w:r w:rsidRPr="00810AC4">
              <w:rPr>
                <w:rFonts w:ascii="Times New Roman" w:hAnsi="Times New Roman" w:cs="Times New Roman"/>
              </w:rPr>
              <w:t>are seeking to meet?</w:t>
            </w:r>
          </w:p>
          <w:p w14:paraId="0705E276" w14:textId="6DD52C14" w:rsidR="00810AC4" w:rsidRPr="00810AC4" w:rsidRDefault="00810AC4" w:rsidP="00407659">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ho is developing, making, and selling those products or services and what do you anticipate</w:t>
            </w:r>
            <w:r w:rsidRPr="00810AC4">
              <w:rPr>
                <w:rFonts w:ascii="Times New Roman" w:hAnsi="Times New Roman" w:cs="Times New Roman"/>
              </w:rPr>
              <w:t xml:space="preserve"> </w:t>
            </w:r>
            <w:r w:rsidRPr="00810AC4">
              <w:rPr>
                <w:rFonts w:ascii="Times New Roman" w:hAnsi="Times New Roman" w:cs="Times New Roman"/>
              </w:rPr>
              <w:t>the competitive landscape to look like when you get to market?</w:t>
            </w:r>
          </w:p>
          <w:p w14:paraId="1CF8935F" w14:textId="7C40365F" w:rsidR="00810AC4" w:rsidRPr="00810AC4" w:rsidRDefault="00810AC4" w:rsidP="0024217C">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Describe intellectual property (IP) rights you have secured for your technology to date and if</w:t>
            </w:r>
            <w:r w:rsidRPr="00810AC4">
              <w:rPr>
                <w:rFonts w:ascii="Times New Roman" w:hAnsi="Times New Roman" w:cs="Times New Roman"/>
              </w:rPr>
              <w:t xml:space="preserve"> </w:t>
            </w:r>
            <w:r w:rsidRPr="00810AC4">
              <w:rPr>
                <w:rFonts w:ascii="Times New Roman" w:hAnsi="Times New Roman" w:cs="Times New Roman"/>
              </w:rPr>
              <w:t>any procedures are underway to expand or enhance the protection provided by those rights. Please</w:t>
            </w:r>
            <w:r w:rsidRPr="00810AC4">
              <w:rPr>
                <w:rFonts w:ascii="Times New Roman" w:hAnsi="Times New Roman" w:cs="Times New Roman"/>
              </w:rPr>
              <w:t xml:space="preserve"> </w:t>
            </w:r>
            <w:r w:rsidRPr="00810AC4">
              <w:rPr>
                <w:rFonts w:ascii="Times New Roman" w:hAnsi="Times New Roman" w:cs="Times New Roman"/>
              </w:rPr>
              <w:t>describe your actions to protect these rights.</w:t>
            </w:r>
          </w:p>
          <w:p w14:paraId="6918C0AD" w14:textId="561B8465" w:rsidR="00810AC4" w:rsidRPr="00810AC4" w:rsidRDefault="00810AC4" w:rsidP="00325838">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Describe which IP is closest and which is most threatening to your “freedom to operate” and</w:t>
            </w:r>
            <w:r w:rsidRPr="00810AC4">
              <w:rPr>
                <w:rFonts w:ascii="Times New Roman" w:hAnsi="Times New Roman" w:cs="Times New Roman"/>
              </w:rPr>
              <w:t xml:space="preserve"> </w:t>
            </w:r>
            <w:r w:rsidRPr="00810AC4">
              <w:rPr>
                <w:rFonts w:ascii="Times New Roman" w:hAnsi="Times New Roman" w:cs="Times New Roman"/>
              </w:rPr>
              <w:t>how you are different enough to be able to secure your freedom to operate.</w:t>
            </w:r>
          </w:p>
          <w:p w14:paraId="6B731148" w14:textId="31E8F4A3" w:rsidR="00810AC4" w:rsidRPr="00810AC4" w:rsidRDefault="00810AC4" w:rsidP="0076605D">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0AC4">
              <w:rPr>
                <w:rFonts w:ascii="Times New Roman" w:hAnsi="Times New Roman" w:cs="Times New Roman"/>
              </w:rPr>
              <w:t>W</w:t>
            </w:r>
            <w:r w:rsidRPr="00810AC4">
              <w:rPr>
                <w:rFonts w:ascii="Times New Roman" w:hAnsi="Times New Roman" w:cs="Times New Roman"/>
              </w:rPr>
              <w:t>hat other IP will you need to secure rights to make, use, or sell in order to address the market</w:t>
            </w:r>
            <w:r w:rsidRPr="00810AC4">
              <w:rPr>
                <w:rFonts w:ascii="Times New Roman" w:hAnsi="Times New Roman" w:cs="Times New Roman"/>
              </w:rPr>
              <w:t xml:space="preserve"> </w:t>
            </w:r>
            <w:r w:rsidRPr="00810AC4">
              <w:rPr>
                <w:rFonts w:ascii="Times New Roman" w:hAnsi="Times New Roman" w:cs="Times New Roman"/>
              </w:rPr>
              <w:t>opportunity described above?</w:t>
            </w:r>
          </w:p>
          <w:p w14:paraId="289F538B" w14:textId="3E8332F4" w:rsidR="00810AC4" w:rsidRPr="00810AC4" w:rsidRDefault="00810AC4" w:rsidP="00810AC4">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Pr>
                <w:rFonts w:ascii="Times New Roman" w:hAnsi="Times New Roman" w:cs="Times New Roman"/>
              </w:rPr>
              <w:t xml:space="preserve">Finance and </w:t>
            </w:r>
            <w:r w:rsidR="0036653E" w:rsidRPr="0036653E">
              <w:rPr>
                <w:rFonts w:ascii="Times New Roman" w:hAnsi="Times New Roman" w:cs="Times New Roman"/>
              </w:rPr>
              <w:t xml:space="preserve">Revenue </w:t>
            </w:r>
            <w:r>
              <w:rPr>
                <w:rFonts w:ascii="Times New Roman" w:hAnsi="Times New Roman" w:cs="Times New Roman"/>
              </w:rPr>
              <w:t>Model</w:t>
            </w:r>
            <w:r w:rsidR="0036653E" w:rsidRPr="0036653E">
              <w:rPr>
                <w:rFonts w:ascii="Times New Roman" w:hAnsi="Times New Roman" w:cs="Times New Roman"/>
              </w:rPr>
              <w:t xml:space="preserve">: </w:t>
            </w:r>
          </w:p>
          <w:p w14:paraId="0153B702" w14:textId="64EB63FF" w:rsidR="00810AC4" w:rsidRPr="00810AC4" w:rsidRDefault="00810AC4" w:rsidP="00537BFA">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810AC4">
              <w:rPr>
                <w:rFonts w:ascii="Times New Roman" w:hAnsi="Times New Roman" w:cs="Times New Roman"/>
                <w:bCs/>
              </w:rPr>
              <w:t>Describe an appropriate staged finance plan given the market opportunity. Outline the level of</w:t>
            </w:r>
            <w:r w:rsidRPr="00810AC4">
              <w:rPr>
                <w:rFonts w:ascii="Times New Roman" w:hAnsi="Times New Roman" w:cs="Times New Roman"/>
                <w:bCs/>
              </w:rPr>
              <w:t xml:space="preserve"> </w:t>
            </w:r>
            <w:r w:rsidRPr="00810AC4">
              <w:rPr>
                <w:rFonts w:ascii="Times New Roman" w:hAnsi="Times New Roman" w:cs="Times New Roman"/>
                <w:bCs/>
              </w:rPr>
              <w:t>funding required for each stage along the path to commercialization.</w:t>
            </w:r>
          </w:p>
          <w:p w14:paraId="3BD4ABE5" w14:textId="340C9759" w:rsidR="00810AC4" w:rsidRPr="006D016B" w:rsidRDefault="00810AC4" w:rsidP="00A7775B">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D016B">
              <w:rPr>
                <w:rFonts w:ascii="Times New Roman" w:hAnsi="Times New Roman" w:cs="Times New Roman"/>
                <w:bCs/>
              </w:rPr>
              <w:t>What are your costs to complete research and development, product, and production</w:t>
            </w:r>
            <w:r w:rsidR="006D016B" w:rsidRPr="006D016B">
              <w:rPr>
                <w:rFonts w:ascii="Times New Roman" w:hAnsi="Times New Roman" w:cs="Times New Roman"/>
                <w:bCs/>
              </w:rPr>
              <w:t xml:space="preserve"> </w:t>
            </w:r>
            <w:r w:rsidRPr="006D016B">
              <w:rPr>
                <w:rFonts w:ascii="Times New Roman" w:hAnsi="Times New Roman" w:cs="Times New Roman"/>
                <w:bCs/>
              </w:rPr>
              <w:t>development/design/engineering, and to produce the product or service?</w:t>
            </w:r>
          </w:p>
          <w:p w14:paraId="68D34F88" w14:textId="26068BD6" w:rsidR="00810AC4" w:rsidRPr="00810AC4" w:rsidRDefault="00810AC4" w:rsidP="006D016B">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810AC4">
              <w:rPr>
                <w:rFonts w:ascii="Times New Roman" w:hAnsi="Times New Roman" w:cs="Times New Roman"/>
                <w:bCs/>
              </w:rPr>
              <w:t>What are the costs required to implement your commercialization strategy?</w:t>
            </w:r>
          </w:p>
          <w:p w14:paraId="27AD7B76" w14:textId="7026862F" w:rsidR="00810AC4" w:rsidRPr="00810AC4" w:rsidRDefault="00810AC4" w:rsidP="006D016B">
            <w:pPr>
              <w:pStyle w:val="ListParagraph"/>
              <w:numPr>
                <w:ilvl w:val="2"/>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810AC4">
              <w:rPr>
                <w:rFonts w:ascii="Times New Roman" w:hAnsi="Times New Roman" w:cs="Times New Roman"/>
                <w:bCs/>
              </w:rPr>
              <w:lastRenderedPageBreak/>
              <w:t>How will you access the appropriate funds?</w:t>
            </w:r>
          </w:p>
          <w:p w14:paraId="40279747" w14:textId="3322A930" w:rsidR="00810AC4" w:rsidRPr="006D016B" w:rsidRDefault="00810AC4" w:rsidP="00936143">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D016B">
              <w:rPr>
                <w:rFonts w:ascii="Times New Roman" w:hAnsi="Times New Roman" w:cs="Times New Roman"/>
                <w:bCs/>
              </w:rPr>
              <w:t>Provide a table with anticipated costs identifying the anticipated source of each detailing</w:t>
            </w:r>
            <w:r w:rsidR="006D016B" w:rsidRPr="006D016B">
              <w:rPr>
                <w:rFonts w:ascii="Times New Roman" w:hAnsi="Times New Roman" w:cs="Times New Roman"/>
                <w:bCs/>
              </w:rPr>
              <w:t xml:space="preserve"> </w:t>
            </w:r>
            <w:r w:rsidRPr="006D016B">
              <w:rPr>
                <w:rFonts w:ascii="Times New Roman" w:hAnsi="Times New Roman" w:cs="Times New Roman"/>
                <w:bCs/>
              </w:rPr>
              <w:t>revenues or other operating capita you can devote to these. If there is a shortfall, explain how you</w:t>
            </w:r>
            <w:r w:rsidR="006D016B" w:rsidRPr="006D016B">
              <w:rPr>
                <w:rFonts w:ascii="Times New Roman" w:hAnsi="Times New Roman" w:cs="Times New Roman"/>
                <w:bCs/>
              </w:rPr>
              <w:t xml:space="preserve"> </w:t>
            </w:r>
            <w:r w:rsidRPr="006D016B">
              <w:rPr>
                <w:rFonts w:ascii="Times New Roman" w:hAnsi="Times New Roman" w:cs="Times New Roman"/>
                <w:bCs/>
              </w:rPr>
              <w:t>will raise or access the appropriate funds. If no additional cash is needed explain why you are</w:t>
            </w:r>
            <w:r w:rsidR="006D016B" w:rsidRPr="006D016B">
              <w:rPr>
                <w:rFonts w:ascii="Times New Roman" w:hAnsi="Times New Roman" w:cs="Times New Roman"/>
                <w:bCs/>
              </w:rPr>
              <w:t xml:space="preserve"> </w:t>
            </w:r>
            <w:r w:rsidRPr="006D016B">
              <w:rPr>
                <w:rFonts w:ascii="Times New Roman" w:hAnsi="Times New Roman" w:cs="Times New Roman"/>
                <w:bCs/>
              </w:rPr>
              <w:t>confident that is the case.</w:t>
            </w:r>
          </w:p>
          <w:p w14:paraId="32C62546" w14:textId="76F532FD" w:rsidR="00810AC4" w:rsidRPr="006D016B" w:rsidRDefault="00810AC4" w:rsidP="00DB0328">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D016B">
              <w:rPr>
                <w:rFonts w:ascii="Times New Roman" w:hAnsi="Times New Roman" w:cs="Times New Roman"/>
                <w:bCs/>
              </w:rPr>
              <w:t>Provide specific contacts, leads, previous relationships, and agreements already in place. Are</w:t>
            </w:r>
            <w:r w:rsidR="006D016B" w:rsidRPr="006D016B">
              <w:rPr>
                <w:rFonts w:ascii="Times New Roman" w:hAnsi="Times New Roman" w:cs="Times New Roman"/>
                <w:bCs/>
              </w:rPr>
              <w:t xml:space="preserve"> </w:t>
            </w:r>
            <w:r w:rsidRPr="006D016B">
              <w:rPr>
                <w:rFonts w:ascii="Times New Roman" w:hAnsi="Times New Roman" w:cs="Times New Roman"/>
                <w:bCs/>
              </w:rPr>
              <w:t>any other commitments in place, which will affect your ability to raise Phase II follow-on funding?</w:t>
            </w:r>
          </w:p>
          <w:p w14:paraId="114F9783" w14:textId="34A5ACD5" w:rsidR="00810AC4" w:rsidRPr="006D016B" w:rsidRDefault="00810AC4" w:rsidP="006D016B">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D016B">
              <w:rPr>
                <w:rFonts w:ascii="Times New Roman" w:hAnsi="Times New Roman" w:cs="Times New Roman"/>
                <w:bCs/>
              </w:rPr>
              <w:t>Provide an estimate of the DOE return on investment or net present value for this project. A</w:t>
            </w:r>
            <w:r w:rsidR="006D016B" w:rsidRPr="006D016B">
              <w:rPr>
                <w:rFonts w:ascii="Times New Roman" w:hAnsi="Times New Roman" w:cs="Times New Roman"/>
                <w:bCs/>
              </w:rPr>
              <w:t xml:space="preserve"> </w:t>
            </w:r>
            <w:r w:rsidRPr="006D016B">
              <w:rPr>
                <w:rFonts w:ascii="Times New Roman" w:hAnsi="Times New Roman" w:cs="Times New Roman"/>
                <w:bCs/>
              </w:rPr>
              <w:t>template for estimating return on investment is provided at the DOE SBIR/STTR Programs Office</w:t>
            </w:r>
            <w:r w:rsidR="006D016B" w:rsidRPr="006D016B">
              <w:rPr>
                <w:rFonts w:ascii="Times New Roman" w:hAnsi="Times New Roman" w:cs="Times New Roman"/>
                <w:bCs/>
              </w:rPr>
              <w:t xml:space="preserve"> </w:t>
            </w:r>
            <w:r w:rsidRPr="006D016B">
              <w:rPr>
                <w:rFonts w:ascii="Times New Roman" w:hAnsi="Times New Roman" w:cs="Times New Roman"/>
                <w:bCs/>
              </w:rPr>
              <w:t xml:space="preserve">website at </w:t>
            </w:r>
            <w:hyperlink r:id="rId18" w:history="1">
              <w:r w:rsidR="006D016B" w:rsidRPr="006D016B">
                <w:rPr>
                  <w:rStyle w:val="Hyperlink"/>
                  <w:rFonts w:ascii="Times New Roman" w:hAnsi="Times New Roman" w:cs="Times New Roman"/>
                  <w:bCs/>
                </w:rPr>
                <w:t>http://science.energy.gov/sbir/funding-opportunities/application-resources/</w:t>
              </w:r>
            </w:hyperlink>
            <w:r w:rsidRPr="006D016B">
              <w:rPr>
                <w:rFonts w:ascii="Times New Roman" w:hAnsi="Times New Roman" w:cs="Times New Roman"/>
                <w:bCs/>
              </w:rPr>
              <w:t>.</w:t>
            </w:r>
            <w:r w:rsidR="006D016B" w:rsidRPr="006D016B">
              <w:rPr>
                <w:rFonts w:ascii="Times New Roman" w:hAnsi="Times New Roman" w:cs="Times New Roman"/>
                <w:bCs/>
              </w:rPr>
              <w:t xml:space="preserve"> </w:t>
            </w:r>
            <w:r w:rsidRPr="006D016B">
              <w:rPr>
                <w:rFonts w:ascii="Times New Roman" w:hAnsi="Times New Roman" w:cs="Times New Roman"/>
                <w:bCs/>
              </w:rPr>
              <w:t>This</w:t>
            </w:r>
            <w:r w:rsidR="006D016B" w:rsidRPr="006D016B">
              <w:rPr>
                <w:rFonts w:ascii="Times New Roman" w:hAnsi="Times New Roman" w:cs="Times New Roman"/>
                <w:bCs/>
              </w:rPr>
              <w:t xml:space="preserve"> </w:t>
            </w:r>
            <w:r w:rsidRPr="006D016B">
              <w:rPr>
                <w:rFonts w:ascii="Times New Roman" w:hAnsi="Times New Roman" w:cs="Times New Roman"/>
                <w:bCs/>
              </w:rPr>
              <w:t>estimate should incorporate the profit before taxes (positive cash flow) for the first 10 years of</w:t>
            </w:r>
            <w:r w:rsidR="006D016B" w:rsidRPr="006D016B">
              <w:rPr>
                <w:rFonts w:ascii="Times New Roman" w:hAnsi="Times New Roman" w:cs="Times New Roman"/>
                <w:bCs/>
              </w:rPr>
              <w:t xml:space="preserve"> </w:t>
            </w:r>
            <w:r w:rsidRPr="006D016B">
              <w:rPr>
                <w:rFonts w:ascii="Times New Roman" w:hAnsi="Times New Roman" w:cs="Times New Roman"/>
                <w:bCs/>
              </w:rPr>
              <w:t>commercialization and treat DOE SBIR or STTR funding as an investment (negative cash flow).</w:t>
            </w:r>
            <w:r w:rsidR="006D016B">
              <w:rPr>
                <w:rFonts w:ascii="Times New Roman" w:hAnsi="Times New Roman" w:cs="Times New Roman"/>
                <w:bCs/>
              </w:rPr>
              <w:t xml:space="preserve"> </w:t>
            </w:r>
            <w:r w:rsidRPr="006D016B">
              <w:rPr>
                <w:rFonts w:ascii="Times New Roman" w:hAnsi="Times New Roman" w:cs="Times New Roman"/>
                <w:bCs/>
              </w:rPr>
              <w:t>Describe the revenue streams (licensing, product sales or other) associated with your</w:t>
            </w:r>
            <w:r w:rsidR="006D016B" w:rsidRPr="006D016B">
              <w:rPr>
                <w:rFonts w:ascii="Times New Roman" w:hAnsi="Times New Roman" w:cs="Times New Roman"/>
                <w:bCs/>
              </w:rPr>
              <w:t xml:space="preserve"> </w:t>
            </w:r>
            <w:r w:rsidRPr="006D016B">
              <w:rPr>
                <w:rFonts w:ascii="Times New Roman" w:hAnsi="Times New Roman" w:cs="Times New Roman"/>
                <w:bCs/>
              </w:rPr>
              <w:t>Commercialization Plan. When do you anticipate “first revenues” from each stream? When do you</w:t>
            </w:r>
            <w:r w:rsidR="006D016B" w:rsidRPr="006D016B">
              <w:rPr>
                <w:rFonts w:ascii="Times New Roman" w:hAnsi="Times New Roman" w:cs="Times New Roman"/>
                <w:bCs/>
              </w:rPr>
              <w:t xml:space="preserve"> </w:t>
            </w:r>
            <w:r w:rsidRPr="006D016B">
              <w:rPr>
                <w:rFonts w:ascii="Times New Roman" w:hAnsi="Times New Roman" w:cs="Times New Roman"/>
                <w:bCs/>
              </w:rPr>
              <w:t>expect to reach “break even”?</w:t>
            </w:r>
          </w:p>
          <w:p w14:paraId="4DA08766" w14:textId="6301BD1F" w:rsidR="00810AC4" w:rsidRPr="006D016B" w:rsidRDefault="00810AC4" w:rsidP="000B2F3C">
            <w:pPr>
              <w:pStyle w:val="ListParagraph"/>
              <w:numPr>
                <w:ilvl w:val="1"/>
                <w:numId w:val="2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D016B">
              <w:rPr>
                <w:rFonts w:ascii="Times New Roman" w:hAnsi="Times New Roman" w:cs="Times New Roman"/>
                <w:bCs/>
              </w:rPr>
              <w:t>Provide annual pro formas for the next five years (two years of the Fast-Track Phase II +3 years’</w:t>
            </w:r>
            <w:r w:rsidR="006D016B" w:rsidRPr="006D016B">
              <w:rPr>
                <w:rFonts w:ascii="Times New Roman" w:hAnsi="Times New Roman" w:cs="Times New Roman"/>
                <w:bCs/>
              </w:rPr>
              <w:t xml:space="preserve"> </w:t>
            </w:r>
            <w:r w:rsidRPr="006D016B">
              <w:rPr>
                <w:rFonts w:ascii="Times New Roman" w:hAnsi="Times New Roman" w:cs="Times New Roman"/>
                <w:bCs/>
              </w:rPr>
              <w:t>post Phase II). Income Statements are required. Cash Flow and Balance Sheets may be included if</w:t>
            </w:r>
            <w:r w:rsidR="006D016B" w:rsidRPr="006D016B">
              <w:rPr>
                <w:rFonts w:ascii="Times New Roman" w:hAnsi="Times New Roman" w:cs="Times New Roman"/>
                <w:bCs/>
              </w:rPr>
              <w:t xml:space="preserve"> </w:t>
            </w:r>
            <w:r w:rsidRPr="006D016B">
              <w:rPr>
                <w:rFonts w:ascii="Times New Roman" w:hAnsi="Times New Roman" w:cs="Times New Roman"/>
                <w:bCs/>
              </w:rPr>
              <w:t xml:space="preserve">they are considered critical for your strategy. If not included, Cash Flow </w:t>
            </w:r>
            <w:r w:rsidRPr="006D016B">
              <w:rPr>
                <w:rFonts w:ascii="Times New Roman" w:hAnsi="Times New Roman" w:cs="Times New Roman"/>
                <w:bCs/>
              </w:rPr>
              <w:lastRenderedPageBreak/>
              <w:t>and Balance Sheets should</w:t>
            </w:r>
            <w:r w:rsidR="006D016B" w:rsidRPr="006D016B">
              <w:rPr>
                <w:rFonts w:ascii="Times New Roman" w:hAnsi="Times New Roman" w:cs="Times New Roman"/>
                <w:bCs/>
              </w:rPr>
              <w:t xml:space="preserve"> </w:t>
            </w:r>
            <w:r w:rsidRPr="006D016B">
              <w:rPr>
                <w:rFonts w:ascii="Times New Roman" w:hAnsi="Times New Roman" w:cs="Times New Roman"/>
                <w:bCs/>
              </w:rPr>
              <w:t>be available upon request from DOE.</w:t>
            </w:r>
          </w:p>
          <w:p w14:paraId="33F9CA1D" w14:textId="77777777" w:rsidR="006D016B" w:rsidRDefault="006D016B" w:rsidP="006D016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p w14:paraId="1D4B92B2" w14:textId="6B0219D7" w:rsidR="00810AC4" w:rsidRPr="00810AC4" w:rsidRDefault="00810AC4" w:rsidP="006D016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D016B">
              <w:rPr>
                <w:rFonts w:ascii="Times New Roman" w:hAnsi="Times New Roman" w:cs="Times New Roman"/>
                <w:bCs/>
              </w:rPr>
              <w:t>Please Note: You must indicate the assumptions and estimates being made in this part of your</w:t>
            </w:r>
            <w:r w:rsidR="006D016B">
              <w:rPr>
                <w:rFonts w:ascii="Times New Roman" w:hAnsi="Times New Roman" w:cs="Times New Roman"/>
                <w:bCs/>
              </w:rPr>
              <w:t xml:space="preserve"> </w:t>
            </w:r>
            <w:r w:rsidRPr="00810AC4">
              <w:rPr>
                <w:rFonts w:ascii="Times New Roman" w:hAnsi="Times New Roman" w:cs="Times New Roman"/>
                <w:bCs/>
              </w:rPr>
              <w:t>application and clearly state the source of data you have used to validate these assumptions or as</w:t>
            </w:r>
            <w:r w:rsidR="006D016B">
              <w:rPr>
                <w:rFonts w:ascii="Times New Roman" w:hAnsi="Times New Roman" w:cs="Times New Roman"/>
                <w:bCs/>
              </w:rPr>
              <w:t xml:space="preserve"> </w:t>
            </w:r>
            <w:r w:rsidRPr="00810AC4">
              <w:rPr>
                <w:rFonts w:ascii="Times New Roman" w:hAnsi="Times New Roman" w:cs="Times New Roman"/>
                <w:bCs/>
              </w:rPr>
              <w:t>a basis for making assumptions or estimates. You must also indicate the source for any numerical</w:t>
            </w:r>
            <w:r w:rsidR="006D016B">
              <w:rPr>
                <w:rFonts w:ascii="Times New Roman" w:hAnsi="Times New Roman" w:cs="Times New Roman"/>
                <w:bCs/>
              </w:rPr>
              <w:t xml:space="preserve"> </w:t>
            </w:r>
            <w:r w:rsidRPr="00810AC4">
              <w:rPr>
                <w:rFonts w:ascii="Times New Roman" w:hAnsi="Times New Roman" w:cs="Times New Roman"/>
                <w:bCs/>
              </w:rPr>
              <w:t>or other hard data provided, such as market size, price, market drivers, and barriers to entry.</w:t>
            </w:r>
            <w:r w:rsidR="006D016B">
              <w:rPr>
                <w:rFonts w:ascii="Times New Roman" w:hAnsi="Times New Roman" w:cs="Times New Roman"/>
                <w:bCs/>
              </w:rPr>
              <w:t xml:space="preserve"> </w:t>
            </w:r>
            <w:r w:rsidRPr="00810AC4">
              <w:rPr>
                <w:rFonts w:ascii="Times New Roman" w:hAnsi="Times New Roman" w:cs="Times New Roman"/>
                <w:bCs/>
              </w:rPr>
              <w:t>Evaluate the competitive advanced of this technology vs. alternate technologies that can meet</w:t>
            </w:r>
            <w:r w:rsidR="006D016B">
              <w:rPr>
                <w:rFonts w:ascii="Times New Roman" w:hAnsi="Times New Roman" w:cs="Times New Roman"/>
                <w:bCs/>
              </w:rPr>
              <w:t xml:space="preserve"> </w:t>
            </w:r>
            <w:r w:rsidRPr="00810AC4">
              <w:rPr>
                <w:rFonts w:ascii="Times New Roman" w:hAnsi="Times New Roman" w:cs="Times New Roman"/>
                <w:bCs/>
              </w:rPr>
              <w:t>similar market needs.</w:t>
            </w:r>
          </w:p>
          <w:p w14:paraId="1157836E" w14:textId="77777777" w:rsidR="006D016B" w:rsidRDefault="006D016B" w:rsidP="006D016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p w14:paraId="4A468F62" w14:textId="61A9DCAC" w:rsidR="00810AC4" w:rsidRPr="00810AC4" w:rsidRDefault="00810AC4" w:rsidP="006D016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D016B">
              <w:rPr>
                <w:rFonts w:ascii="Times New Roman" w:hAnsi="Times New Roman" w:cs="Times New Roman"/>
                <w:bCs/>
              </w:rPr>
              <w:t>Please Note: All applications lacking a separate and attached Commercialization Plan as noted</w:t>
            </w:r>
            <w:r w:rsidR="006D016B">
              <w:rPr>
                <w:rFonts w:ascii="Times New Roman" w:hAnsi="Times New Roman" w:cs="Times New Roman"/>
                <w:bCs/>
              </w:rPr>
              <w:t xml:space="preserve"> </w:t>
            </w:r>
            <w:r w:rsidRPr="00810AC4">
              <w:rPr>
                <w:rFonts w:ascii="Times New Roman" w:hAnsi="Times New Roman" w:cs="Times New Roman"/>
                <w:bCs/>
              </w:rPr>
              <w:t>above will be administratively declined and will not undergo further review or consideration for</w:t>
            </w:r>
            <w:r w:rsidR="006D016B">
              <w:rPr>
                <w:rFonts w:ascii="Times New Roman" w:hAnsi="Times New Roman" w:cs="Times New Roman"/>
                <w:bCs/>
              </w:rPr>
              <w:t xml:space="preserve"> </w:t>
            </w:r>
            <w:r w:rsidRPr="00810AC4">
              <w:rPr>
                <w:rFonts w:ascii="Times New Roman" w:hAnsi="Times New Roman" w:cs="Times New Roman"/>
                <w:bCs/>
              </w:rPr>
              <w:t>award.</w:t>
            </w:r>
          </w:p>
          <w:p w14:paraId="7A2EB30C" w14:textId="0BB16533" w:rsidR="00F956F5" w:rsidRPr="00117822" w:rsidRDefault="00F956F5" w:rsidP="003665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406" w:type="pct"/>
            <w:noWrap/>
            <w:vAlign w:val="center"/>
            <w:hideMark/>
          </w:tcPr>
          <w:p w14:paraId="6C97D6A2"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lastRenderedPageBreak/>
              <w:t> </w:t>
            </w:r>
          </w:p>
        </w:tc>
        <w:tc>
          <w:tcPr>
            <w:tcW w:w="406" w:type="pct"/>
            <w:noWrap/>
            <w:vAlign w:val="center"/>
            <w:hideMark/>
          </w:tcPr>
          <w:p w14:paraId="1811E7AF"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01F1EE88"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39589599"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166FDF49"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5CD5AFAF" w14:textId="77777777" w:rsidR="00F956F5" w:rsidRPr="00117822" w:rsidRDefault="00F956F5" w:rsidP="00602F9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r w:rsidR="00CD512D" w:rsidRPr="00117822" w14:paraId="07466F68"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107E969" w14:textId="6BC703EB" w:rsidR="002818E5" w:rsidRPr="00117822" w:rsidRDefault="002818E5" w:rsidP="000E7648">
            <w:pPr>
              <w:rPr>
                <w:rFonts w:ascii="Times New Roman" w:hAnsi="Times New Roman" w:cs="Times New Roman"/>
              </w:rPr>
            </w:pPr>
            <w:r w:rsidRPr="00117822">
              <w:rPr>
                <w:rFonts w:ascii="Times New Roman" w:hAnsi="Times New Roman" w:cs="Times New Roman"/>
              </w:rPr>
              <w:lastRenderedPageBreak/>
              <w:t xml:space="preserve">Field </w:t>
            </w:r>
            <w:r w:rsidR="0036653E">
              <w:rPr>
                <w:rFonts w:ascii="Times New Roman" w:hAnsi="Times New Roman" w:cs="Times New Roman"/>
              </w:rPr>
              <w:t>9</w:t>
            </w:r>
          </w:p>
        </w:tc>
        <w:tc>
          <w:tcPr>
            <w:tcW w:w="2111" w:type="pct"/>
            <w:vAlign w:val="center"/>
            <w:hideMark/>
          </w:tcPr>
          <w:p w14:paraId="27920E1A" w14:textId="77777777" w:rsidR="000E7648" w:rsidRPr="00117822" w:rsidRDefault="0012442B"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117822">
              <w:rPr>
                <w:rFonts w:ascii="Times New Roman" w:hAnsi="Times New Roman" w:cs="Times New Roman"/>
                <w:b/>
              </w:rPr>
              <w:t xml:space="preserve">Company </w:t>
            </w:r>
            <w:r w:rsidR="00F956F5" w:rsidRPr="00117822">
              <w:rPr>
                <w:rFonts w:ascii="Times New Roman" w:hAnsi="Times New Roman" w:cs="Times New Roman"/>
                <w:b/>
              </w:rPr>
              <w:t>Commercialization History</w:t>
            </w:r>
            <w:r w:rsidR="000E7648" w:rsidRPr="00117822">
              <w:rPr>
                <w:rFonts w:ascii="Times New Roman" w:hAnsi="Times New Roman" w:cs="Times New Roman"/>
                <w:b/>
              </w:rPr>
              <w:t xml:space="preserve"> </w:t>
            </w:r>
          </w:p>
          <w:p w14:paraId="2933D4B0" w14:textId="4DFAD296" w:rsidR="002818E5" w:rsidRPr="00117822" w:rsidRDefault="0036653E" w:rsidP="0036653E">
            <w:pPr>
              <w:ind w:left="45"/>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6653E">
              <w:rPr>
                <w:rFonts w:ascii="Times New Roman" w:hAnsi="Times New Roman" w:cs="Times New Roman"/>
              </w:rPr>
              <w:t>If you have received SBIR/STTR Phase II grants from any Federal agency, then you must</w:t>
            </w:r>
            <w:r>
              <w:rPr>
                <w:rFonts w:ascii="Times New Roman" w:hAnsi="Times New Roman" w:cs="Times New Roman"/>
              </w:rPr>
              <w:t xml:space="preserve"> </w:t>
            </w:r>
            <w:r w:rsidRPr="0036653E">
              <w:rPr>
                <w:rFonts w:ascii="Times New Roman" w:hAnsi="Times New Roman" w:cs="Times New Roman"/>
              </w:rPr>
              <w:t>provide your company Commercialization History. If you are an SBIR or Both SBIR/STTR</w:t>
            </w:r>
            <w:r>
              <w:rPr>
                <w:rFonts w:ascii="Times New Roman" w:hAnsi="Times New Roman" w:cs="Times New Roman"/>
              </w:rPr>
              <w:t xml:space="preserve"> </w:t>
            </w:r>
            <w:r w:rsidRPr="0036653E">
              <w:rPr>
                <w:rFonts w:ascii="Times New Roman" w:hAnsi="Times New Roman" w:cs="Times New Roman"/>
              </w:rPr>
              <w:t>applicant, attach your Company Commercialization Report (CCR) from SBIR.gov to Field 9. For</w:t>
            </w:r>
            <w:r>
              <w:rPr>
                <w:rFonts w:ascii="Times New Roman" w:hAnsi="Times New Roman" w:cs="Times New Roman"/>
              </w:rPr>
              <w:t xml:space="preserve"> </w:t>
            </w:r>
            <w:r w:rsidRPr="0036653E">
              <w:rPr>
                <w:rFonts w:ascii="Times New Roman" w:hAnsi="Times New Roman" w:cs="Times New Roman"/>
              </w:rPr>
              <w:t>STTR-only applications, attach your CCR to Field 12 of the R&amp;R Other Project Information.</w:t>
            </w:r>
            <w:r>
              <w:rPr>
                <w:rFonts w:ascii="Times New Roman" w:hAnsi="Times New Roman" w:cs="Times New Roman"/>
              </w:rPr>
              <w:t xml:space="preserve"> </w:t>
            </w:r>
            <w:r w:rsidRPr="0036653E">
              <w:rPr>
                <w:rFonts w:ascii="Times New Roman" w:hAnsi="Times New Roman" w:cs="Times New Roman"/>
              </w:rPr>
              <w:t>Please name your CCR document “Commercialization History.pdf”</w:t>
            </w:r>
          </w:p>
        </w:tc>
        <w:tc>
          <w:tcPr>
            <w:tcW w:w="406" w:type="pct"/>
            <w:noWrap/>
            <w:vAlign w:val="center"/>
            <w:hideMark/>
          </w:tcPr>
          <w:p w14:paraId="44732FBA"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11FAD537"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6" w:type="pct"/>
            <w:noWrap/>
            <w:vAlign w:val="center"/>
            <w:hideMark/>
          </w:tcPr>
          <w:p w14:paraId="5ED26AA8"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36" w:type="pct"/>
            <w:noWrap/>
            <w:vAlign w:val="center"/>
            <w:hideMark/>
          </w:tcPr>
          <w:p w14:paraId="49529A67"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376" w:type="pct"/>
            <w:noWrap/>
            <w:vAlign w:val="center"/>
            <w:hideMark/>
          </w:tcPr>
          <w:p w14:paraId="00FA466D"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c>
          <w:tcPr>
            <w:tcW w:w="407" w:type="pct"/>
            <w:noWrap/>
            <w:vAlign w:val="center"/>
            <w:hideMark/>
          </w:tcPr>
          <w:p w14:paraId="1C6C7162" w14:textId="77777777" w:rsidR="002818E5" w:rsidRPr="00117822" w:rsidRDefault="002818E5" w:rsidP="002818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7822">
              <w:rPr>
                <w:rFonts w:ascii="Times New Roman" w:hAnsi="Times New Roman" w:cs="Times New Roman"/>
              </w:rPr>
              <w:t> </w:t>
            </w:r>
          </w:p>
        </w:tc>
      </w:tr>
    </w:tbl>
    <w:p w14:paraId="342CAD9B" w14:textId="77777777" w:rsidR="001C69F1" w:rsidRPr="00117822" w:rsidRDefault="001C69F1" w:rsidP="00E63584">
      <w:pPr>
        <w:rPr>
          <w:rFonts w:ascii="Times New Roman" w:hAnsi="Times New Roman" w:cs="Times New Roman"/>
        </w:rPr>
      </w:pPr>
    </w:p>
    <w:sectPr w:rsidR="001C69F1" w:rsidRPr="00117822" w:rsidSect="009D0B1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D2703" w14:textId="77777777" w:rsidR="002400FC" w:rsidRDefault="002400FC" w:rsidP="00615C05">
      <w:pPr>
        <w:spacing w:after="0" w:line="240" w:lineRule="auto"/>
      </w:pPr>
      <w:r>
        <w:separator/>
      </w:r>
    </w:p>
  </w:endnote>
  <w:endnote w:type="continuationSeparator" w:id="0">
    <w:p w14:paraId="77D82B6B" w14:textId="77777777" w:rsidR="002400FC" w:rsidRDefault="002400FC" w:rsidP="00615C05">
      <w:pPr>
        <w:spacing w:after="0" w:line="240" w:lineRule="auto"/>
      </w:pPr>
      <w:r>
        <w:continuationSeparator/>
      </w:r>
    </w:p>
  </w:endnote>
  <w:endnote w:id="1">
    <w:p w14:paraId="24159575" w14:textId="77777777" w:rsidR="00602F9B" w:rsidRDefault="00602F9B">
      <w:pPr>
        <w:pStyle w:val="EndnoteText"/>
      </w:pPr>
      <w:r>
        <w:rPr>
          <w:rStyle w:val="EndnoteReference"/>
        </w:rPr>
        <w:endnoteRef/>
      </w:r>
      <w:r>
        <w:t xml:space="preserve"> The PI is the key indiv</w:t>
      </w:r>
      <w:r w:rsidRPr="003E691E">
        <w:t>idual designated by the applicant to direct t</w:t>
      </w:r>
      <w:r>
        <w:t>he project. The PI must be know</w:t>
      </w:r>
      <w:r w:rsidRPr="003E691E">
        <w:t>ledgeable in all technical aspects of the grant application and be capable of leadin</w:t>
      </w:r>
      <w:r>
        <w:t>g the research effort. DOE's ev</w:t>
      </w:r>
      <w:r w:rsidRPr="003E691E">
        <w:t>aluation of the grant application is critically dependent on the qualifications of the PI. Any changes i</w:t>
      </w:r>
      <w:r>
        <w:t>n the PI that are made after aw</w:t>
      </w:r>
      <w:r w:rsidRPr="003E691E">
        <w:t>ard selection are strongly dis</w:t>
      </w:r>
      <w:r>
        <w:t>couraged and must be pre-approv</w:t>
      </w:r>
      <w:r w:rsidRPr="003E691E">
        <w:t>ed by</w:t>
      </w:r>
      <w:r>
        <w:t xml:space="preserve"> DOE. Requests for PI changes w</w:t>
      </w:r>
      <w:r w:rsidRPr="003E691E">
        <w:t xml:space="preserve">ill be closely scrutinized and may cause delays in grant execution. </w:t>
      </w:r>
    </w:p>
    <w:p w14:paraId="6B138118" w14:textId="77777777" w:rsidR="00602F9B" w:rsidRDefault="00602F9B">
      <w:pPr>
        <w:pStyle w:val="EndnoteText"/>
      </w:pPr>
    </w:p>
    <w:p w14:paraId="664C5C85" w14:textId="77777777" w:rsidR="00602F9B" w:rsidRDefault="00602F9B">
      <w:pPr>
        <w:pStyle w:val="EndnoteText"/>
      </w:pPr>
      <w:r w:rsidRPr="003E691E">
        <w:t>In addi</w:t>
      </w:r>
      <w:r>
        <w:t>tion, the PI is required to dev</w:t>
      </w:r>
      <w:r w:rsidRPr="003E691E">
        <w:t>ote to the project a considerable part of his or her time. “C</w:t>
      </w:r>
      <w:r>
        <w:t>onsiderable” means a minimum av</w:t>
      </w:r>
      <w:r w:rsidRPr="003E691E">
        <w:t xml:space="preserve">erage of 3 hours per w eek for the duration of the project for both SBIR and STTR Phase I projects. For ex ample, </w:t>
      </w:r>
      <w:r>
        <w:t>a 9-month project, lasting 39 weeks, w</w:t>
      </w:r>
      <w:r w:rsidRPr="003E691E">
        <w:t>ould require a commitment of 117 hours. Applicants must state t</w:t>
      </w:r>
      <w:r>
        <w:t>he duration of the project in w</w:t>
      </w:r>
      <w:r w:rsidRPr="003E691E">
        <w:t>eeks, if the project is to be completed in less than 9 months, in order to make it clear that this requirement is fully met. In order to ensure appropriate technical guidance</w:t>
      </w:r>
      <w:r>
        <w:t xml:space="preserve"> for the project, only one PI w</w:t>
      </w:r>
      <w:r w:rsidRPr="003E691E">
        <w:t>ill be accepted per project. Processing of applications that include co-PIs will</w:t>
      </w:r>
      <w:r>
        <w:t xml:space="preserve"> be delayed w</w:t>
      </w:r>
      <w:r w:rsidRPr="003E691E">
        <w:t xml:space="preserve">hile the applicant corrects </w:t>
      </w:r>
      <w:r>
        <w:t>the error. Before a grant is aw</w:t>
      </w:r>
      <w:r w:rsidRPr="003E691E">
        <w:t>arded, the PI will be requi</w:t>
      </w:r>
      <w:r>
        <w:t>red to sign a statement certify</w:t>
      </w:r>
      <w:r w:rsidRPr="003E691E">
        <w:t>ing adherence to these requirements. Non-U.S. cit</w:t>
      </w:r>
      <w:r>
        <w:t>izens are eligible to perform w</w:t>
      </w:r>
      <w:r w:rsidRPr="003E691E">
        <w:t>ork on SBIR/STTR projects provided they are legally empow</w:t>
      </w:r>
      <w:r>
        <w:t>ered to w</w:t>
      </w:r>
      <w:r w:rsidRPr="003E691E">
        <w:t xml:space="preserve">ork in </w:t>
      </w:r>
      <w:r>
        <w:t>the U.S. at the time that an aw</w:t>
      </w:r>
      <w:r w:rsidRPr="003E691E">
        <w:t xml:space="preserve">ard is made and throughout its duration. Additional PI Restrictions when submitting </w:t>
      </w:r>
      <w:r>
        <w:t>to SBIR Program Only – To be aw</w:t>
      </w:r>
      <w:r w:rsidRPr="003E691E">
        <w:t>arded an SBIR grant, the applicant must meet the general requirements and the PI</w:t>
      </w:r>
      <w:r>
        <w:t>’s primary employment must be w</w:t>
      </w:r>
      <w:r w:rsidRPr="003E691E">
        <w:t>ith the small business applicant at</w:t>
      </w:r>
      <w:r>
        <w:t xml:space="preserve"> the time of aw</w:t>
      </w:r>
      <w:r w:rsidRPr="003E691E">
        <w:t>ard and during the conduct of the proposed research. Primary employment means that no less than 20 hours p</w:t>
      </w:r>
      <w:r>
        <w:t>er w eek is spent in the employ</w:t>
      </w:r>
      <w:r w:rsidRPr="003E691E">
        <w:t>ment of the small business during the conduct of the project and no more than 19 hours per w eek spent</w:t>
      </w:r>
      <w:r>
        <w:t xml:space="preserve"> in the employ</w:t>
      </w:r>
      <w:r w:rsidRPr="003E691E">
        <w:t>ment of another organization.</w:t>
      </w:r>
    </w:p>
    <w:p w14:paraId="1A863C40" w14:textId="77777777" w:rsidR="00602F9B" w:rsidRDefault="00602F9B">
      <w:pPr>
        <w:pStyle w:val="EndnoteText"/>
      </w:pPr>
    </w:p>
  </w:endnote>
  <w:endnote w:id="2">
    <w:p w14:paraId="2AC2263D" w14:textId="77777777" w:rsidR="00602F9B" w:rsidRDefault="00602F9B">
      <w:pPr>
        <w:pStyle w:val="EndnoteText"/>
        <w:rPr>
          <w:rFonts w:ascii="Cambria" w:hAnsi="Cambria"/>
        </w:rPr>
      </w:pPr>
      <w:r>
        <w:rPr>
          <w:rStyle w:val="EndnoteReference"/>
        </w:rPr>
        <w:endnoteRef/>
      </w:r>
      <w:r>
        <w:t xml:space="preserve"> </w:t>
      </w:r>
      <w:r w:rsidRPr="00F507B0">
        <w:rPr>
          <w:rFonts w:ascii="Cambria" w:hAnsi="Cambria"/>
        </w:rPr>
        <w:t>The list of Certifications and Assurances referenced in Field 18 can be found on the DOE Financial Assistance Forms Page at https://energy .gov/management/office-management/operational-management/financial-assistance/financialassistance-forms</w:t>
      </w:r>
      <w:r>
        <w:rPr>
          <w:rFonts w:ascii="Cambria" w:hAnsi="Cambria"/>
        </w:rPr>
        <w:t>,</w:t>
      </w:r>
      <w:r w:rsidRPr="00F507B0">
        <w:rPr>
          <w:rFonts w:ascii="Cambria" w:hAnsi="Cambria"/>
        </w:rPr>
        <w:t xml:space="preserve"> under Certifications and Assurances.</w:t>
      </w:r>
    </w:p>
    <w:p w14:paraId="7541B478" w14:textId="77777777" w:rsidR="00602F9B" w:rsidRDefault="00602F9B">
      <w:pPr>
        <w:pStyle w:val="EndnoteText"/>
      </w:pPr>
    </w:p>
  </w:endnote>
  <w:endnote w:id="3">
    <w:p w14:paraId="224039D4" w14:textId="77777777" w:rsidR="00602F9B" w:rsidRDefault="00602F9B" w:rsidP="00E211AD">
      <w:pPr>
        <w:pStyle w:val="EndnoteText"/>
      </w:pPr>
      <w:r>
        <w:rPr>
          <w:rStyle w:val="EndnoteReference"/>
        </w:rPr>
        <w:endnoteRef/>
      </w:r>
      <w:r>
        <w:t xml:space="preserve"> </w:t>
      </w:r>
      <w:r w:rsidRPr="00E211AD">
        <w:rPr>
          <w:b/>
        </w:rPr>
        <w:t>Note concerning question 4.a.</w:t>
      </w:r>
      <w:r w:rsidRPr="00E211AD">
        <w:t xml:space="preserve"> </w:t>
      </w:r>
    </w:p>
    <w:p w14:paraId="14F74B77" w14:textId="77777777" w:rsidR="00602F9B" w:rsidRDefault="00602F9B" w:rsidP="00E211AD">
      <w:pPr>
        <w:pStyle w:val="EndnoteText"/>
      </w:pPr>
      <w:r w:rsidRPr="00E211AD">
        <w:t xml:space="preserve">DOE understands the phrase in field 4.a., “potential impact – positive or negative - on the environment”, to apply if the work described in the application could potentially have any of the impacts listed in (1) through (5) of 10 CFR Part 1021, Appendix B, Conditions that are Integral Elements of the Classes of Action. See 23 Subpart D – Typical Classes of Actions, Appendix B to Subpart D of Part 1021 – Categorical Exclusions Applicable to Specific Agency Actions; B. Conditions that are Integral Elements of the Classes of Actions in Appendix B. (See </w:t>
      </w:r>
      <w:hyperlink r:id="rId1" w:history="1">
        <w:r w:rsidRPr="00170906">
          <w:rPr>
            <w:rStyle w:val="Hyperlink"/>
          </w:rPr>
          <w:t>www.ecfr.gov</w:t>
        </w:r>
      </w:hyperlink>
      <w:r w:rsidRPr="00E211AD">
        <w:t xml:space="preserve">.) </w:t>
      </w:r>
    </w:p>
    <w:p w14:paraId="6E16D8B6" w14:textId="77777777" w:rsidR="00602F9B" w:rsidRDefault="00602F9B" w:rsidP="00E211AD">
      <w:pPr>
        <w:pStyle w:val="EndnoteText"/>
      </w:pPr>
    </w:p>
    <w:p w14:paraId="7D84BF11" w14:textId="77777777" w:rsidR="00602F9B" w:rsidRDefault="00602F9B" w:rsidP="00E211AD">
      <w:pPr>
        <w:pStyle w:val="EndnoteText"/>
      </w:pPr>
      <w:r w:rsidRPr="00E211AD">
        <w:t xml:space="preserve">Additionally, for actions that could have any other negative high consequence impacts to the environment or have any possibility for negative high consequence impacts to human health (e.g., use of human subjects, biosafety level 3-4 laboratory construction/operation, manufacture or use of certain nanoscale materials known to impact human health, or any activities involving transuranic or high level radioactive waste or materials or exposure to any radioactive materials beyond de minimis levels), applicants should indicate “Yes” under 4.a. and then start their explanation under 4.b. with “Negative potential impact;” followed by their explanation. </w:t>
      </w:r>
    </w:p>
    <w:p w14:paraId="68A2E03E" w14:textId="77777777" w:rsidR="00602F9B" w:rsidRDefault="00602F9B" w:rsidP="00E211AD">
      <w:pPr>
        <w:pStyle w:val="EndnoteText"/>
      </w:pPr>
    </w:p>
    <w:p w14:paraId="4B81881C" w14:textId="77777777" w:rsidR="00602F9B" w:rsidRDefault="00602F9B" w:rsidP="00E211AD">
      <w:pPr>
        <w:pStyle w:val="EndnoteText"/>
      </w:pPr>
      <w:r w:rsidRPr="00E211AD">
        <w:t xml:space="preserve">Moreover, applicants should indicate potential negative impact on the environment if: 1) there would be extraordinary circumstances (i.e., scientific or public controversy) related to the significance of environmental effects [10 CFR 1021.410(b)(2)], 2) the work is connected to other actions with potentially significant impacts [10 CFR 1021.410(b)(3)], or 3) the work is related to other nearby actions with the potential for cumulatively significant impacts [10 CFR 1021.410 (b)(3)]. </w:t>
      </w:r>
    </w:p>
    <w:p w14:paraId="434F6EFE" w14:textId="77777777" w:rsidR="00602F9B" w:rsidRDefault="00602F9B" w:rsidP="00E211AD">
      <w:pPr>
        <w:pStyle w:val="EndnoteText"/>
      </w:pPr>
    </w:p>
    <w:p w14:paraId="5961D16D" w14:textId="77777777" w:rsidR="00602F9B" w:rsidRDefault="00602F9B" w:rsidP="00E211AD">
      <w:pPr>
        <w:pStyle w:val="EndnoteText"/>
      </w:pPr>
      <w:r w:rsidRPr="00E211AD">
        <w:t xml:space="preserve">If question 4.a. is answered “Yes”, due to actual or potential negative impact(s) on the environment, the applicant will be required to complete the form entitled “National Environmental Policy Act (NEPA) Environmental Evaluation Notification Form” (SC-CH Form 560) upon request by the DOE contracting officer. </w:t>
      </w:r>
    </w:p>
    <w:p w14:paraId="18AC238F" w14:textId="77777777" w:rsidR="00602F9B" w:rsidRDefault="00602F9B" w:rsidP="00E211AD">
      <w:pPr>
        <w:pStyle w:val="EndnoteText"/>
      </w:pPr>
    </w:p>
    <w:p w14:paraId="1EDCDA13" w14:textId="77777777" w:rsidR="00602F9B" w:rsidRDefault="00602F9B" w:rsidP="00E211AD">
      <w:pPr>
        <w:pStyle w:val="EndnoteText"/>
      </w:pPr>
      <w:r w:rsidRPr="00E211AD">
        <w:t>Lastly, if question 4.a. is answered yes due to an actual or potential positive impact on the environment, applicants should indicate “Yes” under 4.a. and then start their explanation under 4.b. with “Positive potential impact;” followed by their explanation.</w:t>
      </w:r>
    </w:p>
    <w:p w14:paraId="19A6DC6D" w14:textId="77777777" w:rsidR="00602F9B" w:rsidRPr="00E211AD" w:rsidRDefault="00602F9B" w:rsidP="00E211AD">
      <w:pPr>
        <w:pStyle w:val="EndnoteText"/>
      </w:pPr>
    </w:p>
  </w:endnote>
  <w:endnote w:id="4">
    <w:p w14:paraId="54652E26" w14:textId="77777777" w:rsidR="00602F9B" w:rsidRDefault="00602F9B">
      <w:pPr>
        <w:pStyle w:val="EndnoteText"/>
      </w:pPr>
      <w:r>
        <w:rPr>
          <w:rStyle w:val="EndnoteReference"/>
        </w:rPr>
        <w:endnoteRef/>
      </w:r>
      <w:r>
        <w:t xml:space="preserve"> Notes Regarding Budget:</w:t>
      </w:r>
    </w:p>
    <w:p w14:paraId="48A8587F" w14:textId="77777777" w:rsidR="00602F9B" w:rsidRDefault="00602F9B" w:rsidP="00D8553B">
      <w:pPr>
        <w:pStyle w:val="EndnoteText"/>
        <w:numPr>
          <w:ilvl w:val="0"/>
          <w:numId w:val="18"/>
        </w:numPr>
      </w:pPr>
      <w:r w:rsidRPr="00D8553B">
        <w:t>Although there is no absolute cap on indirect costs, grant applications will</w:t>
      </w:r>
      <w:r>
        <w:t xml:space="preserve"> be evaluated for overall economy and value to DOE.</w:t>
      </w:r>
    </w:p>
    <w:p w14:paraId="7D57E12A" w14:textId="77777777" w:rsidR="00602F9B" w:rsidRDefault="00602F9B" w:rsidP="00422B86">
      <w:pPr>
        <w:pStyle w:val="EndnoteText"/>
        <w:numPr>
          <w:ilvl w:val="0"/>
          <w:numId w:val="18"/>
        </w:numPr>
      </w:pPr>
      <w:r>
        <w:t>Tuition ex</w:t>
      </w:r>
      <w:r w:rsidRPr="00D8553B">
        <w:t>penses are only allowable if requested from</w:t>
      </w:r>
      <w:r>
        <w:t xml:space="preserve"> a subcontractor that is a Univ</w:t>
      </w:r>
      <w:r w:rsidRPr="00D8553B">
        <w:t>ersity and if the amount requested for tuition is reasonable and comparable t</w:t>
      </w:r>
      <w:r>
        <w:t>o the amount a student w</w:t>
      </w:r>
      <w:r w:rsidRPr="00D8553B">
        <w:t>ould be paid for performing re</w:t>
      </w:r>
      <w:r>
        <w:t>search during the grant period.</w:t>
      </w:r>
    </w:p>
    <w:p w14:paraId="2F661114" w14:textId="77777777" w:rsidR="00602F9B" w:rsidRDefault="00602F9B" w:rsidP="00422B86">
      <w:pPr>
        <w:pStyle w:val="EndnoteText"/>
        <w:numPr>
          <w:ilvl w:val="0"/>
          <w:numId w:val="18"/>
        </w:numPr>
      </w:pPr>
      <w:r>
        <w:t>Trav</w:t>
      </w:r>
      <w:r w:rsidRPr="00D8553B">
        <w:t>el funds must be justified and directly related to the needs of the project, e.g., travel to DOE Headquarters to meet with the DOE Program Manager. Trav</w:t>
      </w:r>
      <w:r>
        <w:t>el ex</w:t>
      </w:r>
      <w:r w:rsidRPr="00D8553B">
        <w:t>penses for technical conferences are not permitted unless the purpose of attending the conference directly relates to the project (e.g., to present research result</w:t>
      </w:r>
      <w:r>
        <w:t>s of the project). Foreign trav</w:t>
      </w:r>
      <w:r w:rsidRPr="00D8553B">
        <w:t>el is</w:t>
      </w:r>
      <w:r>
        <w:t xml:space="preserve"> not normally an appropriate ex</w:t>
      </w:r>
      <w:r w:rsidRPr="00D8553B">
        <w:t>pense. Funds to cover travel expenses outside of th</w:t>
      </w:r>
      <w:r>
        <w:t>e U.S. is considered an unallowable cost unless written approv</w:t>
      </w:r>
      <w:r w:rsidRPr="00D8553B">
        <w:t>al has been obtained from the Contracting Officer.</w:t>
      </w:r>
    </w:p>
    <w:p w14:paraId="79A9F9D0" w14:textId="77777777" w:rsidR="00602F9B" w:rsidRDefault="00602F9B" w:rsidP="00422B86">
      <w:pPr>
        <w:pStyle w:val="EndnoteText"/>
        <w:numPr>
          <w:ilvl w:val="0"/>
          <w:numId w:val="18"/>
        </w:numPr>
      </w:pPr>
      <w:r w:rsidRPr="00D8553B">
        <w:t>Grants may include a profit o</w:t>
      </w:r>
      <w:r>
        <w:t>r fee for the small business.</w:t>
      </w:r>
    </w:p>
    <w:p w14:paraId="08E1A0B2" w14:textId="77777777" w:rsidR="00602F9B" w:rsidRDefault="00602F9B" w:rsidP="00422B86">
      <w:pPr>
        <w:pStyle w:val="EndnoteText"/>
        <w:numPr>
          <w:ilvl w:val="0"/>
          <w:numId w:val="18"/>
        </w:numPr>
      </w:pPr>
      <w:r w:rsidRPr="00D8553B">
        <w:t>Any commercial and/or in-kind contribution to the project should be re</w:t>
      </w:r>
      <w:r>
        <w:t>flected in the project narrativ</w:t>
      </w:r>
      <w:r w:rsidRPr="00D8553B">
        <w:t>e and not included on the budget pages. • Round all</w:t>
      </w:r>
      <w:r>
        <w:t xml:space="preserve"> funds to the nearest dollar.</w:t>
      </w:r>
    </w:p>
    <w:p w14:paraId="52DE7127" w14:textId="77777777" w:rsidR="00602F9B" w:rsidRDefault="00602F9B" w:rsidP="00422B86">
      <w:pPr>
        <w:pStyle w:val="EndnoteText"/>
        <w:numPr>
          <w:ilvl w:val="0"/>
          <w:numId w:val="18"/>
        </w:numPr>
      </w:pPr>
      <w:r w:rsidRPr="00D8553B">
        <w:t>Complet</w:t>
      </w:r>
      <w:r>
        <w:t>e Level-of-Effort w</w:t>
      </w:r>
      <w:r w:rsidRPr="00D8553B">
        <w:t xml:space="preserve">orksheet located at </w:t>
      </w:r>
      <w:hyperlink r:id="rId2" w:history="1">
        <w:r w:rsidRPr="00170906">
          <w:rPr>
            <w:rStyle w:val="Hyperlink"/>
          </w:rPr>
          <w:t>http://science.energy.gov/sbir/applicant-and-awardee-resources/</w:t>
        </w:r>
      </w:hyperlink>
      <w:r>
        <w:t xml:space="preserve">. </w:t>
      </w:r>
      <w:r w:rsidRPr="00D8553B">
        <w:t>Attach this form in Field 12 of the R&amp;R Other Project Information form.</w:t>
      </w:r>
    </w:p>
  </w:endnote>
  <w:endnote w:id="5">
    <w:p w14:paraId="3AA7D09E" w14:textId="77777777" w:rsidR="00602F9B" w:rsidRDefault="00602F9B">
      <w:pPr>
        <w:pStyle w:val="EndnoteText"/>
      </w:pPr>
      <w:r>
        <w:rPr>
          <w:rStyle w:val="EndnoteReference"/>
        </w:rPr>
        <w:endnoteRef/>
      </w:r>
      <w:r>
        <w:t xml:space="preserve"> </w:t>
      </w:r>
      <w:r w:rsidRPr="00942FB8">
        <w:rPr>
          <w:b/>
        </w:rPr>
        <w:t>Commercialization Assistance (Section F, Field 8, 9, or 10 [Optional])</w:t>
      </w:r>
      <w:r w:rsidRPr="00942FB8">
        <w:t xml:space="preserve"> </w:t>
      </w:r>
    </w:p>
    <w:p w14:paraId="52FB0302" w14:textId="77777777" w:rsidR="00602F9B" w:rsidRDefault="00602F9B">
      <w:pPr>
        <w:pStyle w:val="EndnoteText"/>
      </w:pPr>
      <w:r w:rsidRPr="00942FB8">
        <w:t xml:space="preserve">In accordance with the SBIR/STTR Reauthorization Act of 2011, the DOE is able to fund discretionary commercialization assistance to all DOE SBIR and STTR Phase I grantees. Grant recipients have two options for receiving commercialization assistance: (1) utilize services provided by a DOE vendor or (2) identify their own commercialization assistance provider. </w:t>
      </w:r>
    </w:p>
    <w:p w14:paraId="02AF33C1" w14:textId="77777777" w:rsidR="00602F9B" w:rsidRDefault="00602F9B">
      <w:pPr>
        <w:pStyle w:val="EndnoteText"/>
      </w:pPr>
    </w:p>
    <w:p w14:paraId="1661264B" w14:textId="77777777" w:rsidR="00602F9B" w:rsidRDefault="00602F9B">
      <w:pPr>
        <w:pStyle w:val="EndnoteText"/>
      </w:pPr>
      <w:r w:rsidRPr="00942FB8">
        <w:t xml:space="preserve">If you wish to receive commercialization assistance from a DOE-funded vendor, you do not need to include this in your budget. If you are awarded a Phase I grant, you will receive notification from DOE and follow-up contact from a DOE-funded vendor on what services are available to you and how to obtain these services at no cost to your small business. </w:t>
      </w:r>
    </w:p>
    <w:p w14:paraId="2806C10C" w14:textId="77777777" w:rsidR="00602F9B" w:rsidRDefault="00602F9B">
      <w:pPr>
        <w:pStyle w:val="EndnoteText"/>
      </w:pPr>
    </w:p>
    <w:p w14:paraId="2628C3E0" w14:textId="77777777" w:rsidR="00602F9B" w:rsidRDefault="00602F9B">
      <w:pPr>
        <w:pStyle w:val="EndnoteText"/>
      </w:pPr>
      <w:r w:rsidRPr="00942FB8">
        <w:t>If you wish to utilize your own commercialization assistance provider, you are required to include this as “Other Direct Costs (in fields 8, 9 or 10 of Section F)” in your budget, to provide a detailed budget justification, and a letter of commitment from the provider. You may include up to $5,000 for assistance. Please note that this commercialization assistance does not count toward the maximum grant size listed in Part II, C. For example, seeking commercialization assistance from your provider could result in an increase of $5,000 over the maximum grant limit. That is, for a topic with a maximum grant limit of $150,000 or $225,000, the actual grant may increase to $155,000 or $230,000 respectively. Reimbursement is limited to services received that comply with 15 U.S.C. § 638(q). In the event some or the entire amount listed is not expended on a commercialization assistance services as proposed, the remaining funds cannot be budgeted to other project costs. Re-budgeting of these funds is not allowab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96068" w14:textId="77777777" w:rsidR="00E95F0E" w:rsidRPr="0009619C" w:rsidRDefault="00E95F0E" w:rsidP="00E95F0E">
    <w:pPr>
      <w:rPr>
        <w:rFonts w:ascii="Times New Roman" w:hAnsi="Times New Roman" w:cs="Times New Roman"/>
      </w:rPr>
    </w:pPr>
    <w:bookmarkStart w:id="0" w:name="_MailOriginalBody"/>
    <w:r w:rsidRPr="0009619C">
      <w:rPr>
        <w:rFonts w:ascii="Times New Roman" w:hAnsi="Times New Roman" w:cs="Times New Roman"/>
        <w:noProof/>
      </w:rPr>
      <w:drawing>
        <wp:anchor distT="0" distB="0" distL="114300" distR="114300" simplePos="0" relativeHeight="251659264" behindDoc="0" locked="0" layoutInCell="1" allowOverlap="1" wp14:anchorId="4195690B" wp14:editId="1BEBACB5">
          <wp:simplePos x="0" y="0"/>
          <wp:positionH relativeFrom="column">
            <wp:posOffset>5358765</wp:posOffset>
          </wp:positionH>
          <wp:positionV relativeFrom="paragraph">
            <wp:posOffset>7620</wp:posOffset>
          </wp:positionV>
          <wp:extent cx="3123565" cy="246380"/>
          <wp:effectExtent l="0" t="0" r="635"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3565" cy="246380"/>
                  </a:xfrm>
                  <a:prstGeom prst="rect">
                    <a:avLst/>
                  </a:prstGeom>
                  <a:noFill/>
                </pic:spPr>
              </pic:pic>
            </a:graphicData>
          </a:graphic>
          <wp14:sizeRelH relativeFrom="page">
            <wp14:pctWidth>0</wp14:pctWidth>
          </wp14:sizeRelH>
          <wp14:sizeRelV relativeFrom="page">
            <wp14:pctHeight>0</wp14:pctHeight>
          </wp14:sizeRelV>
        </wp:anchor>
      </w:drawing>
    </w:r>
    <w:r w:rsidRPr="0009619C">
      <w:rPr>
        <w:rFonts w:ascii="Times New Roman" w:eastAsia="Times New Roman" w:hAnsi="Times New Roman" w:cs="Times New Roman"/>
        <w:b/>
        <w:bCs/>
        <w:color w:val="000000" w:themeColor="text1"/>
      </w:rPr>
      <w:t>Copyright © 2022 Arrowhead Center Inc. </w:t>
    </w:r>
    <w:bookmarkEnd w:id="0"/>
    <w:r w:rsidRPr="0009619C">
      <w:rPr>
        <w:rFonts w:ascii="Times New Roman" w:eastAsia="Times New Roman" w:hAnsi="Times New Roman" w:cs="Times New Roman"/>
        <w:b/>
        <w:bCs/>
        <w:color w:val="000000" w:themeColor="text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CD3B6" w14:textId="77777777" w:rsidR="002400FC" w:rsidRDefault="002400FC" w:rsidP="00615C05">
      <w:pPr>
        <w:spacing w:after="0" w:line="240" w:lineRule="auto"/>
      </w:pPr>
      <w:r>
        <w:separator/>
      </w:r>
    </w:p>
  </w:footnote>
  <w:footnote w:type="continuationSeparator" w:id="0">
    <w:p w14:paraId="53085FD4" w14:textId="77777777" w:rsidR="002400FC" w:rsidRDefault="002400FC" w:rsidP="00615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1405" w14:textId="3AE4DE0F" w:rsidR="00602F9B" w:rsidRPr="0009619C" w:rsidRDefault="00602F9B" w:rsidP="009D0B16">
    <w:pPr>
      <w:rPr>
        <w:rFonts w:ascii="Times New Roman" w:hAnsi="Times New Roman" w:cs="Times New Roman"/>
        <w:b/>
      </w:rPr>
    </w:pPr>
    <w:r w:rsidRPr="0009619C">
      <w:rPr>
        <w:rFonts w:ascii="Times New Roman" w:hAnsi="Times New Roman" w:cs="Times New Roman"/>
        <w:b/>
      </w:rPr>
      <w:t xml:space="preserve">Proposal Compliance Matrix - DOE </w:t>
    </w:r>
    <w:r w:rsidR="00D12F72">
      <w:rPr>
        <w:rFonts w:ascii="Times New Roman" w:hAnsi="Times New Roman" w:cs="Times New Roman"/>
        <w:b/>
      </w:rPr>
      <w:t>FAST-TRACK</w:t>
    </w:r>
    <w:r w:rsidR="009045FA">
      <w:rPr>
        <w:rFonts w:ascii="Times New Roman" w:hAnsi="Times New Roman" w:cs="Times New Roman"/>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0FFC"/>
    <w:multiLevelType w:val="hybridMultilevel"/>
    <w:tmpl w:val="BF46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26EAD"/>
    <w:multiLevelType w:val="hybridMultilevel"/>
    <w:tmpl w:val="69427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96943"/>
    <w:multiLevelType w:val="hybridMultilevel"/>
    <w:tmpl w:val="416415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32BE8"/>
    <w:multiLevelType w:val="hybridMultilevel"/>
    <w:tmpl w:val="5A18C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97166"/>
    <w:multiLevelType w:val="hybridMultilevel"/>
    <w:tmpl w:val="4C42D9E0"/>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5" w15:restartNumberingAfterBreak="0">
    <w:nsid w:val="1FE01383"/>
    <w:multiLevelType w:val="hybridMultilevel"/>
    <w:tmpl w:val="9F24A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233D9"/>
    <w:multiLevelType w:val="hybridMultilevel"/>
    <w:tmpl w:val="78C6C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C41715"/>
    <w:multiLevelType w:val="hybridMultilevel"/>
    <w:tmpl w:val="628CEEB0"/>
    <w:lvl w:ilvl="0" w:tplc="8A6E1BE4">
      <w:start w:val="1"/>
      <w:numFmt w:val="decimal"/>
      <w:lvlText w:val="%1."/>
      <w:lvlJc w:val="left"/>
      <w:pPr>
        <w:ind w:left="405" w:hanging="360"/>
      </w:pPr>
      <w:rPr>
        <w:rFonts w:hint="default"/>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36800B01"/>
    <w:multiLevelType w:val="hybridMultilevel"/>
    <w:tmpl w:val="628CEEB0"/>
    <w:lvl w:ilvl="0" w:tplc="FFFFFFFF">
      <w:start w:val="1"/>
      <w:numFmt w:val="decimal"/>
      <w:lvlText w:val="%1."/>
      <w:lvlJc w:val="left"/>
      <w:pPr>
        <w:ind w:left="405" w:hanging="360"/>
      </w:pPr>
      <w:rPr>
        <w:rFonts w:hint="default"/>
      </w:rPr>
    </w:lvl>
    <w:lvl w:ilvl="1" w:tplc="FFFFFFFF" w:tentative="1">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9" w15:restartNumberingAfterBreak="0">
    <w:nsid w:val="43F72F3B"/>
    <w:multiLevelType w:val="hybridMultilevel"/>
    <w:tmpl w:val="B756129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46EA4477"/>
    <w:multiLevelType w:val="hybridMultilevel"/>
    <w:tmpl w:val="A3AA6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7B1D06"/>
    <w:multiLevelType w:val="hybridMultilevel"/>
    <w:tmpl w:val="46128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D94253"/>
    <w:multiLevelType w:val="hybridMultilevel"/>
    <w:tmpl w:val="3E2C8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B8659A"/>
    <w:multiLevelType w:val="hybridMultilevel"/>
    <w:tmpl w:val="327071A4"/>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15:restartNumberingAfterBreak="0">
    <w:nsid w:val="5D1D5B14"/>
    <w:multiLevelType w:val="hybridMultilevel"/>
    <w:tmpl w:val="81FC03FE"/>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5F905EAF"/>
    <w:multiLevelType w:val="hybridMultilevel"/>
    <w:tmpl w:val="31BAF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53D2E21"/>
    <w:multiLevelType w:val="hybridMultilevel"/>
    <w:tmpl w:val="AE022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C32476"/>
    <w:multiLevelType w:val="hybridMultilevel"/>
    <w:tmpl w:val="D7EAA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5B7448"/>
    <w:multiLevelType w:val="hybridMultilevel"/>
    <w:tmpl w:val="72127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0F72AC"/>
    <w:multiLevelType w:val="hybridMultilevel"/>
    <w:tmpl w:val="09381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910F6"/>
    <w:multiLevelType w:val="hybridMultilevel"/>
    <w:tmpl w:val="68420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03F35"/>
    <w:multiLevelType w:val="hybridMultilevel"/>
    <w:tmpl w:val="D4044AEC"/>
    <w:lvl w:ilvl="0" w:tplc="59FEF10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44021A"/>
    <w:multiLevelType w:val="hybridMultilevel"/>
    <w:tmpl w:val="525AB078"/>
    <w:lvl w:ilvl="0" w:tplc="04090001">
      <w:start w:val="1"/>
      <w:numFmt w:val="bullet"/>
      <w:lvlText w:val=""/>
      <w:lvlJc w:val="left"/>
      <w:pPr>
        <w:ind w:left="720" w:hanging="360"/>
      </w:pPr>
      <w:rPr>
        <w:rFonts w:ascii="Symbol" w:hAnsi="Symbol" w:hint="default"/>
      </w:rPr>
    </w:lvl>
    <w:lvl w:ilvl="1" w:tplc="92BCBFC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4637B3"/>
    <w:multiLevelType w:val="hybridMultilevel"/>
    <w:tmpl w:val="6094A6C0"/>
    <w:lvl w:ilvl="0" w:tplc="CB9485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BD26DE"/>
    <w:multiLevelType w:val="hybridMultilevel"/>
    <w:tmpl w:val="A770E6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7C1471"/>
    <w:multiLevelType w:val="hybridMultilevel"/>
    <w:tmpl w:val="BEBE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9443EC"/>
    <w:multiLevelType w:val="hybridMultilevel"/>
    <w:tmpl w:val="E87C6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F23013"/>
    <w:multiLevelType w:val="hybridMultilevel"/>
    <w:tmpl w:val="15FE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E14CFC"/>
    <w:multiLevelType w:val="hybridMultilevel"/>
    <w:tmpl w:val="166441F6"/>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0"/>
  </w:num>
  <w:num w:numId="2">
    <w:abstractNumId w:val="9"/>
  </w:num>
  <w:num w:numId="3">
    <w:abstractNumId w:val="21"/>
  </w:num>
  <w:num w:numId="4">
    <w:abstractNumId w:val="23"/>
  </w:num>
  <w:num w:numId="5">
    <w:abstractNumId w:val="16"/>
  </w:num>
  <w:num w:numId="6">
    <w:abstractNumId w:val="6"/>
  </w:num>
  <w:num w:numId="7">
    <w:abstractNumId w:val="14"/>
  </w:num>
  <w:num w:numId="8">
    <w:abstractNumId w:val="24"/>
  </w:num>
  <w:num w:numId="9">
    <w:abstractNumId w:val="20"/>
  </w:num>
  <w:num w:numId="10">
    <w:abstractNumId w:val="15"/>
  </w:num>
  <w:num w:numId="11">
    <w:abstractNumId w:val="3"/>
  </w:num>
  <w:num w:numId="12">
    <w:abstractNumId w:val="12"/>
  </w:num>
  <w:num w:numId="13">
    <w:abstractNumId w:val="5"/>
  </w:num>
  <w:num w:numId="14">
    <w:abstractNumId w:val="2"/>
  </w:num>
  <w:num w:numId="15">
    <w:abstractNumId w:val="19"/>
  </w:num>
  <w:num w:numId="16">
    <w:abstractNumId w:val="18"/>
  </w:num>
  <w:num w:numId="17">
    <w:abstractNumId w:val="27"/>
  </w:num>
  <w:num w:numId="18">
    <w:abstractNumId w:val="0"/>
  </w:num>
  <w:num w:numId="19">
    <w:abstractNumId w:val="26"/>
  </w:num>
  <w:num w:numId="20">
    <w:abstractNumId w:val="28"/>
  </w:num>
  <w:num w:numId="21">
    <w:abstractNumId w:val="13"/>
  </w:num>
  <w:num w:numId="22">
    <w:abstractNumId w:val="25"/>
  </w:num>
  <w:num w:numId="23">
    <w:abstractNumId w:val="7"/>
  </w:num>
  <w:num w:numId="24">
    <w:abstractNumId w:val="11"/>
  </w:num>
  <w:num w:numId="25">
    <w:abstractNumId w:val="1"/>
  </w:num>
  <w:num w:numId="26">
    <w:abstractNumId w:val="17"/>
  </w:num>
  <w:num w:numId="27">
    <w:abstractNumId w:val="22"/>
  </w:num>
  <w:num w:numId="28">
    <w:abstractNumId w:val="8"/>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NLE0MjIyszQwMDZW0lEKTi0uzszPAykwqgUAtcm47CwAAAA="/>
  </w:docVars>
  <w:rsids>
    <w:rsidRoot w:val="00203AA6"/>
    <w:rsid w:val="000116B0"/>
    <w:rsid w:val="00047094"/>
    <w:rsid w:val="00074FE9"/>
    <w:rsid w:val="00077D8A"/>
    <w:rsid w:val="00083882"/>
    <w:rsid w:val="0009619C"/>
    <w:rsid w:val="000A27C6"/>
    <w:rsid w:val="000D47DE"/>
    <w:rsid w:val="000E02A9"/>
    <w:rsid w:val="000E4F0C"/>
    <w:rsid w:val="000E7648"/>
    <w:rsid w:val="000F3257"/>
    <w:rsid w:val="000F620B"/>
    <w:rsid w:val="001163B5"/>
    <w:rsid w:val="00117822"/>
    <w:rsid w:val="0012442B"/>
    <w:rsid w:val="00135106"/>
    <w:rsid w:val="001443B4"/>
    <w:rsid w:val="00155FCC"/>
    <w:rsid w:val="00164F29"/>
    <w:rsid w:val="00173AD7"/>
    <w:rsid w:val="001740AA"/>
    <w:rsid w:val="00193BC3"/>
    <w:rsid w:val="00195C1C"/>
    <w:rsid w:val="001A72E7"/>
    <w:rsid w:val="001A7B0C"/>
    <w:rsid w:val="001B1213"/>
    <w:rsid w:val="001B36F5"/>
    <w:rsid w:val="001C69F1"/>
    <w:rsid w:val="001E5E8F"/>
    <w:rsid w:val="00203AA6"/>
    <w:rsid w:val="002047B3"/>
    <w:rsid w:val="0023229E"/>
    <w:rsid w:val="002400FC"/>
    <w:rsid w:val="002444D6"/>
    <w:rsid w:val="00250AA6"/>
    <w:rsid w:val="002544DE"/>
    <w:rsid w:val="00270B74"/>
    <w:rsid w:val="002818E5"/>
    <w:rsid w:val="00283C96"/>
    <w:rsid w:val="002867FD"/>
    <w:rsid w:val="00287DFD"/>
    <w:rsid w:val="002A0B11"/>
    <w:rsid w:val="002A4D7E"/>
    <w:rsid w:val="002E1DBD"/>
    <w:rsid w:val="00300E3D"/>
    <w:rsid w:val="00324DFA"/>
    <w:rsid w:val="003355A5"/>
    <w:rsid w:val="00345E8C"/>
    <w:rsid w:val="00362601"/>
    <w:rsid w:val="0036653E"/>
    <w:rsid w:val="003669B3"/>
    <w:rsid w:val="003A3686"/>
    <w:rsid w:val="003A46C1"/>
    <w:rsid w:val="003B3FD0"/>
    <w:rsid w:val="003B7919"/>
    <w:rsid w:val="003D08C0"/>
    <w:rsid w:val="003D16B6"/>
    <w:rsid w:val="003E02F5"/>
    <w:rsid w:val="003E56D5"/>
    <w:rsid w:val="003E5E11"/>
    <w:rsid w:val="003E691E"/>
    <w:rsid w:val="00403387"/>
    <w:rsid w:val="00422B86"/>
    <w:rsid w:val="00424AAE"/>
    <w:rsid w:val="004258FE"/>
    <w:rsid w:val="00444E83"/>
    <w:rsid w:val="00452B55"/>
    <w:rsid w:val="00465E80"/>
    <w:rsid w:val="0047579F"/>
    <w:rsid w:val="00486913"/>
    <w:rsid w:val="00486993"/>
    <w:rsid w:val="00487361"/>
    <w:rsid w:val="00490854"/>
    <w:rsid w:val="00492DC2"/>
    <w:rsid w:val="00492DE3"/>
    <w:rsid w:val="00497E3A"/>
    <w:rsid w:val="004A69C2"/>
    <w:rsid w:val="004E6A4F"/>
    <w:rsid w:val="004E6E93"/>
    <w:rsid w:val="004F157B"/>
    <w:rsid w:val="0050788F"/>
    <w:rsid w:val="0053744A"/>
    <w:rsid w:val="00545B33"/>
    <w:rsid w:val="00550E48"/>
    <w:rsid w:val="005728B8"/>
    <w:rsid w:val="005729A4"/>
    <w:rsid w:val="00575FA9"/>
    <w:rsid w:val="00585C00"/>
    <w:rsid w:val="005912FD"/>
    <w:rsid w:val="00594997"/>
    <w:rsid w:val="005C5E8C"/>
    <w:rsid w:val="00602F9B"/>
    <w:rsid w:val="006158E7"/>
    <w:rsid w:val="00615C05"/>
    <w:rsid w:val="00646169"/>
    <w:rsid w:val="006523A8"/>
    <w:rsid w:val="0066717A"/>
    <w:rsid w:val="006738F1"/>
    <w:rsid w:val="006A3DDD"/>
    <w:rsid w:val="006A5367"/>
    <w:rsid w:val="006B1490"/>
    <w:rsid w:val="006D016B"/>
    <w:rsid w:val="006D42D4"/>
    <w:rsid w:val="006D4ADF"/>
    <w:rsid w:val="006F173B"/>
    <w:rsid w:val="00712F58"/>
    <w:rsid w:val="007278D6"/>
    <w:rsid w:val="0074473A"/>
    <w:rsid w:val="00751897"/>
    <w:rsid w:val="0075265C"/>
    <w:rsid w:val="00770F17"/>
    <w:rsid w:val="00781BF5"/>
    <w:rsid w:val="00787EE0"/>
    <w:rsid w:val="00795EBE"/>
    <w:rsid w:val="007F480B"/>
    <w:rsid w:val="00810AC4"/>
    <w:rsid w:val="00821E6B"/>
    <w:rsid w:val="00840C55"/>
    <w:rsid w:val="008650B5"/>
    <w:rsid w:val="00870BC3"/>
    <w:rsid w:val="008B1D4D"/>
    <w:rsid w:val="008E13AB"/>
    <w:rsid w:val="008E2993"/>
    <w:rsid w:val="008E31BC"/>
    <w:rsid w:val="008F4876"/>
    <w:rsid w:val="00902467"/>
    <w:rsid w:val="009045FA"/>
    <w:rsid w:val="009166C7"/>
    <w:rsid w:val="009216DF"/>
    <w:rsid w:val="00940411"/>
    <w:rsid w:val="00942FB8"/>
    <w:rsid w:val="00946F91"/>
    <w:rsid w:val="009A2129"/>
    <w:rsid w:val="009A48D6"/>
    <w:rsid w:val="009B5D75"/>
    <w:rsid w:val="009B67D8"/>
    <w:rsid w:val="009C641D"/>
    <w:rsid w:val="009D0046"/>
    <w:rsid w:val="009D0B16"/>
    <w:rsid w:val="00A0777A"/>
    <w:rsid w:val="00A124DE"/>
    <w:rsid w:val="00A477C4"/>
    <w:rsid w:val="00A479F1"/>
    <w:rsid w:val="00A61E13"/>
    <w:rsid w:val="00A81B04"/>
    <w:rsid w:val="00AA206B"/>
    <w:rsid w:val="00AA68F2"/>
    <w:rsid w:val="00AB2D56"/>
    <w:rsid w:val="00AE2209"/>
    <w:rsid w:val="00AE3F50"/>
    <w:rsid w:val="00AF1785"/>
    <w:rsid w:val="00B025C1"/>
    <w:rsid w:val="00B565A1"/>
    <w:rsid w:val="00B57148"/>
    <w:rsid w:val="00B810DB"/>
    <w:rsid w:val="00B8336A"/>
    <w:rsid w:val="00BA7009"/>
    <w:rsid w:val="00BA7E27"/>
    <w:rsid w:val="00BB7D50"/>
    <w:rsid w:val="00BC60C7"/>
    <w:rsid w:val="00BE1545"/>
    <w:rsid w:val="00BE343E"/>
    <w:rsid w:val="00BF3329"/>
    <w:rsid w:val="00C14206"/>
    <w:rsid w:val="00C1635A"/>
    <w:rsid w:val="00C22C81"/>
    <w:rsid w:val="00C4046C"/>
    <w:rsid w:val="00C603A0"/>
    <w:rsid w:val="00C86D37"/>
    <w:rsid w:val="00C934D6"/>
    <w:rsid w:val="00CA3334"/>
    <w:rsid w:val="00CB2173"/>
    <w:rsid w:val="00CC6DD4"/>
    <w:rsid w:val="00CC7D72"/>
    <w:rsid w:val="00CD512D"/>
    <w:rsid w:val="00CE01C5"/>
    <w:rsid w:val="00CE4F29"/>
    <w:rsid w:val="00D0653D"/>
    <w:rsid w:val="00D071F1"/>
    <w:rsid w:val="00D12F72"/>
    <w:rsid w:val="00D27E5C"/>
    <w:rsid w:val="00D27FCE"/>
    <w:rsid w:val="00D722A7"/>
    <w:rsid w:val="00D80CB4"/>
    <w:rsid w:val="00D8553B"/>
    <w:rsid w:val="00D910B0"/>
    <w:rsid w:val="00DA0CCF"/>
    <w:rsid w:val="00DA5625"/>
    <w:rsid w:val="00DD7916"/>
    <w:rsid w:val="00DE5459"/>
    <w:rsid w:val="00DF2786"/>
    <w:rsid w:val="00E038DA"/>
    <w:rsid w:val="00E15F72"/>
    <w:rsid w:val="00E211AD"/>
    <w:rsid w:val="00E27977"/>
    <w:rsid w:val="00E377DF"/>
    <w:rsid w:val="00E4170C"/>
    <w:rsid w:val="00E565AF"/>
    <w:rsid w:val="00E60453"/>
    <w:rsid w:val="00E63584"/>
    <w:rsid w:val="00E95F0E"/>
    <w:rsid w:val="00E96B44"/>
    <w:rsid w:val="00EA0E0E"/>
    <w:rsid w:val="00EC1C52"/>
    <w:rsid w:val="00EC4615"/>
    <w:rsid w:val="00EE1B45"/>
    <w:rsid w:val="00EE750F"/>
    <w:rsid w:val="00EF690C"/>
    <w:rsid w:val="00F12A9B"/>
    <w:rsid w:val="00F24F32"/>
    <w:rsid w:val="00F45EA2"/>
    <w:rsid w:val="00F507B0"/>
    <w:rsid w:val="00F61CEE"/>
    <w:rsid w:val="00F956F5"/>
    <w:rsid w:val="00FC03C4"/>
    <w:rsid w:val="00FC2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230B56C"/>
  <w15:chartTrackingRefBased/>
  <w15:docId w15:val="{CDFFBC87-3F44-4C94-97D6-6E154D16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3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3A8"/>
    <w:rPr>
      <w:color w:val="0563C1" w:themeColor="hyperlink"/>
      <w:u w:val="single"/>
    </w:rPr>
  </w:style>
  <w:style w:type="paragraph" w:styleId="ListParagraph">
    <w:name w:val="List Paragraph"/>
    <w:basedOn w:val="Normal"/>
    <w:uiPriority w:val="34"/>
    <w:qFormat/>
    <w:rsid w:val="006738F1"/>
    <w:pPr>
      <w:ind w:left="720"/>
      <w:contextualSpacing/>
    </w:pPr>
  </w:style>
  <w:style w:type="paragraph" w:styleId="FootnoteText">
    <w:name w:val="footnote text"/>
    <w:basedOn w:val="Normal"/>
    <w:link w:val="FootnoteTextChar"/>
    <w:uiPriority w:val="99"/>
    <w:semiHidden/>
    <w:unhideWhenUsed/>
    <w:rsid w:val="00615C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5C05"/>
    <w:rPr>
      <w:sz w:val="20"/>
      <w:szCs w:val="20"/>
    </w:rPr>
  </w:style>
  <w:style w:type="character" w:styleId="FootnoteReference">
    <w:name w:val="footnote reference"/>
    <w:basedOn w:val="DefaultParagraphFont"/>
    <w:uiPriority w:val="99"/>
    <w:semiHidden/>
    <w:unhideWhenUsed/>
    <w:rsid w:val="00615C05"/>
    <w:rPr>
      <w:vertAlign w:val="superscript"/>
    </w:rPr>
  </w:style>
  <w:style w:type="paragraph" w:styleId="Header">
    <w:name w:val="header"/>
    <w:basedOn w:val="Normal"/>
    <w:link w:val="HeaderChar"/>
    <w:uiPriority w:val="99"/>
    <w:unhideWhenUsed/>
    <w:rsid w:val="009D0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B16"/>
  </w:style>
  <w:style w:type="paragraph" w:styleId="Footer">
    <w:name w:val="footer"/>
    <w:basedOn w:val="Normal"/>
    <w:link w:val="FooterChar"/>
    <w:uiPriority w:val="99"/>
    <w:unhideWhenUsed/>
    <w:rsid w:val="009D0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B16"/>
  </w:style>
  <w:style w:type="table" w:styleId="GridTable4">
    <w:name w:val="Grid Table 4"/>
    <w:basedOn w:val="TableNormal"/>
    <w:uiPriority w:val="49"/>
    <w:rsid w:val="00C16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C163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9B67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67D8"/>
    <w:rPr>
      <w:sz w:val="20"/>
      <w:szCs w:val="20"/>
    </w:rPr>
  </w:style>
  <w:style w:type="character" w:styleId="EndnoteReference">
    <w:name w:val="endnote reference"/>
    <w:basedOn w:val="DefaultParagraphFont"/>
    <w:uiPriority w:val="99"/>
    <w:semiHidden/>
    <w:unhideWhenUsed/>
    <w:rsid w:val="009B67D8"/>
    <w:rPr>
      <w:vertAlign w:val="superscript"/>
    </w:rPr>
  </w:style>
  <w:style w:type="character" w:styleId="FollowedHyperlink">
    <w:name w:val="FollowedHyperlink"/>
    <w:basedOn w:val="DefaultParagraphFont"/>
    <w:uiPriority w:val="99"/>
    <w:semiHidden/>
    <w:unhideWhenUsed/>
    <w:rsid w:val="00444E83"/>
    <w:rPr>
      <w:color w:val="954F72" w:themeColor="followedHyperlink"/>
      <w:u w:val="single"/>
    </w:rPr>
  </w:style>
  <w:style w:type="character" w:styleId="UnresolvedMention">
    <w:name w:val="Unresolved Mention"/>
    <w:basedOn w:val="DefaultParagraphFont"/>
    <w:uiPriority w:val="99"/>
    <w:semiHidden/>
    <w:unhideWhenUsed/>
    <w:rsid w:val="0084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5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cience.osti.gov/sbir/Applicant-Resources/Grant-Application" TargetMode="External"/><Relationship Id="rId18" Type="http://schemas.openxmlformats.org/officeDocument/2006/relationships/hyperlink" Target="http://science.energy.gov/sbir/funding-opportunities/application-resour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ience.osti.gov/sbir/Applicant-Resources/GrantApplication" TargetMode="External"/><Relationship Id="rId17" Type="http://schemas.openxmlformats.org/officeDocument/2006/relationships/hyperlink" Target="https://www.nsf.gov/bfa/dias/policy/nsfapprovedformats/cps.pdf" TargetMode="External"/><Relationship Id="rId2" Type="http://schemas.openxmlformats.org/officeDocument/2006/relationships/numbering" Target="numbering.xml"/><Relationship Id="rId16" Type="http://schemas.openxmlformats.org/officeDocument/2006/relationships/hyperlink" Target="https://www.ncbi.nlm.nih.gov/scienc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osti.gov/ber/human-subjects" TargetMode="External"/><Relationship Id="rId5" Type="http://schemas.openxmlformats.org/officeDocument/2006/relationships/webSettings" Target="webSettings.xml"/><Relationship Id="rId15" Type="http://schemas.openxmlformats.org/officeDocument/2006/relationships/hyperlink" Target="https://nsf.gov/bfa/dias/policy/nsfapprovedformats/biosketch.pdf" TargetMode="External"/><Relationship Id="rId10" Type="http://schemas.openxmlformats.org/officeDocument/2006/relationships/hyperlink" Target="https://energy.gov/management/office-management/operational-management/financialassistance/financial-assistance-form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ncbi.nlm.nih.gov/sciencv/"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cience.energy.gov/sbir/applicant-and-awardee-resources/" TargetMode="External"/><Relationship Id="rId1" Type="http://schemas.openxmlformats.org/officeDocument/2006/relationships/hyperlink" Target="http://www.ecfr.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EF195-C29D-4A12-884A-529F9331A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47</Pages>
  <Words>11408</Words>
  <Characters>65027</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7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go, Dana</dc:creator>
  <cp:keywords/>
  <dc:description/>
  <cp:lastModifiedBy>Stephanie Garcia</cp:lastModifiedBy>
  <cp:revision>3</cp:revision>
  <dcterms:created xsi:type="dcterms:W3CDTF">2022-12-15T23:40:00Z</dcterms:created>
  <dcterms:modified xsi:type="dcterms:W3CDTF">2022-12-16T18:42:00Z</dcterms:modified>
</cp:coreProperties>
</file>